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E94D14D" w:rsidR="00D85B54" w:rsidRPr="00272A78" w:rsidRDefault="001B62F8" w:rsidP="00D85B54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SEPDuell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2291B883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60326">
        <w:rPr>
          <w:rFonts w:cstheme="minorHAnsi"/>
        </w:rPr>
        <w:t>P:</w:t>
      </w:r>
    </w:p>
    <w:p w14:paraId="671CD41D" w14:textId="6BE4D9B8" w:rsidR="00D85B54" w:rsidRPr="00272A78" w:rsidRDefault="00160326" w:rsidP="00D85B54">
      <w:pPr>
        <w:jc w:val="center"/>
        <w:rPr>
          <w:rFonts w:cstheme="minorHAnsi"/>
          <w:highlight w:val="yellow"/>
        </w:rPr>
      </w:pPr>
      <w:r>
        <w:rPr>
          <w:rFonts w:cstheme="minorHAnsi"/>
        </w:rPr>
        <w:t>Enes Coskun</w:t>
      </w:r>
      <w:r w:rsidRPr="00272A78">
        <w:rPr>
          <w:rFonts w:cstheme="minorHAnsi"/>
          <w:highlight w:val="yellow"/>
        </w:rPr>
        <w:t xml:space="preserve"> </w:t>
      </w:r>
    </w:p>
    <w:p w14:paraId="5B98B579" w14:textId="39547091" w:rsidR="00D85B54" w:rsidRDefault="00160326" w:rsidP="00160326">
      <w:pPr>
        <w:jc w:val="center"/>
      </w:pPr>
      <w:r>
        <w:t>Beyza Alhanoglu</w:t>
      </w:r>
    </w:p>
    <w:p w14:paraId="7EF2982B" w14:textId="365F5F2D" w:rsidR="00160326" w:rsidRDefault="00160326" w:rsidP="00160326">
      <w:pPr>
        <w:jc w:val="center"/>
      </w:pPr>
      <w:r>
        <w:t>Danny Nasra</w:t>
      </w:r>
    </w:p>
    <w:p w14:paraId="55876972" w14:textId="69B62E9B" w:rsidR="00160326" w:rsidRDefault="00160326" w:rsidP="00160326">
      <w:pPr>
        <w:jc w:val="center"/>
      </w:pPr>
      <w:r w:rsidRPr="77622EC2">
        <w:t>Soufian Khennousse</w:t>
      </w:r>
    </w:p>
    <w:p w14:paraId="3C884B90" w14:textId="77777777" w:rsidR="00160326" w:rsidRDefault="00160326" w:rsidP="00160326">
      <w:pPr>
        <w:jc w:val="center"/>
        <w:rPr>
          <w:rFonts w:cstheme="minorHAnsi"/>
        </w:rPr>
      </w:pPr>
      <w:r w:rsidRPr="00160326">
        <w:rPr>
          <w:rFonts w:cstheme="minorHAnsi"/>
        </w:rPr>
        <w:t>Saman Schero</w:t>
      </w:r>
    </w:p>
    <w:p w14:paraId="6DFB306C" w14:textId="02274400" w:rsidR="00AC0064" w:rsidRPr="00AC0064" w:rsidRDefault="00AC0064" w:rsidP="00AC0064">
      <w:pPr>
        <w:jc w:val="center"/>
        <w:rPr>
          <w:rFonts w:cstheme="minorHAnsi"/>
        </w:rPr>
      </w:pPr>
      <w:r w:rsidRPr="00AC0064">
        <w:rPr>
          <w:rFonts w:cstheme="minorHAnsi"/>
        </w:rPr>
        <w:t>Özgürcan</w:t>
      </w:r>
      <w:r>
        <w:rPr>
          <w:rFonts w:cstheme="minorHAnsi"/>
        </w:rPr>
        <w:t xml:space="preserve"> </w:t>
      </w:r>
      <w:r w:rsidRPr="00AC0064">
        <w:rPr>
          <w:rFonts w:cstheme="minorHAnsi"/>
        </w:rPr>
        <w:t>Cevlani</w:t>
      </w:r>
    </w:p>
    <w:p w14:paraId="42477D97" w14:textId="77777777" w:rsidR="00AC0064" w:rsidRPr="00160326" w:rsidRDefault="00AC0064" w:rsidP="00160326">
      <w:pPr>
        <w:jc w:val="center"/>
        <w:rPr>
          <w:rFonts w:cstheme="minorHAnsi"/>
        </w:rPr>
      </w:pPr>
    </w:p>
    <w:p w14:paraId="2CFC6018" w14:textId="77777777" w:rsidR="00160326" w:rsidRPr="00272A78" w:rsidRDefault="00160326" w:rsidP="00160326">
      <w:pPr>
        <w:jc w:val="center"/>
        <w:rPr>
          <w:rFonts w:cstheme="minorHAnsi"/>
        </w:rPr>
      </w:pPr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9F5CF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="004336F0" w:rsidRPr="00686764">
              <w:rPr>
                <w:rStyle w:val="Hyperlink"/>
                <w:rFonts w:cstheme="minorHAnsi"/>
                <w:noProof/>
              </w:rPr>
              <w:t>Zyklus 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9F5CF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="004336F0" w:rsidRPr="00686764">
              <w:rPr>
                <w:rStyle w:val="Hyperlink"/>
                <w:rFonts w:cstheme="minorHAnsi"/>
                <w:noProof/>
              </w:rPr>
              <w:t>Zyklus 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3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9F5CF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="004336F0" w:rsidRPr="00686764">
              <w:rPr>
                <w:rStyle w:val="Hyperlink"/>
                <w:rFonts w:cstheme="minorHAnsi"/>
                <w:noProof/>
              </w:rPr>
              <w:t>Zyklus I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70F47E3" w14:textId="1FAC0616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9F5CF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="004336F0" w:rsidRPr="00686764">
              <w:rPr>
                <w:rStyle w:val="Hyperlink"/>
                <w:rFonts w:cstheme="minorHAnsi"/>
                <w:noProof/>
              </w:rPr>
              <w:t>Nutzerhandbuch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="004336F0" w:rsidRPr="00686764">
              <w:rPr>
                <w:rStyle w:val="Hyperlink"/>
                <w:rFonts w:cstheme="minorHAnsi"/>
                <w:noProof/>
              </w:rPr>
              <w:t>Technische Anforderung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="004336F0" w:rsidRPr="00686764">
              <w:rPr>
                <w:rStyle w:val="Hyperlink"/>
                <w:rFonts w:cstheme="minorHAnsi"/>
                <w:noProof/>
              </w:rPr>
              <w:t>Installation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9F5CF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="004336F0" w:rsidRPr="00686764">
              <w:rPr>
                <w:rStyle w:val="Hyperlink"/>
                <w:rFonts w:cstheme="minorHAnsi"/>
                <w:noProof/>
              </w:rPr>
              <w:t>Bedienung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EE6AA7C" w14:textId="4CDB7A35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535939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="Times New Roman"/>
          <w:color w:val="000000" w:themeColor="text1"/>
          <w:rtl/>
          <w:lang w:bidi="ar-SY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26"/>
        <w:gridCol w:w="2472"/>
        <w:gridCol w:w="2452"/>
        <w:gridCol w:w="2229"/>
        <w:gridCol w:w="1468"/>
      </w:tblGrid>
      <w:tr w:rsidR="00DE02AF" w:rsidRPr="00272A78" w14:paraId="10E139C4" w14:textId="77777777" w:rsidTr="5742D70D">
        <w:trPr>
          <w:trHeight w:val="699"/>
        </w:trPr>
        <w:tc>
          <w:tcPr>
            <w:tcW w:w="6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303566" w14:textId="33853DA2" w:rsidR="00DE02AF" w:rsidRPr="00272A78" w:rsidRDefault="00202423" w:rsidP="007B25C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47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7D2D7F" w14:textId="6EE356A8" w:rsidR="00DE02AF" w:rsidRPr="003D5A34" w:rsidRDefault="00DA0438" w:rsidP="007B25C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245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737C1" w14:textId="3362DAB7" w:rsidR="00DE02AF" w:rsidRPr="00272A78" w:rsidRDefault="007B25CA" w:rsidP="007B25C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22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C32C00E" w14:textId="5703C709" w:rsidR="00DE02AF" w:rsidRDefault="007B25CA" w:rsidP="007B25C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Verantwortlicher</w:t>
            </w:r>
          </w:p>
        </w:tc>
        <w:tc>
          <w:tcPr>
            <w:tcW w:w="146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FEA3DE" w14:textId="201FBDA8" w:rsidR="00DE02AF" w:rsidRPr="00272A78" w:rsidRDefault="007B25CA" w:rsidP="007B25C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Status</w:t>
            </w:r>
          </w:p>
        </w:tc>
      </w:tr>
      <w:tr w:rsidR="0013344B" w:rsidRPr="00272A78" w14:paraId="114EE1ED" w14:textId="77777777" w:rsidTr="5742D70D">
        <w:trPr>
          <w:trHeight w:val="279"/>
        </w:trPr>
        <w:tc>
          <w:tcPr>
            <w:tcW w:w="6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08F2588" w14:textId="77777777" w:rsidR="0013344B" w:rsidRPr="00272A78" w:rsidRDefault="0013344B" w:rsidP="0013344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7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E9FB384" w14:textId="77777777" w:rsidR="0013344B" w:rsidRPr="003D5A34" w:rsidRDefault="0013344B" w:rsidP="0013344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245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B69204" w14:textId="77777777" w:rsidR="0013344B" w:rsidRPr="00272A78" w:rsidRDefault="0013344B" w:rsidP="0013344B">
            <w:pPr>
              <w:rPr>
                <w:rFonts w:cstheme="minorHAnsi"/>
              </w:rPr>
            </w:pPr>
          </w:p>
        </w:tc>
        <w:tc>
          <w:tcPr>
            <w:tcW w:w="222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0C6CBB" w14:textId="705F574E" w:rsidR="0013344B" w:rsidRPr="00272A78" w:rsidRDefault="0013344B" w:rsidP="0013344B">
            <w:pPr>
              <w:rPr>
                <w:rFonts w:cstheme="minorHAnsi"/>
              </w:rPr>
            </w:pPr>
          </w:p>
        </w:tc>
        <w:tc>
          <w:tcPr>
            <w:tcW w:w="146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B4347F" w14:textId="77777777" w:rsidR="0013344B" w:rsidRPr="00272A78" w:rsidRDefault="0013344B" w:rsidP="0013344B">
            <w:pPr>
              <w:rPr>
                <w:rFonts w:cstheme="minorHAnsi"/>
              </w:rPr>
            </w:pPr>
          </w:p>
        </w:tc>
      </w:tr>
      <w:tr w:rsidR="006F57BB" w:rsidRPr="00272A78" w14:paraId="457D7746" w14:textId="77777777" w:rsidTr="5742D70D">
        <w:trPr>
          <w:trHeight w:val="541"/>
        </w:trPr>
        <w:tc>
          <w:tcPr>
            <w:tcW w:w="626" w:type="dxa"/>
          </w:tcPr>
          <w:p w14:paraId="1A3E0942" w14:textId="77777777" w:rsidR="006F57BB" w:rsidRPr="00272A78" w:rsidRDefault="006F57BB" w:rsidP="006F57B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72" w:type="dxa"/>
          </w:tcPr>
          <w:p w14:paraId="58F5D961" w14:textId="308DEF76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-Fenster</w:t>
            </w:r>
          </w:p>
        </w:tc>
        <w:tc>
          <w:tcPr>
            <w:tcW w:w="2452" w:type="dxa"/>
          </w:tcPr>
          <w:p w14:paraId="6AA1451D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47E5526F" w14:textId="117B6E9B" w:rsidR="006F57BB" w:rsidRPr="00272A78" w:rsidRDefault="00A14781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  <w:tc>
          <w:tcPr>
            <w:tcW w:w="1468" w:type="dxa"/>
          </w:tcPr>
          <w:p w14:paraId="4398518D" w14:textId="33D85F34" w:rsidR="006F57BB" w:rsidRPr="00272A78" w:rsidRDefault="00844A29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F57BB" w:rsidRPr="00272A78" w14:paraId="4363912A" w14:textId="77777777" w:rsidTr="5742D70D">
        <w:trPr>
          <w:trHeight w:val="550"/>
        </w:trPr>
        <w:tc>
          <w:tcPr>
            <w:tcW w:w="626" w:type="dxa"/>
          </w:tcPr>
          <w:p w14:paraId="7955853A" w14:textId="77777777" w:rsidR="006F57BB" w:rsidRPr="00272A78" w:rsidRDefault="006F57BB" w:rsidP="006F57B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2472" w:type="dxa"/>
          </w:tcPr>
          <w:p w14:paraId="60E5093D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Login-Fenster</w:t>
            </w:r>
          </w:p>
        </w:tc>
        <w:tc>
          <w:tcPr>
            <w:tcW w:w="2452" w:type="dxa"/>
          </w:tcPr>
          <w:p w14:paraId="4DA05D13" w14:textId="56950071" w:rsidR="006F57BB" w:rsidRPr="00272A78" w:rsidRDefault="00CA53D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1C1F7BAB" w14:textId="1B2C3800" w:rsidR="006F57BB" w:rsidRPr="00272A78" w:rsidRDefault="00A14781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  <w:tc>
          <w:tcPr>
            <w:tcW w:w="1468" w:type="dxa"/>
          </w:tcPr>
          <w:p w14:paraId="7ED819D2" w14:textId="232E08C3" w:rsidR="006F57BB" w:rsidRPr="00272A78" w:rsidRDefault="00844A29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F57BB" w:rsidRPr="00272A78" w14:paraId="1CF1011F" w14:textId="77777777" w:rsidTr="5742D70D">
        <w:trPr>
          <w:trHeight w:val="279"/>
        </w:trPr>
        <w:tc>
          <w:tcPr>
            <w:tcW w:w="626" w:type="dxa"/>
          </w:tcPr>
          <w:p w14:paraId="5DC4C61B" w14:textId="77777777" w:rsidR="006F57BB" w:rsidRPr="00272A78" w:rsidRDefault="006F57BB" w:rsidP="006F57B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3</w:t>
            </w:r>
          </w:p>
        </w:tc>
        <w:tc>
          <w:tcPr>
            <w:tcW w:w="2472" w:type="dxa"/>
          </w:tcPr>
          <w:p w14:paraId="60F0EF72" w14:textId="2E28C51F" w:rsidR="006F57BB" w:rsidRPr="00272A78" w:rsidRDefault="00E37CDE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Profil-Einsicht</w:t>
            </w:r>
          </w:p>
        </w:tc>
        <w:tc>
          <w:tcPr>
            <w:tcW w:w="2452" w:type="dxa"/>
          </w:tcPr>
          <w:p w14:paraId="161EC900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229" w:type="dxa"/>
          </w:tcPr>
          <w:p w14:paraId="3611BDA6" w14:textId="3DE29126" w:rsidR="006F57BB" w:rsidRPr="00272A78" w:rsidRDefault="58A19580" w:rsidP="58A19580">
            <w:pPr>
              <w:spacing w:line="259" w:lineRule="auto"/>
            </w:pPr>
            <w:r w:rsidRPr="58A19580">
              <w:t>Saman Schero</w:t>
            </w:r>
          </w:p>
        </w:tc>
        <w:tc>
          <w:tcPr>
            <w:tcW w:w="1468" w:type="dxa"/>
          </w:tcPr>
          <w:p w14:paraId="61A54911" w14:textId="408EA963" w:rsidR="006F57BB" w:rsidRPr="00272A78" w:rsidRDefault="00844A29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015D48" w:rsidRPr="00272A78" w14:paraId="2405F7E1" w14:textId="77777777" w:rsidTr="5742D70D">
        <w:trPr>
          <w:trHeight w:val="279"/>
        </w:trPr>
        <w:tc>
          <w:tcPr>
            <w:tcW w:w="626" w:type="dxa"/>
          </w:tcPr>
          <w:p w14:paraId="177D5F11" w14:textId="225194C5" w:rsidR="00015D48" w:rsidRPr="00272A78" w:rsidRDefault="00015D48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472" w:type="dxa"/>
          </w:tcPr>
          <w:p w14:paraId="3FB4BB4F" w14:textId="01051C74" w:rsidR="00015D48" w:rsidRDefault="00476E6C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2FA</w:t>
            </w:r>
          </w:p>
        </w:tc>
        <w:tc>
          <w:tcPr>
            <w:tcW w:w="2452" w:type="dxa"/>
          </w:tcPr>
          <w:p w14:paraId="13829F04" w14:textId="01A425DC" w:rsidR="00015D48" w:rsidRDefault="001A4632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151B23B6" w14:textId="711B1839" w:rsidR="00015D48" w:rsidRDefault="00CE503C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  <w:tc>
          <w:tcPr>
            <w:tcW w:w="1468" w:type="dxa"/>
          </w:tcPr>
          <w:p w14:paraId="4D35CCFE" w14:textId="552BC12D" w:rsidR="00015D48" w:rsidRDefault="001E0352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226B6" w:rsidRPr="00272A78" w14:paraId="373AA0B4" w14:textId="77777777" w:rsidTr="5742D70D">
        <w:trPr>
          <w:trHeight w:val="279"/>
        </w:trPr>
        <w:tc>
          <w:tcPr>
            <w:tcW w:w="626" w:type="dxa"/>
          </w:tcPr>
          <w:p w14:paraId="7CF665BC" w14:textId="5ADC4129" w:rsidR="007226B6" w:rsidRDefault="007226B6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472" w:type="dxa"/>
          </w:tcPr>
          <w:p w14:paraId="13A9E85E" w14:textId="0F513E58" w:rsidR="007226B6" w:rsidRDefault="007226B6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Login-Seite</w:t>
            </w:r>
          </w:p>
        </w:tc>
        <w:tc>
          <w:tcPr>
            <w:tcW w:w="2452" w:type="dxa"/>
          </w:tcPr>
          <w:p w14:paraId="7844166B" w14:textId="36195AAA" w:rsidR="007226B6" w:rsidRDefault="00753B63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229" w:type="dxa"/>
          </w:tcPr>
          <w:p w14:paraId="671CF085" w14:textId="5CBD1F96" w:rsidR="007226B6" w:rsidRDefault="153472BC" w:rsidP="299516E5">
            <w:pPr>
              <w:spacing w:line="259" w:lineRule="auto"/>
            </w:pPr>
            <w:r>
              <w:t>Enes Coskun</w:t>
            </w:r>
          </w:p>
        </w:tc>
        <w:tc>
          <w:tcPr>
            <w:tcW w:w="1468" w:type="dxa"/>
          </w:tcPr>
          <w:p w14:paraId="5C43FC80" w14:textId="5F420797" w:rsidR="007226B6" w:rsidRDefault="001E0352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639CC" w:rsidRPr="00272A78" w14:paraId="14FED4E3" w14:textId="77777777" w:rsidTr="5742D70D">
        <w:trPr>
          <w:trHeight w:val="279"/>
        </w:trPr>
        <w:tc>
          <w:tcPr>
            <w:tcW w:w="626" w:type="dxa"/>
          </w:tcPr>
          <w:p w14:paraId="6A15F041" w14:textId="63609CB1" w:rsidR="00E639CC" w:rsidRDefault="00E639CC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472" w:type="dxa"/>
          </w:tcPr>
          <w:p w14:paraId="66AECF78" w14:textId="113F397D" w:rsidR="00531B04" w:rsidRDefault="00787C37" w:rsidP="001B29FC">
            <w:pPr>
              <w:tabs>
                <w:tab w:val="right" w:pos="2256"/>
              </w:tabs>
            </w:pPr>
            <w:r>
              <w:t>Profil</w:t>
            </w:r>
            <w:r w:rsidR="007D7646">
              <w:t xml:space="preserve"> </w:t>
            </w:r>
            <w:r w:rsidR="00700029">
              <w:t>Anlegen</w:t>
            </w:r>
          </w:p>
        </w:tc>
        <w:tc>
          <w:tcPr>
            <w:tcW w:w="2452" w:type="dxa"/>
          </w:tcPr>
          <w:p w14:paraId="5B5A10F9" w14:textId="6F06621E" w:rsidR="00E639CC" w:rsidRDefault="006C4228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294A0D41" w14:textId="6820C8FF" w:rsidR="00E639CC" w:rsidRDefault="006C4228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  <w:tc>
          <w:tcPr>
            <w:tcW w:w="1468" w:type="dxa"/>
          </w:tcPr>
          <w:p w14:paraId="18EB4691" w14:textId="7CC6D6B8" w:rsidR="00E639CC" w:rsidRDefault="001E0352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531B04" w:rsidRPr="00272A78" w14:paraId="33870475" w14:textId="77777777" w:rsidTr="5742D70D">
        <w:trPr>
          <w:trHeight w:val="279"/>
        </w:trPr>
        <w:tc>
          <w:tcPr>
            <w:tcW w:w="626" w:type="dxa"/>
          </w:tcPr>
          <w:p w14:paraId="631C3C8C" w14:textId="03756740" w:rsidR="00531B04" w:rsidRDefault="00531B04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472" w:type="dxa"/>
          </w:tcPr>
          <w:p w14:paraId="4D4BAD36" w14:textId="2F442244" w:rsidR="00531B04" w:rsidRDefault="00830505" w:rsidP="001B29FC">
            <w:pPr>
              <w:tabs>
                <w:tab w:val="right" w:pos="2256"/>
              </w:tabs>
            </w:pPr>
            <w:r>
              <w:t>Benutzer</w:t>
            </w:r>
            <w:r w:rsidR="006E182D">
              <w:t>rolle</w:t>
            </w:r>
            <w:r w:rsidR="000E6ABC">
              <w:t xml:space="preserve"> Auswahl</w:t>
            </w:r>
          </w:p>
        </w:tc>
        <w:tc>
          <w:tcPr>
            <w:tcW w:w="2452" w:type="dxa"/>
          </w:tcPr>
          <w:p w14:paraId="6B40CF19" w14:textId="16B3DA20" w:rsidR="00531B04" w:rsidRDefault="00830505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3055F429" w14:textId="1072B522" w:rsidR="00531B04" w:rsidRDefault="008C5DA7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  <w:tc>
          <w:tcPr>
            <w:tcW w:w="1468" w:type="dxa"/>
          </w:tcPr>
          <w:p w14:paraId="6C8488F5" w14:textId="2F51DB3D" w:rsidR="00531B04" w:rsidRDefault="001E0352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0B1B2D" w:rsidRPr="00272A78" w14:paraId="6FD9F67D" w14:textId="77777777" w:rsidTr="5742D70D">
        <w:trPr>
          <w:trHeight w:val="279"/>
        </w:trPr>
        <w:tc>
          <w:tcPr>
            <w:tcW w:w="626" w:type="dxa"/>
          </w:tcPr>
          <w:p w14:paraId="5CCBC19D" w14:textId="156595B6" w:rsidR="000B1B2D" w:rsidRDefault="000B1B2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472" w:type="dxa"/>
          </w:tcPr>
          <w:p w14:paraId="0FCF8E83" w14:textId="7C4D7FDC" w:rsidR="000B1B2D" w:rsidRDefault="000B1B2D" w:rsidP="001B29FC">
            <w:pPr>
              <w:tabs>
                <w:tab w:val="right" w:pos="2256"/>
              </w:tabs>
            </w:pPr>
            <w:r>
              <w:t>Super-Sicherheitscode</w:t>
            </w:r>
          </w:p>
        </w:tc>
        <w:tc>
          <w:tcPr>
            <w:tcW w:w="2452" w:type="dxa"/>
          </w:tcPr>
          <w:p w14:paraId="289AEF57" w14:textId="6BD91511" w:rsidR="000B1B2D" w:rsidRDefault="000B1B2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5ADC957A" w14:textId="1FE26FFE" w:rsidR="000B1B2D" w:rsidRDefault="000B1B2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  <w:tc>
          <w:tcPr>
            <w:tcW w:w="1468" w:type="dxa"/>
          </w:tcPr>
          <w:p w14:paraId="5B5F3DFD" w14:textId="088DC804" w:rsidR="000B1B2D" w:rsidRDefault="001E0352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D5227D" w:rsidRPr="00272A78" w14:paraId="289A8836" w14:textId="77777777" w:rsidTr="5742D70D">
        <w:trPr>
          <w:trHeight w:val="279"/>
        </w:trPr>
        <w:tc>
          <w:tcPr>
            <w:tcW w:w="626" w:type="dxa"/>
          </w:tcPr>
          <w:p w14:paraId="28656645" w14:textId="23F2F535" w:rsidR="00D5227D" w:rsidRDefault="00D5227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1.9</w:t>
            </w:r>
          </w:p>
        </w:tc>
        <w:tc>
          <w:tcPr>
            <w:tcW w:w="2472" w:type="dxa"/>
          </w:tcPr>
          <w:p w14:paraId="55113F21" w14:textId="252F293D" w:rsidR="00D5227D" w:rsidRDefault="00D5227D" w:rsidP="001B29FC">
            <w:pPr>
              <w:tabs>
                <w:tab w:val="right" w:pos="2256"/>
              </w:tabs>
            </w:pPr>
            <w:r>
              <w:t>Profil-Attribute</w:t>
            </w:r>
          </w:p>
        </w:tc>
        <w:tc>
          <w:tcPr>
            <w:tcW w:w="2452" w:type="dxa"/>
          </w:tcPr>
          <w:p w14:paraId="11AFBB91" w14:textId="48A59E7F" w:rsidR="00D5227D" w:rsidRDefault="00D5227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1DBB76B4" w14:textId="39A457DA" w:rsidR="00D5227D" w:rsidRDefault="00D5227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  <w:tc>
          <w:tcPr>
            <w:tcW w:w="1468" w:type="dxa"/>
          </w:tcPr>
          <w:p w14:paraId="3BC5A6BE" w14:textId="1FA1661F" w:rsidR="00D5227D" w:rsidRDefault="001E0352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F57BB" w:rsidRPr="00272A78" w14:paraId="4A911317" w14:textId="77777777" w:rsidTr="5742D70D">
        <w:trPr>
          <w:trHeight w:val="271"/>
        </w:trPr>
        <w:tc>
          <w:tcPr>
            <w:tcW w:w="626" w:type="dxa"/>
            <w:shd w:val="clear" w:color="auto" w:fill="E7E6E6" w:themeFill="background2"/>
          </w:tcPr>
          <w:p w14:paraId="64C4C3F9" w14:textId="77777777" w:rsidR="006F57BB" w:rsidRPr="00272A78" w:rsidRDefault="006F57BB" w:rsidP="006F57B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72" w:type="dxa"/>
            <w:shd w:val="clear" w:color="auto" w:fill="E7E6E6" w:themeFill="background2"/>
          </w:tcPr>
          <w:p w14:paraId="6B9F0CC2" w14:textId="77777777" w:rsidR="006F57BB" w:rsidRPr="003D5A34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2452" w:type="dxa"/>
            <w:shd w:val="clear" w:color="auto" w:fill="E7E6E6" w:themeFill="background2"/>
          </w:tcPr>
          <w:p w14:paraId="4FB95E7E" w14:textId="77777777" w:rsidR="006F57BB" w:rsidRPr="00272A78" w:rsidRDefault="006F57BB" w:rsidP="006F57BB">
            <w:pPr>
              <w:rPr>
                <w:rFonts w:cstheme="minorHAnsi"/>
              </w:rPr>
            </w:pPr>
          </w:p>
        </w:tc>
        <w:tc>
          <w:tcPr>
            <w:tcW w:w="2229" w:type="dxa"/>
            <w:shd w:val="clear" w:color="auto" w:fill="E7E6E6" w:themeFill="background2"/>
          </w:tcPr>
          <w:p w14:paraId="156AF6E5" w14:textId="179CAD0A" w:rsidR="006F57BB" w:rsidRPr="00272A78" w:rsidRDefault="006F57BB" w:rsidP="006F57BB"/>
        </w:tc>
        <w:tc>
          <w:tcPr>
            <w:tcW w:w="1468" w:type="dxa"/>
            <w:shd w:val="clear" w:color="auto" w:fill="E7E6E6" w:themeFill="background2"/>
          </w:tcPr>
          <w:p w14:paraId="438E70FB" w14:textId="77777777" w:rsidR="006F57BB" w:rsidRPr="00272A78" w:rsidRDefault="006F57BB" w:rsidP="006F57BB">
            <w:pPr>
              <w:rPr>
                <w:rFonts w:cstheme="minorHAnsi"/>
              </w:rPr>
            </w:pPr>
          </w:p>
        </w:tc>
      </w:tr>
      <w:tr w:rsidR="006F57BB" w:rsidRPr="00272A78" w14:paraId="0E430EC0" w14:textId="77777777" w:rsidTr="5742D70D">
        <w:trPr>
          <w:trHeight w:val="822"/>
        </w:trPr>
        <w:tc>
          <w:tcPr>
            <w:tcW w:w="626" w:type="dxa"/>
          </w:tcPr>
          <w:p w14:paraId="3A964541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472" w:type="dxa"/>
          </w:tcPr>
          <w:p w14:paraId="31EB97AB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 Backend</w:t>
            </w:r>
          </w:p>
        </w:tc>
        <w:tc>
          <w:tcPr>
            <w:tcW w:w="2452" w:type="dxa"/>
          </w:tcPr>
          <w:p w14:paraId="362658C8" w14:textId="4BF5E4B7" w:rsidR="006F57BB" w:rsidRPr="00272A78" w:rsidRDefault="00AC1DF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229" w:type="dxa"/>
          </w:tcPr>
          <w:p w14:paraId="7828CC71" w14:textId="1A6D10F9" w:rsidR="006F57BB" w:rsidRPr="00272A78" w:rsidRDefault="006F57BB" w:rsidP="006F57BB">
            <w:r w:rsidRPr="77622EC2">
              <w:t>Soufian Khennousse</w:t>
            </w:r>
          </w:p>
        </w:tc>
        <w:tc>
          <w:tcPr>
            <w:tcW w:w="1468" w:type="dxa"/>
          </w:tcPr>
          <w:p w14:paraId="5037F872" w14:textId="3AAEDD65" w:rsidR="006F57BB" w:rsidRPr="00272A78" w:rsidRDefault="0029430C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F57BB" w:rsidRPr="00272A78" w14:paraId="2B239D31" w14:textId="77777777" w:rsidTr="5742D70D">
        <w:trPr>
          <w:trHeight w:val="822"/>
        </w:trPr>
        <w:tc>
          <w:tcPr>
            <w:tcW w:w="626" w:type="dxa"/>
          </w:tcPr>
          <w:p w14:paraId="3D998D5A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472" w:type="dxa"/>
          </w:tcPr>
          <w:p w14:paraId="46D098FA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 Backend</w:t>
            </w:r>
          </w:p>
        </w:tc>
        <w:tc>
          <w:tcPr>
            <w:tcW w:w="2452" w:type="dxa"/>
          </w:tcPr>
          <w:p w14:paraId="4B897C25" w14:textId="18DF590D" w:rsidR="006F57BB" w:rsidRPr="00272A78" w:rsidRDefault="00AC1DF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229" w:type="dxa"/>
          </w:tcPr>
          <w:p w14:paraId="20625842" w14:textId="201E901A" w:rsidR="006F57BB" w:rsidRPr="00272A78" w:rsidRDefault="006F57BB" w:rsidP="006F57BB">
            <w:r w:rsidRPr="27D7F192">
              <w:t>Soufian Khennousse</w:t>
            </w:r>
          </w:p>
          <w:p w14:paraId="746C82A9" w14:textId="11EF637C" w:rsidR="006F57BB" w:rsidRPr="00272A78" w:rsidRDefault="006F57BB" w:rsidP="006F57BB"/>
        </w:tc>
        <w:tc>
          <w:tcPr>
            <w:tcW w:w="1468" w:type="dxa"/>
          </w:tcPr>
          <w:p w14:paraId="01DD8AD4" w14:textId="3952C7B6" w:rsidR="006F57BB" w:rsidRPr="00272A78" w:rsidRDefault="006F57BB" w:rsidP="006F57BB">
            <w:r w:rsidRPr="302D246A">
              <w:t>Fertig</w:t>
            </w:r>
          </w:p>
        </w:tc>
      </w:tr>
      <w:tr w:rsidR="006F57BB" w:rsidRPr="00272A78" w14:paraId="3D16CA65" w14:textId="77777777" w:rsidTr="5742D70D">
        <w:trPr>
          <w:trHeight w:val="559"/>
        </w:trPr>
        <w:tc>
          <w:tcPr>
            <w:tcW w:w="626" w:type="dxa"/>
          </w:tcPr>
          <w:p w14:paraId="105220CC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472" w:type="dxa"/>
          </w:tcPr>
          <w:p w14:paraId="39C0DADF" w14:textId="3290D92A" w:rsidR="006F57BB" w:rsidRDefault="580BE646" w:rsidP="580BE646">
            <w:r w:rsidRPr="580BE646">
              <w:t>Karten zum Deck hinzufügen</w:t>
            </w:r>
          </w:p>
        </w:tc>
        <w:tc>
          <w:tcPr>
            <w:tcW w:w="2452" w:type="dxa"/>
          </w:tcPr>
          <w:p w14:paraId="36996FA9" w14:textId="6ED8B30F" w:rsidR="006F57BB" w:rsidRPr="00272A78" w:rsidRDefault="00AC1DFD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Kommunikationsdiagramm</w:t>
            </w:r>
          </w:p>
        </w:tc>
        <w:tc>
          <w:tcPr>
            <w:tcW w:w="2229" w:type="dxa"/>
          </w:tcPr>
          <w:p w14:paraId="375D6749" w14:textId="4CEFF08E" w:rsidR="006F57BB" w:rsidRPr="00272A78" w:rsidRDefault="006F57BB" w:rsidP="006F57BB">
            <w:r w:rsidRPr="27D7F192">
              <w:t>Soufian Khennousse</w:t>
            </w:r>
          </w:p>
        </w:tc>
        <w:tc>
          <w:tcPr>
            <w:tcW w:w="1468" w:type="dxa"/>
          </w:tcPr>
          <w:p w14:paraId="15501A8A" w14:textId="0EB128F4" w:rsidR="006F57BB" w:rsidRPr="00272A78" w:rsidRDefault="0029430C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E06FD75" w14:paraId="4DD50C38" w14:textId="77777777" w:rsidTr="5742D70D">
        <w:trPr>
          <w:trHeight w:val="553"/>
        </w:trPr>
        <w:tc>
          <w:tcPr>
            <w:tcW w:w="626" w:type="dxa"/>
          </w:tcPr>
          <w:p w14:paraId="5B00D262" w14:textId="28FCC245" w:rsidR="0E06FD75" w:rsidRDefault="006642A1" w:rsidP="0E06FD75">
            <w:r>
              <w:rPr>
                <w:rFonts w:cstheme="minorHAnsi"/>
              </w:rPr>
              <w:t>2.4</w:t>
            </w:r>
          </w:p>
        </w:tc>
        <w:tc>
          <w:tcPr>
            <w:tcW w:w="2472" w:type="dxa"/>
          </w:tcPr>
          <w:p w14:paraId="45770490" w14:textId="12B3250B" w:rsidR="0E06FD75" w:rsidRDefault="006642A1" w:rsidP="0E06FD75">
            <w:r w:rsidRPr="0038416B">
              <w:rPr>
                <w:rFonts w:ascii="Carlito-Italic" w:hAnsi="Carlito-Italic" w:cs="Carlito-Italic"/>
              </w:rPr>
              <w:t>Freundesliste</w:t>
            </w:r>
            <w:r>
              <w:rPr>
                <w:rFonts w:ascii="Carlito-Italic" w:hAnsi="Carlito-Italic" w:cs="Carlito-Italic"/>
              </w:rPr>
              <w:t xml:space="preserve"> anzeigen</w:t>
            </w:r>
          </w:p>
        </w:tc>
        <w:tc>
          <w:tcPr>
            <w:tcW w:w="2452" w:type="dxa"/>
          </w:tcPr>
          <w:p w14:paraId="37D83E10" w14:textId="7DA0DA94" w:rsidR="0E06FD75" w:rsidRDefault="006642A1" w:rsidP="0E06FD75">
            <w:r>
              <w:rPr>
                <w:rFonts w:cstheme="minorHAnsi"/>
                <w:color w:val="000000" w:themeColor="text1"/>
              </w:rPr>
              <w:t>Kommunikationsdiagramm</w:t>
            </w:r>
          </w:p>
        </w:tc>
        <w:tc>
          <w:tcPr>
            <w:tcW w:w="2229" w:type="dxa"/>
          </w:tcPr>
          <w:p w14:paraId="5A61825A" w14:textId="1EEE59D3" w:rsidR="0E06FD75" w:rsidRDefault="006642A1" w:rsidP="0E06FD75"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7D3FA5CD" w14:textId="38F8C972" w:rsidR="0E06FD75" w:rsidRDefault="006642A1" w:rsidP="0E06FD75">
            <w:r>
              <w:rPr>
                <w:rFonts w:cstheme="minorHAnsi"/>
              </w:rPr>
              <w:t>Fertig</w:t>
            </w:r>
          </w:p>
        </w:tc>
      </w:tr>
      <w:tr w:rsidR="00946E6E" w14:paraId="150231E4" w14:textId="77777777" w:rsidTr="5742D70D">
        <w:trPr>
          <w:trHeight w:val="441"/>
        </w:trPr>
        <w:tc>
          <w:tcPr>
            <w:tcW w:w="626" w:type="dxa"/>
          </w:tcPr>
          <w:p w14:paraId="718B48F6" w14:textId="49CAE8A1" w:rsidR="00946E6E" w:rsidRDefault="00946E6E" w:rsidP="00946E6E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472" w:type="dxa"/>
          </w:tcPr>
          <w:p w14:paraId="077AFED4" w14:textId="4ADB1C91" w:rsidR="00946E6E" w:rsidRPr="0038416B" w:rsidRDefault="00946E6E" w:rsidP="00946E6E">
            <w:pPr>
              <w:rPr>
                <w:rFonts w:ascii="Carlito-Italic" w:hAnsi="Carlito-Italic" w:cs="Carlito-Italic"/>
              </w:rPr>
            </w:pPr>
            <w:r w:rsidRPr="004C2301">
              <w:rPr>
                <w:rFonts w:ascii="Carlito-Italic" w:hAnsi="Carlito-Italic" w:cs="Carlito-Italic"/>
              </w:rPr>
              <w:t>Freundschaftsanfrage</w:t>
            </w:r>
          </w:p>
        </w:tc>
        <w:tc>
          <w:tcPr>
            <w:tcW w:w="2452" w:type="dxa"/>
          </w:tcPr>
          <w:p w14:paraId="148ECF6E" w14:textId="52E3CD1A" w:rsidR="00946E6E" w:rsidRDefault="00946E6E" w:rsidP="00946E6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Kommunikationsdiagramm</w:t>
            </w:r>
          </w:p>
        </w:tc>
        <w:tc>
          <w:tcPr>
            <w:tcW w:w="2229" w:type="dxa"/>
          </w:tcPr>
          <w:p w14:paraId="45B85C38" w14:textId="084043E7" w:rsidR="00946E6E" w:rsidRDefault="00946E6E" w:rsidP="00946E6E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4CB69F18" w14:textId="2479A626" w:rsidR="00946E6E" w:rsidRDefault="00946E6E" w:rsidP="00946E6E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580BE646" w14:paraId="45A23B2E" w14:textId="77777777" w:rsidTr="5742D70D">
        <w:trPr>
          <w:trHeight w:val="441"/>
        </w:trPr>
        <w:tc>
          <w:tcPr>
            <w:tcW w:w="626" w:type="dxa"/>
          </w:tcPr>
          <w:p w14:paraId="3BE44FB0" w14:textId="7FC79124" w:rsidR="580BE646" w:rsidRDefault="580BE646" w:rsidP="580BE646">
            <w:r w:rsidRPr="580BE646">
              <w:t>2.6</w:t>
            </w:r>
          </w:p>
        </w:tc>
        <w:tc>
          <w:tcPr>
            <w:tcW w:w="2472" w:type="dxa"/>
          </w:tcPr>
          <w:p w14:paraId="6F443671" w14:textId="0B5BCB4E" w:rsidR="580BE646" w:rsidRDefault="580BE646" w:rsidP="580BE646">
            <w:pPr>
              <w:rPr>
                <w:rFonts w:ascii="Carlito-Italic" w:hAnsi="Carlito-Italic" w:cs="Carlito-Italic"/>
              </w:rPr>
            </w:pPr>
            <w:r w:rsidRPr="580BE646">
              <w:rPr>
                <w:rFonts w:ascii="Carlito-Italic" w:hAnsi="Carlito-Italic" w:cs="Carlito-Italic"/>
              </w:rPr>
              <w:t>Karten aus dem Deck entfernen</w:t>
            </w:r>
          </w:p>
        </w:tc>
        <w:tc>
          <w:tcPr>
            <w:tcW w:w="2452" w:type="dxa"/>
          </w:tcPr>
          <w:p w14:paraId="68B6BFFB" w14:textId="52E3CD1A" w:rsidR="580BE646" w:rsidRDefault="580BE646" w:rsidP="580BE646">
            <w:pPr>
              <w:rPr>
                <w:color w:val="000000" w:themeColor="text1"/>
              </w:rPr>
            </w:pPr>
            <w:r w:rsidRPr="580BE646">
              <w:rPr>
                <w:color w:val="000000" w:themeColor="text1"/>
              </w:rPr>
              <w:t>Kommunikationsdiagramm</w:t>
            </w:r>
          </w:p>
          <w:p w14:paraId="132BC8F5" w14:textId="07ABAAE8" w:rsidR="580BE646" w:rsidRDefault="580BE646" w:rsidP="580BE646">
            <w:pPr>
              <w:rPr>
                <w:color w:val="000000" w:themeColor="text1"/>
              </w:rPr>
            </w:pPr>
          </w:p>
        </w:tc>
        <w:tc>
          <w:tcPr>
            <w:tcW w:w="2229" w:type="dxa"/>
          </w:tcPr>
          <w:p w14:paraId="111766AC" w14:textId="46114CE7" w:rsidR="580BE646" w:rsidRDefault="580BE646" w:rsidP="580BE646">
            <w:r w:rsidRPr="580BE646">
              <w:t>Soufian Khennousse</w:t>
            </w:r>
          </w:p>
        </w:tc>
        <w:tc>
          <w:tcPr>
            <w:tcW w:w="1468" w:type="dxa"/>
          </w:tcPr>
          <w:p w14:paraId="6496A557" w14:textId="2479A626" w:rsidR="580BE646" w:rsidRDefault="580BE646" w:rsidP="580BE646">
            <w:r w:rsidRPr="580BE646">
              <w:t>Fertig</w:t>
            </w:r>
          </w:p>
          <w:p w14:paraId="1AAC9D91" w14:textId="4C2D944A" w:rsidR="580BE646" w:rsidRDefault="580BE646" w:rsidP="580BE646"/>
        </w:tc>
      </w:tr>
      <w:tr w:rsidR="580BE646" w14:paraId="6CAA5C30" w14:textId="77777777" w:rsidTr="5742D70D">
        <w:trPr>
          <w:trHeight w:val="441"/>
        </w:trPr>
        <w:tc>
          <w:tcPr>
            <w:tcW w:w="626" w:type="dxa"/>
          </w:tcPr>
          <w:p w14:paraId="71A9DF23" w14:textId="6B6A6049" w:rsidR="580BE646" w:rsidRDefault="580BE646" w:rsidP="580BE646">
            <w:r w:rsidRPr="580BE646">
              <w:t>2.7</w:t>
            </w:r>
          </w:p>
        </w:tc>
        <w:tc>
          <w:tcPr>
            <w:tcW w:w="2472" w:type="dxa"/>
          </w:tcPr>
          <w:p w14:paraId="0A914AD8" w14:textId="1C7E2B4B" w:rsidR="580BE646" w:rsidRDefault="580BE646" w:rsidP="580BE646">
            <w:pPr>
              <w:rPr>
                <w:rFonts w:ascii="Carlito-Italic" w:hAnsi="Carlito-Italic" w:cs="Carlito-Italic"/>
              </w:rPr>
            </w:pPr>
            <w:r w:rsidRPr="580BE646">
              <w:rPr>
                <w:rFonts w:ascii="Carlito-Italic" w:hAnsi="Carlito-Italic" w:cs="Carlito-Italic"/>
              </w:rPr>
              <w:t>Decknamen ändern</w:t>
            </w:r>
          </w:p>
        </w:tc>
        <w:tc>
          <w:tcPr>
            <w:tcW w:w="2452" w:type="dxa"/>
          </w:tcPr>
          <w:p w14:paraId="7D9DC3BA" w14:textId="52E3CD1A" w:rsidR="580BE646" w:rsidRDefault="580BE646" w:rsidP="580BE646">
            <w:pPr>
              <w:rPr>
                <w:color w:val="000000" w:themeColor="text1"/>
              </w:rPr>
            </w:pPr>
            <w:r w:rsidRPr="580BE646">
              <w:rPr>
                <w:color w:val="000000" w:themeColor="text1"/>
              </w:rPr>
              <w:t>Kommunikationsdiagramm</w:t>
            </w:r>
          </w:p>
          <w:p w14:paraId="42AAB9ED" w14:textId="4DBC4941" w:rsidR="580BE646" w:rsidRDefault="580BE646" w:rsidP="580BE646">
            <w:pPr>
              <w:rPr>
                <w:color w:val="000000" w:themeColor="text1"/>
              </w:rPr>
            </w:pPr>
          </w:p>
        </w:tc>
        <w:tc>
          <w:tcPr>
            <w:tcW w:w="2229" w:type="dxa"/>
          </w:tcPr>
          <w:p w14:paraId="644367C0" w14:textId="4CB522C0" w:rsidR="580BE646" w:rsidRDefault="580BE646" w:rsidP="580BE646">
            <w:r w:rsidRPr="580BE646">
              <w:t>Soufian Khennousse</w:t>
            </w:r>
          </w:p>
        </w:tc>
        <w:tc>
          <w:tcPr>
            <w:tcW w:w="1468" w:type="dxa"/>
          </w:tcPr>
          <w:p w14:paraId="7C87A8E0" w14:textId="2479A626" w:rsidR="580BE646" w:rsidRDefault="580BE646" w:rsidP="580BE646">
            <w:r w:rsidRPr="580BE646">
              <w:t>Fertig</w:t>
            </w:r>
          </w:p>
          <w:p w14:paraId="73A89DA6" w14:textId="26340BF8" w:rsidR="580BE646" w:rsidRDefault="580BE646" w:rsidP="580BE646"/>
        </w:tc>
      </w:tr>
      <w:tr w:rsidR="580BE646" w14:paraId="35642B1F" w14:textId="77777777" w:rsidTr="5742D70D">
        <w:trPr>
          <w:trHeight w:val="441"/>
        </w:trPr>
        <w:tc>
          <w:tcPr>
            <w:tcW w:w="626" w:type="dxa"/>
          </w:tcPr>
          <w:p w14:paraId="1CD8D7DA" w14:textId="43AA186A" w:rsidR="580BE646" w:rsidRDefault="580BE646" w:rsidP="580BE646">
            <w:r w:rsidRPr="580BE646">
              <w:lastRenderedPageBreak/>
              <w:t>2.8</w:t>
            </w:r>
          </w:p>
        </w:tc>
        <w:tc>
          <w:tcPr>
            <w:tcW w:w="2472" w:type="dxa"/>
          </w:tcPr>
          <w:p w14:paraId="54683509" w14:textId="11191E8C" w:rsidR="580BE646" w:rsidRDefault="580BE646" w:rsidP="580BE646">
            <w:pPr>
              <w:rPr>
                <w:rFonts w:ascii="Carlito-Italic" w:hAnsi="Carlito-Italic" w:cs="Carlito-Italic"/>
              </w:rPr>
            </w:pPr>
            <w:r w:rsidRPr="580BE646">
              <w:rPr>
                <w:rFonts w:ascii="Carlito-Italic" w:hAnsi="Carlito-Italic" w:cs="Carlito-Italic"/>
              </w:rPr>
              <w:t>Deck entfernen</w:t>
            </w:r>
          </w:p>
        </w:tc>
        <w:tc>
          <w:tcPr>
            <w:tcW w:w="2452" w:type="dxa"/>
          </w:tcPr>
          <w:p w14:paraId="5C6671A6" w14:textId="52E3CD1A" w:rsidR="580BE646" w:rsidRDefault="580BE646" w:rsidP="580BE646">
            <w:pPr>
              <w:rPr>
                <w:color w:val="000000" w:themeColor="text1"/>
              </w:rPr>
            </w:pPr>
            <w:r w:rsidRPr="580BE646">
              <w:rPr>
                <w:color w:val="000000" w:themeColor="text1"/>
              </w:rPr>
              <w:t>Kommunikationsdiagramm</w:t>
            </w:r>
          </w:p>
          <w:p w14:paraId="60817F48" w14:textId="550CE8F8" w:rsidR="580BE646" w:rsidRDefault="580BE646" w:rsidP="580BE646">
            <w:pPr>
              <w:rPr>
                <w:color w:val="000000" w:themeColor="text1"/>
              </w:rPr>
            </w:pPr>
          </w:p>
        </w:tc>
        <w:tc>
          <w:tcPr>
            <w:tcW w:w="2229" w:type="dxa"/>
          </w:tcPr>
          <w:p w14:paraId="5A978A15" w14:textId="401039E8" w:rsidR="580BE646" w:rsidRDefault="580BE646" w:rsidP="580BE646">
            <w:r w:rsidRPr="580BE646">
              <w:t>Soufian Khennousse</w:t>
            </w:r>
          </w:p>
        </w:tc>
        <w:tc>
          <w:tcPr>
            <w:tcW w:w="1468" w:type="dxa"/>
          </w:tcPr>
          <w:p w14:paraId="7863B0E5" w14:textId="2479A626" w:rsidR="580BE646" w:rsidRDefault="580BE646" w:rsidP="580BE646">
            <w:r w:rsidRPr="580BE646">
              <w:t>Fertig</w:t>
            </w:r>
          </w:p>
          <w:p w14:paraId="5D118D14" w14:textId="5F235535" w:rsidR="580BE646" w:rsidRDefault="580BE646" w:rsidP="580BE646"/>
        </w:tc>
      </w:tr>
      <w:tr w:rsidR="580BE646" w14:paraId="32623EF2" w14:textId="77777777" w:rsidTr="5742D70D">
        <w:trPr>
          <w:trHeight w:val="441"/>
        </w:trPr>
        <w:tc>
          <w:tcPr>
            <w:tcW w:w="626" w:type="dxa"/>
          </w:tcPr>
          <w:p w14:paraId="4D303F09" w14:textId="1E5F33FF" w:rsidR="580BE646" w:rsidRDefault="580BE646" w:rsidP="580BE646">
            <w:r w:rsidRPr="580BE646">
              <w:t>2.9</w:t>
            </w:r>
          </w:p>
        </w:tc>
        <w:tc>
          <w:tcPr>
            <w:tcW w:w="2472" w:type="dxa"/>
          </w:tcPr>
          <w:p w14:paraId="3469ECA3" w14:textId="23B30289" w:rsidR="580BE646" w:rsidRDefault="580BE646" w:rsidP="580BE646">
            <w:pPr>
              <w:rPr>
                <w:rFonts w:ascii="Carlito-Italic" w:hAnsi="Carlito-Italic" w:cs="Carlito-Italic"/>
              </w:rPr>
            </w:pPr>
            <w:r w:rsidRPr="580BE646">
              <w:rPr>
                <w:rFonts w:ascii="Carlito-Italic" w:hAnsi="Carlito-Italic" w:cs="Carlito-Italic"/>
              </w:rPr>
              <w:t>Deck erstellen</w:t>
            </w:r>
          </w:p>
        </w:tc>
        <w:tc>
          <w:tcPr>
            <w:tcW w:w="2452" w:type="dxa"/>
          </w:tcPr>
          <w:p w14:paraId="1188311D" w14:textId="52E3CD1A" w:rsidR="580BE646" w:rsidRDefault="580BE646" w:rsidP="580BE646">
            <w:pPr>
              <w:rPr>
                <w:color w:val="000000" w:themeColor="text1"/>
              </w:rPr>
            </w:pPr>
            <w:r w:rsidRPr="580BE646">
              <w:rPr>
                <w:color w:val="000000" w:themeColor="text1"/>
              </w:rPr>
              <w:t>Kommunikationsdiagramm</w:t>
            </w:r>
          </w:p>
          <w:p w14:paraId="30E12FCA" w14:textId="4BDA296D" w:rsidR="580BE646" w:rsidRDefault="580BE646" w:rsidP="580BE646">
            <w:pPr>
              <w:rPr>
                <w:color w:val="000000" w:themeColor="text1"/>
              </w:rPr>
            </w:pPr>
          </w:p>
        </w:tc>
        <w:tc>
          <w:tcPr>
            <w:tcW w:w="2229" w:type="dxa"/>
          </w:tcPr>
          <w:p w14:paraId="56C2562A" w14:textId="78626999" w:rsidR="580BE646" w:rsidRDefault="580BE646" w:rsidP="580BE646">
            <w:r w:rsidRPr="580BE646">
              <w:t>Özgürcan Cevlani</w:t>
            </w:r>
          </w:p>
        </w:tc>
        <w:tc>
          <w:tcPr>
            <w:tcW w:w="1468" w:type="dxa"/>
          </w:tcPr>
          <w:p w14:paraId="057DBD47" w14:textId="2479A626" w:rsidR="580BE646" w:rsidRDefault="580BE646" w:rsidP="580BE646">
            <w:r w:rsidRPr="580BE646">
              <w:t>Fertig</w:t>
            </w:r>
          </w:p>
          <w:p w14:paraId="537F6210" w14:textId="4F803910" w:rsidR="580BE646" w:rsidRDefault="580BE646" w:rsidP="580BE646"/>
        </w:tc>
      </w:tr>
      <w:tr w:rsidR="580BE646" w14:paraId="268420DE" w14:textId="77777777" w:rsidTr="5742D70D">
        <w:trPr>
          <w:trHeight w:val="441"/>
        </w:trPr>
        <w:tc>
          <w:tcPr>
            <w:tcW w:w="626" w:type="dxa"/>
          </w:tcPr>
          <w:p w14:paraId="2140A96B" w14:textId="226B4DA5" w:rsidR="580BE646" w:rsidRDefault="580BE646" w:rsidP="580BE646">
            <w:r w:rsidRPr="580BE646">
              <w:t>2.10</w:t>
            </w:r>
          </w:p>
        </w:tc>
        <w:tc>
          <w:tcPr>
            <w:tcW w:w="2472" w:type="dxa"/>
          </w:tcPr>
          <w:p w14:paraId="1C9FBAD3" w14:textId="69A496F0" w:rsidR="580BE646" w:rsidRDefault="580BE646" w:rsidP="580BE646">
            <w:pPr>
              <w:rPr>
                <w:rFonts w:ascii="Carlito-Italic" w:hAnsi="Carlito-Italic" w:cs="Carlito-Italic"/>
              </w:rPr>
            </w:pPr>
            <w:r w:rsidRPr="580BE646">
              <w:rPr>
                <w:rFonts w:ascii="Carlito-Italic" w:hAnsi="Carlito-Italic" w:cs="Carlito-Italic"/>
              </w:rPr>
              <w:t>Freund aus Freundesliste entfernen</w:t>
            </w:r>
          </w:p>
        </w:tc>
        <w:tc>
          <w:tcPr>
            <w:tcW w:w="2452" w:type="dxa"/>
          </w:tcPr>
          <w:p w14:paraId="389C0C60" w14:textId="52E3CD1A" w:rsidR="580BE646" w:rsidRDefault="580BE646" w:rsidP="580BE646">
            <w:pPr>
              <w:rPr>
                <w:color w:val="000000" w:themeColor="text1"/>
              </w:rPr>
            </w:pPr>
            <w:r w:rsidRPr="580BE646">
              <w:rPr>
                <w:color w:val="000000" w:themeColor="text1"/>
              </w:rPr>
              <w:t>Kommunikationsdiagramm</w:t>
            </w:r>
          </w:p>
          <w:p w14:paraId="30739FAD" w14:textId="47D779D1" w:rsidR="580BE646" w:rsidRDefault="580BE646" w:rsidP="580BE646">
            <w:pPr>
              <w:rPr>
                <w:color w:val="000000" w:themeColor="text1"/>
              </w:rPr>
            </w:pPr>
          </w:p>
        </w:tc>
        <w:tc>
          <w:tcPr>
            <w:tcW w:w="2229" w:type="dxa"/>
          </w:tcPr>
          <w:p w14:paraId="3C507463" w14:textId="10514785" w:rsidR="580BE646" w:rsidRDefault="580BE646" w:rsidP="580BE646">
            <w:r w:rsidRPr="580BE646">
              <w:t>Özgürcan Cevlani</w:t>
            </w:r>
          </w:p>
        </w:tc>
        <w:tc>
          <w:tcPr>
            <w:tcW w:w="1468" w:type="dxa"/>
          </w:tcPr>
          <w:p w14:paraId="4AD41443" w14:textId="2479A626" w:rsidR="580BE646" w:rsidRDefault="580BE646" w:rsidP="580BE646">
            <w:r w:rsidRPr="580BE646">
              <w:t>Fertig</w:t>
            </w:r>
          </w:p>
          <w:p w14:paraId="093FDE21" w14:textId="7096EDAA" w:rsidR="580BE646" w:rsidRDefault="580BE646" w:rsidP="580BE646"/>
        </w:tc>
      </w:tr>
      <w:tr w:rsidR="580BE646" w14:paraId="2A04ADF9" w14:textId="77777777" w:rsidTr="5742D70D">
        <w:trPr>
          <w:trHeight w:val="441"/>
        </w:trPr>
        <w:tc>
          <w:tcPr>
            <w:tcW w:w="626" w:type="dxa"/>
          </w:tcPr>
          <w:p w14:paraId="6EEB8E1E" w14:textId="61D26B8C" w:rsidR="580BE646" w:rsidRDefault="580BE646" w:rsidP="580BE646">
            <w:r w:rsidRPr="580BE646">
              <w:t>2.11</w:t>
            </w:r>
          </w:p>
        </w:tc>
        <w:tc>
          <w:tcPr>
            <w:tcW w:w="2472" w:type="dxa"/>
          </w:tcPr>
          <w:p w14:paraId="771ECD46" w14:textId="7D9A389E" w:rsidR="580BE646" w:rsidRDefault="580BE646" w:rsidP="580BE646">
            <w:pPr>
              <w:rPr>
                <w:rFonts w:ascii="Carlito-Italic" w:hAnsi="Carlito-Italic" w:cs="Carlito-Italic"/>
              </w:rPr>
            </w:pPr>
            <w:r w:rsidRPr="580BE646">
              <w:rPr>
                <w:rFonts w:ascii="Carlito-Italic" w:hAnsi="Carlito-Italic" w:cs="Carlito-Italic"/>
              </w:rPr>
              <w:t>Kartentyp erstellen</w:t>
            </w:r>
          </w:p>
        </w:tc>
        <w:tc>
          <w:tcPr>
            <w:tcW w:w="2452" w:type="dxa"/>
          </w:tcPr>
          <w:p w14:paraId="2DB629E7" w14:textId="52E3CD1A" w:rsidR="580BE646" w:rsidRDefault="580BE646" w:rsidP="580BE646">
            <w:pPr>
              <w:rPr>
                <w:color w:val="000000" w:themeColor="text1"/>
              </w:rPr>
            </w:pPr>
            <w:r w:rsidRPr="580BE646">
              <w:rPr>
                <w:color w:val="000000" w:themeColor="text1"/>
              </w:rPr>
              <w:t>Kommunikationsdiagramm</w:t>
            </w:r>
          </w:p>
          <w:p w14:paraId="10CCBDFA" w14:textId="5CFED0FD" w:rsidR="580BE646" w:rsidRDefault="580BE646" w:rsidP="580BE646">
            <w:pPr>
              <w:rPr>
                <w:color w:val="000000" w:themeColor="text1"/>
              </w:rPr>
            </w:pPr>
          </w:p>
        </w:tc>
        <w:tc>
          <w:tcPr>
            <w:tcW w:w="2229" w:type="dxa"/>
          </w:tcPr>
          <w:p w14:paraId="00F7C621" w14:textId="10514785" w:rsidR="580BE646" w:rsidRDefault="580BE646" w:rsidP="580BE646">
            <w:r w:rsidRPr="580BE646">
              <w:t>Özgürcan Cevlani</w:t>
            </w:r>
          </w:p>
          <w:p w14:paraId="56F2B2E5" w14:textId="70CFBD06" w:rsidR="580BE646" w:rsidRDefault="580BE646" w:rsidP="580BE646"/>
        </w:tc>
        <w:tc>
          <w:tcPr>
            <w:tcW w:w="1468" w:type="dxa"/>
          </w:tcPr>
          <w:p w14:paraId="62202675" w14:textId="2479A626" w:rsidR="580BE646" w:rsidRDefault="580BE646" w:rsidP="580BE646">
            <w:r w:rsidRPr="580BE646">
              <w:t>Fertig</w:t>
            </w:r>
          </w:p>
          <w:p w14:paraId="72BF7B95" w14:textId="22393FA5" w:rsidR="580BE646" w:rsidRDefault="580BE646" w:rsidP="580BE646"/>
        </w:tc>
      </w:tr>
      <w:tr w:rsidR="580BE646" w14:paraId="1D0899D3" w14:textId="77777777" w:rsidTr="5742D70D">
        <w:trPr>
          <w:trHeight w:val="441"/>
        </w:trPr>
        <w:tc>
          <w:tcPr>
            <w:tcW w:w="626" w:type="dxa"/>
          </w:tcPr>
          <w:p w14:paraId="0E81B931" w14:textId="1FD1C100" w:rsidR="580BE646" w:rsidRDefault="580BE646" w:rsidP="580BE646">
            <w:r w:rsidRPr="580BE646">
              <w:t>2.12</w:t>
            </w:r>
          </w:p>
        </w:tc>
        <w:tc>
          <w:tcPr>
            <w:tcW w:w="2472" w:type="dxa"/>
          </w:tcPr>
          <w:p w14:paraId="758F552D" w14:textId="2330BD29" w:rsidR="580BE646" w:rsidRDefault="580BE646" w:rsidP="580BE646">
            <w:pPr>
              <w:rPr>
                <w:rFonts w:ascii="Carlito-Italic" w:hAnsi="Carlito-Italic" w:cs="Carlito-Italic"/>
              </w:rPr>
            </w:pPr>
            <w:r w:rsidRPr="580BE646">
              <w:rPr>
                <w:rFonts w:ascii="Carlito-Italic" w:hAnsi="Carlito-Italic" w:cs="Carlito-Italic"/>
              </w:rPr>
              <w:t>Kartentyp entfernen</w:t>
            </w:r>
          </w:p>
        </w:tc>
        <w:tc>
          <w:tcPr>
            <w:tcW w:w="2452" w:type="dxa"/>
          </w:tcPr>
          <w:p w14:paraId="29A4766A" w14:textId="52E3CD1A" w:rsidR="580BE646" w:rsidRDefault="580BE646" w:rsidP="580BE646">
            <w:pPr>
              <w:rPr>
                <w:color w:val="000000" w:themeColor="text1"/>
              </w:rPr>
            </w:pPr>
            <w:r w:rsidRPr="580BE646">
              <w:rPr>
                <w:color w:val="000000" w:themeColor="text1"/>
              </w:rPr>
              <w:t>Kommunikationsdiagramm</w:t>
            </w:r>
          </w:p>
          <w:p w14:paraId="308175A4" w14:textId="1DA759A6" w:rsidR="580BE646" w:rsidRDefault="580BE646" w:rsidP="580BE646">
            <w:pPr>
              <w:rPr>
                <w:color w:val="000000" w:themeColor="text1"/>
              </w:rPr>
            </w:pPr>
          </w:p>
        </w:tc>
        <w:tc>
          <w:tcPr>
            <w:tcW w:w="2229" w:type="dxa"/>
          </w:tcPr>
          <w:p w14:paraId="07592B5A" w14:textId="10514785" w:rsidR="580BE646" w:rsidRDefault="580BE646" w:rsidP="580BE646">
            <w:r w:rsidRPr="580BE646">
              <w:t>Özgürcan Cevlani</w:t>
            </w:r>
          </w:p>
          <w:p w14:paraId="393D1AB1" w14:textId="42BFCBC9" w:rsidR="580BE646" w:rsidRDefault="580BE646" w:rsidP="580BE646"/>
        </w:tc>
        <w:tc>
          <w:tcPr>
            <w:tcW w:w="1468" w:type="dxa"/>
          </w:tcPr>
          <w:p w14:paraId="0295C729" w14:textId="2479A626" w:rsidR="580BE646" w:rsidRDefault="580BE646" w:rsidP="580BE646">
            <w:r w:rsidRPr="580BE646">
              <w:t>Fertig</w:t>
            </w:r>
          </w:p>
          <w:p w14:paraId="157318F4" w14:textId="5753193C" w:rsidR="580BE646" w:rsidRDefault="580BE646" w:rsidP="580BE646"/>
        </w:tc>
      </w:tr>
      <w:tr w:rsidR="580BE646" w14:paraId="21B5E8A1" w14:textId="77777777" w:rsidTr="5742D70D">
        <w:trPr>
          <w:trHeight w:val="441"/>
        </w:trPr>
        <w:tc>
          <w:tcPr>
            <w:tcW w:w="626" w:type="dxa"/>
          </w:tcPr>
          <w:p w14:paraId="49916C98" w14:textId="3C793E75" w:rsidR="580BE646" w:rsidRDefault="580BE646" w:rsidP="580BE646">
            <w:r w:rsidRPr="580BE646">
              <w:t>2.13</w:t>
            </w:r>
          </w:p>
        </w:tc>
        <w:tc>
          <w:tcPr>
            <w:tcW w:w="2472" w:type="dxa"/>
          </w:tcPr>
          <w:p w14:paraId="77B5DA36" w14:textId="096CD853" w:rsidR="580BE646" w:rsidRDefault="580BE646" w:rsidP="580BE646">
            <w:pPr>
              <w:rPr>
                <w:rFonts w:ascii="Carlito-Italic" w:hAnsi="Carlito-Italic" w:cs="Carlito-Italic"/>
              </w:rPr>
            </w:pPr>
            <w:r w:rsidRPr="580BE646">
              <w:rPr>
                <w:rFonts w:ascii="Carlito-Italic" w:hAnsi="Carlito-Italic" w:cs="Carlito-Italic"/>
              </w:rPr>
              <w:t>Login eines Users</w:t>
            </w:r>
          </w:p>
        </w:tc>
        <w:tc>
          <w:tcPr>
            <w:tcW w:w="2452" w:type="dxa"/>
          </w:tcPr>
          <w:p w14:paraId="203B65D5" w14:textId="52E3CD1A" w:rsidR="580BE646" w:rsidRDefault="580BE646" w:rsidP="580BE646">
            <w:pPr>
              <w:rPr>
                <w:color w:val="000000" w:themeColor="text1"/>
              </w:rPr>
            </w:pPr>
            <w:r w:rsidRPr="580BE646">
              <w:rPr>
                <w:color w:val="000000" w:themeColor="text1"/>
              </w:rPr>
              <w:t>Kommunikationsdiagramm</w:t>
            </w:r>
          </w:p>
          <w:p w14:paraId="7A5289EE" w14:textId="498E3C2D" w:rsidR="580BE646" w:rsidRDefault="580BE646" w:rsidP="580BE646">
            <w:pPr>
              <w:rPr>
                <w:color w:val="000000" w:themeColor="text1"/>
              </w:rPr>
            </w:pPr>
          </w:p>
        </w:tc>
        <w:tc>
          <w:tcPr>
            <w:tcW w:w="2229" w:type="dxa"/>
          </w:tcPr>
          <w:p w14:paraId="51A7E193" w14:textId="7B313B45" w:rsidR="580BE646" w:rsidRDefault="580BE646" w:rsidP="580BE646">
            <w:r w:rsidRPr="580BE646">
              <w:t>Danny Nasra</w:t>
            </w:r>
          </w:p>
        </w:tc>
        <w:tc>
          <w:tcPr>
            <w:tcW w:w="1468" w:type="dxa"/>
          </w:tcPr>
          <w:p w14:paraId="145B0DBF" w14:textId="2479A626" w:rsidR="580BE646" w:rsidRDefault="580BE646" w:rsidP="580BE646">
            <w:r w:rsidRPr="580BE646">
              <w:t>Fertig</w:t>
            </w:r>
          </w:p>
          <w:p w14:paraId="47AB866E" w14:textId="12A78A70" w:rsidR="580BE646" w:rsidRDefault="580BE646" w:rsidP="580BE646"/>
        </w:tc>
      </w:tr>
      <w:tr w:rsidR="580BE646" w14:paraId="74B4FB2A" w14:textId="77777777" w:rsidTr="5742D70D">
        <w:trPr>
          <w:trHeight w:val="441"/>
        </w:trPr>
        <w:tc>
          <w:tcPr>
            <w:tcW w:w="626" w:type="dxa"/>
          </w:tcPr>
          <w:p w14:paraId="09A52480" w14:textId="748C1566" w:rsidR="580BE646" w:rsidRDefault="580BE646" w:rsidP="580BE646">
            <w:r w:rsidRPr="580BE646">
              <w:t>2.14</w:t>
            </w:r>
          </w:p>
        </w:tc>
        <w:tc>
          <w:tcPr>
            <w:tcW w:w="2472" w:type="dxa"/>
          </w:tcPr>
          <w:p w14:paraId="393ABAF4" w14:textId="55D18E1F" w:rsidR="580BE646" w:rsidRDefault="580BE646" w:rsidP="580BE646">
            <w:pPr>
              <w:rPr>
                <w:rFonts w:ascii="Carlito-Italic" w:hAnsi="Carlito-Italic" w:cs="Carlito-Italic"/>
              </w:rPr>
            </w:pPr>
            <w:r w:rsidRPr="580BE646">
              <w:rPr>
                <w:rFonts w:ascii="Carlito-Italic" w:hAnsi="Carlito-Italic" w:cs="Carlito-Italic"/>
              </w:rPr>
              <w:t>Registrierung eines Users</w:t>
            </w:r>
          </w:p>
        </w:tc>
        <w:tc>
          <w:tcPr>
            <w:tcW w:w="2452" w:type="dxa"/>
          </w:tcPr>
          <w:p w14:paraId="0445BEF1" w14:textId="52E3CD1A" w:rsidR="580BE646" w:rsidRDefault="580BE646" w:rsidP="580BE646">
            <w:pPr>
              <w:rPr>
                <w:color w:val="000000" w:themeColor="text1"/>
              </w:rPr>
            </w:pPr>
            <w:r w:rsidRPr="580BE646">
              <w:rPr>
                <w:color w:val="000000" w:themeColor="text1"/>
              </w:rPr>
              <w:t>Kommunikationsdiagramm</w:t>
            </w:r>
          </w:p>
          <w:p w14:paraId="663448AB" w14:textId="3675200B" w:rsidR="580BE646" w:rsidRDefault="580BE646" w:rsidP="580BE646">
            <w:pPr>
              <w:rPr>
                <w:color w:val="000000" w:themeColor="text1"/>
              </w:rPr>
            </w:pPr>
          </w:p>
        </w:tc>
        <w:tc>
          <w:tcPr>
            <w:tcW w:w="2229" w:type="dxa"/>
          </w:tcPr>
          <w:p w14:paraId="3DF67762" w14:textId="7B313B45" w:rsidR="580BE646" w:rsidRDefault="580BE646" w:rsidP="580BE646">
            <w:r w:rsidRPr="580BE646">
              <w:t>Danny Nasra</w:t>
            </w:r>
          </w:p>
          <w:p w14:paraId="03C3586F" w14:textId="6354C747" w:rsidR="580BE646" w:rsidRDefault="580BE646" w:rsidP="580BE646"/>
        </w:tc>
        <w:tc>
          <w:tcPr>
            <w:tcW w:w="1468" w:type="dxa"/>
          </w:tcPr>
          <w:p w14:paraId="6C24351B" w14:textId="2479A626" w:rsidR="580BE646" w:rsidRDefault="580BE646" w:rsidP="580BE646">
            <w:r w:rsidRPr="580BE646">
              <w:t>Fertig</w:t>
            </w:r>
          </w:p>
          <w:p w14:paraId="0CFDE0DB" w14:textId="04C0DB6A" w:rsidR="580BE646" w:rsidRDefault="580BE646" w:rsidP="580BE646"/>
        </w:tc>
      </w:tr>
      <w:tr w:rsidR="006F57BB" w:rsidRPr="00272A78" w14:paraId="4C102AF2" w14:textId="77777777" w:rsidTr="5742D70D">
        <w:trPr>
          <w:trHeight w:val="279"/>
        </w:trPr>
        <w:tc>
          <w:tcPr>
            <w:tcW w:w="626" w:type="dxa"/>
            <w:shd w:val="clear" w:color="auto" w:fill="BFBFBF" w:themeFill="background1" w:themeFillShade="BF"/>
          </w:tcPr>
          <w:p w14:paraId="2E5F4941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</w:p>
        </w:tc>
        <w:tc>
          <w:tcPr>
            <w:tcW w:w="2472" w:type="dxa"/>
            <w:shd w:val="clear" w:color="auto" w:fill="BFBFBF" w:themeFill="background1" w:themeFillShade="BF"/>
          </w:tcPr>
          <w:p w14:paraId="1889FDCF" w14:textId="40AE2388" w:rsidR="006F57BB" w:rsidRPr="00272A78" w:rsidRDefault="4A21A538" w:rsidP="4A21A538">
            <w:pPr>
              <w:spacing w:line="259" w:lineRule="auto"/>
            </w:pPr>
            <w:r w:rsidRPr="4A21A538">
              <w:t>Startseite</w:t>
            </w:r>
          </w:p>
        </w:tc>
        <w:tc>
          <w:tcPr>
            <w:tcW w:w="2452" w:type="dxa"/>
            <w:shd w:val="clear" w:color="auto" w:fill="BFBFBF" w:themeFill="background1" w:themeFillShade="BF"/>
          </w:tcPr>
          <w:p w14:paraId="00DAB4B6" w14:textId="77777777" w:rsidR="006F57BB" w:rsidRPr="00272A78" w:rsidRDefault="006F57BB" w:rsidP="006F57BB">
            <w:pPr>
              <w:rPr>
                <w:rFonts w:cstheme="minorHAnsi"/>
              </w:rPr>
            </w:pPr>
          </w:p>
        </w:tc>
        <w:tc>
          <w:tcPr>
            <w:tcW w:w="2229" w:type="dxa"/>
            <w:shd w:val="clear" w:color="auto" w:fill="BFBFBF" w:themeFill="background1" w:themeFillShade="BF"/>
          </w:tcPr>
          <w:p w14:paraId="61535AAB" w14:textId="23ECA95D" w:rsidR="006F57BB" w:rsidRPr="00272A78" w:rsidRDefault="006F57BB" w:rsidP="006F57BB">
            <w:r w:rsidRPr="5D93B072">
              <w:t>Saman</w:t>
            </w:r>
            <w:r w:rsidR="5D93B072" w:rsidRPr="5D93B072">
              <w:t xml:space="preserve"> </w:t>
            </w:r>
            <w:r w:rsidR="5CC06BEA" w:rsidRPr="5CC06BEA">
              <w:t>Schero</w:t>
            </w:r>
          </w:p>
        </w:tc>
        <w:tc>
          <w:tcPr>
            <w:tcW w:w="1468" w:type="dxa"/>
            <w:shd w:val="clear" w:color="auto" w:fill="BFBFBF" w:themeFill="background1" w:themeFillShade="BF"/>
          </w:tcPr>
          <w:p w14:paraId="55CA46EF" w14:textId="619D75D8" w:rsidR="006F57BB" w:rsidRPr="00272A78" w:rsidRDefault="47CD6319" w:rsidP="47CD6319">
            <w:pPr>
              <w:spacing w:line="259" w:lineRule="auto"/>
            </w:pPr>
            <w:r>
              <w:t>Fertig</w:t>
            </w:r>
          </w:p>
        </w:tc>
      </w:tr>
      <w:tr w:rsidR="006F57BB" w:rsidRPr="00272A78" w14:paraId="4588B689" w14:textId="77777777" w:rsidTr="5742D70D">
        <w:trPr>
          <w:trHeight w:val="279"/>
        </w:trPr>
        <w:tc>
          <w:tcPr>
            <w:tcW w:w="626" w:type="dxa"/>
          </w:tcPr>
          <w:p w14:paraId="234C63E0" w14:textId="3F872B0C" w:rsidR="006F57BB" w:rsidRDefault="59BCB916" w:rsidP="006F57BB">
            <w:r w:rsidRPr="59BCB916">
              <w:t>3.</w:t>
            </w:r>
            <w:r w:rsidR="699471B6" w:rsidRPr="699471B6">
              <w:t>1</w:t>
            </w:r>
          </w:p>
        </w:tc>
        <w:tc>
          <w:tcPr>
            <w:tcW w:w="2472" w:type="dxa"/>
          </w:tcPr>
          <w:p w14:paraId="44A059AC" w14:textId="58A0737A" w:rsidR="006F57BB" w:rsidRDefault="1A6B849D" w:rsidP="006F57BB">
            <w:r w:rsidRPr="1A6B849D">
              <w:t xml:space="preserve">Startseite </w:t>
            </w:r>
            <w:r w:rsidR="5D93B072" w:rsidRPr="5D93B072">
              <w:t>Design</w:t>
            </w:r>
          </w:p>
        </w:tc>
        <w:tc>
          <w:tcPr>
            <w:tcW w:w="2452" w:type="dxa"/>
          </w:tcPr>
          <w:p w14:paraId="569CF865" w14:textId="73758608" w:rsidR="006F57BB" w:rsidRPr="00272A78" w:rsidRDefault="5D93B072" w:rsidP="006F57BB">
            <w:r w:rsidRPr="5D93B072">
              <w:t>Papierprototyp</w:t>
            </w:r>
          </w:p>
        </w:tc>
        <w:tc>
          <w:tcPr>
            <w:tcW w:w="2229" w:type="dxa"/>
          </w:tcPr>
          <w:p w14:paraId="5EF21D85" w14:textId="6423167B" w:rsidR="006F57BB" w:rsidRPr="00272A78" w:rsidRDefault="5D93B072" w:rsidP="006F57BB">
            <w:r w:rsidRPr="5D93B072">
              <w:t>Saman Schero</w:t>
            </w:r>
          </w:p>
        </w:tc>
        <w:tc>
          <w:tcPr>
            <w:tcW w:w="1468" w:type="dxa"/>
          </w:tcPr>
          <w:p w14:paraId="09636790" w14:textId="4163F5EE" w:rsidR="006F57BB" w:rsidRPr="00272A78" w:rsidRDefault="47CD6319" w:rsidP="006F57BB">
            <w:r>
              <w:t>Fertig</w:t>
            </w:r>
          </w:p>
        </w:tc>
      </w:tr>
      <w:tr w:rsidR="650EAE56" w14:paraId="3F339228" w14:textId="77777777" w:rsidTr="5742D70D">
        <w:trPr>
          <w:trHeight w:val="279"/>
        </w:trPr>
        <w:tc>
          <w:tcPr>
            <w:tcW w:w="626" w:type="dxa"/>
          </w:tcPr>
          <w:p w14:paraId="031F94E5" w14:textId="32F04995" w:rsidR="650EAE56" w:rsidRDefault="650EAE56" w:rsidP="650EAE56">
            <w:r>
              <w:t>3.2</w:t>
            </w:r>
          </w:p>
        </w:tc>
        <w:tc>
          <w:tcPr>
            <w:tcW w:w="2472" w:type="dxa"/>
          </w:tcPr>
          <w:p w14:paraId="5EC97BB1" w14:textId="1B5EA0B2" w:rsidR="650EAE56" w:rsidRDefault="0D2D4515" w:rsidP="650EAE56">
            <w:r>
              <w:t>Startseite Funktionen</w:t>
            </w:r>
          </w:p>
        </w:tc>
        <w:tc>
          <w:tcPr>
            <w:tcW w:w="2452" w:type="dxa"/>
          </w:tcPr>
          <w:p w14:paraId="142AEBEA" w14:textId="1DC57A3D" w:rsidR="650EAE56" w:rsidRDefault="650EAE56" w:rsidP="650EAE56"/>
        </w:tc>
        <w:tc>
          <w:tcPr>
            <w:tcW w:w="2229" w:type="dxa"/>
          </w:tcPr>
          <w:p w14:paraId="36734C5E" w14:textId="418399A9" w:rsidR="650EAE56" w:rsidRDefault="6FDD0EAC" w:rsidP="650EAE56">
            <w:r>
              <w:t>Saman Schero</w:t>
            </w:r>
          </w:p>
        </w:tc>
        <w:tc>
          <w:tcPr>
            <w:tcW w:w="1468" w:type="dxa"/>
          </w:tcPr>
          <w:p w14:paraId="7F99FBB5" w14:textId="0607F773" w:rsidR="650EAE56" w:rsidRDefault="47CD6319" w:rsidP="650EAE56">
            <w:r>
              <w:t>Fertig</w:t>
            </w:r>
          </w:p>
        </w:tc>
      </w:tr>
      <w:tr w:rsidR="69BAE373" w14:paraId="2268DFF9" w14:textId="77777777" w:rsidTr="5742D70D">
        <w:trPr>
          <w:trHeight w:val="279"/>
        </w:trPr>
        <w:tc>
          <w:tcPr>
            <w:tcW w:w="626" w:type="dxa"/>
          </w:tcPr>
          <w:p w14:paraId="59B1D3B2" w14:textId="7A77C198" w:rsidR="69BAE373" w:rsidRDefault="740AD041" w:rsidP="69BAE373">
            <w:r>
              <w:t>3.</w:t>
            </w:r>
            <w:r w:rsidR="7CF24229">
              <w:t>2</w:t>
            </w:r>
            <w:r w:rsidR="20445831">
              <w:t>.1</w:t>
            </w:r>
          </w:p>
        </w:tc>
        <w:tc>
          <w:tcPr>
            <w:tcW w:w="2472" w:type="dxa"/>
          </w:tcPr>
          <w:p w14:paraId="54BBCC95" w14:textId="2C5076D5" w:rsidR="69BAE373" w:rsidRDefault="2603D192" w:rsidP="03003397">
            <w:pPr>
              <w:spacing w:line="259" w:lineRule="auto"/>
            </w:pPr>
            <w:r>
              <w:t xml:space="preserve">Auf Deck </w:t>
            </w:r>
            <w:r w:rsidR="03003397">
              <w:t>zugreifen</w:t>
            </w:r>
          </w:p>
          <w:p w14:paraId="01427A40" w14:textId="66B4EFF2" w:rsidR="69BAE373" w:rsidRDefault="69BAE373" w:rsidP="0C9DC791">
            <w:pPr>
              <w:spacing w:line="259" w:lineRule="auto"/>
            </w:pPr>
          </w:p>
        </w:tc>
        <w:tc>
          <w:tcPr>
            <w:tcW w:w="2452" w:type="dxa"/>
          </w:tcPr>
          <w:p w14:paraId="5A0163AE" w14:textId="4B05FCC9" w:rsidR="69BAE373" w:rsidRDefault="269E30F9" w:rsidP="69BAE373">
            <w:r>
              <w:t>User-Story</w:t>
            </w:r>
          </w:p>
        </w:tc>
        <w:tc>
          <w:tcPr>
            <w:tcW w:w="2229" w:type="dxa"/>
          </w:tcPr>
          <w:p w14:paraId="6B64C553" w14:textId="418399A9" w:rsidR="69BAE373" w:rsidRDefault="59745D90" w:rsidP="69BAE373">
            <w:r>
              <w:t>Saman Schero</w:t>
            </w:r>
          </w:p>
          <w:p w14:paraId="07FB1E0B" w14:textId="1B461BDF" w:rsidR="69BAE373" w:rsidRDefault="69BAE373" w:rsidP="69BAE373"/>
        </w:tc>
        <w:tc>
          <w:tcPr>
            <w:tcW w:w="1468" w:type="dxa"/>
          </w:tcPr>
          <w:p w14:paraId="0F4CC023" w14:textId="6C2AB0F1" w:rsidR="69BAE373" w:rsidRDefault="47CD6319" w:rsidP="69BAE373">
            <w:r>
              <w:t>Fertig</w:t>
            </w:r>
          </w:p>
          <w:p w14:paraId="3FB53F3B" w14:textId="2899D4E2" w:rsidR="69BAE373" w:rsidRDefault="69BAE373" w:rsidP="69BAE373"/>
        </w:tc>
      </w:tr>
      <w:tr w:rsidR="03003397" w14:paraId="714971B0" w14:textId="77777777" w:rsidTr="5742D70D">
        <w:trPr>
          <w:trHeight w:val="279"/>
        </w:trPr>
        <w:tc>
          <w:tcPr>
            <w:tcW w:w="626" w:type="dxa"/>
          </w:tcPr>
          <w:p w14:paraId="63A40E6B" w14:textId="66AD1039" w:rsidR="03003397" w:rsidRDefault="03003397" w:rsidP="03003397">
            <w:r>
              <w:t>3.2</w:t>
            </w:r>
            <w:r w:rsidR="3F4E19E3">
              <w:t>.2</w:t>
            </w:r>
          </w:p>
        </w:tc>
        <w:tc>
          <w:tcPr>
            <w:tcW w:w="2472" w:type="dxa"/>
          </w:tcPr>
          <w:p w14:paraId="6664FC53" w14:textId="07DB38E9" w:rsidR="03003397" w:rsidRDefault="5C84F51D" w:rsidP="03003397">
            <w:pPr>
              <w:spacing w:line="259" w:lineRule="auto"/>
            </w:pPr>
            <w:r>
              <w:t xml:space="preserve">Auf </w:t>
            </w:r>
            <w:r w:rsidR="5624C361">
              <w:t>Freundesliste</w:t>
            </w:r>
            <w:r>
              <w:t xml:space="preserve"> zugreifen</w:t>
            </w:r>
          </w:p>
        </w:tc>
        <w:tc>
          <w:tcPr>
            <w:tcW w:w="2452" w:type="dxa"/>
          </w:tcPr>
          <w:p w14:paraId="1D17AFEB" w14:textId="24568488" w:rsidR="03003397" w:rsidRDefault="5C84F51D" w:rsidP="03003397">
            <w:r>
              <w:t>User-</w:t>
            </w:r>
            <w:r w:rsidR="19CFECA9">
              <w:t>Story</w:t>
            </w:r>
          </w:p>
        </w:tc>
        <w:tc>
          <w:tcPr>
            <w:tcW w:w="2229" w:type="dxa"/>
          </w:tcPr>
          <w:p w14:paraId="168C0BE5" w14:textId="418399A9" w:rsidR="03003397" w:rsidRDefault="59745D90" w:rsidP="03003397">
            <w:r>
              <w:t>Saman Schero</w:t>
            </w:r>
          </w:p>
          <w:p w14:paraId="155C6118" w14:textId="314967DA" w:rsidR="03003397" w:rsidRDefault="03003397" w:rsidP="03003397"/>
        </w:tc>
        <w:tc>
          <w:tcPr>
            <w:tcW w:w="1468" w:type="dxa"/>
          </w:tcPr>
          <w:p w14:paraId="4668F43B" w14:textId="2E32B2C7" w:rsidR="03003397" w:rsidRDefault="47CD6319" w:rsidP="03003397">
            <w:r>
              <w:t>Fertig</w:t>
            </w:r>
          </w:p>
          <w:p w14:paraId="33483473" w14:textId="3EB86AC6" w:rsidR="03003397" w:rsidRDefault="03003397" w:rsidP="03003397"/>
        </w:tc>
      </w:tr>
      <w:tr w:rsidR="19CFECA9" w14:paraId="17CF38C2" w14:textId="77777777" w:rsidTr="5742D70D">
        <w:trPr>
          <w:trHeight w:val="279"/>
        </w:trPr>
        <w:tc>
          <w:tcPr>
            <w:tcW w:w="626" w:type="dxa"/>
          </w:tcPr>
          <w:p w14:paraId="185ED83F" w14:textId="5138A8E9" w:rsidR="19CFECA9" w:rsidRDefault="19CFECA9" w:rsidP="19CFECA9">
            <w:r>
              <w:t>3.</w:t>
            </w:r>
            <w:r w:rsidR="18FA1770">
              <w:t>2.</w:t>
            </w:r>
            <w:r>
              <w:t>3</w:t>
            </w:r>
          </w:p>
        </w:tc>
        <w:tc>
          <w:tcPr>
            <w:tcW w:w="2472" w:type="dxa"/>
          </w:tcPr>
          <w:p w14:paraId="4AB8D19B" w14:textId="0C272DBF" w:rsidR="19CFECA9" w:rsidRDefault="3C883AC1" w:rsidP="19CFECA9">
            <w:pPr>
              <w:spacing w:line="259" w:lineRule="auto"/>
            </w:pPr>
            <w:r>
              <w:t xml:space="preserve">Auf Profil </w:t>
            </w:r>
            <w:r w:rsidR="5DA058BD">
              <w:t>zugreifen</w:t>
            </w:r>
          </w:p>
        </w:tc>
        <w:tc>
          <w:tcPr>
            <w:tcW w:w="2452" w:type="dxa"/>
          </w:tcPr>
          <w:p w14:paraId="1DEC1BB3" w14:textId="17D67880" w:rsidR="5DA058BD" w:rsidRDefault="5DA058BD" w:rsidP="5DA058BD">
            <w:r>
              <w:t>User-Story</w:t>
            </w:r>
          </w:p>
          <w:p w14:paraId="5F600699" w14:textId="35EDB8B0" w:rsidR="19CFECA9" w:rsidRDefault="19CFECA9" w:rsidP="19CFECA9"/>
        </w:tc>
        <w:tc>
          <w:tcPr>
            <w:tcW w:w="2229" w:type="dxa"/>
          </w:tcPr>
          <w:p w14:paraId="71D61E8F" w14:textId="418399A9" w:rsidR="59745D90" w:rsidRDefault="59745D90">
            <w:r>
              <w:t>Saman Schero</w:t>
            </w:r>
          </w:p>
          <w:p w14:paraId="712CA4F1" w14:textId="19DE7113" w:rsidR="19CFECA9" w:rsidRDefault="19CFECA9" w:rsidP="19CFECA9"/>
        </w:tc>
        <w:tc>
          <w:tcPr>
            <w:tcW w:w="1468" w:type="dxa"/>
          </w:tcPr>
          <w:p w14:paraId="6E17C105" w14:textId="6D244D1D" w:rsidR="47CD6319" w:rsidRDefault="47CD6319" w:rsidP="47CD6319">
            <w:pPr>
              <w:spacing w:line="259" w:lineRule="auto"/>
            </w:pPr>
            <w:r>
              <w:t>Fertig</w:t>
            </w:r>
          </w:p>
          <w:p w14:paraId="1BE42E11" w14:textId="1C23B9EC" w:rsidR="19CFECA9" w:rsidRDefault="19CFECA9" w:rsidP="19CFECA9"/>
        </w:tc>
      </w:tr>
      <w:tr w:rsidR="61D1E295" w14:paraId="043558D9" w14:textId="77777777" w:rsidTr="5742D70D">
        <w:trPr>
          <w:trHeight w:val="279"/>
        </w:trPr>
        <w:tc>
          <w:tcPr>
            <w:tcW w:w="626" w:type="dxa"/>
          </w:tcPr>
          <w:p w14:paraId="307486BF" w14:textId="20594AA4" w:rsidR="61D1E295" w:rsidRDefault="61D1E295" w:rsidP="61D1E295">
            <w:r>
              <w:t>3.2.</w:t>
            </w:r>
            <w:r w:rsidR="118F8B15">
              <w:t>4</w:t>
            </w:r>
          </w:p>
        </w:tc>
        <w:tc>
          <w:tcPr>
            <w:tcW w:w="2472" w:type="dxa"/>
          </w:tcPr>
          <w:p w14:paraId="32E9FAC1" w14:textId="213F3BC2" w:rsidR="61D1E295" w:rsidRDefault="24878282" w:rsidP="61D1E295">
            <w:pPr>
              <w:spacing w:line="259" w:lineRule="auto"/>
            </w:pPr>
            <w:r>
              <w:t>Möglichkeit sich abzumelden</w:t>
            </w:r>
          </w:p>
        </w:tc>
        <w:tc>
          <w:tcPr>
            <w:tcW w:w="2452" w:type="dxa"/>
          </w:tcPr>
          <w:p w14:paraId="21F9B6BE" w14:textId="73ED17F9" w:rsidR="61D1E295" w:rsidRDefault="015CA881" w:rsidP="61D1E295">
            <w:r>
              <w:t>User-</w:t>
            </w:r>
            <w:r w:rsidR="06F4E5DC">
              <w:t>Story</w:t>
            </w:r>
          </w:p>
        </w:tc>
        <w:tc>
          <w:tcPr>
            <w:tcW w:w="2229" w:type="dxa"/>
          </w:tcPr>
          <w:p w14:paraId="13C46211" w14:textId="418399A9" w:rsidR="59745D90" w:rsidRDefault="59745D90">
            <w:bookmarkStart w:id="4" w:name="_Hlk164450474"/>
            <w:r>
              <w:t>Saman Schero</w:t>
            </w:r>
          </w:p>
          <w:bookmarkEnd w:id="4"/>
          <w:p w14:paraId="5D71DA20" w14:textId="6BA86DA3" w:rsidR="61D1E295" w:rsidRDefault="61D1E295" w:rsidP="61D1E295"/>
        </w:tc>
        <w:tc>
          <w:tcPr>
            <w:tcW w:w="1468" w:type="dxa"/>
          </w:tcPr>
          <w:p w14:paraId="4D238DF7" w14:textId="47B66817" w:rsidR="70EBBF69" w:rsidRDefault="47CD6319">
            <w:r>
              <w:t>Fertig</w:t>
            </w:r>
          </w:p>
          <w:p w14:paraId="786308C4" w14:textId="2508F39F" w:rsidR="61D1E295" w:rsidRDefault="61D1E295" w:rsidP="61D1E295"/>
        </w:tc>
      </w:tr>
      <w:tr w:rsidR="06F4E5DC" w14:paraId="4733BD50" w14:textId="77777777" w:rsidTr="5742D70D">
        <w:trPr>
          <w:trHeight w:val="279"/>
        </w:trPr>
        <w:tc>
          <w:tcPr>
            <w:tcW w:w="626" w:type="dxa"/>
          </w:tcPr>
          <w:p w14:paraId="549C3D9B" w14:textId="0C961EE3" w:rsidR="06F4E5DC" w:rsidRDefault="0A357043" w:rsidP="06F4E5DC">
            <w:r>
              <w:t>3.2.5</w:t>
            </w:r>
          </w:p>
        </w:tc>
        <w:tc>
          <w:tcPr>
            <w:tcW w:w="2472" w:type="dxa"/>
          </w:tcPr>
          <w:p w14:paraId="50574FBA" w14:textId="1B1A6207" w:rsidR="06F4E5DC" w:rsidRDefault="512583AC" w:rsidP="06F4E5DC">
            <w:pPr>
              <w:spacing w:line="259" w:lineRule="auto"/>
            </w:pPr>
            <w:r>
              <w:t xml:space="preserve">Möglichkeit ein </w:t>
            </w:r>
            <w:r w:rsidR="47F7EAEA">
              <w:t xml:space="preserve">Spiel zu starten </w:t>
            </w:r>
          </w:p>
        </w:tc>
        <w:tc>
          <w:tcPr>
            <w:tcW w:w="2452" w:type="dxa"/>
          </w:tcPr>
          <w:p w14:paraId="688709D2" w14:textId="7B1D77DF" w:rsidR="06F4E5DC" w:rsidRDefault="47F7EAEA" w:rsidP="06F4E5DC">
            <w:r>
              <w:t>User-</w:t>
            </w:r>
            <w:r w:rsidR="1B07A971">
              <w:t>Story</w:t>
            </w:r>
          </w:p>
        </w:tc>
        <w:tc>
          <w:tcPr>
            <w:tcW w:w="2229" w:type="dxa"/>
          </w:tcPr>
          <w:p w14:paraId="7F4269C4" w14:textId="418399A9" w:rsidR="70EBBF69" w:rsidRDefault="70EBBF69">
            <w:r>
              <w:t>Saman Schero</w:t>
            </w:r>
          </w:p>
          <w:p w14:paraId="1AFAB5B2" w14:textId="0C62CB2F" w:rsidR="06F4E5DC" w:rsidRDefault="06F4E5DC" w:rsidP="06F4E5DC"/>
        </w:tc>
        <w:tc>
          <w:tcPr>
            <w:tcW w:w="1468" w:type="dxa"/>
          </w:tcPr>
          <w:p w14:paraId="43DA4569" w14:textId="776D990E" w:rsidR="292F57E4" w:rsidRDefault="47CD6319">
            <w:r>
              <w:t>Fertig</w:t>
            </w:r>
          </w:p>
          <w:p w14:paraId="2EABA58A" w14:textId="1FFE7F9E" w:rsidR="06F4E5DC" w:rsidRDefault="06F4E5DC" w:rsidP="06F4E5DC"/>
        </w:tc>
      </w:tr>
      <w:tr w:rsidR="006F57BB" w:rsidRPr="00272A78" w14:paraId="6C730590" w14:textId="77777777" w:rsidTr="5742D70D">
        <w:trPr>
          <w:trHeight w:val="279"/>
        </w:trPr>
        <w:tc>
          <w:tcPr>
            <w:tcW w:w="626" w:type="dxa"/>
            <w:shd w:val="clear" w:color="auto" w:fill="E7E6E6" w:themeFill="background2"/>
          </w:tcPr>
          <w:p w14:paraId="28CF7A97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4.</w:t>
            </w:r>
          </w:p>
        </w:tc>
        <w:tc>
          <w:tcPr>
            <w:tcW w:w="2472" w:type="dxa"/>
            <w:shd w:val="clear" w:color="auto" w:fill="E7E6E6" w:themeFill="background2"/>
          </w:tcPr>
          <w:p w14:paraId="3A9EBE02" w14:textId="5604E301" w:rsidR="006F57BB" w:rsidRDefault="33D9E0CB" w:rsidP="006F57BB">
            <w:r>
              <w:t>Deck Zusammenstellen</w:t>
            </w:r>
          </w:p>
        </w:tc>
        <w:tc>
          <w:tcPr>
            <w:tcW w:w="2452" w:type="dxa"/>
            <w:shd w:val="clear" w:color="auto" w:fill="E7E6E6" w:themeFill="background2"/>
          </w:tcPr>
          <w:p w14:paraId="76EC33AE" w14:textId="77777777" w:rsidR="006F57BB" w:rsidRPr="00272A78" w:rsidRDefault="006F57BB" w:rsidP="006F57BB">
            <w:pPr>
              <w:rPr>
                <w:rFonts w:cstheme="minorHAnsi"/>
              </w:rPr>
            </w:pPr>
          </w:p>
        </w:tc>
        <w:tc>
          <w:tcPr>
            <w:tcW w:w="2229" w:type="dxa"/>
            <w:shd w:val="clear" w:color="auto" w:fill="E7E6E6" w:themeFill="background2"/>
          </w:tcPr>
          <w:p w14:paraId="5E879C0F" w14:textId="7510FF2D" w:rsidR="006F57BB" w:rsidRPr="00272A78" w:rsidRDefault="0FE2B2AE" w:rsidP="006F57BB">
            <w:r w:rsidRPr="0FE2B2AE">
              <w:t xml:space="preserve">Beyza </w:t>
            </w:r>
            <w:r w:rsidR="2D7C3FC0" w:rsidRPr="2D7C3FC0">
              <w:t>Alhanolgu</w:t>
            </w:r>
          </w:p>
        </w:tc>
        <w:tc>
          <w:tcPr>
            <w:tcW w:w="1468" w:type="dxa"/>
            <w:shd w:val="clear" w:color="auto" w:fill="E7E6E6" w:themeFill="background2"/>
          </w:tcPr>
          <w:p w14:paraId="137AE36A" w14:textId="77777777" w:rsidR="006F57BB" w:rsidRPr="00272A78" w:rsidRDefault="006F57BB" w:rsidP="006F57BB">
            <w:pPr>
              <w:rPr>
                <w:rFonts w:cstheme="minorHAnsi"/>
              </w:rPr>
            </w:pPr>
          </w:p>
        </w:tc>
      </w:tr>
      <w:tr w:rsidR="006F57BB" w14:paraId="65303852" w14:textId="77777777" w:rsidTr="5742D70D">
        <w:trPr>
          <w:trHeight w:val="279"/>
        </w:trPr>
        <w:tc>
          <w:tcPr>
            <w:tcW w:w="626" w:type="dxa"/>
          </w:tcPr>
          <w:p w14:paraId="4DA09F0A" w14:textId="53FA5F57" w:rsidR="006F57BB" w:rsidRDefault="006F57BB" w:rsidP="006F57BB">
            <w:r w:rsidRPr="625C0DDC">
              <w:t>4.1</w:t>
            </w:r>
          </w:p>
        </w:tc>
        <w:tc>
          <w:tcPr>
            <w:tcW w:w="2472" w:type="dxa"/>
          </w:tcPr>
          <w:p w14:paraId="68F87F25" w14:textId="3FB7189E" w:rsidR="006F57BB" w:rsidRDefault="006F57BB" w:rsidP="006F57BB">
            <w:r>
              <w:t>Deck erstellen</w:t>
            </w:r>
          </w:p>
        </w:tc>
        <w:tc>
          <w:tcPr>
            <w:tcW w:w="2452" w:type="dxa"/>
          </w:tcPr>
          <w:p w14:paraId="3D898133" w14:textId="60527F1D" w:rsidR="006F57BB" w:rsidRDefault="006F57BB" w:rsidP="006F57BB">
            <w:r>
              <w:t>User Story</w:t>
            </w:r>
          </w:p>
        </w:tc>
        <w:tc>
          <w:tcPr>
            <w:tcW w:w="2229" w:type="dxa"/>
          </w:tcPr>
          <w:p w14:paraId="278BBA15" w14:textId="7399151B" w:rsidR="006F57BB" w:rsidRDefault="006F57BB" w:rsidP="006F57BB">
            <w:r>
              <w:t>Beyza Alhanoglu</w:t>
            </w:r>
          </w:p>
        </w:tc>
        <w:tc>
          <w:tcPr>
            <w:tcW w:w="1468" w:type="dxa"/>
          </w:tcPr>
          <w:p w14:paraId="74A3EC81" w14:textId="50C5BD3C" w:rsidR="006F57BB" w:rsidRDefault="5742D70D" w:rsidP="006F57BB">
            <w:r>
              <w:t>Fertig</w:t>
            </w:r>
          </w:p>
        </w:tc>
      </w:tr>
      <w:tr w:rsidR="006F57BB" w14:paraId="7287B4BF" w14:textId="77777777" w:rsidTr="5742D70D">
        <w:trPr>
          <w:trHeight w:val="279"/>
        </w:trPr>
        <w:tc>
          <w:tcPr>
            <w:tcW w:w="626" w:type="dxa"/>
          </w:tcPr>
          <w:p w14:paraId="309770F9" w14:textId="005FD1D3" w:rsidR="006F57BB" w:rsidRDefault="006F57BB" w:rsidP="006F57BB">
            <w:r w:rsidRPr="625C0DDC">
              <w:t>4</w:t>
            </w:r>
            <w:r w:rsidRPr="4BE61CFD">
              <w:t>.2</w:t>
            </w:r>
          </w:p>
        </w:tc>
        <w:tc>
          <w:tcPr>
            <w:tcW w:w="2472" w:type="dxa"/>
          </w:tcPr>
          <w:p w14:paraId="27243E04" w14:textId="5A7E7608" w:rsidR="006F57BB" w:rsidRDefault="006F57BB" w:rsidP="006F57BB">
            <w:r>
              <w:t>Deck Name geben</w:t>
            </w:r>
          </w:p>
        </w:tc>
        <w:tc>
          <w:tcPr>
            <w:tcW w:w="2452" w:type="dxa"/>
          </w:tcPr>
          <w:p w14:paraId="69F6DEE6" w14:textId="3E902F19" w:rsidR="006F57BB" w:rsidRDefault="006F57BB" w:rsidP="006F57BB">
            <w:r>
              <w:t>User Story</w:t>
            </w:r>
          </w:p>
        </w:tc>
        <w:tc>
          <w:tcPr>
            <w:tcW w:w="2229" w:type="dxa"/>
          </w:tcPr>
          <w:p w14:paraId="658D3A51" w14:textId="43B8A51D" w:rsidR="006F57BB" w:rsidRDefault="006F57BB" w:rsidP="006F57BB">
            <w:r>
              <w:t>Beyza Alhanoglu</w:t>
            </w:r>
          </w:p>
        </w:tc>
        <w:tc>
          <w:tcPr>
            <w:tcW w:w="1468" w:type="dxa"/>
          </w:tcPr>
          <w:p w14:paraId="0C5787E9" w14:textId="04DFB328" w:rsidR="006F57BB" w:rsidRDefault="5742D70D" w:rsidP="006F57BB">
            <w:r>
              <w:t>Fertig</w:t>
            </w:r>
          </w:p>
        </w:tc>
      </w:tr>
      <w:tr w:rsidR="006F57BB" w14:paraId="0AD90544" w14:textId="77777777" w:rsidTr="5742D70D">
        <w:trPr>
          <w:trHeight w:val="279"/>
        </w:trPr>
        <w:tc>
          <w:tcPr>
            <w:tcW w:w="626" w:type="dxa"/>
          </w:tcPr>
          <w:p w14:paraId="57BEBD28" w14:textId="79CB3C37" w:rsidR="006F57BB" w:rsidRDefault="006F57BB" w:rsidP="006F57BB">
            <w:r w:rsidRPr="4BE61CFD">
              <w:t>4.3</w:t>
            </w:r>
          </w:p>
        </w:tc>
        <w:tc>
          <w:tcPr>
            <w:tcW w:w="2472" w:type="dxa"/>
          </w:tcPr>
          <w:p w14:paraId="3976E4E3" w14:textId="35989D48" w:rsidR="006F57BB" w:rsidRDefault="006F57BB" w:rsidP="006F57BB">
            <w:r>
              <w:t>Deck bearbeiten</w:t>
            </w:r>
          </w:p>
        </w:tc>
        <w:tc>
          <w:tcPr>
            <w:tcW w:w="2452" w:type="dxa"/>
          </w:tcPr>
          <w:p w14:paraId="6CB0BDD2" w14:textId="3090EFF1" w:rsidR="006F57BB" w:rsidRDefault="006F57BB" w:rsidP="006F57BB">
            <w:r>
              <w:t>User Story</w:t>
            </w:r>
          </w:p>
        </w:tc>
        <w:tc>
          <w:tcPr>
            <w:tcW w:w="2229" w:type="dxa"/>
          </w:tcPr>
          <w:p w14:paraId="4516326D" w14:textId="201E5F99" w:rsidR="006F57BB" w:rsidRDefault="006F57BB" w:rsidP="006F57BB">
            <w:r>
              <w:t>Beyza Alhanoglu</w:t>
            </w:r>
          </w:p>
        </w:tc>
        <w:tc>
          <w:tcPr>
            <w:tcW w:w="1468" w:type="dxa"/>
          </w:tcPr>
          <w:p w14:paraId="1AB4FC43" w14:textId="428E656D" w:rsidR="006F57BB" w:rsidRDefault="5742D70D" w:rsidP="006F57BB">
            <w:r>
              <w:t>Fertig</w:t>
            </w:r>
          </w:p>
        </w:tc>
      </w:tr>
      <w:tr w:rsidR="006F57BB" w14:paraId="444D7573" w14:textId="77777777" w:rsidTr="5742D70D">
        <w:trPr>
          <w:trHeight w:val="279"/>
        </w:trPr>
        <w:tc>
          <w:tcPr>
            <w:tcW w:w="626" w:type="dxa"/>
          </w:tcPr>
          <w:p w14:paraId="602C97B8" w14:textId="3D22C77B" w:rsidR="006F57BB" w:rsidRDefault="006F57BB" w:rsidP="006F57BB">
            <w:r w:rsidRPr="57CA5248">
              <w:t>4.4</w:t>
            </w:r>
          </w:p>
        </w:tc>
        <w:tc>
          <w:tcPr>
            <w:tcW w:w="2472" w:type="dxa"/>
          </w:tcPr>
          <w:p w14:paraId="5B967832" w14:textId="72EA46DF" w:rsidR="006F57BB" w:rsidRDefault="006F57BB" w:rsidP="006F57BB">
            <w:r>
              <w:t>Deck entfernen</w:t>
            </w:r>
          </w:p>
        </w:tc>
        <w:tc>
          <w:tcPr>
            <w:tcW w:w="2452" w:type="dxa"/>
          </w:tcPr>
          <w:p w14:paraId="762B37DF" w14:textId="3905D245" w:rsidR="006F57BB" w:rsidRDefault="006F57BB" w:rsidP="006F57BB">
            <w:r>
              <w:t>User Story</w:t>
            </w:r>
          </w:p>
        </w:tc>
        <w:tc>
          <w:tcPr>
            <w:tcW w:w="2229" w:type="dxa"/>
          </w:tcPr>
          <w:p w14:paraId="1AD15317" w14:textId="794EEB65" w:rsidR="006F57BB" w:rsidRDefault="006F57BB" w:rsidP="006F57BB">
            <w:r>
              <w:t>Beyza Alhanoglu</w:t>
            </w:r>
          </w:p>
        </w:tc>
        <w:tc>
          <w:tcPr>
            <w:tcW w:w="1468" w:type="dxa"/>
          </w:tcPr>
          <w:p w14:paraId="0875C5C7" w14:textId="135903FD" w:rsidR="006F57BB" w:rsidRDefault="5742D70D" w:rsidP="006F57BB">
            <w:r>
              <w:t>Fertig</w:t>
            </w:r>
          </w:p>
        </w:tc>
      </w:tr>
      <w:tr w:rsidR="006F57BB" w14:paraId="4AE0B6A9" w14:textId="77777777" w:rsidTr="5742D70D">
        <w:trPr>
          <w:trHeight w:val="279"/>
        </w:trPr>
        <w:tc>
          <w:tcPr>
            <w:tcW w:w="626" w:type="dxa"/>
          </w:tcPr>
          <w:p w14:paraId="34551880" w14:textId="18BC2249" w:rsidR="006F57BB" w:rsidRDefault="006F57BB" w:rsidP="006F57BB">
            <w:r w:rsidRPr="57CA5248">
              <w:t>4.5</w:t>
            </w:r>
          </w:p>
        </w:tc>
        <w:tc>
          <w:tcPr>
            <w:tcW w:w="2472" w:type="dxa"/>
          </w:tcPr>
          <w:p w14:paraId="42F2B8CC" w14:textId="59223E1D" w:rsidR="006F57BB" w:rsidRDefault="006F57BB" w:rsidP="006F57BB">
            <w:r>
              <w:t>Deck Anzahl begrenzen</w:t>
            </w:r>
          </w:p>
        </w:tc>
        <w:tc>
          <w:tcPr>
            <w:tcW w:w="2452" w:type="dxa"/>
          </w:tcPr>
          <w:p w14:paraId="4512A02C" w14:textId="4240BA26" w:rsidR="006F57BB" w:rsidRDefault="006F57BB" w:rsidP="006F57BB">
            <w:r>
              <w:t>User Story</w:t>
            </w:r>
          </w:p>
        </w:tc>
        <w:tc>
          <w:tcPr>
            <w:tcW w:w="2229" w:type="dxa"/>
          </w:tcPr>
          <w:p w14:paraId="21DF3DB9" w14:textId="3CB9F825" w:rsidR="006F57BB" w:rsidRDefault="006F57BB" w:rsidP="006F57BB">
            <w:r>
              <w:t>Beyza Alhanoglu</w:t>
            </w:r>
          </w:p>
        </w:tc>
        <w:tc>
          <w:tcPr>
            <w:tcW w:w="1468" w:type="dxa"/>
          </w:tcPr>
          <w:p w14:paraId="1F4CBFFB" w14:textId="03383A25" w:rsidR="006F57BB" w:rsidRDefault="5742D70D" w:rsidP="006F57BB">
            <w:r>
              <w:t>Fertig</w:t>
            </w:r>
          </w:p>
        </w:tc>
      </w:tr>
      <w:tr w:rsidR="006F57BB" w14:paraId="582F179F" w14:textId="77777777" w:rsidTr="5742D70D">
        <w:trPr>
          <w:trHeight w:val="279"/>
        </w:trPr>
        <w:tc>
          <w:tcPr>
            <w:tcW w:w="626" w:type="dxa"/>
          </w:tcPr>
          <w:p w14:paraId="5F7A9E03" w14:textId="39A6E2B9" w:rsidR="006F57BB" w:rsidRDefault="006F57BB" w:rsidP="006F57BB">
            <w:r w:rsidRPr="3457F0A7">
              <w:t>4.</w:t>
            </w:r>
            <w:r w:rsidRPr="7D11696B">
              <w:t>6</w:t>
            </w:r>
          </w:p>
        </w:tc>
        <w:tc>
          <w:tcPr>
            <w:tcW w:w="2472" w:type="dxa"/>
          </w:tcPr>
          <w:p w14:paraId="35A4F837" w14:textId="16DFE12B" w:rsidR="006F57BB" w:rsidRDefault="006F57BB" w:rsidP="006F57BB">
            <w:r>
              <w:t>Deck Karten Anzahl begrenzen</w:t>
            </w:r>
          </w:p>
        </w:tc>
        <w:tc>
          <w:tcPr>
            <w:tcW w:w="2452" w:type="dxa"/>
          </w:tcPr>
          <w:p w14:paraId="7226608B" w14:textId="3132C923" w:rsidR="006F57BB" w:rsidRDefault="006F57BB" w:rsidP="006F57BB">
            <w:r>
              <w:t>User Story</w:t>
            </w:r>
          </w:p>
        </w:tc>
        <w:tc>
          <w:tcPr>
            <w:tcW w:w="2229" w:type="dxa"/>
          </w:tcPr>
          <w:p w14:paraId="03F8DC92" w14:textId="439DA1C7" w:rsidR="006F57BB" w:rsidRDefault="006F57BB" w:rsidP="006F57BB">
            <w:r>
              <w:t>Beyza Alhanoglu</w:t>
            </w:r>
          </w:p>
        </w:tc>
        <w:tc>
          <w:tcPr>
            <w:tcW w:w="1468" w:type="dxa"/>
          </w:tcPr>
          <w:p w14:paraId="09330C85" w14:textId="3515D57A" w:rsidR="006F57BB" w:rsidRDefault="5742D70D" w:rsidP="006F57BB">
            <w:r>
              <w:t>Fertig</w:t>
            </w:r>
          </w:p>
        </w:tc>
      </w:tr>
      <w:tr w:rsidR="006F57BB" w14:paraId="1EF5C97B" w14:textId="77777777" w:rsidTr="5742D70D">
        <w:trPr>
          <w:trHeight w:val="279"/>
        </w:trPr>
        <w:tc>
          <w:tcPr>
            <w:tcW w:w="626" w:type="dxa"/>
          </w:tcPr>
          <w:p w14:paraId="11E6FB07" w14:textId="5F9E262D" w:rsidR="006F57BB" w:rsidRDefault="006F57BB" w:rsidP="006F57BB">
            <w:r>
              <w:t>4.7</w:t>
            </w:r>
          </w:p>
        </w:tc>
        <w:tc>
          <w:tcPr>
            <w:tcW w:w="2472" w:type="dxa"/>
          </w:tcPr>
          <w:p w14:paraId="6F65EE80" w14:textId="12441ABE" w:rsidR="006F57BB" w:rsidRDefault="63A61646" w:rsidP="006F57BB">
            <w:r>
              <w:t>Meine Decks ansehen</w:t>
            </w:r>
          </w:p>
        </w:tc>
        <w:tc>
          <w:tcPr>
            <w:tcW w:w="2452" w:type="dxa"/>
          </w:tcPr>
          <w:p w14:paraId="04787E9F" w14:textId="6AA9BDD6" w:rsidR="006F57BB" w:rsidRDefault="006F57BB" w:rsidP="006F57BB">
            <w:r>
              <w:t>Papierprototyp</w:t>
            </w:r>
          </w:p>
        </w:tc>
        <w:tc>
          <w:tcPr>
            <w:tcW w:w="2229" w:type="dxa"/>
          </w:tcPr>
          <w:p w14:paraId="6C2EA923" w14:textId="6C52FA42" w:rsidR="006F57BB" w:rsidRDefault="006F57BB" w:rsidP="006F57BB">
            <w:r>
              <w:t>Beyza Alhanoglu</w:t>
            </w:r>
          </w:p>
        </w:tc>
        <w:tc>
          <w:tcPr>
            <w:tcW w:w="1468" w:type="dxa"/>
          </w:tcPr>
          <w:p w14:paraId="3DE23206" w14:textId="62ACC035" w:rsidR="006F57BB" w:rsidRDefault="5742D70D" w:rsidP="006F57BB">
            <w:r>
              <w:t>Fertig</w:t>
            </w:r>
          </w:p>
        </w:tc>
      </w:tr>
      <w:tr w:rsidR="006F57BB" w14:paraId="5F3CE967" w14:textId="77777777" w:rsidTr="5742D70D">
        <w:trPr>
          <w:trHeight w:val="279"/>
        </w:trPr>
        <w:tc>
          <w:tcPr>
            <w:tcW w:w="626" w:type="dxa"/>
          </w:tcPr>
          <w:p w14:paraId="4A79B287" w14:textId="54A70ED6" w:rsidR="006F57BB" w:rsidRDefault="006F57BB" w:rsidP="006F57BB">
            <w:r>
              <w:t>4.8</w:t>
            </w:r>
          </w:p>
        </w:tc>
        <w:tc>
          <w:tcPr>
            <w:tcW w:w="2472" w:type="dxa"/>
          </w:tcPr>
          <w:p w14:paraId="4901BC55" w14:textId="242F3363" w:rsidR="006F57BB" w:rsidRDefault="006F57BB" w:rsidP="006F57BB">
            <w:r>
              <w:t xml:space="preserve">Deck erstellen </w:t>
            </w:r>
            <w:r w:rsidR="113FC077">
              <w:t>Option</w:t>
            </w:r>
            <w:r>
              <w:t xml:space="preserve"> </w:t>
            </w:r>
          </w:p>
        </w:tc>
        <w:tc>
          <w:tcPr>
            <w:tcW w:w="2452" w:type="dxa"/>
          </w:tcPr>
          <w:p w14:paraId="443E70B8" w14:textId="5997BA22" w:rsidR="006F57BB" w:rsidRDefault="006F57BB" w:rsidP="006F57BB">
            <w:r>
              <w:t>Papierprototyp</w:t>
            </w:r>
          </w:p>
        </w:tc>
        <w:tc>
          <w:tcPr>
            <w:tcW w:w="2229" w:type="dxa"/>
          </w:tcPr>
          <w:p w14:paraId="225025DD" w14:textId="4566E7DF" w:rsidR="006F57BB" w:rsidRDefault="006F57BB" w:rsidP="006F57BB">
            <w:r>
              <w:t>Beyza Alhanoglu</w:t>
            </w:r>
          </w:p>
        </w:tc>
        <w:tc>
          <w:tcPr>
            <w:tcW w:w="1468" w:type="dxa"/>
          </w:tcPr>
          <w:p w14:paraId="26E5FBFC" w14:textId="3BAB6069" w:rsidR="006F57BB" w:rsidRDefault="5742D70D" w:rsidP="006F57BB">
            <w:r>
              <w:t>Fertig</w:t>
            </w:r>
          </w:p>
        </w:tc>
      </w:tr>
      <w:tr w:rsidR="006F57BB" w14:paraId="2F3336C7" w14:textId="77777777" w:rsidTr="5742D70D">
        <w:trPr>
          <w:trHeight w:val="279"/>
        </w:trPr>
        <w:tc>
          <w:tcPr>
            <w:tcW w:w="626" w:type="dxa"/>
          </w:tcPr>
          <w:p w14:paraId="08F3D11C" w14:textId="76F0EBC7" w:rsidR="006F57BB" w:rsidRDefault="006F57BB" w:rsidP="006F57BB">
            <w:r>
              <w:t>4.9</w:t>
            </w:r>
          </w:p>
        </w:tc>
        <w:tc>
          <w:tcPr>
            <w:tcW w:w="2472" w:type="dxa"/>
          </w:tcPr>
          <w:p w14:paraId="03B0DB24" w14:textId="11995D74" w:rsidR="006F57BB" w:rsidRDefault="726BEC63" w:rsidP="006F57BB">
            <w:r>
              <w:t xml:space="preserve">Deck erstellen </w:t>
            </w:r>
            <w:r w:rsidR="113FC077">
              <w:t>Kartenauswahl</w:t>
            </w:r>
          </w:p>
        </w:tc>
        <w:tc>
          <w:tcPr>
            <w:tcW w:w="2452" w:type="dxa"/>
          </w:tcPr>
          <w:p w14:paraId="33B7F1C0" w14:textId="1183C1A1" w:rsidR="006F57BB" w:rsidRDefault="006F57BB" w:rsidP="006F57BB">
            <w:r>
              <w:t>Papierprototyp</w:t>
            </w:r>
          </w:p>
        </w:tc>
        <w:tc>
          <w:tcPr>
            <w:tcW w:w="2229" w:type="dxa"/>
          </w:tcPr>
          <w:p w14:paraId="2E73C8AB" w14:textId="29921BAD" w:rsidR="006F57BB" w:rsidRDefault="006F57BB" w:rsidP="006F57BB">
            <w:r>
              <w:t>Beyza Alhanoglu</w:t>
            </w:r>
          </w:p>
        </w:tc>
        <w:tc>
          <w:tcPr>
            <w:tcW w:w="1468" w:type="dxa"/>
          </w:tcPr>
          <w:p w14:paraId="588D2EE5" w14:textId="3C4CB297" w:rsidR="006F57BB" w:rsidRDefault="5742D70D" w:rsidP="006F57BB">
            <w:r>
              <w:t>Fertig</w:t>
            </w:r>
          </w:p>
        </w:tc>
      </w:tr>
      <w:tr w:rsidR="006F57BB" w:rsidRPr="00272A78" w14:paraId="3A2294EF" w14:textId="77777777" w:rsidTr="5742D70D">
        <w:trPr>
          <w:trHeight w:val="279"/>
        </w:trPr>
        <w:tc>
          <w:tcPr>
            <w:tcW w:w="626" w:type="dxa"/>
            <w:shd w:val="clear" w:color="auto" w:fill="E7E6E6" w:themeFill="background2"/>
          </w:tcPr>
          <w:p w14:paraId="13A95E06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5.</w:t>
            </w:r>
          </w:p>
        </w:tc>
        <w:tc>
          <w:tcPr>
            <w:tcW w:w="2472" w:type="dxa"/>
            <w:shd w:val="clear" w:color="auto" w:fill="E7E6E6" w:themeFill="background2"/>
          </w:tcPr>
          <w:p w14:paraId="6388D7A1" w14:textId="77777777" w:rsidR="006F57BB" w:rsidRPr="0038416B" w:rsidRDefault="006F57BB" w:rsidP="006F57BB">
            <w:pPr>
              <w:rPr>
                <w:rFonts w:ascii="Carlito-Italic" w:hAnsi="Carlito-Italic" w:cs="Carlito-Italic"/>
              </w:rPr>
            </w:pPr>
            <w:r w:rsidRPr="00AC1397">
              <w:rPr>
                <w:rFonts w:ascii="Carlito-Italic" w:hAnsi="Carlito-Italic" w:cs="Carlito-Italic"/>
              </w:rPr>
              <w:t>Freundesliste</w:t>
            </w:r>
          </w:p>
        </w:tc>
        <w:tc>
          <w:tcPr>
            <w:tcW w:w="2452" w:type="dxa"/>
            <w:shd w:val="clear" w:color="auto" w:fill="E7E6E6" w:themeFill="background2"/>
          </w:tcPr>
          <w:p w14:paraId="13C53852" w14:textId="77777777" w:rsidR="006F57BB" w:rsidRPr="00272A78" w:rsidRDefault="006F57BB" w:rsidP="006F57BB">
            <w:pPr>
              <w:rPr>
                <w:rFonts w:cstheme="minorHAnsi"/>
              </w:rPr>
            </w:pPr>
          </w:p>
        </w:tc>
        <w:tc>
          <w:tcPr>
            <w:tcW w:w="2229" w:type="dxa"/>
            <w:shd w:val="clear" w:color="auto" w:fill="E7E6E6" w:themeFill="background2"/>
          </w:tcPr>
          <w:p w14:paraId="100E6CCC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  <w:shd w:val="clear" w:color="auto" w:fill="E7E6E6" w:themeFill="background2"/>
          </w:tcPr>
          <w:p w14:paraId="14707AC5" w14:textId="62F47549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Pr="00272A78">
              <w:rPr>
                <w:rFonts w:cstheme="minorHAnsi"/>
              </w:rPr>
              <w:t>ertig</w:t>
            </w:r>
          </w:p>
        </w:tc>
      </w:tr>
      <w:tr w:rsidR="006F57BB" w:rsidRPr="00272A78" w14:paraId="6195A0B5" w14:textId="77777777" w:rsidTr="5742D70D">
        <w:trPr>
          <w:trHeight w:val="279"/>
        </w:trPr>
        <w:tc>
          <w:tcPr>
            <w:tcW w:w="626" w:type="dxa"/>
          </w:tcPr>
          <w:p w14:paraId="5BB86598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472" w:type="dxa"/>
          </w:tcPr>
          <w:p w14:paraId="4C1E7114" w14:textId="77777777" w:rsidR="006F57BB" w:rsidRPr="00AC1397" w:rsidRDefault="006F57BB" w:rsidP="006F57BB">
            <w:pPr>
              <w:rPr>
                <w:rFonts w:ascii="Carlito-Italic" w:hAnsi="Carlito-Italic" w:cs="Carlito-Italic"/>
              </w:rPr>
            </w:pPr>
            <w:r w:rsidRPr="0038416B">
              <w:rPr>
                <w:rFonts w:ascii="Carlito-Italic" w:hAnsi="Carlito-Italic" w:cs="Carlito-Italic"/>
              </w:rPr>
              <w:t>Freunde hinzufügen</w:t>
            </w:r>
          </w:p>
        </w:tc>
        <w:tc>
          <w:tcPr>
            <w:tcW w:w="2452" w:type="dxa"/>
          </w:tcPr>
          <w:p w14:paraId="46E4E594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56484C62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2EA741D7" w14:textId="5E815288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Pr="00272A78">
              <w:rPr>
                <w:rFonts w:cstheme="minorHAnsi"/>
              </w:rPr>
              <w:t>ertig</w:t>
            </w:r>
          </w:p>
        </w:tc>
      </w:tr>
      <w:tr w:rsidR="006F57BB" w:rsidRPr="00272A78" w14:paraId="33E92088" w14:textId="77777777" w:rsidTr="5742D70D">
        <w:trPr>
          <w:trHeight w:val="279"/>
        </w:trPr>
        <w:tc>
          <w:tcPr>
            <w:tcW w:w="626" w:type="dxa"/>
          </w:tcPr>
          <w:p w14:paraId="44432428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472" w:type="dxa"/>
          </w:tcPr>
          <w:p w14:paraId="5ECEFBA7" w14:textId="32892336" w:rsidR="006F57BB" w:rsidRPr="00AC1397" w:rsidRDefault="006F57BB" w:rsidP="006F57BB">
            <w:pPr>
              <w:rPr>
                <w:rFonts w:ascii="Carlito-Italic" w:hAnsi="Carlito-Italic" w:cs="Carlito-Italic"/>
              </w:rPr>
            </w:pPr>
            <w:r w:rsidRPr="0038416B">
              <w:rPr>
                <w:rFonts w:ascii="Carlito-Italic" w:hAnsi="Carlito-Italic" w:cs="Carlito-Italic"/>
              </w:rPr>
              <w:t>Freundesliste</w:t>
            </w:r>
            <w:r w:rsidR="004770BC">
              <w:rPr>
                <w:rFonts w:ascii="Carlito-Italic" w:hAnsi="Carlito-Italic" w:cs="Carlito-Italic"/>
              </w:rPr>
              <w:t xml:space="preserve"> anzeigen</w:t>
            </w:r>
          </w:p>
        </w:tc>
        <w:tc>
          <w:tcPr>
            <w:tcW w:w="2452" w:type="dxa"/>
          </w:tcPr>
          <w:p w14:paraId="45992FCD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20CBA829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3FFEFAD2" w14:textId="4FA8D6E8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Pr="00272A78">
              <w:rPr>
                <w:rFonts w:cstheme="minorHAnsi"/>
              </w:rPr>
              <w:t>ertig</w:t>
            </w:r>
          </w:p>
        </w:tc>
      </w:tr>
      <w:tr w:rsidR="006F57BB" w:rsidRPr="00272A78" w14:paraId="2833580E" w14:textId="77777777" w:rsidTr="5742D70D">
        <w:trPr>
          <w:trHeight w:val="279"/>
        </w:trPr>
        <w:tc>
          <w:tcPr>
            <w:tcW w:w="626" w:type="dxa"/>
          </w:tcPr>
          <w:p w14:paraId="1191DDDF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2472" w:type="dxa"/>
          </w:tcPr>
          <w:p w14:paraId="23F96D09" w14:textId="77777777" w:rsidR="006F57BB" w:rsidRPr="00AC1397" w:rsidRDefault="006F57BB" w:rsidP="006F57BB">
            <w:pPr>
              <w:rPr>
                <w:rFonts w:ascii="Carlito-Italic" w:hAnsi="Carlito-Italic" w:cs="Carlito-Italic"/>
              </w:rPr>
            </w:pPr>
            <w:r w:rsidRPr="0038416B">
              <w:rPr>
                <w:rFonts w:ascii="Carlito-Italic" w:hAnsi="Carlito-Italic" w:cs="Carlito-Italic"/>
              </w:rPr>
              <w:t>Freundschaftsanfrage</w:t>
            </w:r>
          </w:p>
        </w:tc>
        <w:tc>
          <w:tcPr>
            <w:tcW w:w="2452" w:type="dxa"/>
          </w:tcPr>
          <w:p w14:paraId="32D8AE83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3DABB2EE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7EFC180B" w14:textId="12F525AF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Pr="00272A78">
              <w:rPr>
                <w:rFonts w:cstheme="minorHAnsi"/>
              </w:rPr>
              <w:t>ertig</w:t>
            </w:r>
          </w:p>
        </w:tc>
      </w:tr>
      <w:tr w:rsidR="006F57BB" w:rsidRPr="00272A78" w14:paraId="45A06178" w14:textId="77777777" w:rsidTr="5742D70D">
        <w:trPr>
          <w:trHeight w:val="279"/>
        </w:trPr>
        <w:tc>
          <w:tcPr>
            <w:tcW w:w="626" w:type="dxa"/>
          </w:tcPr>
          <w:p w14:paraId="54C5E6E1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5.4</w:t>
            </w:r>
          </w:p>
        </w:tc>
        <w:tc>
          <w:tcPr>
            <w:tcW w:w="2472" w:type="dxa"/>
          </w:tcPr>
          <w:p w14:paraId="47371EC1" w14:textId="77777777" w:rsidR="006F57BB" w:rsidRPr="00AC1397" w:rsidRDefault="006F57BB" w:rsidP="006F57BB">
            <w:pPr>
              <w:rPr>
                <w:rFonts w:ascii="Carlito-Italic" w:hAnsi="Carlito-Italic" w:cs="Carlito-Italic"/>
              </w:rPr>
            </w:pPr>
            <w:r>
              <w:rPr>
                <w:rFonts w:ascii="Carlito-Italic" w:hAnsi="Carlito-Italic" w:cs="Carlito-Italic"/>
              </w:rPr>
              <w:t>Benachrichtigungen</w:t>
            </w:r>
          </w:p>
        </w:tc>
        <w:tc>
          <w:tcPr>
            <w:tcW w:w="2452" w:type="dxa"/>
          </w:tcPr>
          <w:p w14:paraId="28A3A3DD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28D20F48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1DA10743" w14:textId="34A1F901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Pr="00272A78">
              <w:rPr>
                <w:rFonts w:cstheme="minorHAnsi"/>
              </w:rPr>
              <w:t>ertig</w:t>
            </w:r>
          </w:p>
        </w:tc>
      </w:tr>
      <w:tr w:rsidR="006F57BB" w:rsidRPr="00272A78" w14:paraId="302D313C" w14:textId="77777777" w:rsidTr="5742D70D">
        <w:trPr>
          <w:trHeight w:val="279"/>
        </w:trPr>
        <w:tc>
          <w:tcPr>
            <w:tcW w:w="626" w:type="dxa"/>
          </w:tcPr>
          <w:p w14:paraId="34C8010D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2472" w:type="dxa"/>
          </w:tcPr>
          <w:p w14:paraId="77DD1BFF" w14:textId="77777777" w:rsidR="006F57BB" w:rsidRPr="00AC1397" w:rsidRDefault="006F57BB" w:rsidP="006F57BB">
            <w:pPr>
              <w:rPr>
                <w:rFonts w:ascii="Carlito-Italic" w:hAnsi="Carlito-Italic" w:cs="Carlito-Italic"/>
              </w:rPr>
            </w:pPr>
            <w:r w:rsidRPr="0038416B">
              <w:rPr>
                <w:rFonts w:ascii="Carlito-Italic" w:hAnsi="Carlito-Italic" w:cs="Carlito-Italic"/>
              </w:rPr>
              <w:t>Privatsphäre</w:t>
            </w:r>
          </w:p>
        </w:tc>
        <w:tc>
          <w:tcPr>
            <w:tcW w:w="2452" w:type="dxa"/>
          </w:tcPr>
          <w:p w14:paraId="78880264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14D0A0CE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22B5B6A9" w14:textId="2505F388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Pr="00272A78">
              <w:rPr>
                <w:rFonts w:cstheme="minorHAnsi"/>
              </w:rPr>
              <w:t>ertig</w:t>
            </w:r>
          </w:p>
        </w:tc>
      </w:tr>
      <w:tr w:rsidR="006F57BB" w:rsidRPr="00272A78" w14:paraId="2CB21567" w14:textId="77777777" w:rsidTr="5742D70D">
        <w:trPr>
          <w:trHeight w:val="279"/>
        </w:trPr>
        <w:tc>
          <w:tcPr>
            <w:tcW w:w="626" w:type="dxa"/>
          </w:tcPr>
          <w:p w14:paraId="50C69B58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5.6</w:t>
            </w:r>
          </w:p>
        </w:tc>
        <w:tc>
          <w:tcPr>
            <w:tcW w:w="2472" w:type="dxa"/>
          </w:tcPr>
          <w:p w14:paraId="6E4262EC" w14:textId="77777777" w:rsidR="006F57BB" w:rsidRPr="00AC1397" w:rsidRDefault="006F57BB" w:rsidP="006F57BB">
            <w:pPr>
              <w:rPr>
                <w:rFonts w:ascii="Carlito-Italic" w:hAnsi="Carlito-Italic" w:cs="Carlito-Italic"/>
              </w:rPr>
            </w:pPr>
            <w:r>
              <w:rPr>
                <w:rFonts w:ascii="Carlito-Italic" w:hAnsi="Carlito-Italic" w:cs="Carlito-Italic"/>
              </w:rPr>
              <w:t>Profil ansehen</w:t>
            </w:r>
          </w:p>
        </w:tc>
        <w:tc>
          <w:tcPr>
            <w:tcW w:w="2452" w:type="dxa"/>
          </w:tcPr>
          <w:p w14:paraId="03D9DD6B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580FF1B7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76B8DAE2" w14:textId="66E8D494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Pr="00272A78">
              <w:rPr>
                <w:rFonts w:cstheme="minorHAnsi"/>
              </w:rPr>
              <w:t>ertig</w:t>
            </w:r>
          </w:p>
        </w:tc>
      </w:tr>
      <w:tr w:rsidR="006F57BB" w:rsidRPr="00272A78" w14:paraId="50E54D46" w14:textId="77777777" w:rsidTr="5742D70D">
        <w:trPr>
          <w:trHeight w:val="279"/>
        </w:trPr>
        <w:tc>
          <w:tcPr>
            <w:tcW w:w="626" w:type="dxa"/>
          </w:tcPr>
          <w:p w14:paraId="46EBC94A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5.7</w:t>
            </w:r>
          </w:p>
        </w:tc>
        <w:tc>
          <w:tcPr>
            <w:tcW w:w="2472" w:type="dxa"/>
          </w:tcPr>
          <w:p w14:paraId="5E95F08D" w14:textId="77777777" w:rsidR="006F57BB" w:rsidRPr="0038416B" w:rsidRDefault="006F57BB" w:rsidP="006F57BB">
            <w:pPr>
              <w:rPr>
                <w:rFonts w:ascii="Carlito-Italic" w:hAnsi="Carlito-Italic"/>
                <w:rtl/>
                <w:lang w:bidi="ar-SY"/>
              </w:rPr>
            </w:pPr>
            <w:r>
              <w:rPr>
                <w:rFonts w:ascii="Carlito-Italic" w:hAnsi="Carlito-Italic" w:cs="Carlito-Italic"/>
              </w:rPr>
              <w:t xml:space="preserve">Admin </w:t>
            </w:r>
            <w:r w:rsidRPr="0038416B">
              <w:rPr>
                <w:rFonts w:ascii="Carlito-Italic" w:hAnsi="Carlito-Italic" w:cs="Carlito-Italic"/>
              </w:rPr>
              <w:t>Befugnisse</w:t>
            </w:r>
          </w:p>
        </w:tc>
        <w:tc>
          <w:tcPr>
            <w:tcW w:w="2452" w:type="dxa"/>
          </w:tcPr>
          <w:p w14:paraId="393A34CE" w14:textId="77777777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29" w:type="dxa"/>
          </w:tcPr>
          <w:p w14:paraId="090885AD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26FCF239" w14:textId="35C8E3CE" w:rsidR="006F57BB" w:rsidRPr="00272A78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  <w:r w:rsidRPr="00272A78">
              <w:rPr>
                <w:rFonts w:cstheme="minorHAnsi"/>
              </w:rPr>
              <w:t>ertig</w:t>
            </w:r>
          </w:p>
        </w:tc>
      </w:tr>
      <w:tr w:rsidR="006F57BB" w:rsidRPr="00272A78" w14:paraId="1464B14B" w14:textId="77777777" w:rsidTr="5742D70D">
        <w:trPr>
          <w:trHeight w:val="279"/>
        </w:trPr>
        <w:tc>
          <w:tcPr>
            <w:tcW w:w="626" w:type="dxa"/>
          </w:tcPr>
          <w:p w14:paraId="07D244BC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5.8</w:t>
            </w:r>
          </w:p>
        </w:tc>
        <w:tc>
          <w:tcPr>
            <w:tcW w:w="2472" w:type="dxa"/>
          </w:tcPr>
          <w:p w14:paraId="28A38CA8" w14:textId="15CCC8E6" w:rsidR="006F57BB" w:rsidRDefault="006F57BB" w:rsidP="006F57BB">
            <w:pPr>
              <w:rPr>
                <w:rFonts w:ascii="Carlito-Italic" w:hAnsi="Carlito-Italic" w:cs="Carlito-Italic"/>
              </w:rPr>
            </w:pPr>
            <w:r w:rsidRPr="0038416B">
              <w:rPr>
                <w:rFonts w:ascii="Carlito-Italic" w:hAnsi="Carlito-Italic" w:cs="Carlito-Italic"/>
              </w:rPr>
              <w:t>Freundesliste</w:t>
            </w:r>
            <w:r w:rsidR="00A32976">
              <w:rPr>
                <w:rFonts w:ascii="Carlito-Italic" w:hAnsi="Carlito-Italic" w:cs="Carlito-Italic"/>
              </w:rPr>
              <w:t xml:space="preserve"> </w:t>
            </w:r>
          </w:p>
        </w:tc>
        <w:tc>
          <w:tcPr>
            <w:tcW w:w="2452" w:type="dxa"/>
          </w:tcPr>
          <w:p w14:paraId="2557D0E4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229" w:type="dxa"/>
          </w:tcPr>
          <w:p w14:paraId="34F575B9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47B20B34" w14:textId="38133603" w:rsidR="006F57BB" w:rsidRPr="00272A78" w:rsidRDefault="00946E6E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F57BB" w:rsidRPr="00272A78" w14:paraId="7D60DBC2" w14:textId="77777777" w:rsidTr="5742D70D">
        <w:trPr>
          <w:trHeight w:val="279"/>
        </w:trPr>
        <w:tc>
          <w:tcPr>
            <w:tcW w:w="626" w:type="dxa"/>
          </w:tcPr>
          <w:p w14:paraId="75F25732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5.9</w:t>
            </w:r>
          </w:p>
        </w:tc>
        <w:tc>
          <w:tcPr>
            <w:tcW w:w="2472" w:type="dxa"/>
          </w:tcPr>
          <w:p w14:paraId="6D0807E8" w14:textId="77777777" w:rsidR="006F57BB" w:rsidRDefault="006F57BB" w:rsidP="006F57BB">
            <w:pPr>
              <w:rPr>
                <w:rFonts w:ascii="Carlito-Italic" w:hAnsi="Carlito-Italic" w:cs="Carlito-Italic"/>
              </w:rPr>
            </w:pPr>
            <w:r>
              <w:rPr>
                <w:rFonts w:ascii="Carlito-Italic" w:hAnsi="Carlito-Italic" w:cs="Carlito-Italic"/>
              </w:rPr>
              <w:t>Profil ansehen</w:t>
            </w:r>
          </w:p>
        </w:tc>
        <w:tc>
          <w:tcPr>
            <w:tcW w:w="2452" w:type="dxa"/>
          </w:tcPr>
          <w:p w14:paraId="68243B1A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229" w:type="dxa"/>
          </w:tcPr>
          <w:p w14:paraId="50FC3CF8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  <w:tc>
          <w:tcPr>
            <w:tcW w:w="1468" w:type="dxa"/>
          </w:tcPr>
          <w:p w14:paraId="77BBDED7" w14:textId="67F162AF" w:rsidR="006F57BB" w:rsidRPr="00272A78" w:rsidRDefault="00946E6E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F57BB" w:rsidRPr="00272A78" w14:paraId="083982FD" w14:textId="77777777" w:rsidTr="5742D70D">
        <w:trPr>
          <w:trHeight w:val="279"/>
        </w:trPr>
        <w:tc>
          <w:tcPr>
            <w:tcW w:w="626" w:type="dxa"/>
          </w:tcPr>
          <w:p w14:paraId="07DB92D9" w14:textId="77777777" w:rsidR="006F57BB" w:rsidRDefault="006F57BB" w:rsidP="006F57BB">
            <w:pPr>
              <w:rPr>
                <w:rFonts w:cstheme="minorHAnsi"/>
              </w:rPr>
            </w:pPr>
            <w:r>
              <w:rPr>
                <w:rFonts w:cstheme="minorHAnsi"/>
              </w:rPr>
              <w:t>6.</w:t>
            </w:r>
          </w:p>
        </w:tc>
        <w:tc>
          <w:tcPr>
            <w:tcW w:w="2472" w:type="dxa"/>
          </w:tcPr>
          <w:p w14:paraId="0D9D3B91" w14:textId="77777777" w:rsidR="006F57BB" w:rsidRPr="00AC1397" w:rsidRDefault="006F57BB" w:rsidP="006F57BB">
            <w:pPr>
              <w:rPr>
                <w:rFonts w:ascii="Carlito-Italic" w:hAnsi="Carlito-Italic" w:cs="Carlito-Italic"/>
              </w:rPr>
            </w:pPr>
            <w:r w:rsidRPr="00AC1397">
              <w:rPr>
                <w:rFonts w:ascii="Carlito-Italic" w:hAnsi="Carlito-Italic" w:cs="Carlito-Italic"/>
              </w:rPr>
              <w:t>Karten</w:t>
            </w:r>
          </w:p>
        </w:tc>
        <w:tc>
          <w:tcPr>
            <w:tcW w:w="2452" w:type="dxa"/>
          </w:tcPr>
          <w:p w14:paraId="6402EE02" w14:textId="77777777" w:rsidR="006F57BB" w:rsidRPr="00272A78" w:rsidRDefault="006F57BB" w:rsidP="006F57BB">
            <w:pPr>
              <w:rPr>
                <w:rFonts w:cstheme="minorHAnsi"/>
              </w:rPr>
            </w:pPr>
          </w:p>
        </w:tc>
        <w:tc>
          <w:tcPr>
            <w:tcW w:w="2229" w:type="dxa"/>
          </w:tcPr>
          <w:p w14:paraId="5F71B5BD" w14:textId="483FBA0B" w:rsidR="006F57BB" w:rsidRPr="00272A78" w:rsidRDefault="635DBA99" w:rsidP="006F57BB">
            <w:r>
              <w:t>Özgürcan Cevlani</w:t>
            </w:r>
          </w:p>
        </w:tc>
        <w:tc>
          <w:tcPr>
            <w:tcW w:w="1468" w:type="dxa"/>
          </w:tcPr>
          <w:p w14:paraId="28560CE5" w14:textId="3EEA227E" w:rsidR="006F57BB" w:rsidRPr="00272A78" w:rsidRDefault="006F57BB" w:rsidP="006F57BB"/>
        </w:tc>
      </w:tr>
      <w:tr w:rsidR="006F57BB" w14:paraId="76E56AA0" w14:textId="77777777" w:rsidTr="5742D70D">
        <w:trPr>
          <w:trHeight w:val="279"/>
        </w:trPr>
        <w:tc>
          <w:tcPr>
            <w:tcW w:w="626" w:type="dxa"/>
          </w:tcPr>
          <w:p w14:paraId="644620D1" w14:textId="0D8ABFD0" w:rsidR="006F57BB" w:rsidRDefault="006F57BB" w:rsidP="006F57BB">
            <w:r w:rsidRPr="37EC4EF4">
              <w:t>6</w:t>
            </w:r>
            <w:r w:rsidRPr="16FDFDAF">
              <w:t>.1</w:t>
            </w:r>
          </w:p>
        </w:tc>
        <w:tc>
          <w:tcPr>
            <w:tcW w:w="2472" w:type="dxa"/>
          </w:tcPr>
          <w:p w14:paraId="728EE463" w14:textId="5C81AFB5" w:rsidR="006F57BB" w:rsidRDefault="7A60201A" w:rsidP="006F57BB">
            <w:pPr>
              <w:rPr>
                <w:rFonts w:ascii="Carlito-Italic" w:hAnsi="Carlito-Italic" w:cs="Carlito-Italic"/>
              </w:rPr>
            </w:pPr>
            <w:r w:rsidRPr="7A60201A">
              <w:rPr>
                <w:rFonts w:ascii="Carlito-Italic" w:hAnsi="Carlito-Italic" w:cs="Carlito-Italic"/>
              </w:rPr>
              <w:t xml:space="preserve">Karten – Attribute </w:t>
            </w:r>
            <w:r w:rsidR="5E0CFAF1" w:rsidRPr="5E0CFAF1">
              <w:rPr>
                <w:rFonts w:ascii="Carlito-Italic" w:hAnsi="Carlito-Italic" w:cs="Carlito-Italic"/>
              </w:rPr>
              <w:t>festlegen</w:t>
            </w:r>
          </w:p>
        </w:tc>
        <w:tc>
          <w:tcPr>
            <w:tcW w:w="2452" w:type="dxa"/>
          </w:tcPr>
          <w:p w14:paraId="44745E28" w14:textId="03BDAD33" w:rsidR="006F57BB" w:rsidRDefault="758E428E" w:rsidP="006F57BB">
            <w:r>
              <w:t>User Story</w:t>
            </w:r>
          </w:p>
        </w:tc>
        <w:tc>
          <w:tcPr>
            <w:tcW w:w="2229" w:type="dxa"/>
          </w:tcPr>
          <w:p w14:paraId="7FF79E02" w14:textId="14477787" w:rsidR="006F57BB" w:rsidRDefault="699471B6" w:rsidP="699471B6">
            <w:bookmarkStart w:id="5" w:name="_Hlk164450516"/>
            <w:r w:rsidRPr="699471B6">
              <w:t>Özgürcan</w:t>
            </w:r>
            <w:r w:rsidR="635DBA99">
              <w:t xml:space="preserve"> Cevlani</w:t>
            </w:r>
          </w:p>
          <w:bookmarkEnd w:id="5"/>
          <w:p w14:paraId="4D62AE6C" w14:textId="76340A07" w:rsidR="006F57BB" w:rsidRDefault="006F57BB" w:rsidP="006F57BB"/>
        </w:tc>
        <w:tc>
          <w:tcPr>
            <w:tcW w:w="1468" w:type="dxa"/>
          </w:tcPr>
          <w:p w14:paraId="1F95DB34" w14:textId="78E899AD" w:rsidR="006F57BB" w:rsidRDefault="24930675" w:rsidP="006F57BB">
            <w:r>
              <w:t>Fertig</w:t>
            </w:r>
          </w:p>
        </w:tc>
      </w:tr>
      <w:tr w:rsidR="1BC161F0" w14:paraId="7D794E4D" w14:textId="77777777" w:rsidTr="5742D70D">
        <w:trPr>
          <w:trHeight w:val="279"/>
        </w:trPr>
        <w:tc>
          <w:tcPr>
            <w:tcW w:w="626" w:type="dxa"/>
          </w:tcPr>
          <w:p w14:paraId="52A52CB1" w14:textId="2DBC5D41" w:rsidR="1BC161F0" w:rsidRDefault="1BC161F0" w:rsidP="1BC161F0">
            <w:r>
              <w:t>6</w:t>
            </w:r>
            <w:r w:rsidR="3ED111B9">
              <w:t>.2</w:t>
            </w:r>
          </w:p>
        </w:tc>
        <w:tc>
          <w:tcPr>
            <w:tcW w:w="2472" w:type="dxa"/>
          </w:tcPr>
          <w:p w14:paraId="38F06E4B" w14:textId="473E3CE8" w:rsidR="1BC161F0" w:rsidRDefault="6049E854" w:rsidP="1BC161F0">
            <w:pPr>
              <w:rPr>
                <w:rFonts w:ascii="Carlito-Italic" w:hAnsi="Carlito-Italic" w:cs="Carlito-Italic"/>
              </w:rPr>
            </w:pPr>
            <w:r w:rsidRPr="6049E854">
              <w:rPr>
                <w:rFonts w:ascii="Carlito-Italic" w:hAnsi="Carlito-Italic" w:cs="Carlito-Italic"/>
              </w:rPr>
              <w:t>Karten – Attribute festlegen</w:t>
            </w:r>
          </w:p>
        </w:tc>
        <w:tc>
          <w:tcPr>
            <w:tcW w:w="2452" w:type="dxa"/>
          </w:tcPr>
          <w:p w14:paraId="6CB5E708" w14:textId="6ACD68CE" w:rsidR="1BC161F0" w:rsidRDefault="7BCE28B0" w:rsidP="1BC161F0">
            <w:r>
              <w:t>Papierprototyp</w:t>
            </w:r>
          </w:p>
        </w:tc>
        <w:tc>
          <w:tcPr>
            <w:tcW w:w="2229" w:type="dxa"/>
          </w:tcPr>
          <w:p w14:paraId="6363C70B" w14:textId="2BD4EA34" w:rsidR="699471B6" w:rsidRDefault="699471B6" w:rsidP="699471B6">
            <w:r w:rsidRPr="699471B6">
              <w:t>Özgürcan</w:t>
            </w:r>
            <w:r w:rsidR="635DBA99">
              <w:t xml:space="preserve"> Cevlani</w:t>
            </w:r>
          </w:p>
          <w:p w14:paraId="17E5F4E8" w14:textId="753F5798" w:rsidR="1BC161F0" w:rsidRDefault="1BC161F0" w:rsidP="1BC161F0"/>
        </w:tc>
        <w:tc>
          <w:tcPr>
            <w:tcW w:w="1468" w:type="dxa"/>
          </w:tcPr>
          <w:p w14:paraId="6903B75C" w14:textId="31564E5E" w:rsidR="1BC161F0" w:rsidRDefault="24930675" w:rsidP="1BC161F0">
            <w:r>
              <w:t>Fertig</w:t>
            </w:r>
          </w:p>
        </w:tc>
      </w:tr>
      <w:tr w:rsidR="006F57BB" w14:paraId="43BE6271" w14:textId="77777777" w:rsidTr="5742D70D">
        <w:trPr>
          <w:trHeight w:val="279"/>
        </w:trPr>
        <w:tc>
          <w:tcPr>
            <w:tcW w:w="626" w:type="dxa"/>
          </w:tcPr>
          <w:p w14:paraId="489E6D70" w14:textId="75FDFF20" w:rsidR="006F57BB" w:rsidRDefault="5E0CFAF1" w:rsidP="006F57BB">
            <w:r>
              <w:t>6.</w:t>
            </w:r>
            <w:r w:rsidR="3ED111B9">
              <w:t>3</w:t>
            </w:r>
          </w:p>
        </w:tc>
        <w:tc>
          <w:tcPr>
            <w:tcW w:w="2472" w:type="dxa"/>
          </w:tcPr>
          <w:p w14:paraId="2801E25E" w14:textId="46B4BE63" w:rsidR="006F57BB" w:rsidRDefault="6EBA88CA" w:rsidP="006F57BB">
            <w:pPr>
              <w:rPr>
                <w:rFonts w:ascii="Carlito-Italic" w:hAnsi="Carlito-Italic" w:cs="Carlito-Italic"/>
              </w:rPr>
            </w:pPr>
            <w:r w:rsidRPr="6EBA88CA">
              <w:rPr>
                <w:rFonts w:ascii="Carlito-Italic" w:hAnsi="Carlito-Italic" w:cs="Carlito-Italic"/>
              </w:rPr>
              <w:t xml:space="preserve">Administratorsteuerfeld </w:t>
            </w:r>
            <w:r w:rsidR="429D8BD9" w:rsidRPr="429D8BD9">
              <w:rPr>
                <w:rFonts w:ascii="Carlito-Italic" w:hAnsi="Carlito-Italic" w:cs="Carlito-Italic"/>
              </w:rPr>
              <w:t>implementieren</w:t>
            </w:r>
            <w:r w:rsidR="1DF009D4" w:rsidRPr="1DF009D4">
              <w:rPr>
                <w:rFonts w:ascii="Carlito-Italic" w:hAnsi="Carlito-Italic" w:cs="Carlito-Italic"/>
              </w:rPr>
              <w:t xml:space="preserve"> </w:t>
            </w:r>
            <w:r w:rsidR="2C509D68" w:rsidRPr="2C509D68">
              <w:rPr>
                <w:rFonts w:ascii="Carlito-Italic" w:hAnsi="Carlito-Italic" w:cs="Carlito-Italic"/>
              </w:rPr>
              <w:t xml:space="preserve">um </w:t>
            </w:r>
            <w:r w:rsidR="572B922B" w:rsidRPr="572B922B">
              <w:rPr>
                <w:rFonts w:ascii="Carlito-Italic" w:hAnsi="Carlito-Italic" w:cs="Carlito-Italic"/>
              </w:rPr>
              <w:t xml:space="preserve">Kartentypen als Admin </w:t>
            </w:r>
            <w:r w:rsidR="38324202" w:rsidRPr="38324202">
              <w:rPr>
                <w:rFonts w:ascii="Carlito-Italic" w:hAnsi="Carlito-Italic" w:cs="Carlito-Italic"/>
              </w:rPr>
              <w:t>hochladen zu</w:t>
            </w:r>
            <w:r w:rsidR="572B922B" w:rsidRPr="572B922B">
              <w:rPr>
                <w:rFonts w:ascii="Carlito-Italic" w:hAnsi="Carlito-Italic" w:cs="Carlito-Italic"/>
              </w:rPr>
              <w:t xml:space="preserve"> können</w:t>
            </w:r>
          </w:p>
        </w:tc>
        <w:tc>
          <w:tcPr>
            <w:tcW w:w="2452" w:type="dxa"/>
          </w:tcPr>
          <w:p w14:paraId="51671D7C" w14:textId="4340D2E0" w:rsidR="006F57BB" w:rsidRDefault="44B5CDE7" w:rsidP="006F57BB">
            <w:r>
              <w:t>User Story</w:t>
            </w:r>
          </w:p>
        </w:tc>
        <w:tc>
          <w:tcPr>
            <w:tcW w:w="2229" w:type="dxa"/>
          </w:tcPr>
          <w:p w14:paraId="359C467C" w14:textId="084E8762" w:rsidR="006F57BB" w:rsidRDefault="699471B6" w:rsidP="699471B6">
            <w:r w:rsidRPr="699471B6">
              <w:t>Özgürcan</w:t>
            </w:r>
            <w:r w:rsidR="635DBA99">
              <w:t xml:space="preserve"> Cevlani</w:t>
            </w:r>
          </w:p>
          <w:p w14:paraId="60C70DD0" w14:textId="52AC4DCD" w:rsidR="006F57BB" w:rsidRDefault="006F57BB" w:rsidP="006F57BB"/>
        </w:tc>
        <w:tc>
          <w:tcPr>
            <w:tcW w:w="1468" w:type="dxa"/>
          </w:tcPr>
          <w:p w14:paraId="7959E23B" w14:textId="13C63CCE" w:rsidR="006F57BB" w:rsidRDefault="5742D70D" w:rsidP="006F57BB">
            <w:r>
              <w:t>Fertig</w:t>
            </w:r>
          </w:p>
        </w:tc>
      </w:tr>
      <w:tr w:rsidR="006F57BB" w14:paraId="1A9652F9" w14:textId="77777777" w:rsidTr="5742D70D">
        <w:trPr>
          <w:trHeight w:val="279"/>
        </w:trPr>
        <w:tc>
          <w:tcPr>
            <w:tcW w:w="626" w:type="dxa"/>
          </w:tcPr>
          <w:p w14:paraId="2E4E2931" w14:textId="6B288A09" w:rsidR="006F57BB" w:rsidRDefault="1310A07D" w:rsidP="006F57BB">
            <w:r>
              <w:t>6</w:t>
            </w:r>
            <w:r w:rsidR="4F5E86C9">
              <w:t>.</w:t>
            </w:r>
            <w:r w:rsidR="3ED111B9">
              <w:t>4</w:t>
            </w:r>
          </w:p>
        </w:tc>
        <w:tc>
          <w:tcPr>
            <w:tcW w:w="2472" w:type="dxa"/>
          </w:tcPr>
          <w:p w14:paraId="796765EC" w14:textId="250475A4" w:rsidR="006F57BB" w:rsidRDefault="3963412F" w:rsidP="006F57BB">
            <w:pPr>
              <w:rPr>
                <w:rFonts w:ascii="Carlito-Italic" w:hAnsi="Carlito-Italic" w:cs="Carlito-Italic"/>
              </w:rPr>
            </w:pPr>
            <w:r w:rsidRPr="3963412F">
              <w:rPr>
                <w:rFonts w:ascii="Carlito-Italic" w:hAnsi="Carlito-Italic" w:cs="Carlito-Italic"/>
              </w:rPr>
              <w:t xml:space="preserve">Kartentypen als Admin auswählen können </w:t>
            </w:r>
          </w:p>
        </w:tc>
        <w:tc>
          <w:tcPr>
            <w:tcW w:w="2452" w:type="dxa"/>
          </w:tcPr>
          <w:p w14:paraId="775249DD" w14:textId="6951C71F" w:rsidR="006F57BB" w:rsidRDefault="1258EAD4" w:rsidP="006F57BB">
            <w:r>
              <w:t>User Story</w:t>
            </w:r>
          </w:p>
        </w:tc>
        <w:tc>
          <w:tcPr>
            <w:tcW w:w="2229" w:type="dxa"/>
          </w:tcPr>
          <w:p w14:paraId="24F85282" w14:textId="2D1D523A" w:rsidR="006F57BB" w:rsidRDefault="699471B6" w:rsidP="699471B6">
            <w:r w:rsidRPr="699471B6">
              <w:t>Özgürcan</w:t>
            </w:r>
            <w:r w:rsidR="635DBA99">
              <w:t xml:space="preserve"> Cevlani</w:t>
            </w:r>
          </w:p>
          <w:p w14:paraId="479D9A2B" w14:textId="63694AE4" w:rsidR="006F57BB" w:rsidRDefault="006F57BB" w:rsidP="006F57BB"/>
        </w:tc>
        <w:tc>
          <w:tcPr>
            <w:tcW w:w="1468" w:type="dxa"/>
          </w:tcPr>
          <w:p w14:paraId="5EADE1DC" w14:textId="13C63CCE" w:rsidR="006F57BB" w:rsidRDefault="5742D70D" w:rsidP="006F57BB">
            <w:r>
              <w:t>Fertig</w:t>
            </w:r>
          </w:p>
          <w:p w14:paraId="10FBA300" w14:textId="5E4ABDEB" w:rsidR="006F57BB" w:rsidRDefault="006F57BB" w:rsidP="5742D70D"/>
        </w:tc>
      </w:tr>
      <w:tr w:rsidR="006F57BB" w14:paraId="23C029E9" w14:textId="77777777" w:rsidTr="5742D70D">
        <w:trPr>
          <w:trHeight w:val="279"/>
        </w:trPr>
        <w:tc>
          <w:tcPr>
            <w:tcW w:w="626" w:type="dxa"/>
          </w:tcPr>
          <w:p w14:paraId="72360D03" w14:textId="7FEA20B6" w:rsidR="006F57BB" w:rsidRDefault="1D469AA5" w:rsidP="006F57BB">
            <w:r>
              <w:t>6.</w:t>
            </w:r>
            <w:r w:rsidR="3ED111B9">
              <w:t>5</w:t>
            </w:r>
          </w:p>
        </w:tc>
        <w:tc>
          <w:tcPr>
            <w:tcW w:w="2472" w:type="dxa"/>
          </w:tcPr>
          <w:p w14:paraId="49E04411" w14:textId="61C61EFE" w:rsidR="006F57BB" w:rsidRDefault="3963412F" w:rsidP="006F57BB">
            <w:pPr>
              <w:rPr>
                <w:rFonts w:ascii="Carlito-Italic" w:hAnsi="Carlito-Italic" w:cs="Carlito-Italic"/>
              </w:rPr>
            </w:pPr>
            <w:r w:rsidRPr="3963412F">
              <w:rPr>
                <w:rFonts w:ascii="Carlito-Italic" w:hAnsi="Carlito-Italic" w:cs="Carlito-Italic"/>
              </w:rPr>
              <w:t xml:space="preserve">Kartentypen als Admin </w:t>
            </w:r>
            <w:r w:rsidR="5D93B072" w:rsidRPr="5D93B072">
              <w:rPr>
                <w:rFonts w:ascii="Carlito-Italic" w:hAnsi="Carlito-Italic" w:cs="Carlito-Italic"/>
              </w:rPr>
              <w:t>entfernen können</w:t>
            </w:r>
          </w:p>
        </w:tc>
        <w:tc>
          <w:tcPr>
            <w:tcW w:w="2452" w:type="dxa"/>
          </w:tcPr>
          <w:p w14:paraId="21FFE351" w14:textId="7E371D76" w:rsidR="006F57BB" w:rsidRDefault="1258EAD4" w:rsidP="006F57BB">
            <w:r>
              <w:t xml:space="preserve">User </w:t>
            </w:r>
            <w:r w:rsidR="0D314029">
              <w:t>Story</w:t>
            </w:r>
          </w:p>
        </w:tc>
        <w:tc>
          <w:tcPr>
            <w:tcW w:w="2229" w:type="dxa"/>
          </w:tcPr>
          <w:p w14:paraId="614569CB" w14:textId="1FD13362" w:rsidR="006F57BB" w:rsidRDefault="6F98E206" w:rsidP="6F98E206">
            <w:r w:rsidRPr="6F98E206">
              <w:t>Özgürcan</w:t>
            </w:r>
            <w:r w:rsidR="635DBA99">
              <w:t xml:space="preserve"> Cevlani</w:t>
            </w:r>
          </w:p>
          <w:p w14:paraId="1E492F32" w14:textId="594913E3" w:rsidR="006F57BB" w:rsidRDefault="006F57BB" w:rsidP="006F57BB"/>
        </w:tc>
        <w:tc>
          <w:tcPr>
            <w:tcW w:w="1468" w:type="dxa"/>
          </w:tcPr>
          <w:p w14:paraId="0AEB4B35" w14:textId="13C63CCE" w:rsidR="006F57BB" w:rsidRDefault="5742D70D" w:rsidP="006F57BB">
            <w:r>
              <w:t>Fertig</w:t>
            </w:r>
          </w:p>
          <w:p w14:paraId="5A9B02C1" w14:textId="16CFC9C7" w:rsidR="006F57BB" w:rsidRDefault="006F57BB" w:rsidP="5742D70D"/>
        </w:tc>
      </w:tr>
      <w:tr w:rsidR="50CC2AB8" w14:paraId="236B9E21" w14:textId="77777777" w:rsidTr="5742D70D">
        <w:trPr>
          <w:trHeight w:val="279"/>
        </w:trPr>
        <w:tc>
          <w:tcPr>
            <w:tcW w:w="626" w:type="dxa"/>
          </w:tcPr>
          <w:p w14:paraId="416FD554" w14:textId="6AC00E2A" w:rsidR="50CC2AB8" w:rsidRDefault="6F893AC6" w:rsidP="50CC2AB8">
            <w:r>
              <w:t>6.</w:t>
            </w:r>
            <w:r w:rsidR="0D2D4515">
              <w:t>6</w:t>
            </w:r>
          </w:p>
        </w:tc>
        <w:tc>
          <w:tcPr>
            <w:tcW w:w="2472" w:type="dxa"/>
          </w:tcPr>
          <w:p w14:paraId="038D15DA" w14:textId="562B099F" w:rsidR="50CC2AB8" w:rsidRDefault="7C94BB50" w:rsidP="50CC2AB8">
            <w:pPr>
              <w:rPr>
                <w:rFonts w:ascii="Carlito-Italic" w:hAnsi="Carlito-Italic" w:cs="Carlito-Italic"/>
              </w:rPr>
            </w:pPr>
            <w:r w:rsidRPr="7C94BB50">
              <w:rPr>
                <w:rFonts w:ascii="Carlito-Italic" w:hAnsi="Carlito-Italic" w:cs="Carlito-Italic"/>
              </w:rPr>
              <w:t>Kartentyp Instanzen entfernen</w:t>
            </w:r>
          </w:p>
        </w:tc>
        <w:tc>
          <w:tcPr>
            <w:tcW w:w="2452" w:type="dxa"/>
          </w:tcPr>
          <w:p w14:paraId="58888657" w14:textId="0869CF47" w:rsidR="50CC2AB8" w:rsidRDefault="699471B6" w:rsidP="50CC2AB8">
            <w:r>
              <w:t>User Story</w:t>
            </w:r>
          </w:p>
        </w:tc>
        <w:tc>
          <w:tcPr>
            <w:tcW w:w="2229" w:type="dxa"/>
          </w:tcPr>
          <w:p w14:paraId="6538E72E" w14:textId="16A67F93" w:rsidR="50CC2AB8" w:rsidRDefault="6F98E206" w:rsidP="6F98E206">
            <w:r w:rsidRPr="6F98E206">
              <w:t>Özgürcan</w:t>
            </w:r>
            <w:r w:rsidR="635DBA99">
              <w:t xml:space="preserve"> Cevlani</w:t>
            </w:r>
          </w:p>
          <w:p w14:paraId="768787BC" w14:textId="4398D93B" w:rsidR="50CC2AB8" w:rsidRDefault="50CC2AB8" w:rsidP="50CC2AB8"/>
        </w:tc>
        <w:tc>
          <w:tcPr>
            <w:tcW w:w="1468" w:type="dxa"/>
          </w:tcPr>
          <w:p w14:paraId="47C347AF" w14:textId="13C63CCE" w:rsidR="50CC2AB8" w:rsidRDefault="5742D70D" w:rsidP="50CC2AB8">
            <w:r>
              <w:t>Fertig</w:t>
            </w:r>
          </w:p>
          <w:p w14:paraId="667EFD8E" w14:textId="60BC0AF5" w:rsidR="50CC2AB8" w:rsidRDefault="50CC2AB8" w:rsidP="5742D70D"/>
        </w:tc>
      </w:tr>
    </w:tbl>
    <w:p w14:paraId="4D10AE06" w14:textId="4014E038" w:rsidR="5742D70D" w:rsidRDefault="5742D70D" w:rsidP="5742D70D">
      <w:pPr>
        <w:rPr>
          <w:rFonts w:eastAsiaTheme="majorEastAsia"/>
          <w:sz w:val="32"/>
          <w:szCs w:val="32"/>
        </w:rPr>
      </w:pPr>
    </w:p>
    <w:p w14:paraId="69202EF6" w14:textId="06C9F43E" w:rsidR="5742D70D" w:rsidRDefault="5742D70D" w:rsidP="5742D70D">
      <w:pPr>
        <w:rPr>
          <w:rFonts w:eastAsiaTheme="majorEastAsia"/>
          <w:sz w:val="32"/>
          <w:szCs w:val="32"/>
        </w:rPr>
      </w:pPr>
    </w:p>
    <w:p w14:paraId="059E4FD7" w14:textId="556E70FD" w:rsidR="5742D70D" w:rsidRDefault="5742D70D" w:rsidP="5742D70D">
      <w:pPr>
        <w:rPr>
          <w:rFonts w:eastAsiaTheme="majorEastAsia"/>
          <w:sz w:val="32"/>
          <w:szCs w:val="32"/>
        </w:rPr>
      </w:pPr>
    </w:p>
    <w:p w14:paraId="199F22CD" w14:textId="0A4AD8E9" w:rsidR="5742D70D" w:rsidRDefault="5742D70D" w:rsidP="5742D70D">
      <w:pPr>
        <w:rPr>
          <w:rFonts w:eastAsiaTheme="majorEastAsia"/>
          <w:sz w:val="32"/>
          <w:szCs w:val="32"/>
        </w:rPr>
      </w:pPr>
    </w:p>
    <w:p w14:paraId="3AFB6F61" w14:textId="11DF9E11" w:rsidR="5742D70D" w:rsidRDefault="5742D70D" w:rsidP="5742D70D">
      <w:pPr>
        <w:rPr>
          <w:rFonts w:eastAsiaTheme="majorEastAsia"/>
          <w:sz w:val="32"/>
          <w:szCs w:val="32"/>
        </w:rPr>
      </w:pPr>
    </w:p>
    <w:p w14:paraId="708861DA" w14:textId="1F3DDCB6" w:rsidR="5742D70D" w:rsidRDefault="5742D70D" w:rsidP="5742D70D">
      <w:pPr>
        <w:rPr>
          <w:rFonts w:eastAsiaTheme="majorEastAsia"/>
          <w:sz w:val="32"/>
          <w:szCs w:val="32"/>
        </w:rPr>
      </w:pPr>
    </w:p>
    <w:p w14:paraId="63B498B4" w14:textId="5829FF68" w:rsidR="5742D70D" w:rsidRDefault="5742D70D" w:rsidP="5742D70D">
      <w:pPr>
        <w:rPr>
          <w:rFonts w:eastAsiaTheme="majorEastAsia"/>
          <w:sz w:val="32"/>
          <w:szCs w:val="32"/>
        </w:rPr>
      </w:pPr>
    </w:p>
    <w:p w14:paraId="06BF5265" w14:textId="0122151A" w:rsidR="5742D70D" w:rsidRDefault="5742D70D" w:rsidP="5742D70D">
      <w:pPr>
        <w:rPr>
          <w:rFonts w:eastAsiaTheme="majorEastAsia"/>
          <w:sz w:val="32"/>
          <w:szCs w:val="32"/>
        </w:rPr>
      </w:pPr>
    </w:p>
    <w:p w14:paraId="44D14491" w14:textId="5F782330" w:rsidR="5742D70D" w:rsidRDefault="5742D70D" w:rsidP="5742D70D">
      <w:pPr>
        <w:rPr>
          <w:rFonts w:eastAsiaTheme="majorEastAsia"/>
          <w:sz w:val="32"/>
          <w:szCs w:val="32"/>
        </w:rPr>
      </w:pPr>
    </w:p>
    <w:p w14:paraId="180051DC" w14:textId="26316D9E" w:rsidR="5742D70D" w:rsidRDefault="5742D70D" w:rsidP="5742D70D">
      <w:pPr>
        <w:rPr>
          <w:rFonts w:eastAsiaTheme="majorEastAsia"/>
          <w:sz w:val="32"/>
          <w:szCs w:val="32"/>
        </w:rPr>
      </w:pPr>
    </w:p>
    <w:p w14:paraId="2D6253A5" w14:textId="6EFB3E43" w:rsidR="5742D70D" w:rsidRDefault="5742D70D" w:rsidP="5742D70D">
      <w:pPr>
        <w:rPr>
          <w:rFonts w:eastAsiaTheme="majorEastAsia"/>
          <w:sz w:val="32"/>
          <w:szCs w:val="32"/>
        </w:rPr>
      </w:pPr>
    </w:p>
    <w:p w14:paraId="36EA33F7" w14:textId="31E6C91D" w:rsidR="5742D70D" w:rsidRDefault="5742D70D" w:rsidP="5742D70D">
      <w:pPr>
        <w:rPr>
          <w:rFonts w:eastAsiaTheme="majorEastAsia"/>
          <w:sz w:val="32"/>
          <w:szCs w:val="32"/>
        </w:rPr>
      </w:pPr>
    </w:p>
    <w:p w14:paraId="3963CFA9" w14:textId="58D8982D" w:rsidR="5742D70D" w:rsidRDefault="5742D70D" w:rsidP="5742D70D">
      <w:pPr>
        <w:rPr>
          <w:rFonts w:eastAsiaTheme="majorEastAsia"/>
          <w:sz w:val="32"/>
          <w:szCs w:val="32"/>
        </w:rPr>
      </w:pPr>
    </w:p>
    <w:p w14:paraId="6EC95CB0" w14:textId="417B534F" w:rsidR="006B3723" w:rsidRDefault="000A67EB" w:rsidP="006B3723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1.</w:t>
      </w:r>
    </w:p>
    <w:p w14:paraId="7D4C7DB8" w14:textId="78274EA2" w:rsidR="000A67EB" w:rsidRDefault="000A67EB" w:rsidP="006B3723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lastRenderedPageBreak/>
        <w:t>Papierprototypen</w:t>
      </w:r>
    </w:p>
    <w:p w14:paraId="0B400EBC" w14:textId="6E501201" w:rsidR="000A67EB" w:rsidRDefault="00EF5691" w:rsidP="006B3723">
      <w:pPr>
        <w:rPr>
          <w:rFonts w:eastAsiaTheme="majorEastAsia"/>
          <w:sz w:val="32"/>
          <w:szCs w:val="32"/>
        </w:rPr>
      </w:pPr>
      <w:r>
        <w:rPr>
          <w:noProof/>
        </w:rPr>
        <w:drawing>
          <wp:inline distT="0" distB="0" distL="0" distR="0" wp14:anchorId="38E34CEB" wp14:editId="7B2AC1AD">
            <wp:extent cx="5342254" cy="4041435"/>
            <wp:effectExtent l="0" t="0" r="4445" b="0"/>
            <wp:docPr id="348879154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254" cy="404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B4843" w14:textId="12C04778" w:rsidR="00F747E7" w:rsidRDefault="00AE47B9" w:rsidP="006B3723">
      <w:pPr>
        <w:rPr>
          <w:rFonts w:eastAsiaTheme="majorEastAsia"/>
          <w:sz w:val="32"/>
          <w:szCs w:val="32"/>
        </w:rPr>
      </w:pPr>
      <w:r>
        <w:rPr>
          <w:noProof/>
        </w:rPr>
        <w:drawing>
          <wp:inline distT="0" distB="0" distL="0" distR="0" wp14:anchorId="242D7355" wp14:editId="63B3C9E5">
            <wp:extent cx="5342400" cy="3849566"/>
            <wp:effectExtent l="0" t="0" r="4445" b="0"/>
            <wp:docPr id="51026948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400" cy="384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FAFC5" w14:textId="77777777" w:rsidR="004071F3" w:rsidRDefault="00F747E7" w:rsidP="006B3723">
      <w:pPr>
        <w:rPr>
          <w:rFonts w:eastAsiaTheme="majorEastAsia"/>
          <w:sz w:val="32"/>
          <w:szCs w:val="32"/>
        </w:rPr>
      </w:pPr>
      <w:r w:rsidRPr="00F747E7">
        <w:rPr>
          <w:rFonts w:eastAsiaTheme="majorEastAsia"/>
          <w:noProof/>
          <w:sz w:val="32"/>
          <w:szCs w:val="32"/>
        </w:rPr>
        <w:lastRenderedPageBreak/>
        <w:drawing>
          <wp:inline distT="0" distB="0" distL="0" distR="0" wp14:anchorId="543C6CEE" wp14:editId="43B647C7">
            <wp:extent cx="5341504" cy="4352925"/>
            <wp:effectExtent l="0" t="0" r="5715" b="3175"/>
            <wp:docPr id="351056694" name="Picture 1" descr="A screen 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56694" name="Picture 1" descr="A screen shot of a login for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5712" cy="438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21DCC" w14:textId="3C0CC8CA" w:rsidR="000A67EB" w:rsidRDefault="000A67EB" w:rsidP="006B3723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User</w:t>
      </w:r>
      <w:r w:rsidR="00AC3D14">
        <w:rPr>
          <w:rFonts w:eastAsiaTheme="majorEastAsia"/>
          <w:sz w:val="32"/>
          <w:szCs w:val="32"/>
        </w:rPr>
        <w:t xml:space="preserve"> Stories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49"/>
        <w:gridCol w:w="6567"/>
      </w:tblGrid>
      <w:tr w:rsidR="001B4B8D" w:rsidRPr="00CF0841" w14:paraId="36689F61" w14:textId="77777777">
        <w:tc>
          <w:tcPr>
            <w:tcW w:w="2449" w:type="dxa"/>
            <w:shd w:val="clear" w:color="auto" w:fill="BFBFBF" w:themeFill="background1" w:themeFillShade="BF"/>
          </w:tcPr>
          <w:p w14:paraId="476D634A" w14:textId="77777777" w:rsidR="001B4B8D" w:rsidRPr="00272A78" w:rsidRDefault="001B4B8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6567" w:type="dxa"/>
          </w:tcPr>
          <w:p w14:paraId="4A86F4C2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1B4B8D" w:rsidRPr="00CF0841" w14:paraId="6CA54DF0" w14:textId="77777777">
        <w:tc>
          <w:tcPr>
            <w:tcW w:w="2449" w:type="dxa"/>
            <w:shd w:val="clear" w:color="auto" w:fill="BFBFBF" w:themeFill="background1" w:themeFillShade="BF"/>
          </w:tcPr>
          <w:p w14:paraId="66B70B1A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567" w:type="dxa"/>
          </w:tcPr>
          <w:p w14:paraId="1731CD7F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Als ein neuer Benutzer</w:t>
            </w:r>
            <w:r>
              <w:rPr>
                <w:rFonts w:cstheme="minorHAnsi"/>
              </w:rPr>
              <w:br/>
              <w:t>möchte ich mich im System registrieren können,</w:t>
            </w:r>
            <w:r>
              <w:rPr>
                <w:rFonts w:cstheme="minorHAnsi"/>
              </w:rPr>
              <w:br/>
              <w:t>um ein Profil zu erstellen</w:t>
            </w:r>
          </w:p>
        </w:tc>
      </w:tr>
      <w:tr w:rsidR="001B4B8D" w:rsidRPr="00CF0841" w14:paraId="1AAACF34" w14:textId="77777777">
        <w:tc>
          <w:tcPr>
            <w:tcW w:w="2449" w:type="dxa"/>
            <w:shd w:val="clear" w:color="auto" w:fill="BFBFBF" w:themeFill="background1" w:themeFillShade="BF"/>
          </w:tcPr>
          <w:p w14:paraId="1CABD0FF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567" w:type="dxa"/>
          </w:tcPr>
          <w:p w14:paraId="067D9431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2-4 Tage</w:t>
            </w:r>
          </w:p>
        </w:tc>
      </w:tr>
      <w:tr w:rsidR="001B4B8D" w:rsidRPr="00CF0841" w14:paraId="75AB6FC8" w14:textId="77777777">
        <w:tc>
          <w:tcPr>
            <w:tcW w:w="2449" w:type="dxa"/>
            <w:shd w:val="clear" w:color="auto" w:fill="BFBFBF" w:themeFill="background1" w:themeFillShade="BF"/>
          </w:tcPr>
          <w:p w14:paraId="25DBC899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6567" w:type="dxa"/>
          </w:tcPr>
          <w:p w14:paraId="7BAB4CBA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B4B8D" w:rsidRPr="00CF0841" w14:paraId="46027FC9" w14:textId="77777777">
        <w:tc>
          <w:tcPr>
            <w:tcW w:w="2449" w:type="dxa"/>
            <w:shd w:val="clear" w:color="auto" w:fill="BFBFBF" w:themeFill="background1" w:themeFillShade="BF"/>
          </w:tcPr>
          <w:p w14:paraId="4CEC415E" w14:textId="77777777" w:rsidR="001B4B8D" w:rsidRPr="00272A78" w:rsidRDefault="001B4B8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567" w:type="dxa"/>
          </w:tcPr>
          <w:p w14:paraId="1E949AC7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</w:tr>
      <w:tr w:rsidR="001B4B8D" w:rsidRPr="00CF0841" w14:paraId="76100024" w14:textId="77777777">
        <w:tc>
          <w:tcPr>
            <w:tcW w:w="2449" w:type="dxa"/>
            <w:shd w:val="clear" w:color="auto" w:fill="BFBFBF" w:themeFill="background1" w:themeFillShade="BF"/>
          </w:tcPr>
          <w:p w14:paraId="68ED2466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567" w:type="dxa"/>
          </w:tcPr>
          <w:p w14:paraId="6C9A49D9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</w:tbl>
    <w:p w14:paraId="5EE25E16" w14:textId="7DC66A6D" w:rsidR="001B4B8D" w:rsidRDefault="001B4B8D" w:rsidP="001B4B8D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07"/>
      </w:tblGrid>
      <w:tr w:rsidR="001B4B8D" w:rsidRPr="00CF0841" w14:paraId="1BB9CC6F" w14:textId="77777777" w:rsidTr="00D045D7">
        <w:tc>
          <w:tcPr>
            <w:tcW w:w="2232" w:type="dxa"/>
            <w:shd w:val="clear" w:color="auto" w:fill="BFBFBF" w:themeFill="background1" w:themeFillShade="BF"/>
          </w:tcPr>
          <w:p w14:paraId="2D405952" w14:textId="77777777" w:rsidR="001B4B8D" w:rsidRPr="00272A78" w:rsidRDefault="001B4B8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6807" w:type="dxa"/>
          </w:tcPr>
          <w:p w14:paraId="18AF64C6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1B4B8D" w:rsidRPr="00CF0841" w14:paraId="013FA05C" w14:textId="77777777" w:rsidTr="00D045D7">
        <w:tc>
          <w:tcPr>
            <w:tcW w:w="2232" w:type="dxa"/>
            <w:shd w:val="clear" w:color="auto" w:fill="BFBFBF" w:themeFill="background1" w:themeFillShade="BF"/>
          </w:tcPr>
          <w:p w14:paraId="41E48342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07" w:type="dxa"/>
          </w:tcPr>
          <w:p w14:paraId="768C5902" w14:textId="77777777" w:rsidR="001B4B8D" w:rsidRPr="00272A78" w:rsidRDefault="001B4B8D">
            <w:pPr>
              <w:rPr>
                <w:rFonts w:cstheme="minorHAnsi"/>
              </w:rPr>
            </w:pPr>
            <w:r w:rsidRPr="00F04145">
              <w:rPr>
                <w:rFonts w:cstheme="minorHAnsi"/>
                <w:b/>
                <w:bCs/>
              </w:rPr>
              <w:t>Als</w:t>
            </w:r>
            <w:r>
              <w:rPr>
                <w:rFonts w:cstheme="minorHAnsi"/>
              </w:rPr>
              <w:t xml:space="preserve"> ein registrierter Benutzer</w:t>
            </w:r>
            <w:r>
              <w:rPr>
                <w:rFonts w:cstheme="minorHAnsi"/>
              </w:rPr>
              <w:br/>
            </w:r>
            <w:r w:rsidRPr="00F04145">
              <w:rPr>
                <w:rFonts w:cstheme="minorHAnsi"/>
                <w:b/>
                <w:bCs/>
              </w:rPr>
              <w:t>möchte ich</w:t>
            </w:r>
            <w:r>
              <w:rPr>
                <w:rFonts w:cstheme="minorHAnsi"/>
              </w:rPr>
              <w:t xml:space="preserve"> mein Profil anzeigen können,</w:t>
            </w:r>
            <w:r>
              <w:rPr>
                <w:rFonts w:cstheme="minorHAnsi"/>
              </w:rPr>
              <w:br/>
            </w:r>
            <w:r w:rsidRPr="00F04145">
              <w:rPr>
                <w:rFonts w:cstheme="minorHAnsi"/>
                <w:b/>
                <w:bCs/>
              </w:rPr>
              <w:t>um</w:t>
            </w:r>
            <w:r>
              <w:rPr>
                <w:rFonts w:cstheme="minorHAnsi"/>
              </w:rPr>
              <w:t xml:space="preserve"> meine Daten sehen und verwalten zu können</w:t>
            </w:r>
          </w:p>
        </w:tc>
      </w:tr>
      <w:tr w:rsidR="001B4B8D" w:rsidRPr="00CF0841" w14:paraId="6CD4CC7D" w14:textId="77777777" w:rsidTr="00D045D7">
        <w:tc>
          <w:tcPr>
            <w:tcW w:w="2232" w:type="dxa"/>
            <w:shd w:val="clear" w:color="auto" w:fill="BFBFBF" w:themeFill="background1" w:themeFillShade="BF"/>
          </w:tcPr>
          <w:p w14:paraId="00F79BDA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07" w:type="dxa"/>
          </w:tcPr>
          <w:p w14:paraId="3622B70A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</w:tr>
      <w:tr w:rsidR="001B4B8D" w:rsidRPr="00CF0841" w14:paraId="6184A4C0" w14:textId="77777777" w:rsidTr="00D045D7">
        <w:tc>
          <w:tcPr>
            <w:tcW w:w="2232" w:type="dxa"/>
            <w:shd w:val="clear" w:color="auto" w:fill="BFBFBF" w:themeFill="background1" w:themeFillShade="BF"/>
          </w:tcPr>
          <w:p w14:paraId="3AB5BE70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6807" w:type="dxa"/>
          </w:tcPr>
          <w:p w14:paraId="69579F3C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1B4B8D" w:rsidRPr="00CF0841" w14:paraId="2C2AE429" w14:textId="77777777" w:rsidTr="00D045D7">
        <w:tc>
          <w:tcPr>
            <w:tcW w:w="2232" w:type="dxa"/>
            <w:shd w:val="clear" w:color="auto" w:fill="BFBFBF" w:themeFill="background1" w:themeFillShade="BF"/>
          </w:tcPr>
          <w:p w14:paraId="38B13F6E" w14:textId="77777777" w:rsidR="001B4B8D" w:rsidRPr="00272A78" w:rsidRDefault="001B4B8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07" w:type="dxa"/>
          </w:tcPr>
          <w:p w14:paraId="02DB2519" w14:textId="77777777" w:rsidR="001B4B8D" w:rsidRPr="00272A78" w:rsidRDefault="001B4B8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1B4B8D" w:rsidRPr="00CF0841" w14:paraId="157D5F51" w14:textId="77777777" w:rsidTr="00D045D7">
        <w:tc>
          <w:tcPr>
            <w:tcW w:w="2232" w:type="dxa"/>
            <w:shd w:val="clear" w:color="auto" w:fill="BFBFBF" w:themeFill="background1" w:themeFillShade="BF"/>
          </w:tcPr>
          <w:p w14:paraId="047FB598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07" w:type="dxa"/>
          </w:tcPr>
          <w:p w14:paraId="32663148" w14:textId="77777777" w:rsidR="001B4B8D" w:rsidRPr="00272A78" w:rsidRDefault="001B4B8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5BE56D5" w14:textId="257D36C3" w:rsidR="001B4B8D" w:rsidRDefault="001B4B8D" w:rsidP="001B4B8D">
      <w:pPr>
        <w:spacing w:after="0" w:line="240" w:lineRule="auto"/>
      </w:pPr>
    </w:p>
    <w:p w14:paraId="7C0FAF01" w14:textId="583A3301" w:rsidR="001B4B8D" w:rsidRDefault="001B4B8D" w:rsidP="001B4B8D">
      <w:pPr>
        <w:spacing w:after="0" w:line="240" w:lineRule="auto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49"/>
        <w:gridCol w:w="6567"/>
      </w:tblGrid>
      <w:tr w:rsidR="001B4B8D" w:rsidRPr="00CF0841" w14:paraId="0F4D9CCD" w14:textId="77777777">
        <w:tc>
          <w:tcPr>
            <w:tcW w:w="2449" w:type="dxa"/>
            <w:shd w:val="clear" w:color="auto" w:fill="BFBFBF" w:themeFill="background1" w:themeFillShade="BF"/>
          </w:tcPr>
          <w:p w14:paraId="7215E9E4" w14:textId="77777777" w:rsidR="001B4B8D" w:rsidRPr="00272A78" w:rsidRDefault="001B4B8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6567" w:type="dxa"/>
          </w:tcPr>
          <w:p w14:paraId="4DBAB8BA" w14:textId="77777777" w:rsidR="001B4B8D" w:rsidRPr="00272A78" w:rsidRDefault="001B4B8D">
            <w:pPr>
              <w:tabs>
                <w:tab w:val="left" w:pos="775"/>
              </w:tabs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1B4B8D" w:rsidRPr="00CF0841" w14:paraId="7725B978" w14:textId="77777777">
        <w:tc>
          <w:tcPr>
            <w:tcW w:w="2449" w:type="dxa"/>
            <w:shd w:val="clear" w:color="auto" w:fill="BFBFBF" w:themeFill="background1" w:themeFillShade="BF"/>
          </w:tcPr>
          <w:p w14:paraId="2F852729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567" w:type="dxa"/>
          </w:tcPr>
          <w:p w14:paraId="223C1CB3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Als ein bereits registrierter Nutzer</w:t>
            </w:r>
            <w:r>
              <w:rPr>
                <w:rFonts w:cstheme="minorHAnsi"/>
              </w:rPr>
              <w:br/>
              <w:t>möchte ich meinen Benutzernamen und mein Passwort eingeben können,</w:t>
            </w:r>
            <w:r>
              <w:rPr>
                <w:rFonts w:cstheme="minorHAnsi"/>
              </w:rPr>
              <w:br/>
              <w:t>um mich beim Spiel anzumelden</w:t>
            </w:r>
          </w:p>
        </w:tc>
      </w:tr>
      <w:tr w:rsidR="001B4B8D" w:rsidRPr="00CF0841" w14:paraId="7C6D82EB" w14:textId="77777777">
        <w:tc>
          <w:tcPr>
            <w:tcW w:w="2449" w:type="dxa"/>
            <w:shd w:val="clear" w:color="auto" w:fill="BFBFBF" w:themeFill="background1" w:themeFillShade="BF"/>
          </w:tcPr>
          <w:p w14:paraId="7D492481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567" w:type="dxa"/>
          </w:tcPr>
          <w:p w14:paraId="7A0A6910" w14:textId="77777777" w:rsidR="001B4B8D" w:rsidRPr="00272A78" w:rsidRDefault="001B4B8D">
            <w:pPr>
              <w:tabs>
                <w:tab w:val="left" w:pos="4641"/>
              </w:tabs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  <w:r>
              <w:rPr>
                <w:rFonts w:cstheme="minorHAnsi"/>
              </w:rPr>
              <w:tab/>
            </w:r>
          </w:p>
        </w:tc>
      </w:tr>
      <w:tr w:rsidR="001B4B8D" w:rsidRPr="00CF0841" w14:paraId="274F868B" w14:textId="77777777">
        <w:tc>
          <w:tcPr>
            <w:tcW w:w="2449" w:type="dxa"/>
            <w:shd w:val="clear" w:color="auto" w:fill="BFBFBF" w:themeFill="background1" w:themeFillShade="BF"/>
          </w:tcPr>
          <w:p w14:paraId="1044782C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6567" w:type="dxa"/>
          </w:tcPr>
          <w:p w14:paraId="2DC2DAC5" w14:textId="77777777" w:rsidR="001B4B8D" w:rsidRPr="00272A78" w:rsidRDefault="001B4B8D">
            <w:pPr>
              <w:tabs>
                <w:tab w:val="left" w:pos="1806"/>
              </w:tabs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B4B8D" w:rsidRPr="00CF0841" w14:paraId="1ED2E53C" w14:textId="77777777">
        <w:tc>
          <w:tcPr>
            <w:tcW w:w="2449" w:type="dxa"/>
            <w:shd w:val="clear" w:color="auto" w:fill="BFBFBF" w:themeFill="background1" w:themeFillShade="BF"/>
          </w:tcPr>
          <w:p w14:paraId="30E94735" w14:textId="77777777" w:rsidR="001B4B8D" w:rsidRPr="00272A78" w:rsidRDefault="001B4B8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567" w:type="dxa"/>
          </w:tcPr>
          <w:p w14:paraId="005D8563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</w:tr>
      <w:tr w:rsidR="001B4B8D" w:rsidRPr="00CF0841" w14:paraId="5F2BCC2C" w14:textId="77777777">
        <w:trPr>
          <w:trHeight w:val="54"/>
        </w:trPr>
        <w:tc>
          <w:tcPr>
            <w:tcW w:w="2449" w:type="dxa"/>
            <w:shd w:val="clear" w:color="auto" w:fill="BFBFBF" w:themeFill="background1" w:themeFillShade="BF"/>
          </w:tcPr>
          <w:p w14:paraId="1BB0E01B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567" w:type="dxa"/>
          </w:tcPr>
          <w:p w14:paraId="6B921B3C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2D867D1F" w14:textId="35CD5A91" w:rsidR="001B4B8D" w:rsidRDefault="001B4B8D" w:rsidP="001B4B8D">
      <w:pPr>
        <w:spacing w:after="0" w:line="240" w:lineRule="auto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07"/>
      </w:tblGrid>
      <w:tr w:rsidR="001B4B8D" w:rsidRPr="00CF0841" w14:paraId="44C5CB8C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49A86AA3" w14:textId="77777777" w:rsidR="001B4B8D" w:rsidRPr="00272A78" w:rsidRDefault="001B4B8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6807" w:type="dxa"/>
          </w:tcPr>
          <w:p w14:paraId="5D0FDE08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</w:tr>
      <w:tr w:rsidR="001B4B8D" w:rsidRPr="00CF0841" w14:paraId="2CC7A473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731E9040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07" w:type="dxa"/>
          </w:tcPr>
          <w:p w14:paraId="7690D1A5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ein Benutzer </w:t>
            </w:r>
            <w:r>
              <w:rPr>
                <w:rFonts w:cstheme="minorHAnsi"/>
              </w:rPr>
              <w:br/>
              <w:t>möchte ich eine Zwei-Faktor-Authentifizierung,</w:t>
            </w:r>
            <w:r>
              <w:rPr>
                <w:rFonts w:cstheme="minorHAnsi"/>
              </w:rPr>
              <w:br/>
              <w:t>um zusätzliche Sicherheit für mein Profil zu haben</w:t>
            </w:r>
          </w:p>
        </w:tc>
      </w:tr>
      <w:tr w:rsidR="001B4B8D" w:rsidRPr="00CF0841" w14:paraId="27B289EB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01FC8CD9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07" w:type="dxa"/>
          </w:tcPr>
          <w:p w14:paraId="50B415BB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B4B8D" w:rsidRPr="00CF0841" w14:paraId="4D45A4A3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0761C4D5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6807" w:type="dxa"/>
          </w:tcPr>
          <w:p w14:paraId="4CC8C54B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1B4B8D" w:rsidRPr="00CF0841" w14:paraId="3E464AB4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03C9EB9E" w14:textId="77777777" w:rsidR="001B4B8D" w:rsidRPr="00272A78" w:rsidRDefault="001B4B8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07" w:type="dxa"/>
          </w:tcPr>
          <w:p w14:paraId="7460BD2D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</w:tr>
      <w:tr w:rsidR="001B4B8D" w:rsidRPr="00CF0841" w14:paraId="0DE5CB4B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29ACAFB0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07" w:type="dxa"/>
          </w:tcPr>
          <w:p w14:paraId="60DCB3AD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3, 1.5</w:t>
            </w:r>
          </w:p>
        </w:tc>
      </w:tr>
    </w:tbl>
    <w:p w14:paraId="43B4AEBF" w14:textId="20526F9C" w:rsidR="001B4B8D" w:rsidRDefault="001B4B8D" w:rsidP="001B4B8D">
      <w:pPr>
        <w:spacing w:after="0" w:line="240" w:lineRule="auto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07"/>
      </w:tblGrid>
      <w:tr w:rsidR="001B4B8D" w:rsidRPr="00CF0841" w14:paraId="28981F94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05A0BF90" w14:textId="77777777" w:rsidR="001B4B8D" w:rsidRPr="00272A78" w:rsidRDefault="001B4B8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6807" w:type="dxa"/>
          </w:tcPr>
          <w:p w14:paraId="02E1B98E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</w:tr>
      <w:tr w:rsidR="001B4B8D" w:rsidRPr="00CF0841" w14:paraId="11C0379B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6F0043F0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07" w:type="dxa"/>
          </w:tcPr>
          <w:p w14:paraId="783B307E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ein Benutzer </w:t>
            </w:r>
            <w:r>
              <w:rPr>
                <w:rFonts w:cstheme="minorHAnsi"/>
              </w:rPr>
              <w:br/>
              <w:t>möchte ich einen „super“ Sicherheitscode haben,</w:t>
            </w:r>
            <w:r>
              <w:rPr>
                <w:rFonts w:cstheme="minorHAnsi"/>
              </w:rPr>
              <w:br/>
              <w:t>um mich anmelden zu können, falls die 2FA nicht funktioniert</w:t>
            </w:r>
          </w:p>
        </w:tc>
      </w:tr>
      <w:tr w:rsidR="001B4B8D" w:rsidRPr="00CF0841" w14:paraId="1D604801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1621E318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07" w:type="dxa"/>
          </w:tcPr>
          <w:p w14:paraId="2D11C286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</w:tr>
      <w:tr w:rsidR="001B4B8D" w:rsidRPr="00CF0841" w14:paraId="04F63633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11B7001E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6807" w:type="dxa"/>
          </w:tcPr>
          <w:p w14:paraId="348C49C1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B4B8D" w:rsidRPr="00CF0841" w14:paraId="7F148A32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748A0822" w14:textId="77777777" w:rsidR="001B4B8D" w:rsidRPr="00272A78" w:rsidRDefault="001B4B8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07" w:type="dxa"/>
          </w:tcPr>
          <w:p w14:paraId="6E66F6BC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</w:tr>
      <w:tr w:rsidR="001B4B8D" w:rsidRPr="00CF0841" w14:paraId="665FF90C" w14:textId="77777777" w:rsidTr="00AD293C">
        <w:tc>
          <w:tcPr>
            <w:tcW w:w="2232" w:type="dxa"/>
            <w:shd w:val="clear" w:color="auto" w:fill="BFBFBF" w:themeFill="background1" w:themeFillShade="BF"/>
          </w:tcPr>
          <w:p w14:paraId="5206A2C3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07" w:type="dxa"/>
          </w:tcPr>
          <w:p w14:paraId="639F03C1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3, 1.4</w:t>
            </w:r>
          </w:p>
        </w:tc>
      </w:tr>
    </w:tbl>
    <w:p w14:paraId="0AE23DD2" w14:textId="3D1BB051" w:rsidR="001B4B8D" w:rsidRDefault="001B4B8D" w:rsidP="001B4B8D">
      <w:pPr>
        <w:spacing w:after="0" w:line="240" w:lineRule="auto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49"/>
        <w:gridCol w:w="6567"/>
      </w:tblGrid>
      <w:tr w:rsidR="001B4B8D" w:rsidRPr="00CF0841" w14:paraId="74995945" w14:textId="77777777">
        <w:tc>
          <w:tcPr>
            <w:tcW w:w="2449" w:type="dxa"/>
            <w:shd w:val="clear" w:color="auto" w:fill="BFBFBF" w:themeFill="background1" w:themeFillShade="BF"/>
          </w:tcPr>
          <w:p w14:paraId="246A4974" w14:textId="77777777" w:rsidR="001B4B8D" w:rsidRPr="00272A78" w:rsidRDefault="001B4B8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6567" w:type="dxa"/>
          </w:tcPr>
          <w:p w14:paraId="1C90A868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</w:tr>
      <w:tr w:rsidR="001B4B8D" w:rsidRPr="00CF0841" w14:paraId="56F5C774" w14:textId="77777777">
        <w:tc>
          <w:tcPr>
            <w:tcW w:w="2449" w:type="dxa"/>
            <w:shd w:val="clear" w:color="auto" w:fill="BFBFBF" w:themeFill="background1" w:themeFillShade="BF"/>
          </w:tcPr>
          <w:p w14:paraId="3A02B4D0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567" w:type="dxa"/>
          </w:tcPr>
          <w:p w14:paraId="14DF5613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ein neuer Benutzer </w:t>
            </w:r>
            <w:r>
              <w:rPr>
                <w:rFonts w:cstheme="minorHAnsi"/>
              </w:rPr>
              <w:br/>
              <w:t>möchte ich beim Registrieren eine Rolle auswählen können (Admin oder Spieler,</w:t>
            </w:r>
            <w:r>
              <w:rPr>
                <w:rFonts w:cstheme="minorHAnsi"/>
              </w:rPr>
              <w:br/>
              <w:t>um die entsprechenden Berechtigungen zu erhalten</w:t>
            </w:r>
          </w:p>
        </w:tc>
      </w:tr>
      <w:tr w:rsidR="001B4B8D" w:rsidRPr="00CF0841" w14:paraId="6868BF96" w14:textId="77777777">
        <w:tc>
          <w:tcPr>
            <w:tcW w:w="2449" w:type="dxa"/>
            <w:shd w:val="clear" w:color="auto" w:fill="BFBFBF" w:themeFill="background1" w:themeFillShade="BF"/>
          </w:tcPr>
          <w:p w14:paraId="2DF1A1F5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567" w:type="dxa"/>
          </w:tcPr>
          <w:p w14:paraId="29DEEE4D" w14:textId="0101044D" w:rsidR="001B4B8D" w:rsidRPr="00272A78" w:rsidRDefault="009D79B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 </w:t>
            </w:r>
            <w:r w:rsidR="001B4B8D">
              <w:rPr>
                <w:rFonts w:cstheme="minorHAnsi"/>
              </w:rPr>
              <w:t>Tage</w:t>
            </w:r>
          </w:p>
        </w:tc>
      </w:tr>
      <w:tr w:rsidR="001B4B8D" w:rsidRPr="00CF0841" w14:paraId="0E7E55B3" w14:textId="77777777">
        <w:tc>
          <w:tcPr>
            <w:tcW w:w="2449" w:type="dxa"/>
            <w:shd w:val="clear" w:color="auto" w:fill="BFBFBF" w:themeFill="background1" w:themeFillShade="BF"/>
          </w:tcPr>
          <w:p w14:paraId="158ABF80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6567" w:type="dxa"/>
          </w:tcPr>
          <w:p w14:paraId="06E15B75" w14:textId="2B69F227" w:rsidR="001B4B8D" w:rsidRPr="00272A78" w:rsidRDefault="009D79B2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1B4B8D" w:rsidRPr="00CF0841" w14:paraId="31BA9780" w14:textId="77777777">
        <w:tc>
          <w:tcPr>
            <w:tcW w:w="2449" w:type="dxa"/>
            <w:shd w:val="clear" w:color="auto" w:fill="BFBFBF" w:themeFill="background1" w:themeFillShade="BF"/>
          </w:tcPr>
          <w:p w14:paraId="1FAA5E5D" w14:textId="77777777" w:rsidR="001B4B8D" w:rsidRPr="00272A78" w:rsidRDefault="001B4B8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567" w:type="dxa"/>
          </w:tcPr>
          <w:p w14:paraId="65F2E150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</w:tr>
      <w:tr w:rsidR="001B4B8D" w:rsidRPr="00CF0841" w14:paraId="6C12A0D8" w14:textId="77777777">
        <w:trPr>
          <w:trHeight w:val="54"/>
        </w:trPr>
        <w:tc>
          <w:tcPr>
            <w:tcW w:w="2449" w:type="dxa"/>
            <w:shd w:val="clear" w:color="auto" w:fill="BFBFBF" w:themeFill="background1" w:themeFillShade="BF"/>
          </w:tcPr>
          <w:p w14:paraId="5E52D061" w14:textId="77777777" w:rsidR="001B4B8D" w:rsidRPr="00272A78" w:rsidRDefault="001B4B8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567" w:type="dxa"/>
          </w:tcPr>
          <w:p w14:paraId="2A111300" w14:textId="77777777" w:rsidR="001B4B8D" w:rsidRPr="00272A78" w:rsidRDefault="001B4B8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34B0D5F3" w14:textId="77777777" w:rsidR="004415BE" w:rsidRDefault="004415BE" w:rsidP="006B3723">
      <w:pPr>
        <w:rPr>
          <w:rFonts w:eastAsiaTheme="majorEastAsia"/>
          <w:sz w:val="32"/>
          <w:szCs w:val="32"/>
        </w:rPr>
      </w:pPr>
    </w:p>
    <w:p w14:paraId="3655B33B" w14:textId="77777777" w:rsidR="00635528" w:rsidRDefault="00635528" w:rsidP="006B3723">
      <w:pPr>
        <w:rPr>
          <w:rFonts w:eastAsiaTheme="majorEastAsia"/>
          <w:sz w:val="32"/>
          <w:szCs w:val="32"/>
        </w:rPr>
      </w:pPr>
    </w:p>
    <w:p w14:paraId="58FDB4BF" w14:textId="77777777" w:rsidR="00635528" w:rsidRDefault="00635528" w:rsidP="006B3723">
      <w:pPr>
        <w:rPr>
          <w:rFonts w:eastAsiaTheme="majorEastAsia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49"/>
        <w:gridCol w:w="6567"/>
      </w:tblGrid>
      <w:tr w:rsidR="00635528" w:rsidRPr="00CF0841" w14:paraId="7566D5FD" w14:textId="77777777">
        <w:tc>
          <w:tcPr>
            <w:tcW w:w="2449" w:type="dxa"/>
            <w:shd w:val="clear" w:color="auto" w:fill="BFBFBF" w:themeFill="background1" w:themeFillShade="BF"/>
          </w:tcPr>
          <w:p w14:paraId="0299B668" w14:textId="77777777" w:rsidR="00635528" w:rsidRPr="00272A78" w:rsidRDefault="00635528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6567" w:type="dxa"/>
          </w:tcPr>
          <w:p w14:paraId="5DF75AE4" w14:textId="77777777" w:rsidR="00635528" w:rsidRPr="00272A78" w:rsidRDefault="00635528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</w:tr>
      <w:tr w:rsidR="00635528" w:rsidRPr="00CF0841" w14:paraId="13E43601" w14:textId="77777777">
        <w:tc>
          <w:tcPr>
            <w:tcW w:w="2449" w:type="dxa"/>
            <w:shd w:val="clear" w:color="auto" w:fill="BFBFBF" w:themeFill="background1" w:themeFillShade="BF"/>
          </w:tcPr>
          <w:p w14:paraId="052C30BE" w14:textId="77777777" w:rsidR="00635528" w:rsidRPr="00272A78" w:rsidRDefault="0063552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567" w:type="dxa"/>
          </w:tcPr>
          <w:p w14:paraId="0B5696CF" w14:textId="77777777" w:rsidR="00635528" w:rsidRPr="00272A78" w:rsidRDefault="0063552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ein neuer Benutzer </w:t>
            </w:r>
            <w:r>
              <w:rPr>
                <w:rFonts w:cstheme="minorHAnsi"/>
              </w:rPr>
              <w:br/>
              <w:t>möchte ich, dass mein neues Profil die Daten, die ich bei der Registrierung angegeben habe, enthält,</w:t>
            </w:r>
            <w:r>
              <w:rPr>
                <w:rFonts w:cstheme="minorHAnsi"/>
              </w:rPr>
              <w:br/>
              <w:t>um mich bei einer neuen Sitzung mit diesen Daten anmelden zu können</w:t>
            </w:r>
          </w:p>
        </w:tc>
      </w:tr>
      <w:tr w:rsidR="00635528" w:rsidRPr="00CF0841" w14:paraId="1341A328" w14:textId="77777777">
        <w:tc>
          <w:tcPr>
            <w:tcW w:w="2449" w:type="dxa"/>
            <w:shd w:val="clear" w:color="auto" w:fill="BFBFBF" w:themeFill="background1" w:themeFillShade="BF"/>
          </w:tcPr>
          <w:p w14:paraId="34F87DAF" w14:textId="77777777" w:rsidR="00635528" w:rsidRPr="00272A78" w:rsidRDefault="0063552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567" w:type="dxa"/>
          </w:tcPr>
          <w:p w14:paraId="3BFA7AB1" w14:textId="77777777" w:rsidR="00635528" w:rsidRPr="00272A78" w:rsidRDefault="00635528">
            <w:pPr>
              <w:tabs>
                <w:tab w:val="left" w:pos="1296"/>
              </w:tabs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  <w:r>
              <w:rPr>
                <w:rFonts w:cstheme="minorHAnsi"/>
              </w:rPr>
              <w:tab/>
            </w:r>
          </w:p>
        </w:tc>
      </w:tr>
      <w:tr w:rsidR="00635528" w:rsidRPr="00CF0841" w14:paraId="79AF2DBF" w14:textId="77777777">
        <w:tc>
          <w:tcPr>
            <w:tcW w:w="2449" w:type="dxa"/>
            <w:shd w:val="clear" w:color="auto" w:fill="BFBFBF" w:themeFill="background1" w:themeFillShade="BF"/>
          </w:tcPr>
          <w:p w14:paraId="581CFA9D" w14:textId="77777777" w:rsidR="00635528" w:rsidRPr="00272A78" w:rsidRDefault="0063552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6567" w:type="dxa"/>
          </w:tcPr>
          <w:p w14:paraId="6AC74501" w14:textId="77777777" w:rsidR="00635528" w:rsidRPr="00272A78" w:rsidRDefault="00635528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635528" w:rsidRPr="00CF0841" w14:paraId="027B6EBF" w14:textId="77777777">
        <w:tc>
          <w:tcPr>
            <w:tcW w:w="2449" w:type="dxa"/>
            <w:shd w:val="clear" w:color="auto" w:fill="BFBFBF" w:themeFill="background1" w:themeFillShade="BF"/>
          </w:tcPr>
          <w:p w14:paraId="507AF84A" w14:textId="77777777" w:rsidR="00635528" w:rsidRPr="00272A78" w:rsidRDefault="0063552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567" w:type="dxa"/>
          </w:tcPr>
          <w:p w14:paraId="18940B1F" w14:textId="77777777" w:rsidR="00635528" w:rsidRPr="00272A78" w:rsidRDefault="00635528">
            <w:pPr>
              <w:rPr>
                <w:rFonts w:cstheme="minorHAnsi"/>
              </w:rPr>
            </w:pPr>
            <w:r>
              <w:rPr>
                <w:rFonts w:cstheme="minorHAnsi"/>
              </w:rPr>
              <w:t>Enes Coskun</w:t>
            </w:r>
          </w:p>
        </w:tc>
      </w:tr>
      <w:tr w:rsidR="00635528" w:rsidRPr="00CF0841" w14:paraId="606CDF8B" w14:textId="77777777">
        <w:trPr>
          <w:trHeight w:val="54"/>
        </w:trPr>
        <w:tc>
          <w:tcPr>
            <w:tcW w:w="2449" w:type="dxa"/>
            <w:shd w:val="clear" w:color="auto" w:fill="BFBFBF" w:themeFill="background1" w:themeFillShade="BF"/>
          </w:tcPr>
          <w:p w14:paraId="545437A1" w14:textId="77777777" w:rsidR="00635528" w:rsidRPr="00272A78" w:rsidRDefault="0063552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567" w:type="dxa"/>
          </w:tcPr>
          <w:p w14:paraId="3DE6F5B4" w14:textId="77777777" w:rsidR="00635528" w:rsidRPr="00272A78" w:rsidRDefault="00635528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070938C7" w14:textId="77777777" w:rsidR="00635528" w:rsidRDefault="00635528" w:rsidP="006B3723">
      <w:pPr>
        <w:rPr>
          <w:rFonts w:eastAsiaTheme="majorEastAsia"/>
          <w:sz w:val="32"/>
          <w:szCs w:val="32"/>
        </w:rPr>
      </w:pPr>
    </w:p>
    <w:p w14:paraId="669290C8" w14:textId="77777777" w:rsidR="000A67EB" w:rsidRDefault="000A67EB" w:rsidP="006B3723">
      <w:pPr>
        <w:rPr>
          <w:rFonts w:eastAsiaTheme="majorEastAsia"/>
          <w:sz w:val="32"/>
          <w:szCs w:val="32"/>
        </w:rPr>
      </w:pPr>
    </w:p>
    <w:p w14:paraId="076D3810" w14:textId="6E73DDC2" w:rsidR="000A67EB" w:rsidRDefault="000A67EB" w:rsidP="006B3723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2.</w:t>
      </w:r>
    </w:p>
    <w:p w14:paraId="0A8AA215" w14:textId="77777777" w:rsidR="00AC3D14" w:rsidRDefault="00AC3D14" w:rsidP="00AC3D14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Papierprototypen</w:t>
      </w:r>
    </w:p>
    <w:p w14:paraId="0378C564" w14:textId="77777777" w:rsidR="00AC3D14" w:rsidRDefault="00AC3D14" w:rsidP="00AC3D14">
      <w:pPr>
        <w:rPr>
          <w:rFonts w:eastAsiaTheme="majorEastAsia"/>
          <w:sz w:val="32"/>
          <w:szCs w:val="32"/>
        </w:rPr>
      </w:pPr>
    </w:p>
    <w:p w14:paraId="4B3944ED" w14:textId="77777777" w:rsidR="00AC3D14" w:rsidRDefault="00AC3D14" w:rsidP="00AC3D14">
      <w:pPr>
        <w:rPr>
          <w:rFonts w:eastAsiaTheme="majorEastAsia"/>
          <w:sz w:val="32"/>
          <w:szCs w:val="32"/>
        </w:rPr>
      </w:pPr>
    </w:p>
    <w:p w14:paraId="6F160964" w14:textId="77777777" w:rsidR="00AC3D14" w:rsidRDefault="00AC3D14" w:rsidP="00AC3D14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User Stories</w:t>
      </w:r>
    </w:p>
    <w:p w14:paraId="59C4E76E" w14:textId="77777777" w:rsidR="000A67EB" w:rsidRDefault="000A67EB" w:rsidP="006B3723">
      <w:pPr>
        <w:rPr>
          <w:rFonts w:eastAsiaTheme="majorEastAsia"/>
          <w:sz w:val="32"/>
          <w:szCs w:val="32"/>
        </w:rPr>
      </w:pPr>
    </w:p>
    <w:p w14:paraId="02288F10" w14:textId="77777777" w:rsidR="000A67EB" w:rsidRDefault="000A67EB" w:rsidP="006B3723">
      <w:pPr>
        <w:rPr>
          <w:rFonts w:eastAsiaTheme="majorEastAsia"/>
          <w:sz w:val="32"/>
          <w:szCs w:val="32"/>
        </w:rPr>
      </w:pPr>
    </w:p>
    <w:p w14:paraId="23A59491" w14:textId="516E2F16" w:rsidR="113FC077" w:rsidRDefault="113FC077" w:rsidP="113FC077">
      <w:pPr>
        <w:rPr>
          <w:rFonts w:eastAsiaTheme="majorEastAsia"/>
          <w:sz w:val="32"/>
          <w:szCs w:val="32"/>
        </w:rPr>
      </w:pPr>
    </w:p>
    <w:p w14:paraId="4046F049" w14:textId="63CB20FC" w:rsidR="113FC077" w:rsidRDefault="113FC077" w:rsidP="113FC077">
      <w:pPr>
        <w:rPr>
          <w:rFonts w:eastAsiaTheme="majorEastAsia"/>
          <w:sz w:val="32"/>
          <w:szCs w:val="32"/>
        </w:rPr>
      </w:pPr>
    </w:p>
    <w:p w14:paraId="28B8A597" w14:textId="447953A8" w:rsidR="113FC077" w:rsidRDefault="113FC077" w:rsidP="113FC077">
      <w:pPr>
        <w:rPr>
          <w:rFonts w:eastAsiaTheme="majorEastAsia"/>
          <w:sz w:val="32"/>
          <w:szCs w:val="32"/>
        </w:rPr>
      </w:pPr>
    </w:p>
    <w:p w14:paraId="74CC7415" w14:textId="495A7E92" w:rsidR="113FC077" w:rsidRDefault="113FC077" w:rsidP="113FC077">
      <w:pPr>
        <w:rPr>
          <w:rFonts w:eastAsiaTheme="majorEastAsia"/>
          <w:sz w:val="32"/>
          <w:szCs w:val="32"/>
        </w:rPr>
      </w:pPr>
    </w:p>
    <w:p w14:paraId="65ABB045" w14:textId="3D95539F" w:rsidR="113FC077" w:rsidRDefault="113FC077" w:rsidP="113FC077">
      <w:pPr>
        <w:rPr>
          <w:rFonts w:eastAsiaTheme="majorEastAsia"/>
          <w:sz w:val="32"/>
          <w:szCs w:val="32"/>
        </w:rPr>
      </w:pPr>
    </w:p>
    <w:p w14:paraId="6BC20C1B" w14:textId="31F200F7" w:rsidR="113FC077" w:rsidRDefault="113FC077" w:rsidP="113FC077">
      <w:pPr>
        <w:rPr>
          <w:rFonts w:eastAsiaTheme="majorEastAsia"/>
          <w:sz w:val="32"/>
          <w:szCs w:val="32"/>
        </w:rPr>
      </w:pPr>
    </w:p>
    <w:p w14:paraId="253C7B96" w14:textId="3847B45B" w:rsidR="113FC077" w:rsidRDefault="113FC077" w:rsidP="113FC077">
      <w:pPr>
        <w:rPr>
          <w:rFonts w:eastAsiaTheme="majorEastAsia"/>
          <w:sz w:val="32"/>
          <w:szCs w:val="32"/>
        </w:rPr>
      </w:pPr>
    </w:p>
    <w:p w14:paraId="3CE9E56B" w14:textId="20DA30E9" w:rsidR="113FC077" w:rsidRDefault="113FC077" w:rsidP="113FC077">
      <w:pPr>
        <w:rPr>
          <w:rFonts w:eastAsiaTheme="majorEastAsia"/>
          <w:sz w:val="32"/>
          <w:szCs w:val="32"/>
        </w:rPr>
      </w:pPr>
    </w:p>
    <w:p w14:paraId="53ADA9B2" w14:textId="050FDDA6" w:rsidR="113FC077" w:rsidRDefault="113FC077" w:rsidP="113FC077">
      <w:pPr>
        <w:rPr>
          <w:rFonts w:eastAsiaTheme="majorEastAsia"/>
          <w:sz w:val="32"/>
          <w:szCs w:val="32"/>
        </w:rPr>
      </w:pPr>
    </w:p>
    <w:p w14:paraId="7E36003B" w14:textId="77777777" w:rsidR="009F5CFC" w:rsidRDefault="000A67EB" w:rsidP="00AC3D14">
      <w:pPr>
        <w:rPr>
          <w:rFonts w:eastAsiaTheme="majorEastAsia"/>
          <w:sz w:val="32"/>
          <w:szCs w:val="32"/>
          <w:u w:val="single"/>
        </w:rPr>
      </w:pPr>
      <w:r w:rsidRPr="47CD6319">
        <w:rPr>
          <w:rFonts w:eastAsiaTheme="majorEastAsia"/>
          <w:sz w:val="32"/>
          <w:szCs w:val="32"/>
          <w:u w:val="single"/>
        </w:rPr>
        <w:t>3.</w:t>
      </w:r>
    </w:p>
    <w:p w14:paraId="1AF775E5" w14:textId="2F5C2CF8" w:rsidR="00AC3D14" w:rsidRDefault="00AC3D14" w:rsidP="00AC3D14">
      <w:pPr>
        <w:rPr>
          <w:rFonts w:eastAsiaTheme="majorEastAsia"/>
          <w:sz w:val="32"/>
          <w:szCs w:val="32"/>
          <w:u w:val="single"/>
        </w:rPr>
      </w:pPr>
      <w:r w:rsidRPr="47CD6319">
        <w:rPr>
          <w:rFonts w:eastAsiaTheme="majorEastAsia"/>
          <w:sz w:val="32"/>
          <w:szCs w:val="32"/>
          <w:u w:val="single"/>
        </w:rPr>
        <w:lastRenderedPageBreak/>
        <w:t>Papierprototypen</w:t>
      </w:r>
    </w:p>
    <w:p w14:paraId="32AC78B7" w14:textId="78B3C4FA" w:rsidR="00AC3D14" w:rsidRDefault="113FC077" w:rsidP="113FC077">
      <w:pPr>
        <w:rPr>
          <w:rFonts w:eastAsiaTheme="majorEastAsia"/>
          <w:sz w:val="32"/>
          <w:szCs w:val="32"/>
        </w:rPr>
      </w:pPr>
      <w:r w:rsidRPr="113FC077">
        <w:rPr>
          <w:rFonts w:eastAsiaTheme="majorEastAsia"/>
          <w:sz w:val="32"/>
          <w:szCs w:val="32"/>
        </w:rPr>
        <w:t xml:space="preserve">Startseite Design </w:t>
      </w:r>
    </w:p>
    <w:p w14:paraId="1A8E440C" w14:textId="40AB2319" w:rsidR="2F15F24B" w:rsidRDefault="2F15F24B"/>
    <w:p w14:paraId="22728778" w14:textId="064DC1BC" w:rsidR="00AC3D14" w:rsidRDefault="00AC3D14" w:rsidP="00AC3D14">
      <w:r>
        <w:rPr>
          <w:noProof/>
        </w:rPr>
        <w:drawing>
          <wp:inline distT="0" distB="0" distL="0" distR="0" wp14:anchorId="6F2DBAF0" wp14:editId="703B5653">
            <wp:extent cx="5762626" cy="4029075"/>
            <wp:effectExtent l="0" t="0" r="0" b="0"/>
            <wp:docPr id="1990455472" name="Picture 1990455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045547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3DD27" w14:textId="08E11FB8" w:rsidR="00555B0B" w:rsidRDefault="00555B0B"/>
    <w:p w14:paraId="2B5FE541" w14:textId="7F00DCB2" w:rsidR="291B0318" w:rsidRDefault="291B0318" w:rsidP="291B0318"/>
    <w:p w14:paraId="205FFA61" w14:textId="7345558A" w:rsidR="4FA42269" w:rsidRDefault="4FA42269" w:rsidP="4FA42269"/>
    <w:p w14:paraId="035AF02F" w14:textId="063C3490" w:rsidR="4FA42269" w:rsidRDefault="4FA42269" w:rsidP="4FA42269"/>
    <w:p w14:paraId="76ACC42C" w14:textId="768CF838" w:rsidR="4FA42269" w:rsidRDefault="4FA42269" w:rsidP="4FA42269"/>
    <w:p w14:paraId="7C15DF71" w14:textId="700CC65F" w:rsidR="4FA42269" w:rsidRDefault="4FA42269" w:rsidP="4FA42269"/>
    <w:p w14:paraId="7AA3AC98" w14:textId="78030F9A" w:rsidR="4FA42269" w:rsidRDefault="4FA42269" w:rsidP="4FA42269"/>
    <w:p w14:paraId="4BA8F4EE" w14:textId="558298BC" w:rsidR="4FA42269" w:rsidRDefault="4FA42269" w:rsidP="4FA42269"/>
    <w:p w14:paraId="423DEE9E" w14:textId="1254AE75" w:rsidR="4FA42269" w:rsidRDefault="4FA42269" w:rsidP="4FA42269"/>
    <w:p w14:paraId="596CCBEF" w14:textId="48A85ED1" w:rsidR="4FA42269" w:rsidRDefault="4FA42269" w:rsidP="4FA42269"/>
    <w:p w14:paraId="6C687D6A" w14:textId="733AB00D" w:rsidR="4FA42269" w:rsidRDefault="4FA42269" w:rsidP="4FA42269"/>
    <w:p w14:paraId="5F34613A" w14:textId="51D9EEA1" w:rsidR="4FA42269" w:rsidRDefault="4FA42269" w:rsidP="4FA42269"/>
    <w:p w14:paraId="4000F2F1" w14:textId="1D4FA4D2" w:rsidR="4FA42269" w:rsidRDefault="4FA42269" w:rsidP="4FA42269"/>
    <w:p w14:paraId="0D788A75" w14:textId="23989A3E" w:rsidR="200DB5F0" w:rsidRDefault="649A0497" w:rsidP="200DB5F0">
      <w:pPr>
        <w:rPr>
          <w:rFonts w:eastAsiaTheme="majorEastAsia"/>
          <w:sz w:val="32"/>
          <w:szCs w:val="32"/>
        </w:rPr>
      </w:pPr>
      <w:r w:rsidRPr="649A0497">
        <w:rPr>
          <w:rFonts w:eastAsiaTheme="majorEastAsia"/>
          <w:sz w:val="32"/>
          <w:szCs w:val="32"/>
        </w:rPr>
        <w:lastRenderedPageBreak/>
        <w:t>Profileinsicht</w:t>
      </w:r>
    </w:p>
    <w:p w14:paraId="3D209237" w14:textId="4DD5D415" w:rsidR="4FA42269" w:rsidRDefault="4FA42269" w:rsidP="4FA42269"/>
    <w:p w14:paraId="6F370FBB" w14:textId="6B2FC5B3" w:rsidR="1190D1D6" w:rsidRDefault="113FC077" w:rsidP="1190D1D6">
      <w:pPr>
        <w:rPr>
          <w:rFonts w:eastAsiaTheme="majorEastAsia"/>
          <w:sz w:val="32"/>
          <w:szCs w:val="32"/>
        </w:rPr>
      </w:pPr>
      <w:r>
        <w:rPr>
          <w:noProof/>
        </w:rPr>
        <w:drawing>
          <wp:inline distT="0" distB="0" distL="0" distR="0" wp14:anchorId="1A141E45" wp14:editId="7353B100">
            <wp:extent cx="5762626" cy="4371975"/>
            <wp:effectExtent l="0" t="0" r="0" b="0"/>
            <wp:docPr id="775281149" name="Picture 775281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528114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500A3" w14:textId="02323A2A" w:rsidR="55350AB1" w:rsidRDefault="55350AB1" w:rsidP="55350AB1">
      <w:pPr>
        <w:rPr>
          <w:rFonts w:eastAsiaTheme="majorEastAsia"/>
          <w:sz w:val="32"/>
          <w:szCs w:val="32"/>
        </w:rPr>
      </w:pPr>
      <w:r w:rsidRPr="55350AB1">
        <w:rPr>
          <w:rFonts w:eastAsiaTheme="majorEastAsia"/>
          <w:sz w:val="32"/>
          <w:szCs w:val="32"/>
        </w:rPr>
        <w:t>User Stories</w:t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252"/>
        <w:gridCol w:w="6808"/>
      </w:tblGrid>
      <w:tr w:rsidR="55350AB1" w14:paraId="3625D0E3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63A10DA" w14:textId="25B31782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90EC59" w14:textId="2FC8452E" w:rsidR="55350AB1" w:rsidRDefault="55350AB1" w:rsidP="55350AB1">
            <w:r w:rsidRPr="55350AB1">
              <w:rPr>
                <w:rFonts w:ascii="Aptos" w:eastAsia="Aptos" w:hAnsi="Aptos" w:cs="Aptos"/>
              </w:rPr>
              <w:t>3.2.1</w:t>
            </w:r>
          </w:p>
        </w:tc>
      </w:tr>
      <w:tr w:rsidR="55350AB1" w14:paraId="55BB8061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09F8A25F" w14:textId="7A1FE522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D71644" w14:textId="2CB5BAA7" w:rsidR="55350AB1" w:rsidRDefault="55350AB1" w:rsidP="55350AB1">
            <w:r w:rsidRPr="55350AB1">
              <w:rPr>
                <w:rFonts w:ascii="Aptos" w:eastAsia="Aptos" w:hAnsi="Aptos" w:cs="Aptos"/>
              </w:rPr>
              <w:t>Als Spieler möchte ich auf der Startseite auf mein Kartendeck zugreifen</w:t>
            </w:r>
          </w:p>
        </w:tc>
      </w:tr>
      <w:tr w:rsidR="55350AB1" w14:paraId="2D81E49C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0C6C548" w14:textId="52BCDC37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CA2DA4" w14:textId="1BFA57B9" w:rsidR="55350AB1" w:rsidRDefault="55350AB1" w:rsidP="55350AB1">
            <w:r w:rsidRPr="55350AB1">
              <w:rPr>
                <w:rFonts w:ascii="Aptos" w:eastAsia="Aptos" w:hAnsi="Aptos" w:cs="Aptos"/>
              </w:rPr>
              <w:t>Weniger als ein Tag</w:t>
            </w:r>
          </w:p>
        </w:tc>
      </w:tr>
      <w:tr w:rsidR="55350AB1" w14:paraId="7730F81E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414C16C" w14:textId="78F452A4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0893B7" w14:textId="0815227B" w:rsidR="55350AB1" w:rsidRDefault="55350AB1" w:rsidP="55350AB1">
            <w:r w:rsidRPr="55350AB1">
              <w:rPr>
                <w:rFonts w:ascii="Aptos" w:eastAsia="Aptos" w:hAnsi="Aptos" w:cs="Aptos"/>
              </w:rPr>
              <w:t>Hoch</w:t>
            </w:r>
          </w:p>
        </w:tc>
      </w:tr>
      <w:tr w:rsidR="55350AB1" w14:paraId="4F5BFA2C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BB0135B" w14:textId="4EFF4771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7E76E9" w14:textId="5595713C" w:rsidR="55350AB1" w:rsidRDefault="55350AB1" w:rsidP="55350AB1">
            <w:r w:rsidRPr="55350AB1">
              <w:rPr>
                <w:rFonts w:ascii="Aptos" w:eastAsia="Aptos" w:hAnsi="Aptos" w:cs="Aptos"/>
              </w:rPr>
              <w:t>Saman Schero</w:t>
            </w:r>
          </w:p>
        </w:tc>
      </w:tr>
      <w:tr w:rsidR="55350AB1" w14:paraId="6C9E8EAA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8EA5AE9" w14:textId="3DF25237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38A002" w14:textId="43315136" w:rsidR="55350AB1" w:rsidRDefault="55350AB1" w:rsidP="55350AB1">
            <w:pPr>
              <w:rPr>
                <w:rFonts w:ascii="Aptos" w:eastAsia="Aptos" w:hAnsi="Aptos" w:cs="Aptos"/>
              </w:rPr>
            </w:pPr>
          </w:p>
        </w:tc>
      </w:tr>
    </w:tbl>
    <w:p w14:paraId="00343664" w14:textId="710297C7" w:rsidR="55350AB1" w:rsidRDefault="55350AB1" w:rsidP="55350AB1">
      <w:pPr>
        <w:rPr>
          <w:rFonts w:eastAsiaTheme="majorEastAsia"/>
          <w:sz w:val="32"/>
          <w:szCs w:val="32"/>
        </w:rPr>
      </w:pP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252"/>
        <w:gridCol w:w="6808"/>
      </w:tblGrid>
      <w:tr w:rsidR="55350AB1" w14:paraId="75E16501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03385EEE" w14:textId="3F642568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AD7F7F" w14:textId="39E8F2E5" w:rsidR="55350AB1" w:rsidRDefault="55350AB1" w:rsidP="55350AB1">
            <w:r w:rsidRPr="55350AB1">
              <w:rPr>
                <w:rFonts w:ascii="Aptos" w:eastAsia="Aptos" w:hAnsi="Aptos" w:cs="Aptos"/>
              </w:rPr>
              <w:t>3.2.2</w:t>
            </w:r>
          </w:p>
        </w:tc>
      </w:tr>
      <w:tr w:rsidR="55350AB1" w14:paraId="5360F732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1A1ECF7" w14:textId="001B536E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874EB6" w14:textId="3ADE71A0" w:rsidR="55350AB1" w:rsidRDefault="55350AB1" w:rsidP="55350AB1">
            <w:r w:rsidRPr="55350AB1">
              <w:rPr>
                <w:rFonts w:ascii="Aptos" w:eastAsia="Aptos" w:hAnsi="Aptos" w:cs="Aptos"/>
              </w:rPr>
              <w:t xml:space="preserve">Als Spieler möchte ich auf der Startseite eine Übersicht über meine Freunde haben </w:t>
            </w:r>
          </w:p>
        </w:tc>
      </w:tr>
      <w:tr w:rsidR="55350AB1" w14:paraId="5CD9DEF4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C84FBCA" w14:textId="02293EDD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2C291E" w14:textId="6393622D" w:rsidR="55350AB1" w:rsidRDefault="55350AB1" w:rsidP="55350AB1">
            <w:r w:rsidRPr="55350AB1">
              <w:rPr>
                <w:rFonts w:ascii="Aptos" w:eastAsia="Aptos" w:hAnsi="Aptos" w:cs="Aptos"/>
              </w:rPr>
              <w:t>Weniger als ein Tag</w:t>
            </w:r>
          </w:p>
        </w:tc>
      </w:tr>
      <w:tr w:rsidR="55350AB1" w14:paraId="647929D7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C5C5A95" w14:textId="27F9C8C3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lastRenderedPageBreak/>
              <w:t>Priorität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C162CB" w14:textId="5591DDE8" w:rsidR="55350AB1" w:rsidRDefault="55350AB1" w:rsidP="55350AB1">
            <w:r w:rsidRPr="55350AB1">
              <w:rPr>
                <w:rFonts w:ascii="Aptos" w:eastAsia="Aptos" w:hAnsi="Aptos" w:cs="Aptos"/>
              </w:rPr>
              <w:t>Hoch</w:t>
            </w:r>
          </w:p>
        </w:tc>
      </w:tr>
      <w:tr w:rsidR="55350AB1" w14:paraId="7F676C8F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45090B3" w14:textId="4A4A5E8E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03009D" w14:textId="6283409C" w:rsidR="55350AB1" w:rsidRDefault="55350AB1" w:rsidP="55350AB1">
            <w:r w:rsidRPr="55350AB1">
              <w:rPr>
                <w:rFonts w:ascii="Aptos" w:eastAsia="Aptos" w:hAnsi="Aptos" w:cs="Aptos"/>
              </w:rPr>
              <w:t>Saman Schero</w:t>
            </w:r>
          </w:p>
        </w:tc>
      </w:tr>
      <w:tr w:rsidR="55350AB1" w14:paraId="367DB75B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530A694" w14:textId="7CA4940B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0AA3D3" w14:textId="669612BD" w:rsidR="55350AB1" w:rsidRDefault="55350AB1" w:rsidP="55350AB1">
            <w:r w:rsidRPr="55350AB1">
              <w:rPr>
                <w:rFonts w:ascii="Aptos" w:eastAsia="Aptos" w:hAnsi="Aptos" w:cs="Aptos"/>
              </w:rPr>
              <w:t xml:space="preserve"> </w:t>
            </w:r>
          </w:p>
        </w:tc>
      </w:tr>
    </w:tbl>
    <w:p w14:paraId="253881B7" w14:textId="0FE47C31" w:rsidR="55350AB1" w:rsidRDefault="55350AB1" w:rsidP="55350AB1">
      <w:pPr>
        <w:spacing w:line="257" w:lineRule="auto"/>
      </w:pPr>
      <w:r w:rsidRPr="55350AB1">
        <w:rPr>
          <w:rFonts w:ascii="Aptos" w:eastAsia="Aptos" w:hAnsi="Aptos" w:cs="Aptos"/>
        </w:rPr>
        <w:t xml:space="preserve"> </w:t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252"/>
        <w:gridCol w:w="6808"/>
      </w:tblGrid>
      <w:tr w:rsidR="55350AB1" w14:paraId="64A7F867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077C538" w14:textId="17F48FD3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DE8C73" w14:textId="5D18B8FC" w:rsidR="55350AB1" w:rsidRDefault="55350AB1" w:rsidP="55350AB1">
            <w:r w:rsidRPr="55350AB1">
              <w:rPr>
                <w:rFonts w:ascii="Aptos" w:eastAsia="Aptos" w:hAnsi="Aptos" w:cs="Aptos"/>
              </w:rPr>
              <w:t>3.2.2</w:t>
            </w:r>
          </w:p>
        </w:tc>
      </w:tr>
      <w:tr w:rsidR="55350AB1" w14:paraId="610F3714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35AB440" w14:textId="08A045EA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48C81C" w14:textId="257C633D" w:rsidR="55350AB1" w:rsidRDefault="55350AB1" w:rsidP="55350AB1">
            <w:r w:rsidRPr="55350AB1">
              <w:rPr>
                <w:rFonts w:ascii="Aptos" w:eastAsia="Aptos" w:hAnsi="Aptos" w:cs="Aptos"/>
              </w:rPr>
              <w:t>Als Spieler möchte ich eine Funktion haben, mit der ich Freunde suchen kann und hinzufügen kann</w:t>
            </w:r>
          </w:p>
        </w:tc>
      </w:tr>
      <w:tr w:rsidR="55350AB1" w14:paraId="70DC82EB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E00EBA8" w14:textId="30A342C0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4F1047" w14:textId="630CF89F" w:rsidR="55350AB1" w:rsidRDefault="55350AB1" w:rsidP="55350AB1">
            <w:r w:rsidRPr="55350AB1">
              <w:rPr>
                <w:rFonts w:ascii="Aptos" w:eastAsia="Aptos" w:hAnsi="Aptos" w:cs="Aptos"/>
              </w:rPr>
              <w:t>Ein Tag</w:t>
            </w:r>
          </w:p>
        </w:tc>
      </w:tr>
      <w:tr w:rsidR="55350AB1" w14:paraId="1ECA661E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3EF9FF6" w14:textId="20CBEAB8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0161A5" w14:textId="008C8109" w:rsidR="55350AB1" w:rsidRDefault="55350AB1" w:rsidP="55350AB1">
            <w:r w:rsidRPr="55350AB1">
              <w:rPr>
                <w:rFonts w:ascii="Aptos" w:eastAsia="Aptos" w:hAnsi="Aptos" w:cs="Aptos"/>
              </w:rPr>
              <w:t>Hoch</w:t>
            </w:r>
          </w:p>
        </w:tc>
      </w:tr>
      <w:tr w:rsidR="55350AB1" w14:paraId="536A557B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A47CE1E" w14:textId="59676AC3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7B7E2E" w14:textId="2FAE18EC" w:rsidR="55350AB1" w:rsidRDefault="55350AB1" w:rsidP="55350AB1">
            <w:r w:rsidRPr="55350AB1">
              <w:rPr>
                <w:rFonts w:ascii="Aptos" w:eastAsia="Aptos" w:hAnsi="Aptos" w:cs="Aptos"/>
              </w:rPr>
              <w:t>Saman Schero</w:t>
            </w:r>
          </w:p>
        </w:tc>
      </w:tr>
      <w:tr w:rsidR="55350AB1" w14:paraId="02F44A9F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4B0FF0F" w14:textId="4BCC3893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2F674A" w14:textId="5B813CEE" w:rsidR="55350AB1" w:rsidRDefault="55350AB1" w:rsidP="55350AB1">
            <w:r w:rsidRPr="55350AB1">
              <w:rPr>
                <w:rFonts w:ascii="Aptos" w:eastAsia="Aptos" w:hAnsi="Aptos" w:cs="Aptos"/>
              </w:rPr>
              <w:t xml:space="preserve"> </w:t>
            </w:r>
          </w:p>
        </w:tc>
      </w:tr>
    </w:tbl>
    <w:p w14:paraId="04327B51" w14:textId="19FA2DEB" w:rsidR="55350AB1" w:rsidRDefault="55350AB1" w:rsidP="55350AB1">
      <w:pPr>
        <w:spacing w:line="257" w:lineRule="auto"/>
      </w:pPr>
      <w:r w:rsidRPr="55350AB1">
        <w:rPr>
          <w:rFonts w:ascii="Aptos" w:eastAsia="Aptos" w:hAnsi="Aptos" w:cs="Aptos"/>
        </w:rPr>
        <w:t xml:space="preserve"> </w:t>
      </w:r>
    </w:p>
    <w:p w14:paraId="70460AC6" w14:textId="71DC95B1" w:rsidR="0AC00D6A" w:rsidRDefault="0AC00D6A" w:rsidP="0AC00D6A">
      <w:pPr>
        <w:spacing w:line="257" w:lineRule="auto"/>
        <w:rPr>
          <w:rFonts w:ascii="Aptos" w:eastAsia="Aptos" w:hAnsi="Aptos" w:cs="Aptos"/>
        </w:rPr>
      </w:pPr>
    </w:p>
    <w:p w14:paraId="06DBCAC3" w14:textId="4DAECBFB" w:rsidR="0AC00D6A" w:rsidRDefault="0AC00D6A" w:rsidP="0AC00D6A">
      <w:pPr>
        <w:spacing w:line="257" w:lineRule="auto"/>
        <w:rPr>
          <w:rFonts w:ascii="Aptos" w:eastAsia="Aptos" w:hAnsi="Aptos" w:cs="Aptos"/>
        </w:rPr>
      </w:pPr>
    </w:p>
    <w:p w14:paraId="45E23F42" w14:textId="0E98FFDD" w:rsidR="0AC00D6A" w:rsidRDefault="0AC00D6A" w:rsidP="0AC00D6A">
      <w:pPr>
        <w:spacing w:line="257" w:lineRule="auto"/>
        <w:rPr>
          <w:rFonts w:ascii="Aptos" w:eastAsia="Aptos" w:hAnsi="Aptos" w:cs="Aptos"/>
        </w:rPr>
      </w:pPr>
    </w:p>
    <w:p w14:paraId="186090D7" w14:textId="5E5EC0E6" w:rsidR="0AC00D6A" w:rsidRDefault="0AC00D6A" w:rsidP="0AC00D6A">
      <w:pPr>
        <w:spacing w:line="257" w:lineRule="auto"/>
        <w:rPr>
          <w:rFonts w:ascii="Aptos" w:eastAsia="Aptos" w:hAnsi="Aptos" w:cs="Aptos"/>
        </w:rPr>
      </w:pPr>
    </w:p>
    <w:p w14:paraId="1BE4EB5E" w14:textId="09E63A82" w:rsidR="0AC00D6A" w:rsidRDefault="0AC00D6A" w:rsidP="0AC00D6A">
      <w:pPr>
        <w:spacing w:line="257" w:lineRule="auto"/>
        <w:rPr>
          <w:rFonts w:ascii="Aptos" w:eastAsia="Aptos" w:hAnsi="Aptos" w:cs="Aptos"/>
        </w:rPr>
      </w:pPr>
    </w:p>
    <w:p w14:paraId="7EDDE69E" w14:textId="55E45F59" w:rsidR="0AC00D6A" w:rsidRDefault="0AC00D6A" w:rsidP="0AC00D6A">
      <w:pPr>
        <w:spacing w:line="257" w:lineRule="auto"/>
        <w:rPr>
          <w:rFonts w:ascii="Aptos" w:eastAsia="Aptos" w:hAnsi="Aptos" w:cs="Aptos"/>
        </w:rPr>
      </w:pP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252"/>
        <w:gridCol w:w="6808"/>
      </w:tblGrid>
      <w:tr w:rsidR="55350AB1" w14:paraId="367651C6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6CD0FB2" w14:textId="0089FE64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90E3AE" w14:textId="1F6661A2" w:rsidR="55350AB1" w:rsidRDefault="55350AB1" w:rsidP="55350AB1">
            <w:r w:rsidRPr="55350AB1">
              <w:rPr>
                <w:rFonts w:ascii="Aptos" w:eastAsia="Aptos" w:hAnsi="Aptos" w:cs="Aptos"/>
              </w:rPr>
              <w:t>3.2.3</w:t>
            </w:r>
          </w:p>
        </w:tc>
      </w:tr>
      <w:tr w:rsidR="55350AB1" w14:paraId="4075C4E0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137C8D4D" w14:textId="0C8FA83D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ABCB02" w14:textId="0B8B1BB9" w:rsidR="55350AB1" w:rsidRDefault="55350AB1" w:rsidP="55350AB1">
            <w:r w:rsidRPr="55350AB1">
              <w:rPr>
                <w:rFonts w:ascii="Aptos" w:eastAsia="Aptos" w:hAnsi="Aptos" w:cs="Aptos"/>
              </w:rPr>
              <w:t xml:space="preserve">Als Spieler möchte ich von der Startseite aus, auf mein Profil zugreifen </w:t>
            </w:r>
          </w:p>
        </w:tc>
      </w:tr>
      <w:tr w:rsidR="55350AB1" w14:paraId="04A38BE6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70539B1" w14:textId="56D1A69C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C9D3CD" w14:textId="298442A1" w:rsidR="55350AB1" w:rsidRDefault="55350AB1" w:rsidP="55350AB1">
            <w:r w:rsidRPr="55350AB1">
              <w:rPr>
                <w:rFonts w:ascii="Aptos" w:eastAsia="Aptos" w:hAnsi="Aptos" w:cs="Aptos"/>
              </w:rPr>
              <w:t>Weniger als ein Tag</w:t>
            </w:r>
          </w:p>
        </w:tc>
      </w:tr>
      <w:tr w:rsidR="55350AB1" w14:paraId="2DF3A2D2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E8F6EC2" w14:textId="01B15B5C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6C910D" w14:textId="22C38097" w:rsidR="55350AB1" w:rsidRDefault="55350AB1" w:rsidP="55350AB1">
            <w:r w:rsidRPr="55350AB1">
              <w:rPr>
                <w:rFonts w:ascii="Aptos" w:eastAsia="Aptos" w:hAnsi="Aptos" w:cs="Aptos"/>
              </w:rPr>
              <w:t>Hoch</w:t>
            </w:r>
          </w:p>
        </w:tc>
      </w:tr>
      <w:tr w:rsidR="55350AB1" w14:paraId="7484E6BB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5C91CE1" w14:textId="0F636502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E5D485" w14:textId="1C79DAB2" w:rsidR="55350AB1" w:rsidRDefault="55350AB1" w:rsidP="55350AB1">
            <w:r w:rsidRPr="55350AB1">
              <w:rPr>
                <w:rFonts w:ascii="Aptos" w:eastAsia="Aptos" w:hAnsi="Aptos" w:cs="Aptos"/>
              </w:rPr>
              <w:t>Saman Schero</w:t>
            </w:r>
          </w:p>
        </w:tc>
      </w:tr>
      <w:tr w:rsidR="55350AB1" w14:paraId="6D0BF369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05017054" w14:textId="55B3AC5E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2A54A4" w14:textId="67D1612D" w:rsidR="55350AB1" w:rsidRDefault="55350AB1" w:rsidP="55350AB1">
            <w:r w:rsidRPr="55350AB1">
              <w:rPr>
                <w:rFonts w:ascii="Aptos" w:eastAsia="Aptos" w:hAnsi="Aptos" w:cs="Aptos"/>
              </w:rPr>
              <w:t xml:space="preserve"> </w:t>
            </w:r>
          </w:p>
        </w:tc>
      </w:tr>
    </w:tbl>
    <w:p w14:paraId="6C985BA3" w14:textId="0DD51724" w:rsidR="55350AB1" w:rsidRDefault="55350AB1" w:rsidP="55350AB1">
      <w:pPr>
        <w:spacing w:line="257" w:lineRule="auto"/>
      </w:pPr>
      <w:r w:rsidRPr="55350AB1">
        <w:rPr>
          <w:rFonts w:ascii="Aptos" w:eastAsia="Aptos" w:hAnsi="Aptos" w:cs="Aptos"/>
        </w:rPr>
        <w:t xml:space="preserve"> </w:t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252"/>
        <w:gridCol w:w="6808"/>
      </w:tblGrid>
      <w:tr w:rsidR="55350AB1" w14:paraId="69E00EE3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D6191BE" w14:textId="4FD809F9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7AAC28" w14:textId="29F0AD9E" w:rsidR="55350AB1" w:rsidRDefault="55350AB1" w:rsidP="55350AB1">
            <w:r w:rsidRPr="55350AB1">
              <w:rPr>
                <w:rFonts w:ascii="Aptos" w:eastAsia="Aptos" w:hAnsi="Aptos" w:cs="Aptos"/>
              </w:rPr>
              <w:t>3.2.4</w:t>
            </w:r>
          </w:p>
        </w:tc>
      </w:tr>
      <w:tr w:rsidR="55350AB1" w14:paraId="0A901ADE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FE93B26" w14:textId="5B1F5615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1D7495" w14:textId="0B3F1574" w:rsidR="55350AB1" w:rsidRDefault="55350AB1" w:rsidP="55350AB1">
            <w:r w:rsidRPr="55350AB1">
              <w:rPr>
                <w:rFonts w:ascii="Aptos" w:eastAsia="Aptos" w:hAnsi="Aptos" w:cs="Aptos"/>
              </w:rPr>
              <w:t xml:space="preserve">Als Spieler möchte ich von der Startseite aus einer Funktion haben, mit der ich mich abmelden kann </w:t>
            </w:r>
          </w:p>
        </w:tc>
      </w:tr>
      <w:tr w:rsidR="55350AB1" w14:paraId="14A6DFF0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59D8C05" w14:textId="69E0D320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6CDD09" w14:textId="45E8090F" w:rsidR="55350AB1" w:rsidRDefault="55350AB1" w:rsidP="55350AB1">
            <w:r w:rsidRPr="55350AB1">
              <w:rPr>
                <w:rFonts w:ascii="Aptos" w:eastAsia="Aptos" w:hAnsi="Aptos" w:cs="Aptos"/>
              </w:rPr>
              <w:t>Weniger als ein Tag</w:t>
            </w:r>
          </w:p>
        </w:tc>
      </w:tr>
      <w:tr w:rsidR="55350AB1" w14:paraId="58F7918D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643CC37" w14:textId="775B8CCF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CF28ED" w14:textId="1423BE05" w:rsidR="55350AB1" w:rsidRDefault="55350AB1" w:rsidP="55350AB1">
            <w:r w:rsidRPr="55350AB1">
              <w:rPr>
                <w:rFonts w:ascii="Aptos" w:eastAsia="Aptos" w:hAnsi="Aptos" w:cs="Aptos"/>
              </w:rPr>
              <w:t>Hoch</w:t>
            </w:r>
          </w:p>
        </w:tc>
      </w:tr>
      <w:tr w:rsidR="55350AB1" w14:paraId="0B0BAC8F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0DA7EAB" w14:textId="4C9A6F49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lastRenderedPageBreak/>
              <w:t>Autor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CECC14" w14:textId="3FD8DA14" w:rsidR="55350AB1" w:rsidRDefault="55350AB1" w:rsidP="55350AB1">
            <w:r w:rsidRPr="55350AB1">
              <w:rPr>
                <w:rFonts w:ascii="Aptos" w:eastAsia="Aptos" w:hAnsi="Aptos" w:cs="Aptos"/>
              </w:rPr>
              <w:t>Saman Schero</w:t>
            </w:r>
          </w:p>
        </w:tc>
      </w:tr>
      <w:tr w:rsidR="55350AB1" w14:paraId="228081E3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5E9A3E5" w14:textId="4A31FA24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F8E6B3" w14:textId="0EEC0EAF" w:rsidR="55350AB1" w:rsidRDefault="55350AB1" w:rsidP="55350AB1">
            <w:pPr>
              <w:rPr>
                <w:rFonts w:ascii="Aptos" w:eastAsia="Aptos" w:hAnsi="Aptos" w:cs="Aptos"/>
              </w:rPr>
            </w:pPr>
          </w:p>
        </w:tc>
      </w:tr>
    </w:tbl>
    <w:p w14:paraId="1B4853EA" w14:textId="42415ECB" w:rsidR="55350AB1" w:rsidRDefault="55350AB1" w:rsidP="55350AB1">
      <w:pPr>
        <w:rPr>
          <w:rFonts w:eastAsiaTheme="majorEastAsia"/>
          <w:sz w:val="32"/>
          <w:szCs w:val="32"/>
        </w:rPr>
      </w:pPr>
    </w:p>
    <w:p w14:paraId="5E53D0E0" w14:textId="525DC2BA" w:rsidR="55350AB1" w:rsidRDefault="55350AB1" w:rsidP="55350AB1">
      <w:pPr>
        <w:spacing w:line="257" w:lineRule="auto"/>
        <w:rPr>
          <w:rFonts w:ascii="Aptos" w:eastAsia="Aptos" w:hAnsi="Aptos" w:cs="Aptos"/>
        </w:rPr>
      </w:pP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252"/>
        <w:gridCol w:w="6808"/>
      </w:tblGrid>
      <w:tr w:rsidR="55350AB1" w14:paraId="5DE8C129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1509C1D6" w14:textId="5115ADE8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305AF1" w14:textId="48CF6E94" w:rsidR="55350AB1" w:rsidRDefault="55350AB1" w:rsidP="55350AB1">
            <w:r w:rsidRPr="55350AB1">
              <w:rPr>
                <w:rFonts w:ascii="Aptos" w:eastAsia="Aptos" w:hAnsi="Aptos" w:cs="Aptos"/>
              </w:rPr>
              <w:t>3.2.5</w:t>
            </w:r>
          </w:p>
        </w:tc>
      </w:tr>
      <w:tr w:rsidR="55350AB1" w14:paraId="299BCE24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2EBB32D" w14:textId="4DF07024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B1C353" w14:textId="6D8B829A" w:rsidR="55350AB1" w:rsidRDefault="55350AB1" w:rsidP="55350AB1">
            <w:r w:rsidRPr="55350AB1">
              <w:rPr>
                <w:rFonts w:ascii="Aptos" w:eastAsia="Aptos" w:hAnsi="Aptos" w:cs="Aptos"/>
              </w:rPr>
              <w:t>Als Spieler möchte ich von der Startseite aus ein Spiel starten können</w:t>
            </w:r>
          </w:p>
        </w:tc>
      </w:tr>
      <w:tr w:rsidR="55350AB1" w14:paraId="2B633FBE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543DAF2" w14:textId="44D187C7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D352B1" w14:textId="70E4946A" w:rsidR="55350AB1" w:rsidRDefault="55350AB1" w:rsidP="55350AB1">
            <w:r w:rsidRPr="55350AB1">
              <w:rPr>
                <w:rFonts w:ascii="Aptos" w:eastAsia="Aptos" w:hAnsi="Aptos" w:cs="Aptos"/>
              </w:rPr>
              <w:t>Weniger als ein Tag</w:t>
            </w:r>
          </w:p>
        </w:tc>
      </w:tr>
      <w:tr w:rsidR="55350AB1" w14:paraId="58F677B4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1AFEB985" w14:textId="30382073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7EA062" w14:textId="3B22F038" w:rsidR="55350AB1" w:rsidRDefault="55350AB1" w:rsidP="55350AB1">
            <w:r w:rsidRPr="55350AB1">
              <w:rPr>
                <w:rFonts w:ascii="Aptos" w:eastAsia="Aptos" w:hAnsi="Aptos" w:cs="Aptos"/>
              </w:rPr>
              <w:t>Hoch</w:t>
            </w:r>
          </w:p>
        </w:tc>
      </w:tr>
      <w:tr w:rsidR="55350AB1" w14:paraId="588FC756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0100EAC9" w14:textId="0F7492A6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6BE8" w14:textId="4CA809D1" w:rsidR="55350AB1" w:rsidRDefault="55350AB1" w:rsidP="55350AB1">
            <w:r w:rsidRPr="55350AB1">
              <w:rPr>
                <w:rFonts w:ascii="Aptos" w:eastAsia="Aptos" w:hAnsi="Aptos" w:cs="Aptos"/>
              </w:rPr>
              <w:t>Saman Schero</w:t>
            </w:r>
          </w:p>
        </w:tc>
      </w:tr>
      <w:tr w:rsidR="55350AB1" w14:paraId="67002BCF" w14:textId="77777777" w:rsidTr="55350AB1">
        <w:trPr>
          <w:trHeight w:val="300"/>
        </w:trPr>
        <w:tc>
          <w:tcPr>
            <w:tcW w:w="2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1B4CE792" w14:textId="448C172A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68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59836D" w14:textId="757862A3" w:rsidR="55350AB1" w:rsidRDefault="55350AB1" w:rsidP="55350AB1">
            <w:r w:rsidRPr="55350AB1">
              <w:rPr>
                <w:rFonts w:ascii="Aptos" w:eastAsia="Aptos" w:hAnsi="Aptos" w:cs="Aptos"/>
              </w:rPr>
              <w:t xml:space="preserve"> </w:t>
            </w:r>
          </w:p>
        </w:tc>
      </w:tr>
    </w:tbl>
    <w:p w14:paraId="18017A09" w14:textId="6BE599B7" w:rsidR="55350AB1" w:rsidRDefault="55350AB1" w:rsidP="55350AB1">
      <w:pPr>
        <w:spacing w:line="257" w:lineRule="auto"/>
        <w:jc w:val="both"/>
        <w:rPr>
          <w:rFonts w:ascii="Aptos" w:eastAsia="Aptos" w:hAnsi="Aptos" w:cs="Aptos"/>
        </w:rPr>
      </w:pPr>
    </w:p>
    <w:p w14:paraId="1F160677" w14:textId="6C1C4A8F" w:rsidR="000A67EB" w:rsidRDefault="000A67EB" w:rsidP="000A67EB">
      <w:pPr>
        <w:rPr>
          <w:rFonts w:eastAsiaTheme="majorEastAsia"/>
          <w:sz w:val="32"/>
          <w:szCs w:val="32"/>
        </w:rPr>
      </w:pPr>
    </w:p>
    <w:p w14:paraId="616323DE" w14:textId="2DD9C0D1" w:rsidR="113FC077" w:rsidRDefault="113FC077" w:rsidP="113FC077">
      <w:pPr>
        <w:rPr>
          <w:rFonts w:eastAsiaTheme="majorEastAsia"/>
          <w:sz w:val="32"/>
          <w:szCs w:val="32"/>
        </w:rPr>
      </w:pPr>
    </w:p>
    <w:p w14:paraId="682DBE2B" w14:textId="53849BEC" w:rsidR="113FC077" w:rsidRDefault="113FC077" w:rsidP="113FC077">
      <w:pPr>
        <w:rPr>
          <w:rFonts w:eastAsiaTheme="majorEastAsia"/>
          <w:sz w:val="32"/>
          <w:szCs w:val="32"/>
        </w:rPr>
      </w:pPr>
    </w:p>
    <w:p w14:paraId="0104D9D9" w14:textId="5F6A2F92" w:rsidR="113FC077" w:rsidRDefault="113FC077" w:rsidP="113FC077">
      <w:pPr>
        <w:rPr>
          <w:rFonts w:eastAsiaTheme="majorEastAsia"/>
          <w:sz w:val="32"/>
          <w:szCs w:val="32"/>
        </w:rPr>
      </w:pPr>
    </w:p>
    <w:p w14:paraId="1BD979AE" w14:textId="401CC291" w:rsidR="113FC077" w:rsidRDefault="113FC077" w:rsidP="113FC077">
      <w:pPr>
        <w:rPr>
          <w:rFonts w:eastAsiaTheme="majorEastAsia"/>
          <w:sz w:val="32"/>
          <w:szCs w:val="32"/>
        </w:rPr>
      </w:pPr>
    </w:p>
    <w:p w14:paraId="119EB495" w14:textId="1C1BFE2D" w:rsidR="19ADE8DB" w:rsidRDefault="19ADE8DB" w:rsidP="19ADE8DB">
      <w:pPr>
        <w:rPr>
          <w:rFonts w:eastAsiaTheme="majorEastAsia"/>
          <w:sz w:val="32"/>
          <w:szCs w:val="32"/>
        </w:rPr>
      </w:pPr>
    </w:p>
    <w:p w14:paraId="4E999E11" w14:textId="7CDF8B28" w:rsidR="0142F6E0" w:rsidRDefault="0142F6E0" w:rsidP="0142F6E0">
      <w:pPr>
        <w:rPr>
          <w:rFonts w:eastAsiaTheme="majorEastAsia"/>
          <w:sz w:val="32"/>
          <w:szCs w:val="32"/>
        </w:rPr>
      </w:pPr>
    </w:p>
    <w:p w14:paraId="478AE194" w14:textId="14243E50" w:rsidR="0142F6E0" w:rsidRDefault="0142F6E0" w:rsidP="0142F6E0">
      <w:pPr>
        <w:rPr>
          <w:rFonts w:eastAsiaTheme="majorEastAsia"/>
          <w:sz w:val="32"/>
          <w:szCs w:val="32"/>
        </w:rPr>
      </w:pPr>
    </w:p>
    <w:p w14:paraId="328508BB" w14:textId="23AF4855" w:rsidR="0142F6E0" w:rsidRDefault="0142F6E0" w:rsidP="0142F6E0">
      <w:pPr>
        <w:rPr>
          <w:rFonts w:eastAsiaTheme="majorEastAsia"/>
          <w:sz w:val="32"/>
          <w:szCs w:val="32"/>
        </w:rPr>
      </w:pPr>
    </w:p>
    <w:p w14:paraId="23B1DDB6" w14:textId="66867FF0" w:rsidR="000A67EB" w:rsidRDefault="000A67EB" w:rsidP="000A67EB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4.</w:t>
      </w:r>
    </w:p>
    <w:p w14:paraId="0CE85CA4" w14:textId="77777777" w:rsidR="00AC3D14" w:rsidRDefault="00AC3D14" w:rsidP="00AC3D14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Papierprototypen</w:t>
      </w:r>
    </w:p>
    <w:p w14:paraId="711A8D2A" w14:textId="366C304C" w:rsidR="45380E49" w:rsidRDefault="45380E49">
      <w:pPr>
        <w:rPr>
          <w:rFonts w:eastAsiaTheme="majorEastAsia"/>
          <w:sz w:val="32"/>
          <w:szCs w:val="32"/>
        </w:rPr>
      </w:pPr>
    </w:p>
    <w:p w14:paraId="63CC6D18" w14:textId="0EB4C34D" w:rsidR="45380E49" w:rsidRDefault="45380E49">
      <w:r>
        <w:t xml:space="preserve">4.7 Meine </w:t>
      </w:r>
      <w:r w:rsidR="18B3FFC5">
        <w:t>Decks</w:t>
      </w:r>
      <w:r w:rsidR="42B91F4F">
        <w:t xml:space="preserve"> </w:t>
      </w:r>
      <w:r w:rsidR="50466E5B">
        <w:t>ansehen</w:t>
      </w:r>
    </w:p>
    <w:p w14:paraId="7B0E6B46" w14:textId="79D0C739" w:rsidR="00AC3D14" w:rsidRDefault="00AC3D14" w:rsidP="5B32BC6B">
      <w:r>
        <w:rPr>
          <w:noProof/>
        </w:rPr>
        <w:lastRenderedPageBreak/>
        <w:drawing>
          <wp:inline distT="0" distB="0" distL="0" distR="0" wp14:anchorId="4A984265" wp14:editId="3B8F073B">
            <wp:extent cx="4524318" cy="2653559"/>
            <wp:effectExtent l="0" t="0" r="0" b="0"/>
            <wp:docPr id="699582590" name="Picture 699582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958259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18" cy="2653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3B7C6" w14:textId="5AAE62C8" w:rsidR="0D061648" w:rsidRDefault="0D061648" w:rsidP="0D061648"/>
    <w:p w14:paraId="4803652B" w14:textId="4AAC153F" w:rsidR="5B32BC6B" w:rsidRDefault="46D4A8F3" w:rsidP="5B32BC6B">
      <w:r>
        <w:t xml:space="preserve">4.8 Deck </w:t>
      </w:r>
      <w:r w:rsidR="77209F0B">
        <w:t xml:space="preserve">erstellen </w:t>
      </w:r>
      <w:r w:rsidR="7EE12B56">
        <w:t xml:space="preserve">Option </w:t>
      </w:r>
    </w:p>
    <w:p w14:paraId="40D3DC3E" w14:textId="28B64743" w:rsidR="00AC3D14" w:rsidRDefault="00AC3D14" w:rsidP="00AC3D14">
      <w:r>
        <w:rPr>
          <w:noProof/>
        </w:rPr>
        <w:drawing>
          <wp:inline distT="0" distB="0" distL="0" distR="0" wp14:anchorId="4F4B8430" wp14:editId="3C89DE93">
            <wp:extent cx="5449070" cy="3676693"/>
            <wp:effectExtent l="0" t="0" r="0" b="0"/>
            <wp:docPr id="427503276" name="Picture 427503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750327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88" r="12056" b="9364"/>
                    <a:stretch>
                      <a:fillRect/>
                    </a:stretch>
                  </pic:blipFill>
                  <pic:spPr>
                    <a:xfrm>
                      <a:off x="0" y="0"/>
                      <a:ext cx="5449070" cy="367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FE8C6" w14:textId="099675F8" w:rsidR="00AC3D14" w:rsidRDefault="00AC3D14" w:rsidP="00AC3D14"/>
    <w:p w14:paraId="13CFF922" w14:textId="2D5537D9" w:rsidR="00AC3D14" w:rsidRDefault="00AC3D14" w:rsidP="00AC3D14"/>
    <w:p w14:paraId="341A3F0B" w14:textId="0735EA23" w:rsidR="00AC3D14" w:rsidRDefault="59A4CCE2" w:rsidP="00AC3D14">
      <w:r>
        <w:t>4.9 Deck erstellen Kartenauswahl</w:t>
      </w:r>
    </w:p>
    <w:p w14:paraId="4936C94F" w14:textId="36DAA43C" w:rsidR="00AC3D14" w:rsidRDefault="00AC3D14" w:rsidP="00AC3D14">
      <w:r>
        <w:rPr>
          <w:noProof/>
        </w:rPr>
        <w:lastRenderedPageBreak/>
        <w:drawing>
          <wp:inline distT="0" distB="0" distL="0" distR="0" wp14:anchorId="61E67A51" wp14:editId="6C0072A7">
            <wp:extent cx="5681924" cy="4113222"/>
            <wp:effectExtent l="0" t="0" r="0" b="0"/>
            <wp:docPr id="1524847032" name="Picture 1524847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484703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3" t="5482" r="4018"/>
                    <a:stretch>
                      <a:fillRect/>
                    </a:stretch>
                  </pic:blipFill>
                  <pic:spPr>
                    <a:xfrm>
                      <a:off x="0" y="0"/>
                      <a:ext cx="5681924" cy="4113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0A99E0F" w14:textId="4C45C012" w:rsidR="1A109AB3" w:rsidRDefault="1A109AB3" w:rsidP="1A109AB3">
      <w:pPr>
        <w:rPr>
          <w:rFonts w:eastAsiaTheme="majorEastAsia"/>
          <w:sz w:val="32"/>
          <w:szCs w:val="32"/>
        </w:rPr>
      </w:pPr>
    </w:p>
    <w:p w14:paraId="011B5266" w14:textId="25FC0123" w:rsidR="00AC3D14" w:rsidRDefault="55350AB1" w:rsidP="00AC3D14">
      <w:pPr>
        <w:rPr>
          <w:rFonts w:eastAsiaTheme="majorEastAsia"/>
          <w:sz w:val="32"/>
          <w:szCs w:val="32"/>
        </w:rPr>
      </w:pPr>
      <w:r w:rsidRPr="55350AB1">
        <w:rPr>
          <w:rFonts w:eastAsiaTheme="majorEastAsia"/>
          <w:sz w:val="32"/>
          <w:szCs w:val="32"/>
        </w:rPr>
        <w:t>User Stories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75"/>
        <w:gridCol w:w="6270"/>
      </w:tblGrid>
      <w:tr w:rsidR="64B75AD9" w14:paraId="279F5084" w14:textId="77777777" w:rsidTr="64B75AD9">
        <w:trPr>
          <w:trHeight w:val="300"/>
        </w:trPr>
        <w:tc>
          <w:tcPr>
            <w:tcW w:w="2775" w:type="dxa"/>
            <w:shd w:val="clear" w:color="auto" w:fill="BFBFBF" w:themeFill="background1" w:themeFillShade="BF"/>
          </w:tcPr>
          <w:p w14:paraId="47B35995" w14:textId="0E15A9A2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ID</w:t>
            </w:r>
          </w:p>
        </w:tc>
        <w:tc>
          <w:tcPr>
            <w:tcW w:w="6270" w:type="dxa"/>
          </w:tcPr>
          <w:p w14:paraId="7A50C007" w14:textId="502C4ACA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4.1</w:t>
            </w:r>
          </w:p>
        </w:tc>
      </w:tr>
      <w:tr w:rsidR="64B75AD9" w14:paraId="0DD2A713" w14:textId="77777777" w:rsidTr="64B75AD9">
        <w:trPr>
          <w:trHeight w:val="300"/>
        </w:trPr>
        <w:tc>
          <w:tcPr>
            <w:tcW w:w="2775" w:type="dxa"/>
            <w:shd w:val="clear" w:color="auto" w:fill="BFBFBF" w:themeFill="background1" w:themeFillShade="BF"/>
          </w:tcPr>
          <w:p w14:paraId="174F6495" w14:textId="7DCF0748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Beschreibung</w:t>
            </w:r>
          </w:p>
        </w:tc>
        <w:tc>
          <w:tcPr>
            <w:tcW w:w="6270" w:type="dxa"/>
          </w:tcPr>
          <w:p w14:paraId="178E2C68" w14:textId="7EA568C7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 Als Nutzer möchte ich Decks erstellen können,um selber gute Karten für das Duell hinzuzufügen um das Duell zu Gewinnen  </w:t>
            </w:r>
          </w:p>
        </w:tc>
      </w:tr>
      <w:tr w:rsidR="64B75AD9" w14:paraId="683A5985" w14:textId="77777777" w:rsidTr="64B75AD9">
        <w:trPr>
          <w:trHeight w:val="300"/>
        </w:trPr>
        <w:tc>
          <w:tcPr>
            <w:tcW w:w="2775" w:type="dxa"/>
            <w:shd w:val="clear" w:color="auto" w:fill="BFBFBF" w:themeFill="background1" w:themeFillShade="BF"/>
          </w:tcPr>
          <w:p w14:paraId="14721FD8" w14:textId="77B3D212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Geschätzter Realisierungsaufwand</w:t>
            </w:r>
          </w:p>
        </w:tc>
        <w:tc>
          <w:tcPr>
            <w:tcW w:w="6270" w:type="dxa"/>
          </w:tcPr>
          <w:p w14:paraId="30707252" w14:textId="365867CA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 2 Tage  </w:t>
            </w:r>
          </w:p>
        </w:tc>
      </w:tr>
      <w:tr w:rsidR="64B75AD9" w14:paraId="78390B3B" w14:textId="77777777" w:rsidTr="64B75AD9">
        <w:trPr>
          <w:trHeight w:val="300"/>
        </w:trPr>
        <w:tc>
          <w:tcPr>
            <w:tcW w:w="2775" w:type="dxa"/>
            <w:shd w:val="clear" w:color="auto" w:fill="BFBFBF" w:themeFill="background1" w:themeFillShade="BF"/>
          </w:tcPr>
          <w:p w14:paraId="2B4637C2" w14:textId="299FCF74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Priorität</w:t>
            </w:r>
          </w:p>
        </w:tc>
        <w:tc>
          <w:tcPr>
            <w:tcW w:w="6270" w:type="dxa"/>
          </w:tcPr>
          <w:p w14:paraId="6CDF5127" w14:textId="7AC9EC84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Hoch</w:t>
            </w:r>
          </w:p>
        </w:tc>
      </w:tr>
      <w:tr w:rsidR="64B75AD9" w14:paraId="5411CF88" w14:textId="77777777" w:rsidTr="64B75AD9">
        <w:trPr>
          <w:trHeight w:val="300"/>
        </w:trPr>
        <w:tc>
          <w:tcPr>
            <w:tcW w:w="2775" w:type="dxa"/>
            <w:shd w:val="clear" w:color="auto" w:fill="BFBFBF" w:themeFill="background1" w:themeFillShade="BF"/>
          </w:tcPr>
          <w:p w14:paraId="5B904372" w14:textId="0C1BA3E6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utor</w:t>
            </w:r>
          </w:p>
        </w:tc>
        <w:tc>
          <w:tcPr>
            <w:tcW w:w="6270" w:type="dxa"/>
          </w:tcPr>
          <w:p w14:paraId="59D12336" w14:textId="0578772B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Beyza Alhano</w:t>
            </w:r>
            <w:r w:rsidRPr="64B75AD9">
              <w:rPr>
                <w:sz w:val="18"/>
                <w:szCs w:val="18"/>
                <w:lang w:val="tr-TR"/>
              </w:rPr>
              <w:t>ğ</w:t>
            </w:r>
            <w:r w:rsidRPr="64B75AD9">
              <w:rPr>
                <w:sz w:val="18"/>
                <w:szCs w:val="18"/>
              </w:rPr>
              <w:t>lu</w:t>
            </w:r>
          </w:p>
        </w:tc>
      </w:tr>
      <w:tr w:rsidR="64B75AD9" w14:paraId="65631592" w14:textId="77777777" w:rsidTr="64B75AD9">
        <w:trPr>
          <w:trHeight w:val="300"/>
        </w:trPr>
        <w:tc>
          <w:tcPr>
            <w:tcW w:w="2775" w:type="dxa"/>
            <w:shd w:val="clear" w:color="auto" w:fill="BFBFBF" w:themeFill="background1" w:themeFillShade="BF"/>
          </w:tcPr>
          <w:p w14:paraId="7D9567B5" w14:textId="55DE0DB1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bhängigkeiten zu anderen User Stories</w:t>
            </w:r>
          </w:p>
        </w:tc>
        <w:tc>
          <w:tcPr>
            <w:tcW w:w="6270" w:type="dxa"/>
          </w:tcPr>
          <w:p w14:paraId="76FFC622" w14:textId="144A3044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 -</w:t>
            </w:r>
          </w:p>
        </w:tc>
      </w:tr>
    </w:tbl>
    <w:p w14:paraId="5891EDF9" w14:textId="1BDB1D4C" w:rsidR="64B75AD9" w:rsidRDefault="64B75AD9" w:rsidP="64B75AD9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p w14:paraId="16083050" w14:textId="4BDE8132" w:rsidR="64B75AD9" w:rsidRDefault="64B75AD9" w:rsidP="64B75AD9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5"/>
        <w:gridCol w:w="6405"/>
      </w:tblGrid>
      <w:tr w:rsidR="64B75AD9" w14:paraId="36DFE69F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18E20D54" w14:textId="3CFEE2EC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ID</w:t>
            </w:r>
          </w:p>
        </w:tc>
        <w:tc>
          <w:tcPr>
            <w:tcW w:w="6405" w:type="dxa"/>
          </w:tcPr>
          <w:p w14:paraId="70E87E85" w14:textId="43177B50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4.2</w:t>
            </w:r>
          </w:p>
        </w:tc>
      </w:tr>
      <w:tr w:rsidR="64B75AD9" w14:paraId="061254B2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331B437B" w14:textId="083C9865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Beschreibung</w:t>
            </w:r>
          </w:p>
        </w:tc>
        <w:tc>
          <w:tcPr>
            <w:tcW w:w="6405" w:type="dxa"/>
          </w:tcPr>
          <w:p w14:paraId="3B7A22A6" w14:textId="7A814CB9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Als Nutzer möchte ich einem von mir erstellten Deck einen Namen geben können, um meine Decks wiederkennen und unterscheiden zu können</w:t>
            </w:r>
          </w:p>
        </w:tc>
      </w:tr>
      <w:tr w:rsidR="64B75AD9" w14:paraId="3785E40F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4A05CF69" w14:textId="0BD20300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Geschätzter Realisierungsaufwand</w:t>
            </w:r>
          </w:p>
        </w:tc>
        <w:tc>
          <w:tcPr>
            <w:tcW w:w="6405" w:type="dxa"/>
          </w:tcPr>
          <w:p w14:paraId="3591A03A" w14:textId="366F1CA9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1 Tag</w:t>
            </w:r>
          </w:p>
        </w:tc>
      </w:tr>
      <w:tr w:rsidR="64B75AD9" w14:paraId="73EE8085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10F4377C" w14:textId="5D071389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Priorität</w:t>
            </w:r>
          </w:p>
        </w:tc>
        <w:tc>
          <w:tcPr>
            <w:tcW w:w="6405" w:type="dxa"/>
          </w:tcPr>
          <w:p w14:paraId="032C3B05" w14:textId="7C4E93B3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Hoch</w:t>
            </w:r>
          </w:p>
        </w:tc>
      </w:tr>
      <w:tr w:rsidR="64B75AD9" w14:paraId="275FD8C7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55249A50" w14:textId="02ACB8E1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utor</w:t>
            </w:r>
          </w:p>
        </w:tc>
        <w:tc>
          <w:tcPr>
            <w:tcW w:w="6405" w:type="dxa"/>
          </w:tcPr>
          <w:p w14:paraId="0F8FA997" w14:textId="709038C7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Beyza Alhanoğlu </w:t>
            </w:r>
          </w:p>
        </w:tc>
      </w:tr>
      <w:tr w:rsidR="64B75AD9" w14:paraId="63AF1B6E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3B4406C8" w14:textId="3E2D48EA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bhängigkeiten zu anderen User Stories</w:t>
            </w:r>
          </w:p>
        </w:tc>
        <w:tc>
          <w:tcPr>
            <w:tcW w:w="6405" w:type="dxa"/>
          </w:tcPr>
          <w:p w14:paraId="545C4911" w14:textId="6C22845D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4.1</w:t>
            </w:r>
          </w:p>
        </w:tc>
      </w:tr>
    </w:tbl>
    <w:p w14:paraId="376E18DC" w14:textId="1E0655B6" w:rsidR="64B75AD9" w:rsidRDefault="64B75AD9" w:rsidP="64B75AD9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p w14:paraId="034292D2" w14:textId="6B72E9C4" w:rsidR="64B75AD9" w:rsidRDefault="64B75AD9" w:rsidP="64B75AD9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0"/>
        <w:gridCol w:w="6180"/>
      </w:tblGrid>
      <w:tr w:rsidR="64B75AD9" w14:paraId="03460F9A" w14:textId="77777777" w:rsidTr="64B75AD9">
        <w:trPr>
          <w:trHeight w:val="300"/>
        </w:trPr>
        <w:tc>
          <w:tcPr>
            <w:tcW w:w="2880" w:type="dxa"/>
            <w:shd w:val="clear" w:color="auto" w:fill="BFBFBF" w:themeFill="background1" w:themeFillShade="BF"/>
          </w:tcPr>
          <w:p w14:paraId="455BD985" w14:textId="4DC499C8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ID</w:t>
            </w:r>
          </w:p>
        </w:tc>
        <w:tc>
          <w:tcPr>
            <w:tcW w:w="6180" w:type="dxa"/>
          </w:tcPr>
          <w:p w14:paraId="4F609B44" w14:textId="136F5869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4.3</w:t>
            </w:r>
          </w:p>
        </w:tc>
      </w:tr>
      <w:tr w:rsidR="64B75AD9" w14:paraId="3D720976" w14:textId="77777777" w:rsidTr="64B75AD9">
        <w:trPr>
          <w:trHeight w:val="300"/>
        </w:trPr>
        <w:tc>
          <w:tcPr>
            <w:tcW w:w="2880" w:type="dxa"/>
            <w:shd w:val="clear" w:color="auto" w:fill="BFBFBF" w:themeFill="background1" w:themeFillShade="BF"/>
          </w:tcPr>
          <w:p w14:paraId="24B990E7" w14:textId="64E4976A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Beschreibung</w:t>
            </w:r>
          </w:p>
        </w:tc>
        <w:tc>
          <w:tcPr>
            <w:tcW w:w="6180" w:type="dxa"/>
          </w:tcPr>
          <w:p w14:paraId="0DB78B89" w14:textId="6F1EA236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Als Nutzer möchte ich vorhandene Decks bearbeiten können, um Karten nach Belieben austauschen zu können </w:t>
            </w:r>
          </w:p>
        </w:tc>
      </w:tr>
      <w:tr w:rsidR="64B75AD9" w14:paraId="3446BA48" w14:textId="77777777" w:rsidTr="64B75AD9">
        <w:trPr>
          <w:trHeight w:val="300"/>
        </w:trPr>
        <w:tc>
          <w:tcPr>
            <w:tcW w:w="2880" w:type="dxa"/>
            <w:shd w:val="clear" w:color="auto" w:fill="BFBFBF" w:themeFill="background1" w:themeFillShade="BF"/>
          </w:tcPr>
          <w:p w14:paraId="08C5C4BB" w14:textId="1C5D0D8E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Geschätzter Realisierungsaufwand</w:t>
            </w:r>
          </w:p>
        </w:tc>
        <w:tc>
          <w:tcPr>
            <w:tcW w:w="6180" w:type="dxa"/>
          </w:tcPr>
          <w:p w14:paraId="2BC697C3" w14:textId="618747CA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7-9 Stunden </w:t>
            </w:r>
          </w:p>
        </w:tc>
      </w:tr>
      <w:tr w:rsidR="64B75AD9" w14:paraId="3D4EF769" w14:textId="77777777" w:rsidTr="64B75AD9">
        <w:trPr>
          <w:trHeight w:val="300"/>
        </w:trPr>
        <w:tc>
          <w:tcPr>
            <w:tcW w:w="2880" w:type="dxa"/>
            <w:shd w:val="clear" w:color="auto" w:fill="BFBFBF" w:themeFill="background1" w:themeFillShade="BF"/>
          </w:tcPr>
          <w:p w14:paraId="440DF390" w14:textId="01B08DC1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Priorität</w:t>
            </w:r>
          </w:p>
        </w:tc>
        <w:tc>
          <w:tcPr>
            <w:tcW w:w="6180" w:type="dxa"/>
          </w:tcPr>
          <w:p w14:paraId="367C2A66" w14:textId="14E9635F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Mittel</w:t>
            </w:r>
          </w:p>
        </w:tc>
      </w:tr>
      <w:tr w:rsidR="64B75AD9" w14:paraId="12C20A38" w14:textId="77777777" w:rsidTr="64B75AD9">
        <w:trPr>
          <w:trHeight w:val="300"/>
        </w:trPr>
        <w:tc>
          <w:tcPr>
            <w:tcW w:w="2880" w:type="dxa"/>
            <w:shd w:val="clear" w:color="auto" w:fill="BFBFBF" w:themeFill="background1" w:themeFillShade="BF"/>
          </w:tcPr>
          <w:p w14:paraId="4566A497" w14:textId="3D9B6647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utor</w:t>
            </w:r>
          </w:p>
        </w:tc>
        <w:tc>
          <w:tcPr>
            <w:tcW w:w="6180" w:type="dxa"/>
          </w:tcPr>
          <w:p w14:paraId="7C84B063" w14:textId="02391944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Beyza Alhanoğlu </w:t>
            </w:r>
          </w:p>
        </w:tc>
      </w:tr>
      <w:tr w:rsidR="64B75AD9" w14:paraId="58462FEF" w14:textId="77777777" w:rsidTr="64B75AD9">
        <w:trPr>
          <w:trHeight w:val="300"/>
        </w:trPr>
        <w:tc>
          <w:tcPr>
            <w:tcW w:w="2880" w:type="dxa"/>
            <w:shd w:val="clear" w:color="auto" w:fill="BFBFBF" w:themeFill="background1" w:themeFillShade="BF"/>
          </w:tcPr>
          <w:p w14:paraId="4A928F5F" w14:textId="5D3D6D0F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bhängigkeiten zu anderen User Stories</w:t>
            </w:r>
          </w:p>
        </w:tc>
        <w:tc>
          <w:tcPr>
            <w:tcW w:w="6180" w:type="dxa"/>
          </w:tcPr>
          <w:p w14:paraId="18013F81" w14:textId="137E1D73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4.1</w:t>
            </w:r>
          </w:p>
        </w:tc>
      </w:tr>
    </w:tbl>
    <w:p w14:paraId="05355A13" w14:textId="07AE8756" w:rsidR="64B75AD9" w:rsidRDefault="64B75AD9" w:rsidP="64B75AD9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5"/>
        <w:gridCol w:w="6255"/>
      </w:tblGrid>
      <w:tr w:rsidR="64B75AD9" w14:paraId="575D25C1" w14:textId="77777777" w:rsidTr="64B75AD9">
        <w:trPr>
          <w:trHeight w:val="300"/>
        </w:trPr>
        <w:tc>
          <w:tcPr>
            <w:tcW w:w="2805" w:type="dxa"/>
            <w:shd w:val="clear" w:color="auto" w:fill="BFBFBF" w:themeFill="background1" w:themeFillShade="BF"/>
          </w:tcPr>
          <w:p w14:paraId="7D259502" w14:textId="02301D3B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ID</w:t>
            </w:r>
          </w:p>
        </w:tc>
        <w:tc>
          <w:tcPr>
            <w:tcW w:w="6255" w:type="dxa"/>
          </w:tcPr>
          <w:p w14:paraId="42C3A341" w14:textId="48D3E5D0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4.4</w:t>
            </w:r>
          </w:p>
        </w:tc>
      </w:tr>
      <w:tr w:rsidR="64B75AD9" w14:paraId="5E3197A2" w14:textId="77777777" w:rsidTr="64B75AD9">
        <w:trPr>
          <w:trHeight w:val="300"/>
        </w:trPr>
        <w:tc>
          <w:tcPr>
            <w:tcW w:w="2805" w:type="dxa"/>
            <w:shd w:val="clear" w:color="auto" w:fill="BFBFBF" w:themeFill="background1" w:themeFillShade="BF"/>
          </w:tcPr>
          <w:p w14:paraId="6B94F7F3" w14:textId="3691A4CF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Beschreibung</w:t>
            </w:r>
          </w:p>
        </w:tc>
        <w:tc>
          <w:tcPr>
            <w:tcW w:w="6255" w:type="dxa"/>
          </w:tcPr>
          <w:p w14:paraId="78E90F91" w14:textId="50E38C9A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Als Nutzer möchte ich Decks entfernen können, wenn mir das Deck nicht gefällt oder ich ein anderes Deck erstellen möchte </w:t>
            </w:r>
          </w:p>
        </w:tc>
      </w:tr>
      <w:tr w:rsidR="64B75AD9" w14:paraId="66CA4EDF" w14:textId="77777777" w:rsidTr="64B75AD9">
        <w:trPr>
          <w:trHeight w:val="300"/>
        </w:trPr>
        <w:tc>
          <w:tcPr>
            <w:tcW w:w="2805" w:type="dxa"/>
            <w:shd w:val="clear" w:color="auto" w:fill="BFBFBF" w:themeFill="background1" w:themeFillShade="BF"/>
          </w:tcPr>
          <w:p w14:paraId="6C17EA16" w14:textId="5E3427F7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Geschätzter Realisierungsaufwand</w:t>
            </w:r>
          </w:p>
        </w:tc>
        <w:tc>
          <w:tcPr>
            <w:tcW w:w="6255" w:type="dxa"/>
          </w:tcPr>
          <w:p w14:paraId="44578E0F" w14:textId="2FD333CF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5-7 Stunden </w:t>
            </w:r>
          </w:p>
        </w:tc>
      </w:tr>
      <w:tr w:rsidR="64B75AD9" w14:paraId="1B236648" w14:textId="77777777" w:rsidTr="64B75AD9">
        <w:trPr>
          <w:trHeight w:val="300"/>
        </w:trPr>
        <w:tc>
          <w:tcPr>
            <w:tcW w:w="2805" w:type="dxa"/>
            <w:shd w:val="clear" w:color="auto" w:fill="BFBFBF" w:themeFill="background1" w:themeFillShade="BF"/>
          </w:tcPr>
          <w:p w14:paraId="4EC1A048" w14:textId="229556C7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Priorität</w:t>
            </w:r>
          </w:p>
        </w:tc>
        <w:tc>
          <w:tcPr>
            <w:tcW w:w="6255" w:type="dxa"/>
          </w:tcPr>
          <w:p w14:paraId="0D4DB0F8" w14:textId="33D1FEEB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Mittel</w:t>
            </w:r>
          </w:p>
        </w:tc>
      </w:tr>
      <w:tr w:rsidR="64B75AD9" w14:paraId="5AFF1B4E" w14:textId="77777777" w:rsidTr="64B75AD9">
        <w:trPr>
          <w:trHeight w:val="300"/>
        </w:trPr>
        <w:tc>
          <w:tcPr>
            <w:tcW w:w="2805" w:type="dxa"/>
            <w:shd w:val="clear" w:color="auto" w:fill="BFBFBF" w:themeFill="background1" w:themeFillShade="BF"/>
          </w:tcPr>
          <w:p w14:paraId="19D8E4E8" w14:textId="6EA6B544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utor</w:t>
            </w:r>
          </w:p>
        </w:tc>
        <w:tc>
          <w:tcPr>
            <w:tcW w:w="6255" w:type="dxa"/>
          </w:tcPr>
          <w:p w14:paraId="226C2F4F" w14:textId="37E05C61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Beyza Alhano</w:t>
            </w:r>
            <w:r w:rsidRPr="64B75AD9">
              <w:rPr>
                <w:sz w:val="18"/>
                <w:szCs w:val="18"/>
                <w:lang w:val="tr-TR"/>
              </w:rPr>
              <w:t xml:space="preserve">ğlu </w:t>
            </w:r>
          </w:p>
        </w:tc>
      </w:tr>
      <w:tr w:rsidR="64B75AD9" w14:paraId="11166CA2" w14:textId="77777777" w:rsidTr="64B75AD9">
        <w:trPr>
          <w:trHeight w:val="300"/>
        </w:trPr>
        <w:tc>
          <w:tcPr>
            <w:tcW w:w="2805" w:type="dxa"/>
            <w:shd w:val="clear" w:color="auto" w:fill="BFBFBF" w:themeFill="background1" w:themeFillShade="BF"/>
          </w:tcPr>
          <w:p w14:paraId="1271FF97" w14:textId="3AB03F65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bhängigkeiten zu anderen User Stories</w:t>
            </w:r>
          </w:p>
        </w:tc>
        <w:tc>
          <w:tcPr>
            <w:tcW w:w="6255" w:type="dxa"/>
          </w:tcPr>
          <w:p w14:paraId="0ECFD87F" w14:textId="74370AA9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4.1 </w:t>
            </w:r>
          </w:p>
        </w:tc>
      </w:tr>
    </w:tbl>
    <w:p w14:paraId="07D558C4" w14:textId="7E8990A9" w:rsidR="64B75AD9" w:rsidRDefault="64B75AD9" w:rsidP="64B75AD9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p w14:paraId="045D93B8" w14:textId="1B9AC262" w:rsidR="7CD00C85" w:rsidRDefault="7CD00C85" w:rsidP="7CD00C85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p w14:paraId="4806A922" w14:textId="42EEA78D" w:rsidR="7CD00C85" w:rsidRDefault="7CD00C85" w:rsidP="7CD00C85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5"/>
        <w:gridCol w:w="6405"/>
      </w:tblGrid>
      <w:tr w:rsidR="64B75AD9" w14:paraId="378D87E2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1E62DE3F" w14:textId="555956EE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ID</w:t>
            </w:r>
          </w:p>
        </w:tc>
        <w:tc>
          <w:tcPr>
            <w:tcW w:w="6405" w:type="dxa"/>
          </w:tcPr>
          <w:p w14:paraId="334DA6DD" w14:textId="2997DAC9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4.5</w:t>
            </w:r>
          </w:p>
        </w:tc>
      </w:tr>
      <w:tr w:rsidR="64B75AD9" w14:paraId="5192F5D4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52045577" w14:textId="2B23ACC0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Beschreibung</w:t>
            </w:r>
          </w:p>
        </w:tc>
        <w:tc>
          <w:tcPr>
            <w:tcW w:w="6405" w:type="dxa"/>
          </w:tcPr>
          <w:p w14:paraId="18004D57" w14:textId="6E89E73F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Als Nutzer möchte ich bis zu maximal drei Decks erstellen können, um eine übersichtliche Anzahl an Decks zu haben aus denen ich wählen kann  </w:t>
            </w:r>
          </w:p>
        </w:tc>
      </w:tr>
      <w:tr w:rsidR="64B75AD9" w14:paraId="62911D09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019E21F3" w14:textId="64CDD1CB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Geschätzter Realisierungsaufwand</w:t>
            </w:r>
          </w:p>
        </w:tc>
        <w:tc>
          <w:tcPr>
            <w:tcW w:w="6405" w:type="dxa"/>
          </w:tcPr>
          <w:p w14:paraId="3F579B14" w14:textId="42429E98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1 Tag </w:t>
            </w:r>
          </w:p>
        </w:tc>
      </w:tr>
      <w:tr w:rsidR="64B75AD9" w14:paraId="1F2DB559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71BC4246" w14:textId="101EB833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Priorität</w:t>
            </w:r>
          </w:p>
        </w:tc>
        <w:tc>
          <w:tcPr>
            <w:tcW w:w="6405" w:type="dxa"/>
          </w:tcPr>
          <w:p w14:paraId="439303F5" w14:textId="3CE84173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Hoch</w:t>
            </w:r>
          </w:p>
        </w:tc>
      </w:tr>
      <w:tr w:rsidR="64B75AD9" w14:paraId="6981BA28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70D0187A" w14:textId="52D22B2B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</w:p>
        </w:tc>
        <w:tc>
          <w:tcPr>
            <w:tcW w:w="6405" w:type="dxa"/>
          </w:tcPr>
          <w:p w14:paraId="0007B1DF" w14:textId="6743D7C3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Beyza Alhanoğlu </w:t>
            </w:r>
          </w:p>
        </w:tc>
      </w:tr>
      <w:tr w:rsidR="64B75AD9" w14:paraId="1C31E4D6" w14:textId="77777777" w:rsidTr="64B75AD9">
        <w:trPr>
          <w:trHeight w:val="300"/>
        </w:trPr>
        <w:tc>
          <w:tcPr>
            <w:tcW w:w="2655" w:type="dxa"/>
            <w:shd w:val="clear" w:color="auto" w:fill="BFBFBF" w:themeFill="background1" w:themeFillShade="BF"/>
          </w:tcPr>
          <w:p w14:paraId="6095E280" w14:textId="23D365C3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bhängigkeiten zu anderen User Stories</w:t>
            </w:r>
          </w:p>
        </w:tc>
        <w:tc>
          <w:tcPr>
            <w:tcW w:w="6405" w:type="dxa"/>
          </w:tcPr>
          <w:p w14:paraId="4F1E927F" w14:textId="557AF4F9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4.1</w:t>
            </w:r>
          </w:p>
        </w:tc>
      </w:tr>
    </w:tbl>
    <w:p w14:paraId="084E7846" w14:textId="47477DCE" w:rsidR="64B75AD9" w:rsidRDefault="64B75AD9" w:rsidP="64B75AD9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p w14:paraId="62F24B47" w14:textId="7FFF00F1" w:rsidR="64B75AD9" w:rsidRDefault="64B75AD9" w:rsidP="64B75AD9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p w14:paraId="2C2BEEE9" w14:textId="0509FA7C" w:rsidR="1190D1D6" w:rsidRDefault="1190D1D6" w:rsidP="1190D1D6">
      <w:pPr>
        <w:spacing w:line="278" w:lineRule="auto"/>
        <w:rPr>
          <w:rFonts w:ascii="Aptos" w:eastAsia="Aptos" w:hAnsi="Aptos" w:cs="Aptos"/>
          <w:color w:val="000000" w:themeColor="text1"/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5"/>
        <w:gridCol w:w="6465"/>
      </w:tblGrid>
      <w:tr w:rsidR="64B75AD9" w14:paraId="3C6DB380" w14:textId="77777777" w:rsidTr="580BE646">
        <w:trPr>
          <w:trHeight w:val="300"/>
        </w:trPr>
        <w:tc>
          <w:tcPr>
            <w:tcW w:w="2595" w:type="dxa"/>
            <w:shd w:val="clear" w:color="auto" w:fill="BFBFBF" w:themeFill="background1" w:themeFillShade="BF"/>
          </w:tcPr>
          <w:p w14:paraId="1F4FB2D6" w14:textId="0314989E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ID</w:t>
            </w:r>
          </w:p>
        </w:tc>
        <w:tc>
          <w:tcPr>
            <w:tcW w:w="6465" w:type="dxa"/>
          </w:tcPr>
          <w:p w14:paraId="374C4279" w14:textId="63A65F80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4.6</w:t>
            </w:r>
          </w:p>
        </w:tc>
      </w:tr>
      <w:tr w:rsidR="64B75AD9" w14:paraId="62E7F027" w14:textId="77777777" w:rsidTr="580BE646">
        <w:trPr>
          <w:trHeight w:val="300"/>
        </w:trPr>
        <w:tc>
          <w:tcPr>
            <w:tcW w:w="2595" w:type="dxa"/>
            <w:shd w:val="clear" w:color="auto" w:fill="BFBFBF" w:themeFill="background1" w:themeFillShade="BF"/>
          </w:tcPr>
          <w:p w14:paraId="3A31BEA4" w14:textId="0CF02865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User Story-Beschreibung</w:t>
            </w:r>
          </w:p>
        </w:tc>
        <w:tc>
          <w:tcPr>
            <w:tcW w:w="6465" w:type="dxa"/>
          </w:tcPr>
          <w:p w14:paraId="24357343" w14:textId="58AF3902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Als Nutzer möchte ich in meinem Deck bis maximal 30 Karteninstanzen haben können, um im Spiel eine gute Auswahl an Karten zum Einsetzen zu haben </w:t>
            </w:r>
          </w:p>
        </w:tc>
      </w:tr>
      <w:tr w:rsidR="64B75AD9" w14:paraId="6F6719DE" w14:textId="77777777" w:rsidTr="580BE646">
        <w:trPr>
          <w:trHeight w:val="300"/>
        </w:trPr>
        <w:tc>
          <w:tcPr>
            <w:tcW w:w="2595" w:type="dxa"/>
            <w:shd w:val="clear" w:color="auto" w:fill="BFBFBF" w:themeFill="background1" w:themeFillShade="BF"/>
          </w:tcPr>
          <w:p w14:paraId="346C061C" w14:textId="4F3F765B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Geschätzter Realisierungsaufwand</w:t>
            </w:r>
          </w:p>
        </w:tc>
        <w:tc>
          <w:tcPr>
            <w:tcW w:w="6465" w:type="dxa"/>
          </w:tcPr>
          <w:p w14:paraId="4C104E8C" w14:textId="6F6EE768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2 Tage</w:t>
            </w:r>
          </w:p>
        </w:tc>
      </w:tr>
      <w:tr w:rsidR="64B75AD9" w14:paraId="7900FDE9" w14:textId="77777777" w:rsidTr="580BE646">
        <w:trPr>
          <w:trHeight w:val="300"/>
        </w:trPr>
        <w:tc>
          <w:tcPr>
            <w:tcW w:w="2595" w:type="dxa"/>
            <w:shd w:val="clear" w:color="auto" w:fill="BFBFBF" w:themeFill="background1" w:themeFillShade="BF"/>
          </w:tcPr>
          <w:p w14:paraId="1BA9E894" w14:textId="7BC79121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Priorität</w:t>
            </w:r>
          </w:p>
        </w:tc>
        <w:tc>
          <w:tcPr>
            <w:tcW w:w="6465" w:type="dxa"/>
          </w:tcPr>
          <w:p w14:paraId="70885098" w14:textId="7175C28D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>Hoch</w:t>
            </w:r>
          </w:p>
        </w:tc>
      </w:tr>
      <w:tr w:rsidR="64B75AD9" w14:paraId="56EDFF81" w14:textId="77777777" w:rsidTr="580BE646">
        <w:trPr>
          <w:trHeight w:val="300"/>
        </w:trPr>
        <w:tc>
          <w:tcPr>
            <w:tcW w:w="2595" w:type="dxa"/>
            <w:shd w:val="clear" w:color="auto" w:fill="BFBFBF" w:themeFill="background1" w:themeFillShade="BF"/>
          </w:tcPr>
          <w:p w14:paraId="391537CD" w14:textId="3209B7AD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utor</w:t>
            </w:r>
          </w:p>
        </w:tc>
        <w:tc>
          <w:tcPr>
            <w:tcW w:w="6465" w:type="dxa"/>
          </w:tcPr>
          <w:p w14:paraId="16E7465F" w14:textId="3B8CD929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sz w:val="18"/>
                <w:szCs w:val="18"/>
              </w:rPr>
              <w:t xml:space="preserve">Beyza Alhanoğlu </w:t>
            </w:r>
          </w:p>
        </w:tc>
      </w:tr>
      <w:tr w:rsidR="64B75AD9" w14:paraId="5E214AE3" w14:textId="77777777" w:rsidTr="580BE646">
        <w:trPr>
          <w:trHeight w:val="300"/>
        </w:trPr>
        <w:tc>
          <w:tcPr>
            <w:tcW w:w="2595" w:type="dxa"/>
            <w:shd w:val="clear" w:color="auto" w:fill="BFBFBF" w:themeFill="background1" w:themeFillShade="BF"/>
          </w:tcPr>
          <w:p w14:paraId="49AAE6CB" w14:textId="4A358B14" w:rsidR="64B75AD9" w:rsidRDefault="64B75AD9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64B75AD9">
              <w:rPr>
                <w:b/>
                <w:bCs/>
                <w:sz w:val="18"/>
                <w:szCs w:val="18"/>
              </w:rPr>
              <w:t>Abhängigkeiten zu anderen User Stories</w:t>
            </w:r>
          </w:p>
        </w:tc>
        <w:tc>
          <w:tcPr>
            <w:tcW w:w="6465" w:type="dxa"/>
          </w:tcPr>
          <w:p w14:paraId="54BF44CA" w14:textId="288C06F5" w:rsidR="64B75AD9" w:rsidRDefault="580BE646" w:rsidP="64B75AD9">
            <w:pPr>
              <w:spacing w:after="0" w:line="216" w:lineRule="atLeast"/>
              <w:rPr>
                <w:sz w:val="18"/>
                <w:szCs w:val="18"/>
              </w:rPr>
            </w:pPr>
            <w:r w:rsidRPr="580BE646">
              <w:rPr>
                <w:sz w:val="18"/>
                <w:szCs w:val="18"/>
              </w:rPr>
              <w:t>4.1</w:t>
            </w:r>
          </w:p>
        </w:tc>
      </w:tr>
    </w:tbl>
    <w:p w14:paraId="2130E72F" w14:textId="4BD9662D" w:rsidR="64B75AD9" w:rsidRDefault="64B75AD9" w:rsidP="000A67EB">
      <w:pPr>
        <w:rPr>
          <w:rFonts w:eastAsiaTheme="majorEastAsia"/>
          <w:sz w:val="32"/>
          <w:szCs w:val="32"/>
        </w:rPr>
      </w:pPr>
    </w:p>
    <w:p w14:paraId="56EBD035" w14:textId="4E863609" w:rsidR="75E18C35" w:rsidRDefault="75E18C35" w:rsidP="75E18C35">
      <w:pPr>
        <w:rPr>
          <w:rFonts w:eastAsiaTheme="majorEastAsia"/>
          <w:sz w:val="32"/>
          <w:szCs w:val="32"/>
        </w:rPr>
      </w:pPr>
    </w:p>
    <w:p w14:paraId="57D6AA3C" w14:textId="339C8268" w:rsidR="75E18C35" w:rsidRDefault="75E18C35" w:rsidP="75E18C35">
      <w:pPr>
        <w:rPr>
          <w:rFonts w:eastAsiaTheme="majorEastAsia"/>
          <w:sz w:val="32"/>
          <w:szCs w:val="32"/>
        </w:rPr>
      </w:pPr>
    </w:p>
    <w:p w14:paraId="15C0FCB5" w14:textId="0231FA70" w:rsidR="000A67EB" w:rsidRDefault="000A67EB" w:rsidP="000A67EB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5.</w:t>
      </w:r>
    </w:p>
    <w:p w14:paraId="5664AE1C" w14:textId="7F0C9791" w:rsidR="00AC3D14" w:rsidRDefault="00AC3D14" w:rsidP="00AC3D14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Papierprototypen</w:t>
      </w:r>
      <w:r w:rsidR="00B1127B">
        <w:rPr>
          <w:rFonts w:eastAsiaTheme="majorEastAsia"/>
          <w:noProof/>
          <w:sz w:val="32"/>
          <w:szCs w:val="32"/>
        </w:rPr>
        <w:drawing>
          <wp:inline distT="0" distB="0" distL="0" distR="0" wp14:anchorId="211F95BB" wp14:editId="53BFEABE">
            <wp:extent cx="4556760" cy="4850097"/>
            <wp:effectExtent l="0" t="0" r="0" b="8255"/>
            <wp:docPr id="164877143" name="Grafik 1" descr="Ein Bild, das Text, Handschrift, Zeichnung, Diagramm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77143" name="Grafik 1" descr="Ein Bild, das Text, Handschrift, Zeichnung, Diagramm enthält.&#10;&#10;Automatisch generierte Beschreibu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0095" cy="485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854F7" w14:textId="5DBB27B1" w:rsidR="00AC3D14" w:rsidRDefault="00B1127B" w:rsidP="00AC3D14">
      <w:pPr>
        <w:rPr>
          <w:rFonts w:eastAsiaTheme="majorEastAsia"/>
          <w:sz w:val="32"/>
          <w:szCs w:val="32"/>
        </w:rPr>
      </w:pPr>
      <w:r>
        <w:rPr>
          <w:rFonts w:eastAsiaTheme="majorEastAsia"/>
          <w:noProof/>
          <w:sz w:val="32"/>
          <w:szCs w:val="32"/>
        </w:rPr>
        <w:lastRenderedPageBreak/>
        <w:drawing>
          <wp:inline distT="0" distB="0" distL="0" distR="0" wp14:anchorId="51E04A94" wp14:editId="56234199">
            <wp:extent cx="5578323" cy="6652837"/>
            <wp:effectExtent l="0" t="0" r="3810" b="0"/>
            <wp:docPr id="1995763685" name="Grafik 2" descr="Ein Bild, das Text, Handschrift, Schrif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763685" name="Grafik 2" descr="Ein Bild, das Text, Handschrift, Schrift, Screenshot enthält.&#10;&#10;Automatisch generierte Beschreibu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8323" cy="665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07E0A" w14:textId="77777777" w:rsidR="00AC3D14" w:rsidRDefault="00AC3D14" w:rsidP="00AC3D14">
      <w:pPr>
        <w:rPr>
          <w:rFonts w:eastAsiaTheme="majorEastAsia"/>
          <w:sz w:val="32"/>
          <w:szCs w:val="32"/>
        </w:rPr>
      </w:pPr>
    </w:p>
    <w:p w14:paraId="6ED03EA4" w14:textId="77777777" w:rsidR="00AC3D14" w:rsidRDefault="00AC3D14" w:rsidP="00AC3D14">
      <w:pPr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>User Stories</w:t>
      </w:r>
    </w:p>
    <w:p w14:paraId="7379F73A" w14:textId="77777777" w:rsidR="000A67EB" w:rsidRDefault="000A67EB" w:rsidP="000A67EB">
      <w:pPr>
        <w:rPr>
          <w:rFonts w:eastAsiaTheme="majorEastAsia"/>
          <w:sz w:val="32"/>
          <w:szCs w:val="32"/>
        </w:rPr>
      </w:pPr>
    </w:p>
    <w:p w14:paraId="22F666FA" w14:textId="77777777" w:rsidR="004E7449" w:rsidRPr="006B2D3C" w:rsidRDefault="004E7449" w:rsidP="004E7449">
      <w:pPr>
        <w:rPr>
          <w:rFonts w:cstheme="minorHAnsi"/>
          <w:b/>
          <w:bCs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4E7449" w:rsidRPr="00CF0841" w14:paraId="279C9457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61D94BA0" w14:textId="77777777" w:rsidR="004E7449" w:rsidRPr="00272A78" w:rsidRDefault="004E7449" w:rsidP="004E7449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8372BEA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4E7449" w:rsidRPr="00CF0841" w14:paraId="7F845139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3CF38966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65EAE5F2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 neue Freunde hinzufügen können, um mit ihnen chatten zu können</w:t>
            </w:r>
          </w:p>
        </w:tc>
      </w:tr>
      <w:tr w:rsidR="004E7449" w:rsidRPr="00CF0841" w14:paraId="1335C3EF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122CEF85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60ED85E0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</w:tr>
      <w:tr w:rsidR="004E7449" w:rsidRPr="00CF0841" w14:paraId="3A4E258F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10AA6E56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Priorität</w:t>
            </w:r>
          </w:p>
        </w:tc>
        <w:tc>
          <w:tcPr>
            <w:tcW w:w="7056" w:type="dxa"/>
          </w:tcPr>
          <w:p w14:paraId="755789CB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Mittle</w:t>
            </w:r>
          </w:p>
        </w:tc>
      </w:tr>
      <w:tr w:rsidR="004E7449" w:rsidRPr="00CF0841" w14:paraId="4531D36B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6303BFAE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1DD6329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</w:tr>
      <w:tr w:rsidR="004E7449" w:rsidRPr="00CF0841" w14:paraId="2B8E6B68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23887A34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45C4D78F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2, 5.3</w:t>
            </w:r>
          </w:p>
        </w:tc>
      </w:tr>
    </w:tbl>
    <w:p w14:paraId="11BB422F" w14:textId="77777777" w:rsidR="004E7449" w:rsidRPr="006B2D3C" w:rsidRDefault="004E7449" w:rsidP="004E7449">
      <w:pPr>
        <w:rPr>
          <w:rFonts w:cstheme="minorHAnsi"/>
          <w:b/>
          <w:bCs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4E7449" w:rsidRPr="00CF0841" w14:paraId="21D2FB0C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57E6D0E7" w14:textId="77777777" w:rsidR="004E7449" w:rsidRPr="00272A78" w:rsidRDefault="004E7449" w:rsidP="004E7449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CE900DD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</w:tr>
      <w:tr w:rsidR="004E7449" w:rsidRPr="00CF0841" w14:paraId="54254C22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35F5D041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2431FBC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 eine Freundesliste haben, um meine Freunde ansehen und verwalten kann</w:t>
            </w:r>
          </w:p>
        </w:tc>
      </w:tr>
      <w:tr w:rsidR="004E7449" w:rsidRPr="00CF0841" w14:paraId="0BD08966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35E69037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69375BFB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3-4 Stunden</w:t>
            </w:r>
          </w:p>
        </w:tc>
      </w:tr>
      <w:tr w:rsidR="004E7449" w:rsidRPr="00CF0841" w14:paraId="4D50A2D7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5A33C008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0E5AD2AB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Mittle</w:t>
            </w:r>
          </w:p>
        </w:tc>
      </w:tr>
      <w:tr w:rsidR="004E7449" w:rsidRPr="00CF0841" w14:paraId="4BD8C5C8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2983FF34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7E23359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</w:tr>
      <w:tr w:rsidR="004E7449" w:rsidRPr="00CF0841" w14:paraId="2CE84700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56286B70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67AE8319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</w:tbl>
    <w:p w14:paraId="65F89A92" w14:textId="77777777" w:rsidR="004E7449" w:rsidRPr="006B2D3C" w:rsidRDefault="004E7449" w:rsidP="004E7449">
      <w:pPr>
        <w:rPr>
          <w:rFonts w:cstheme="minorHAnsi"/>
          <w:b/>
          <w:bCs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4E7449" w:rsidRPr="00CF0841" w14:paraId="422E8005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0D4ECF80" w14:textId="77777777" w:rsidR="004E7449" w:rsidRPr="00272A78" w:rsidRDefault="004E7449" w:rsidP="004E7449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37B09AA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</w:tr>
      <w:tr w:rsidR="004E7449" w:rsidRPr="00CF0841" w14:paraId="40A1FC15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0CF221AD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002A5DE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 eine Freundschaftsanfrage annehmen/ablehnen können, um Spam Freundschaftsanfragen zu beseitigen</w:t>
            </w:r>
          </w:p>
        </w:tc>
      </w:tr>
      <w:tr w:rsidR="004E7449" w:rsidRPr="00CF0841" w14:paraId="7F430C86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21508194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2887DD57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</w:tr>
      <w:tr w:rsidR="004E7449" w:rsidRPr="00CF0841" w14:paraId="4A2EB373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4A445A2E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3B4466F6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Mittle</w:t>
            </w:r>
          </w:p>
        </w:tc>
      </w:tr>
      <w:tr w:rsidR="004E7449" w:rsidRPr="00CF0841" w14:paraId="4C313D94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7CA71293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0807C67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</w:tr>
      <w:tr w:rsidR="004E7449" w:rsidRPr="00CF0841" w14:paraId="28F275D1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18143F85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BD5823E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2, 5.4</w:t>
            </w:r>
          </w:p>
        </w:tc>
      </w:tr>
    </w:tbl>
    <w:p w14:paraId="789E9EFA" w14:textId="77777777" w:rsidR="004E7449" w:rsidRPr="006B2D3C" w:rsidRDefault="004E7449" w:rsidP="004E7449">
      <w:pPr>
        <w:rPr>
          <w:rFonts w:cstheme="minorHAnsi"/>
          <w:b/>
          <w:bCs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49"/>
        <w:gridCol w:w="6613"/>
      </w:tblGrid>
      <w:tr w:rsidR="004E7449" w:rsidRPr="00CF0841" w14:paraId="5EF7D5EF" w14:textId="77777777" w:rsidTr="004E7449">
        <w:tc>
          <w:tcPr>
            <w:tcW w:w="2449" w:type="dxa"/>
            <w:shd w:val="clear" w:color="auto" w:fill="BFBFBF" w:themeFill="background1" w:themeFillShade="BF"/>
          </w:tcPr>
          <w:p w14:paraId="7845C4AB" w14:textId="77777777" w:rsidR="004E7449" w:rsidRPr="00272A78" w:rsidRDefault="004E7449" w:rsidP="004E7449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6613" w:type="dxa"/>
          </w:tcPr>
          <w:p w14:paraId="2796CB09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</w:tr>
      <w:tr w:rsidR="004E7449" w:rsidRPr="00CF0841" w14:paraId="6B2909E8" w14:textId="77777777" w:rsidTr="004E7449">
        <w:tc>
          <w:tcPr>
            <w:tcW w:w="2449" w:type="dxa"/>
            <w:shd w:val="clear" w:color="auto" w:fill="BFBFBF" w:themeFill="background1" w:themeFillShade="BF"/>
          </w:tcPr>
          <w:p w14:paraId="64D71E78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613" w:type="dxa"/>
          </w:tcPr>
          <w:p w14:paraId="2BB8C9F8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 über neue Freundschaftsanfrage per E-Mail benachrichtigt werden, um die neuen Anfragen nicht lange Zeit angehängt bleiben</w:t>
            </w:r>
          </w:p>
        </w:tc>
      </w:tr>
      <w:tr w:rsidR="004E7449" w:rsidRPr="00CF0841" w14:paraId="38D512C7" w14:textId="77777777" w:rsidTr="004E7449">
        <w:tc>
          <w:tcPr>
            <w:tcW w:w="2449" w:type="dxa"/>
            <w:shd w:val="clear" w:color="auto" w:fill="BFBFBF" w:themeFill="background1" w:themeFillShade="BF"/>
          </w:tcPr>
          <w:p w14:paraId="206DE8D1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613" w:type="dxa"/>
          </w:tcPr>
          <w:p w14:paraId="3389642E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-6 Stunden</w:t>
            </w:r>
          </w:p>
        </w:tc>
      </w:tr>
      <w:tr w:rsidR="004E7449" w:rsidRPr="00CF0841" w14:paraId="58F0B0F6" w14:textId="77777777" w:rsidTr="004E7449">
        <w:tc>
          <w:tcPr>
            <w:tcW w:w="2449" w:type="dxa"/>
            <w:shd w:val="clear" w:color="auto" w:fill="BFBFBF" w:themeFill="background1" w:themeFillShade="BF"/>
          </w:tcPr>
          <w:p w14:paraId="613E1C81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6613" w:type="dxa"/>
          </w:tcPr>
          <w:p w14:paraId="26D87441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Mittle</w:t>
            </w:r>
          </w:p>
        </w:tc>
      </w:tr>
      <w:tr w:rsidR="004E7449" w:rsidRPr="00CF0841" w14:paraId="4833A87A" w14:textId="77777777" w:rsidTr="004E7449">
        <w:tc>
          <w:tcPr>
            <w:tcW w:w="2449" w:type="dxa"/>
            <w:shd w:val="clear" w:color="auto" w:fill="BFBFBF" w:themeFill="background1" w:themeFillShade="BF"/>
          </w:tcPr>
          <w:p w14:paraId="24C1B4EC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613" w:type="dxa"/>
          </w:tcPr>
          <w:p w14:paraId="36467643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</w:tr>
      <w:tr w:rsidR="004E7449" w:rsidRPr="00CF0841" w14:paraId="778E80F3" w14:textId="77777777" w:rsidTr="004E7449">
        <w:tc>
          <w:tcPr>
            <w:tcW w:w="2449" w:type="dxa"/>
            <w:shd w:val="clear" w:color="auto" w:fill="BFBFBF" w:themeFill="background1" w:themeFillShade="BF"/>
          </w:tcPr>
          <w:p w14:paraId="00D33CBF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613" w:type="dxa"/>
          </w:tcPr>
          <w:p w14:paraId="42CE187E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</w:tr>
    </w:tbl>
    <w:p w14:paraId="30F5D427" w14:textId="77777777" w:rsidR="004E7449" w:rsidRDefault="004E7449" w:rsidP="004E7449">
      <w:pPr>
        <w:rPr>
          <w:rFonts w:cstheme="minorHAnsi"/>
          <w:b/>
          <w:bCs/>
          <w:lang w:val="en-GB"/>
        </w:rPr>
      </w:pPr>
    </w:p>
    <w:p w14:paraId="61D8A8F8" w14:textId="77777777" w:rsidR="004E7449" w:rsidRDefault="004E7449" w:rsidP="004E7449">
      <w:pPr>
        <w:rPr>
          <w:rFonts w:cstheme="minorHAnsi"/>
          <w:b/>
          <w:bCs/>
          <w:lang w:val="en-GB"/>
        </w:rPr>
      </w:pPr>
    </w:p>
    <w:p w14:paraId="4FD712E7" w14:textId="77777777" w:rsidR="004E7449" w:rsidRPr="006B2D3C" w:rsidRDefault="004E7449" w:rsidP="004E7449">
      <w:pPr>
        <w:rPr>
          <w:rFonts w:cstheme="minorHAnsi"/>
          <w:b/>
          <w:bCs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4E7449" w:rsidRPr="00CF0841" w14:paraId="23695221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08FCF579" w14:textId="77777777" w:rsidR="004E7449" w:rsidRPr="00272A78" w:rsidRDefault="004E7449" w:rsidP="004E7449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B61D65B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</w:tr>
      <w:tr w:rsidR="004E7449" w:rsidRPr="00CF0841" w14:paraId="7D809AD6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1A807337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CD0B370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 neue meine Freundesliste als öffentlich/privat machen kann, um meine Privatsphäre zu schützen</w:t>
            </w:r>
          </w:p>
        </w:tc>
      </w:tr>
      <w:tr w:rsidR="004E7449" w:rsidRPr="00CF0841" w14:paraId="55FF5B3C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49C10B10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DD24074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</w:tr>
      <w:tr w:rsidR="004E7449" w:rsidRPr="00CF0841" w14:paraId="6FA2D6E4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405BF65F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30771BB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Mittle</w:t>
            </w:r>
          </w:p>
        </w:tc>
      </w:tr>
      <w:tr w:rsidR="004E7449" w:rsidRPr="00CF0841" w14:paraId="7982CFFF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551ADF5D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2F7DA6A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</w:tr>
      <w:tr w:rsidR="004E7449" w:rsidRPr="00CF0841" w14:paraId="6B040183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2A727263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9AF70B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</w:tr>
    </w:tbl>
    <w:p w14:paraId="13BAF85A" w14:textId="77777777" w:rsidR="004E7449" w:rsidRPr="006B2D3C" w:rsidRDefault="004E7449" w:rsidP="004E7449">
      <w:pPr>
        <w:rPr>
          <w:rFonts w:cstheme="minorHAnsi"/>
          <w:b/>
          <w:bCs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4E7449" w:rsidRPr="00CF0841" w14:paraId="27D74605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06D64E9E" w14:textId="77777777" w:rsidR="004E7449" w:rsidRPr="00272A78" w:rsidRDefault="004E7449" w:rsidP="004E7449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692C688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6</w:t>
            </w:r>
          </w:p>
        </w:tc>
      </w:tr>
      <w:tr w:rsidR="004E7449" w:rsidRPr="00CF0841" w14:paraId="1AFF8FB2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08A5F5E7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61D7485A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 mich das Profil von jedem meiner Freunde ansehen, um ihren Fortschritt zu beobachten.</w:t>
            </w:r>
          </w:p>
        </w:tc>
      </w:tr>
      <w:tr w:rsidR="004E7449" w:rsidRPr="00CF0841" w14:paraId="22347AB6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593861D3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630DC466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</w:tr>
      <w:tr w:rsidR="004E7449" w:rsidRPr="00CF0841" w14:paraId="685296FE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5254630B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0A688F6A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4E7449" w:rsidRPr="00CF0841" w14:paraId="7B415E70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43778509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5B378049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</w:tr>
      <w:tr w:rsidR="004E7449" w:rsidRPr="00CF0841" w14:paraId="4E49457B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15D0DA70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858B5F6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</w:tr>
    </w:tbl>
    <w:p w14:paraId="6BFB527A" w14:textId="77777777" w:rsidR="004E7449" w:rsidRPr="006B2D3C" w:rsidRDefault="004E7449" w:rsidP="004E7449">
      <w:pPr>
        <w:rPr>
          <w:rFonts w:cstheme="minorHAnsi"/>
          <w:b/>
          <w:bCs/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4E7449" w:rsidRPr="00CF0841" w14:paraId="2B733829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23980783" w14:textId="77777777" w:rsidR="004E7449" w:rsidRPr="00272A78" w:rsidRDefault="004E7449" w:rsidP="004E7449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1A64E35D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5.7</w:t>
            </w:r>
          </w:p>
        </w:tc>
      </w:tr>
      <w:tr w:rsidR="004E7449" w:rsidRPr="00CF0841" w14:paraId="091B17D1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7E3E3A68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53ACDB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die Freundeslisten von jedem Benutzer sehen, um alle Nutzer beobachten zu können</w:t>
            </w:r>
          </w:p>
        </w:tc>
      </w:tr>
      <w:tr w:rsidR="004E7449" w:rsidRPr="00CF0841" w14:paraId="4D8D867E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6F6D60A0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20C0B3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2-5 Stunden</w:t>
            </w:r>
          </w:p>
        </w:tc>
      </w:tr>
      <w:tr w:rsidR="004E7449" w:rsidRPr="00CF0841" w14:paraId="61EAF148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496D6617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04F263CA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4E7449" w:rsidRPr="00CF0841" w14:paraId="0C25BEC1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0D373A24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ABE2889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Danny Nasra</w:t>
            </w:r>
          </w:p>
        </w:tc>
      </w:tr>
      <w:tr w:rsidR="004E7449" w:rsidRPr="00CF0841" w14:paraId="2E7D77AB" w14:textId="77777777" w:rsidTr="004E7449">
        <w:tc>
          <w:tcPr>
            <w:tcW w:w="2232" w:type="dxa"/>
            <w:shd w:val="clear" w:color="auto" w:fill="BFBFBF" w:themeFill="background1" w:themeFillShade="BF"/>
          </w:tcPr>
          <w:p w14:paraId="1F13A152" w14:textId="77777777" w:rsidR="004E7449" w:rsidRPr="00272A78" w:rsidRDefault="004E7449" w:rsidP="004E7449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4F208AE6" w14:textId="77777777" w:rsidR="004E7449" w:rsidRPr="00272A78" w:rsidRDefault="004E7449" w:rsidP="004E7449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</w:tr>
    </w:tbl>
    <w:p w14:paraId="1E6493FE" w14:textId="77777777" w:rsidR="004E7449" w:rsidRDefault="004E7449" w:rsidP="004E7449">
      <w:pPr>
        <w:rPr>
          <w:rFonts w:cstheme="minorHAnsi"/>
          <w:b/>
          <w:color w:val="FF0000"/>
        </w:rPr>
      </w:pPr>
    </w:p>
    <w:p w14:paraId="0A6477FC" w14:textId="48A23779" w:rsidR="55350AB1" w:rsidRDefault="55350AB1" w:rsidP="55350AB1">
      <w:pPr>
        <w:rPr>
          <w:rFonts w:eastAsiaTheme="majorEastAsia"/>
          <w:sz w:val="32"/>
          <w:szCs w:val="32"/>
        </w:rPr>
      </w:pPr>
    </w:p>
    <w:p w14:paraId="2D3377EF" w14:textId="1BDD0C34" w:rsidR="55350AB1" w:rsidRDefault="55350AB1" w:rsidP="55350AB1">
      <w:pPr>
        <w:rPr>
          <w:rFonts w:eastAsiaTheme="majorEastAsia"/>
          <w:sz w:val="32"/>
          <w:szCs w:val="32"/>
        </w:rPr>
      </w:pPr>
    </w:p>
    <w:p w14:paraId="2CCE5B0E" w14:textId="4138DABB" w:rsidR="55350AB1" w:rsidRDefault="55350AB1" w:rsidP="55350AB1">
      <w:pPr>
        <w:rPr>
          <w:rFonts w:eastAsiaTheme="majorEastAsia"/>
          <w:sz w:val="32"/>
          <w:szCs w:val="32"/>
        </w:rPr>
      </w:pPr>
    </w:p>
    <w:p w14:paraId="534CC71D" w14:textId="79BB1E19" w:rsidR="55350AB1" w:rsidRDefault="55350AB1" w:rsidP="55350AB1">
      <w:pPr>
        <w:rPr>
          <w:rFonts w:eastAsiaTheme="majorEastAsia"/>
          <w:sz w:val="32"/>
          <w:szCs w:val="32"/>
        </w:rPr>
      </w:pPr>
    </w:p>
    <w:p w14:paraId="4EF41188" w14:textId="431522A8" w:rsidR="55350AB1" w:rsidRDefault="55350AB1" w:rsidP="55350AB1">
      <w:pPr>
        <w:rPr>
          <w:rFonts w:eastAsiaTheme="majorEastAsia"/>
          <w:sz w:val="32"/>
          <w:szCs w:val="32"/>
        </w:rPr>
      </w:pPr>
    </w:p>
    <w:p w14:paraId="15AFC257" w14:textId="2988E5AE" w:rsidR="55350AB1" w:rsidRDefault="55350AB1" w:rsidP="55350AB1">
      <w:pPr>
        <w:rPr>
          <w:rFonts w:eastAsiaTheme="majorEastAsia"/>
          <w:sz w:val="32"/>
          <w:szCs w:val="32"/>
        </w:rPr>
      </w:pPr>
    </w:p>
    <w:p w14:paraId="40125904" w14:textId="53232C74" w:rsidR="55350AB1" w:rsidRDefault="55350AB1" w:rsidP="55350AB1">
      <w:pPr>
        <w:rPr>
          <w:rFonts w:eastAsiaTheme="majorEastAsia"/>
          <w:sz w:val="32"/>
          <w:szCs w:val="32"/>
        </w:rPr>
      </w:pPr>
    </w:p>
    <w:p w14:paraId="5AE86AE5" w14:textId="40411240" w:rsidR="55350AB1" w:rsidRDefault="55350AB1" w:rsidP="55350AB1">
      <w:pPr>
        <w:rPr>
          <w:rFonts w:eastAsiaTheme="majorEastAsia"/>
          <w:sz w:val="32"/>
          <w:szCs w:val="32"/>
        </w:rPr>
      </w:pPr>
    </w:p>
    <w:p w14:paraId="0D6E6CD0" w14:textId="63CFE50A" w:rsidR="55350AB1" w:rsidRDefault="55350AB1" w:rsidP="55350AB1">
      <w:pPr>
        <w:rPr>
          <w:rFonts w:eastAsiaTheme="majorEastAsia"/>
          <w:sz w:val="32"/>
          <w:szCs w:val="32"/>
        </w:rPr>
      </w:pPr>
    </w:p>
    <w:p w14:paraId="2D125483" w14:textId="32AC3CE6" w:rsidR="55350AB1" w:rsidRDefault="55350AB1" w:rsidP="55350AB1">
      <w:pPr>
        <w:rPr>
          <w:rFonts w:eastAsiaTheme="majorEastAsia"/>
          <w:sz w:val="32"/>
          <w:szCs w:val="32"/>
        </w:rPr>
      </w:pPr>
    </w:p>
    <w:p w14:paraId="1A21300A" w14:textId="013C3A4A" w:rsidR="55350AB1" w:rsidRDefault="55350AB1" w:rsidP="55350AB1">
      <w:pPr>
        <w:rPr>
          <w:rFonts w:eastAsiaTheme="majorEastAsia"/>
          <w:sz w:val="32"/>
          <w:szCs w:val="32"/>
        </w:rPr>
      </w:pPr>
    </w:p>
    <w:p w14:paraId="48D68EDE" w14:textId="50A9D39E" w:rsidR="55350AB1" w:rsidRDefault="55350AB1" w:rsidP="55350AB1">
      <w:pPr>
        <w:rPr>
          <w:rFonts w:eastAsiaTheme="majorEastAsia"/>
          <w:sz w:val="32"/>
          <w:szCs w:val="32"/>
        </w:rPr>
      </w:pPr>
    </w:p>
    <w:p w14:paraId="47A5AA4C" w14:textId="5D2E715D" w:rsidR="55350AB1" w:rsidRDefault="55350AB1" w:rsidP="55350AB1">
      <w:pPr>
        <w:rPr>
          <w:rFonts w:eastAsiaTheme="majorEastAsia"/>
          <w:sz w:val="32"/>
          <w:szCs w:val="32"/>
        </w:rPr>
      </w:pPr>
    </w:p>
    <w:p w14:paraId="43D10A8C" w14:textId="5DD0E82B" w:rsidR="6314FEB3" w:rsidRDefault="6314FEB3" w:rsidP="6314FEB3">
      <w:pPr>
        <w:rPr>
          <w:rFonts w:eastAsiaTheme="majorEastAsia"/>
          <w:sz w:val="32"/>
          <w:szCs w:val="32"/>
        </w:rPr>
      </w:pPr>
    </w:p>
    <w:p w14:paraId="2ADD0F38" w14:textId="1443594F" w:rsidR="6314FEB3" w:rsidRDefault="6314FEB3" w:rsidP="6314FEB3">
      <w:pPr>
        <w:rPr>
          <w:rFonts w:eastAsiaTheme="majorEastAsia"/>
          <w:sz w:val="32"/>
          <w:szCs w:val="32"/>
        </w:rPr>
      </w:pPr>
    </w:p>
    <w:p w14:paraId="327C46C6" w14:textId="6E8D47E0" w:rsidR="03C0E9BB" w:rsidRDefault="03C0E9BB" w:rsidP="03C0E9BB">
      <w:pPr>
        <w:rPr>
          <w:rFonts w:eastAsiaTheme="majorEastAsia"/>
          <w:sz w:val="32"/>
          <w:szCs w:val="32"/>
        </w:rPr>
      </w:pPr>
    </w:p>
    <w:p w14:paraId="0BC42768" w14:textId="30CE4467" w:rsidR="03C0E9BB" w:rsidRDefault="03C0E9BB" w:rsidP="03C0E9BB">
      <w:pPr>
        <w:rPr>
          <w:rFonts w:eastAsiaTheme="majorEastAsia"/>
          <w:sz w:val="32"/>
          <w:szCs w:val="32"/>
        </w:rPr>
      </w:pPr>
    </w:p>
    <w:p w14:paraId="174399FC" w14:textId="2F7AE4B1" w:rsidR="03C0E9BB" w:rsidRDefault="03C0E9BB" w:rsidP="03C0E9BB">
      <w:pPr>
        <w:rPr>
          <w:rFonts w:eastAsiaTheme="majorEastAsia"/>
          <w:sz w:val="32"/>
          <w:szCs w:val="32"/>
        </w:rPr>
      </w:pPr>
    </w:p>
    <w:p w14:paraId="49FD50F4" w14:textId="767EA2BF" w:rsidR="03C0E9BB" w:rsidRDefault="03C0E9BB" w:rsidP="03C0E9BB">
      <w:pPr>
        <w:rPr>
          <w:rFonts w:eastAsiaTheme="majorEastAsia"/>
          <w:sz w:val="32"/>
          <w:szCs w:val="32"/>
        </w:rPr>
      </w:pPr>
    </w:p>
    <w:p w14:paraId="7353FFD1" w14:textId="0033E507" w:rsidR="77E6358C" w:rsidRDefault="77E6358C" w:rsidP="77E6358C">
      <w:pPr>
        <w:rPr>
          <w:rFonts w:eastAsiaTheme="majorEastAsia"/>
          <w:sz w:val="32"/>
          <w:szCs w:val="32"/>
        </w:rPr>
      </w:pPr>
    </w:p>
    <w:p w14:paraId="0BCF80CC" w14:textId="0C430945" w:rsidR="77E6358C" w:rsidRDefault="77E6358C" w:rsidP="77E6358C">
      <w:pPr>
        <w:rPr>
          <w:rFonts w:eastAsiaTheme="majorEastAsia"/>
          <w:sz w:val="32"/>
          <w:szCs w:val="32"/>
        </w:rPr>
      </w:pPr>
    </w:p>
    <w:p w14:paraId="651C846D" w14:textId="2279FF3A" w:rsidR="77E6358C" w:rsidRDefault="77E6358C" w:rsidP="77E6358C">
      <w:pPr>
        <w:rPr>
          <w:rFonts w:eastAsiaTheme="majorEastAsia"/>
          <w:sz w:val="32"/>
          <w:szCs w:val="32"/>
        </w:rPr>
      </w:pPr>
    </w:p>
    <w:p w14:paraId="6C494DCE" w14:textId="5E467B65" w:rsidR="77E6358C" w:rsidRDefault="77E6358C" w:rsidP="77E6358C">
      <w:pPr>
        <w:rPr>
          <w:rFonts w:eastAsiaTheme="majorEastAsia"/>
          <w:sz w:val="32"/>
          <w:szCs w:val="32"/>
        </w:rPr>
      </w:pPr>
    </w:p>
    <w:p w14:paraId="09965DC8" w14:textId="1AEAE030" w:rsidR="77E6358C" w:rsidRDefault="77E6358C" w:rsidP="77E6358C">
      <w:pPr>
        <w:rPr>
          <w:rFonts w:eastAsiaTheme="majorEastAsia"/>
          <w:sz w:val="32"/>
          <w:szCs w:val="32"/>
        </w:rPr>
      </w:pPr>
    </w:p>
    <w:p w14:paraId="3CEE54BC" w14:textId="027AF548" w:rsidR="77E6358C" w:rsidRDefault="77E6358C" w:rsidP="77E6358C">
      <w:pPr>
        <w:rPr>
          <w:rFonts w:eastAsiaTheme="majorEastAsia"/>
          <w:sz w:val="32"/>
          <w:szCs w:val="32"/>
        </w:rPr>
      </w:pPr>
    </w:p>
    <w:p w14:paraId="621C4EE6" w14:textId="62BC3846" w:rsidR="77E6358C" w:rsidRDefault="77E6358C" w:rsidP="77E6358C">
      <w:pPr>
        <w:rPr>
          <w:rFonts w:eastAsiaTheme="majorEastAsia"/>
          <w:sz w:val="32"/>
          <w:szCs w:val="32"/>
        </w:rPr>
      </w:pPr>
    </w:p>
    <w:p w14:paraId="40ACDEB3" w14:textId="5A369C02" w:rsidR="77E6358C" w:rsidRDefault="77E6358C" w:rsidP="77E6358C">
      <w:pPr>
        <w:rPr>
          <w:rFonts w:eastAsiaTheme="majorEastAsia"/>
          <w:sz w:val="32"/>
          <w:szCs w:val="32"/>
        </w:rPr>
      </w:pPr>
    </w:p>
    <w:p w14:paraId="5999B77F" w14:textId="67D88EC9" w:rsidR="55350AB1" w:rsidRDefault="55350AB1" w:rsidP="55350AB1">
      <w:pPr>
        <w:rPr>
          <w:rFonts w:eastAsiaTheme="majorEastAsia"/>
          <w:sz w:val="32"/>
          <w:szCs w:val="32"/>
        </w:rPr>
      </w:pPr>
    </w:p>
    <w:p w14:paraId="08F753C6" w14:textId="36DC2936" w:rsidR="55350AB1" w:rsidRDefault="55350AB1" w:rsidP="55350AB1">
      <w:pPr>
        <w:rPr>
          <w:rFonts w:eastAsiaTheme="majorEastAsia"/>
          <w:sz w:val="32"/>
          <w:szCs w:val="32"/>
        </w:rPr>
      </w:pPr>
      <w:r w:rsidRPr="55350AB1">
        <w:rPr>
          <w:rFonts w:eastAsiaTheme="majorEastAsia"/>
          <w:sz w:val="32"/>
          <w:szCs w:val="32"/>
        </w:rPr>
        <w:t>6.</w:t>
      </w:r>
    </w:p>
    <w:p w14:paraId="560F402F" w14:textId="2BF8CBD7" w:rsidR="55350AB1" w:rsidRDefault="55350AB1" w:rsidP="55350AB1">
      <w:pPr>
        <w:spacing w:line="254" w:lineRule="auto"/>
        <w:jc w:val="center"/>
      </w:pPr>
      <w:r w:rsidRPr="55350AB1">
        <w:rPr>
          <w:rFonts w:ascii="Aptos" w:eastAsia="Aptos" w:hAnsi="Aptos" w:cs="Aptos"/>
          <w:b/>
          <w:bCs/>
          <w:sz w:val="32"/>
          <w:szCs w:val="32"/>
        </w:rPr>
        <w:t>Karten – User Stories</w:t>
      </w:r>
    </w:p>
    <w:p w14:paraId="4BC91633" w14:textId="5919ED68" w:rsidR="55350AB1" w:rsidRDefault="55350AB1" w:rsidP="55350AB1">
      <w:pPr>
        <w:spacing w:line="254" w:lineRule="auto"/>
        <w:jc w:val="center"/>
      </w:pPr>
      <w:r w:rsidRPr="55350AB1">
        <w:rPr>
          <w:rFonts w:ascii="Aptos" w:eastAsia="Aptos" w:hAnsi="Aptos" w:cs="Aptos"/>
          <w:b/>
          <w:bCs/>
          <w:sz w:val="32"/>
          <w:szCs w:val="32"/>
        </w:rPr>
        <w:t xml:space="preserve"> </w:t>
      </w:r>
    </w:p>
    <w:p w14:paraId="2AA67F36" w14:textId="3061F3E6" w:rsidR="55350AB1" w:rsidRDefault="55350AB1" w:rsidP="55350AB1">
      <w:pPr>
        <w:spacing w:line="254" w:lineRule="auto"/>
      </w:pP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1974"/>
        <w:gridCol w:w="5592"/>
      </w:tblGrid>
      <w:tr w:rsidR="55350AB1" w14:paraId="53A4AA72" w14:textId="77777777" w:rsidTr="55350AB1">
        <w:trPr>
          <w:trHeight w:val="300"/>
        </w:trPr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066703B2" w14:textId="746FDC1A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5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95F161" w14:textId="59BD634F" w:rsidR="55350AB1" w:rsidRDefault="55350AB1" w:rsidP="55350AB1">
            <w:r w:rsidRPr="55350AB1">
              <w:rPr>
                <w:rFonts w:ascii="Aptos" w:eastAsia="Aptos" w:hAnsi="Aptos" w:cs="Aptos"/>
              </w:rPr>
              <w:t>6.1</w:t>
            </w:r>
          </w:p>
        </w:tc>
      </w:tr>
      <w:tr w:rsidR="55350AB1" w14:paraId="76ED5647" w14:textId="77777777" w:rsidTr="55350AB1">
        <w:trPr>
          <w:trHeight w:val="300"/>
        </w:trPr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74FC04A" w14:textId="2EC0A55E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5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5D925A" w14:textId="077CD4A1" w:rsidR="55350AB1" w:rsidRDefault="55350AB1" w:rsidP="55350AB1">
            <w:r w:rsidRPr="55350AB1">
              <w:rPr>
                <w:rFonts w:ascii="Aptos" w:eastAsia="Aptos" w:hAnsi="Aptos" w:cs="Aptos"/>
              </w:rPr>
              <w:t>Als Nutzer möchte ich, dass eine Karte folgende Attribute hat: Name, Seltenheit (normal, selten, legendär), Angriffspunkte, Verteidigungspunkte, textuelle Beschreibung (max. 200 Zeichen), ein Bild, um Karten zu erstellen die den Spielmechanismen und Regeln gerecht werden.</w:t>
            </w:r>
          </w:p>
        </w:tc>
      </w:tr>
      <w:tr w:rsidR="55350AB1" w14:paraId="4BFCCB82" w14:textId="77777777" w:rsidTr="55350AB1">
        <w:trPr>
          <w:trHeight w:val="300"/>
        </w:trPr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E355391" w14:textId="7DFC1AAC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5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8C6E4B" w14:textId="139E814A" w:rsidR="55350AB1" w:rsidRDefault="55350AB1" w:rsidP="55350AB1">
            <w:r w:rsidRPr="55350AB1">
              <w:rPr>
                <w:rFonts w:ascii="Aptos" w:eastAsia="Aptos" w:hAnsi="Aptos" w:cs="Aptos"/>
              </w:rPr>
              <w:t>1 Tag</w:t>
            </w:r>
          </w:p>
        </w:tc>
      </w:tr>
      <w:tr w:rsidR="55350AB1" w14:paraId="78D4AE74" w14:textId="77777777" w:rsidTr="55350AB1">
        <w:trPr>
          <w:trHeight w:val="300"/>
        </w:trPr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289380F" w14:textId="4A7D46A3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5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9E81C6" w14:textId="3DEA6DEF" w:rsidR="55350AB1" w:rsidRDefault="55350AB1" w:rsidP="55350AB1">
            <w:r w:rsidRPr="55350AB1">
              <w:rPr>
                <w:rFonts w:ascii="Aptos" w:eastAsia="Aptos" w:hAnsi="Aptos" w:cs="Aptos"/>
              </w:rPr>
              <w:t>Hoch</w:t>
            </w:r>
          </w:p>
        </w:tc>
      </w:tr>
      <w:tr w:rsidR="55350AB1" w14:paraId="6E52A653" w14:textId="77777777" w:rsidTr="55350AB1">
        <w:trPr>
          <w:trHeight w:val="300"/>
        </w:trPr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453EB24" w14:textId="62DA314E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5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5EC5F4" w14:textId="02B353AE" w:rsidR="55350AB1" w:rsidRDefault="55350AB1" w:rsidP="55350AB1">
            <w:r w:rsidRPr="55350AB1">
              <w:rPr>
                <w:rFonts w:ascii="Aptos" w:eastAsia="Aptos" w:hAnsi="Aptos" w:cs="Aptos"/>
              </w:rPr>
              <w:t>Özgürcan Cevlani</w:t>
            </w:r>
          </w:p>
        </w:tc>
      </w:tr>
      <w:tr w:rsidR="55350AB1" w14:paraId="3703F66C" w14:textId="77777777" w:rsidTr="55350AB1">
        <w:trPr>
          <w:trHeight w:val="300"/>
        </w:trPr>
        <w:tc>
          <w:tcPr>
            <w:tcW w:w="197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0C162AD" w14:textId="67AD6AF9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lastRenderedPageBreak/>
              <w:t>Abhängigkeiten zu anderen User Stories</w:t>
            </w:r>
          </w:p>
        </w:tc>
        <w:tc>
          <w:tcPr>
            <w:tcW w:w="55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52DDD6" w14:textId="0D53B172" w:rsidR="55350AB1" w:rsidRDefault="55350AB1" w:rsidP="55350AB1">
            <w:r w:rsidRPr="55350AB1">
              <w:rPr>
                <w:rFonts w:ascii="Aptos" w:eastAsia="Aptos" w:hAnsi="Aptos" w:cs="Aptos"/>
              </w:rPr>
              <w:t xml:space="preserve"> </w:t>
            </w:r>
          </w:p>
        </w:tc>
      </w:tr>
    </w:tbl>
    <w:p w14:paraId="06FB4FBE" w14:textId="12B522D0" w:rsidR="55350AB1" w:rsidRDefault="55350AB1" w:rsidP="55350AB1">
      <w:pPr>
        <w:spacing w:line="254" w:lineRule="auto"/>
      </w:pPr>
      <w:r w:rsidRPr="55350AB1">
        <w:rPr>
          <w:rFonts w:ascii="Aptos" w:eastAsia="Aptos" w:hAnsi="Aptos" w:cs="Aptos"/>
        </w:rPr>
        <w:t xml:space="preserve"> </w:t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137"/>
        <w:gridCol w:w="5260"/>
      </w:tblGrid>
      <w:tr w:rsidR="55350AB1" w14:paraId="76A653E1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0FC9490B" w14:textId="497C6842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77C0F0" w14:textId="0874F351" w:rsidR="55350AB1" w:rsidRDefault="55350AB1" w:rsidP="55350AB1">
            <w:r w:rsidRPr="55350AB1">
              <w:rPr>
                <w:rFonts w:ascii="Aptos" w:eastAsia="Aptos" w:hAnsi="Aptos" w:cs="Aptos"/>
              </w:rPr>
              <w:t>6.2</w:t>
            </w:r>
          </w:p>
        </w:tc>
      </w:tr>
      <w:tr w:rsidR="55350AB1" w14:paraId="69EF49AE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5A05DB0" w14:textId="24D1ACC7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416EC4" w14:textId="71205888" w:rsidR="55350AB1" w:rsidRDefault="55350AB1" w:rsidP="55350AB1">
            <w:r w:rsidRPr="55350AB1">
              <w:rPr>
                <w:rFonts w:ascii="Aptos" w:eastAsia="Aptos" w:hAnsi="Aptos" w:cs="Aptos"/>
              </w:rPr>
              <w:t>Als Nutzer möchte ich ein Administratorsteuerfeld implementieren, um neue Kartentypen in das Spiel zu laden, die auf validen CSV-Dateien basieren.</w:t>
            </w:r>
          </w:p>
        </w:tc>
      </w:tr>
      <w:tr w:rsidR="55350AB1" w14:paraId="646B7EB8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3126EB0" w14:textId="1C2B80FE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F75E48" w14:textId="661995AC" w:rsidR="55350AB1" w:rsidRDefault="55350AB1" w:rsidP="55350AB1">
            <w:r w:rsidRPr="55350AB1">
              <w:rPr>
                <w:rFonts w:ascii="Aptos" w:eastAsia="Aptos" w:hAnsi="Aptos" w:cs="Aptos"/>
              </w:rPr>
              <w:t>3 Tage</w:t>
            </w:r>
          </w:p>
        </w:tc>
      </w:tr>
      <w:tr w:rsidR="55350AB1" w14:paraId="61438898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0C7163B2" w14:textId="085C6FA6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34F124" w14:textId="0A091810" w:rsidR="55350AB1" w:rsidRDefault="55350AB1" w:rsidP="55350AB1">
            <w:r w:rsidRPr="55350AB1">
              <w:rPr>
                <w:rFonts w:ascii="Aptos" w:eastAsia="Aptos" w:hAnsi="Aptos" w:cs="Aptos"/>
              </w:rPr>
              <w:t>Mittel</w:t>
            </w:r>
          </w:p>
        </w:tc>
      </w:tr>
      <w:tr w:rsidR="55350AB1" w14:paraId="5B865C20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E44D4C4" w14:textId="35BC613D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EFA01A" w14:textId="72ACF28E" w:rsidR="55350AB1" w:rsidRDefault="55350AB1" w:rsidP="55350AB1">
            <w:r w:rsidRPr="55350AB1">
              <w:rPr>
                <w:rFonts w:ascii="Aptos" w:eastAsia="Aptos" w:hAnsi="Aptos" w:cs="Aptos"/>
              </w:rPr>
              <w:t>Özgürcan Cevlani</w:t>
            </w:r>
          </w:p>
        </w:tc>
      </w:tr>
      <w:tr w:rsidR="55350AB1" w14:paraId="35D40D95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ABB99B0" w14:textId="19DBF108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911CD5" w14:textId="77B28BA0" w:rsidR="55350AB1" w:rsidRDefault="55350AB1" w:rsidP="55350AB1">
            <w:r w:rsidRPr="55350AB1">
              <w:rPr>
                <w:rFonts w:ascii="Aptos" w:eastAsia="Aptos" w:hAnsi="Aptos" w:cs="Aptos"/>
              </w:rPr>
              <w:t>6.3, 6.4, 6.5</w:t>
            </w:r>
          </w:p>
        </w:tc>
      </w:tr>
    </w:tbl>
    <w:p w14:paraId="6FBC232D" w14:textId="7087668A" w:rsidR="55350AB1" w:rsidRDefault="55350AB1" w:rsidP="55350AB1">
      <w:pPr>
        <w:spacing w:line="254" w:lineRule="auto"/>
      </w:pPr>
      <w:r w:rsidRPr="55350AB1">
        <w:rPr>
          <w:rFonts w:ascii="Aptos" w:eastAsia="Aptos" w:hAnsi="Aptos" w:cs="Aptos"/>
        </w:rPr>
        <w:t xml:space="preserve"> </w:t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137"/>
        <w:gridCol w:w="5260"/>
      </w:tblGrid>
      <w:tr w:rsidR="55350AB1" w14:paraId="4CE0B7FA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B25D5E2" w14:textId="47A32ACB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86B6A6" w14:textId="66698F18" w:rsidR="55350AB1" w:rsidRDefault="55350AB1" w:rsidP="55350AB1">
            <w:r w:rsidRPr="55350AB1">
              <w:rPr>
                <w:rFonts w:ascii="Aptos" w:eastAsia="Aptos" w:hAnsi="Aptos" w:cs="Aptos"/>
              </w:rPr>
              <w:t>6.3</w:t>
            </w:r>
          </w:p>
        </w:tc>
      </w:tr>
      <w:tr w:rsidR="55350AB1" w14:paraId="20C10F68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1659E97C" w14:textId="3F0FBFC7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12D4E0" w14:textId="433F6D85" w:rsidR="55350AB1" w:rsidRDefault="55350AB1" w:rsidP="55350AB1">
            <w:r w:rsidRPr="55350AB1">
              <w:rPr>
                <w:rFonts w:ascii="Aptos" w:eastAsia="Aptos" w:hAnsi="Aptos" w:cs="Aptos"/>
              </w:rPr>
              <w:t>Als Nutzer möchte ich eine Adminfunktion implementieren, um als Admin Kartentypen aus dem Spiel auswählen zu können.</w:t>
            </w:r>
          </w:p>
        </w:tc>
      </w:tr>
      <w:tr w:rsidR="55350AB1" w14:paraId="57C5F8B7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C2F9FE2" w14:textId="0C5EA0E2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5E9994" w14:textId="1341BE99" w:rsidR="55350AB1" w:rsidRDefault="55350AB1" w:rsidP="55350AB1">
            <w:r w:rsidRPr="55350AB1">
              <w:rPr>
                <w:rFonts w:ascii="Aptos" w:eastAsia="Aptos" w:hAnsi="Aptos" w:cs="Aptos"/>
              </w:rPr>
              <w:t>1 Tage</w:t>
            </w:r>
          </w:p>
        </w:tc>
      </w:tr>
      <w:tr w:rsidR="55350AB1" w14:paraId="044D9A15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149A1014" w14:textId="3BF59061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0C5E3C" w14:textId="4BE5C16B" w:rsidR="55350AB1" w:rsidRDefault="55350AB1" w:rsidP="55350AB1">
            <w:r w:rsidRPr="55350AB1">
              <w:rPr>
                <w:rFonts w:ascii="Aptos" w:eastAsia="Aptos" w:hAnsi="Aptos" w:cs="Aptos"/>
              </w:rPr>
              <w:t>Mittel</w:t>
            </w:r>
          </w:p>
        </w:tc>
      </w:tr>
      <w:tr w:rsidR="55350AB1" w14:paraId="4921B6BA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0B45F11E" w14:textId="57DC3F6D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DDF871" w14:textId="11F89620" w:rsidR="55350AB1" w:rsidRDefault="55350AB1" w:rsidP="55350AB1">
            <w:r w:rsidRPr="55350AB1">
              <w:rPr>
                <w:rFonts w:ascii="Aptos" w:eastAsia="Aptos" w:hAnsi="Aptos" w:cs="Aptos"/>
              </w:rPr>
              <w:t>Özgürcan Cevlani</w:t>
            </w:r>
          </w:p>
        </w:tc>
      </w:tr>
      <w:tr w:rsidR="55350AB1" w14:paraId="4A6EDE0A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569E0B16" w14:textId="6561713A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F3A3CF" w14:textId="3BCAF0F4" w:rsidR="55350AB1" w:rsidRDefault="55350AB1" w:rsidP="55350AB1">
            <w:r w:rsidRPr="55350AB1">
              <w:rPr>
                <w:rFonts w:ascii="Aptos" w:eastAsia="Aptos" w:hAnsi="Aptos" w:cs="Aptos"/>
              </w:rPr>
              <w:t>6.2</w:t>
            </w:r>
          </w:p>
        </w:tc>
      </w:tr>
    </w:tbl>
    <w:p w14:paraId="29DDC774" w14:textId="14BA6843" w:rsidR="55350AB1" w:rsidRDefault="55350AB1" w:rsidP="55350AB1">
      <w:pPr>
        <w:spacing w:line="254" w:lineRule="auto"/>
      </w:pPr>
      <w:r w:rsidRPr="55350AB1">
        <w:rPr>
          <w:rFonts w:ascii="Aptos" w:eastAsia="Aptos" w:hAnsi="Aptos" w:cs="Aptos"/>
        </w:rPr>
        <w:t xml:space="preserve"> </w:t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137"/>
        <w:gridCol w:w="5260"/>
      </w:tblGrid>
      <w:tr w:rsidR="55350AB1" w14:paraId="0409A2E0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4C67A92" w14:textId="3B2C1D69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831E29" w14:textId="3C90DA29" w:rsidR="55350AB1" w:rsidRDefault="55350AB1" w:rsidP="55350AB1">
            <w:r w:rsidRPr="55350AB1">
              <w:rPr>
                <w:rFonts w:ascii="Aptos" w:eastAsia="Aptos" w:hAnsi="Aptos" w:cs="Aptos"/>
              </w:rPr>
              <w:t>6.4</w:t>
            </w:r>
          </w:p>
        </w:tc>
      </w:tr>
      <w:tr w:rsidR="55350AB1" w14:paraId="4E270FAB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692F8E3B" w14:textId="2383D1D4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Beschreibung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56C426" w14:textId="6BD048D0" w:rsidR="55350AB1" w:rsidRDefault="55350AB1" w:rsidP="55350AB1">
            <w:r w:rsidRPr="55350AB1">
              <w:rPr>
                <w:rFonts w:ascii="Aptos" w:eastAsia="Aptos" w:hAnsi="Aptos" w:cs="Aptos"/>
              </w:rPr>
              <w:t>Als Nutzer möchte ich eine Adminfunktion implementieren, um als Admin Kartentypen aus dem Spiel entfernen zu können.</w:t>
            </w:r>
          </w:p>
        </w:tc>
      </w:tr>
      <w:tr w:rsidR="55350AB1" w14:paraId="7A8C0A61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A931084" w14:textId="21681454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Geschätzter Realisierungsaufwand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6A0ACF" w14:textId="3599365C" w:rsidR="55350AB1" w:rsidRDefault="55350AB1" w:rsidP="55350AB1">
            <w:r w:rsidRPr="55350AB1">
              <w:rPr>
                <w:rFonts w:ascii="Aptos" w:eastAsia="Aptos" w:hAnsi="Aptos" w:cs="Aptos"/>
              </w:rPr>
              <w:t>1 Tage</w:t>
            </w:r>
          </w:p>
        </w:tc>
      </w:tr>
      <w:tr w:rsidR="55350AB1" w14:paraId="0255E7DE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4F71FA97" w14:textId="7132AA4D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2E888A" w14:textId="3D94D3F2" w:rsidR="55350AB1" w:rsidRDefault="55350AB1" w:rsidP="55350AB1">
            <w:r w:rsidRPr="55350AB1">
              <w:rPr>
                <w:rFonts w:ascii="Aptos" w:eastAsia="Aptos" w:hAnsi="Aptos" w:cs="Aptos"/>
              </w:rPr>
              <w:t>Mittel</w:t>
            </w:r>
          </w:p>
        </w:tc>
      </w:tr>
      <w:tr w:rsidR="55350AB1" w14:paraId="5AB5D791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7D0CCD1" w14:textId="036B4B4F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F336F2" w14:textId="6EFF09E0" w:rsidR="55350AB1" w:rsidRDefault="55350AB1" w:rsidP="55350AB1">
            <w:r w:rsidRPr="55350AB1">
              <w:rPr>
                <w:rFonts w:ascii="Aptos" w:eastAsia="Aptos" w:hAnsi="Aptos" w:cs="Aptos"/>
              </w:rPr>
              <w:t>Özgürcan Cevlani</w:t>
            </w:r>
          </w:p>
        </w:tc>
      </w:tr>
      <w:tr w:rsidR="55350AB1" w14:paraId="68ADA1C4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F87D40F" w14:textId="2416619A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967E49" w14:textId="3540168B" w:rsidR="55350AB1" w:rsidRDefault="55350AB1" w:rsidP="55350AB1">
            <w:r w:rsidRPr="55350AB1">
              <w:rPr>
                <w:rFonts w:ascii="Aptos" w:eastAsia="Aptos" w:hAnsi="Aptos" w:cs="Aptos"/>
              </w:rPr>
              <w:t>6.5, 6.2</w:t>
            </w:r>
          </w:p>
        </w:tc>
      </w:tr>
    </w:tbl>
    <w:p w14:paraId="79F26352" w14:textId="53EE888E" w:rsidR="55350AB1" w:rsidRDefault="55350AB1" w:rsidP="55350AB1">
      <w:pPr>
        <w:spacing w:line="254" w:lineRule="auto"/>
      </w:pPr>
      <w:r w:rsidRPr="55350AB1">
        <w:rPr>
          <w:rFonts w:ascii="Aptos" w:eastAsia="Aptos" w:hAnsi="Aptos" w:cs="Aptos"/>
        </w:rPr>
        <w:t xml:space="preserve"> </w:t>
      </w:r>
    </w:p>
    <w:p w14:paraId="388B90A8" w14:textId="7721BE83" w:rsidR="55350AB1" w:rsidRDefault="55350AB1" w:rsidP="55350AB1">
      <w:pPr>
        <w:spacing w:line="254" w:lineRule="auto"/>
      </w:pPr>
      <w:r w:rsidRPr="55350AB1">
        <w:rPr>
          <w:rFonts w:ascii="Aptos" w:eastAsia="Aptos" w:hAnsi="Aptos" w:cs="Aptos"/>
        </w:rPr>
        <w:t xml:space="preserve"> </w:t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2137"/>
        <w:gridCol w:w="5260"/>
      </w:tblGrid>
      <w:tr w:rsidR="55350AB1" w14:paraId="204B296E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B623CD3" w14:textId="48076746" w:rsidR="55350AB1" w:rsidRDefault="55350AB1" w:rsidP="55350AB1">
            <w:pPr>
              <w:tabs>
                <w:tab w:val="left" w:pos="0"/>
                <w:tab w:val="left" w:pos="0"/>
                <w:tab w:val="right" w:pos="1896"/>
              </w:tabs>
            </w:pP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ID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48AF86" w14:textId="131827B0" w:rsidR="55350AB1" w:rsidRDefault="55350AB1" w:rsidP="55350AB1">
            <w:r w:rsidRPr="55350AB1">
              <w:rPr>
                <w:rFonts w:ascii="Aptos" w:eastAsia="Aptos" w:hAnsi="Aptos" w:cs="Aptos"/>
              </w:rPr>
              <w:t>6.5</w:t>
            </w:r>
          </w:p>
        </w:tc>
      </w:tr>
      <w:tr w:rsidR="55350AB1" w14:paraId="680AD7C1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0A5460B" w14:textId="5828E2ED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User Story-</w:t>
            </w:r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lastRenderedPageBreak/>
              <w:t>Beschreibung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973FE5" w14:textId="7176C6B3" w:rsidR="55350AB1" w:rsidRDefault="55350AB1" w:rsidP="55350AB1">
            <w:r w:rsidRPr="55350AB1">
              <w:rPr>
                <w:rFonts w:ascii="Aptos" w:eastAsia="Aptos" w:hAnsi="Aptos" w:cs="Aptos"/>
              </w:rPr>
              <w:lastRenderedPageBreak/>
              <w:t xml:space="preserve">Als Nutzer möchte ich das, sobald ein Kartentyp aus </w:t>
            </w:r>
            <w:r w:rsidRPr="55350AB1">
              <w:rPr>
                <w:rFonts w:ascii="Aptos" w:eastAsia="Aptos" w:hAnsi="Aptos" w:cs="Aptos"/>
              </w:rPr>
              <w:lastRenderedPageBreak/>
              <w:t>dem Spiel entfernt wird, auch automatisch alle Instanzen dieses Kartentyps, entfernt werden, die sich in den Sammlungen der Benutzer befinden, um der Funktionalität der Deckerstellung gerecht zu werden.</w:t>
            </w:r>
          </w:p>
        </w:tc>
      </w:tr>
      <w:tr w:rsidR="55350AB1" w14:paraId="027497DA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ABFA43F" w14:textId="690B2591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lastRenderedPageBreak/>
              <w:t>Geschätzter Realisierungsaufwand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6F2A3F" w14:textId="0191E112" w:rsidR="55350AB1" w:rsidRDefault="55350AB1" w:rsidP="55350AB1">
            <w:r w:rsidRPr="55350AB1">
              <w:rPr>
                <w:rFonts w:ascii="Aptos" w:eastAsia="Aptos" w:hAnsi="Aptos" w:cs="Aptos"/>
              </w:rPr>
              <w:t>2 Tage</w:t>
            </w:r>
          </w:p>
        </w:tc>
      </w:tr>
      <w:tr w:rsidR="55350AB1" w14:paraId="3A349220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72BF11DE" w14:textId="0DC21C87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Priorität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8F4370" w14:textId="3BE23636" w:rsidR="55350AB1" w:rsidRDefault="55350AB1" w:rsidP="55350AB1">
            <w:r w:rsidRPr="55350AB1">
              <w:rPr>
                <w:rFonts w:ascii="Aptos" w:eastAsia="Aptos" w:hAnsi="Aptos" w:cs="Aptos"/>
              </w:rPr>
              <w:t>Hoch</w:t>
            </w:r>
          </w:p>
        </w:tc>
      </w:tr>
      <w:tr w:rsidR="55350AB1" w14:paraId="64123672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225AEE4C" w14:textId="131DE4BE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utor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D369C2" w14:textId="02A88F67" w:rsidR="55350AB1" w:rsidRDefault="55350AB1" w:rsidP="55350AB1">
            <w:r w:rsidRPr="55350AB1">
              <w:rPr>
                <w:rFonts w:ascii="Aptos" w:eastAsia="Aptos" w:hAnsi="Aptos" w:cs="Aptos"/>
              </w:rPr>
              <w:t>Özgürcan Cevlani</w:t>
            </w:r>
          </w:p>
        </w:tc>
      </w:tr>
      <w:tr w:rsidR="55350AB1" w14:paraId="1A11171F" w14:textId="77777777" w:rsidTr="55350AB1">
        <w:trPr>
          <w:trHeight w:val="300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left w:w="108" w:type="dxa"/>
              <w:right w:w="108" w:type="dxa"/>
            </w:tcMar>
          </w:tcPr>
          <w:p w14:paraId="3073F230" w14:textId="2238C0A5" w:rsidR="55350AB1" w:rsidRDefault="55350AB1" w:rsidP="55350AB1">
            <w:r w:rsidRPr="55350AB1">
              <w:rPr>
                <w:rFonts w:ascii="Aptos" w:eastAsia="Aptos" w:hAnsi="Aptos" w:cs="Aptos"/>
                <w:b/>
                <w:bCs/>
                <w:color w:val="000000" w:themeColor="text1"/>
              </w:rPr>
              <w:t>Abhängigkeiten zu anderen User Stories</w:t>
            </w:r>
          </w:p>
        </w:tc>
        <w:tc>
          <w:tcPr>
            <w:tcW w:w="5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ACCF16" w14:textId="7F9F2091" w:rsidR="55350AB1" w:rsidRDefault="55350AB1" w:rsidP="55350AB1">
            <w:r w:rsidRPr="55350AB1">
              <w:rPr>
                <w:rFonts w:ascii="Aptos" w:eastAsia="Aptos" w:hAnsi="Aptos" w:cs="Aptos"/>
              </w:rPr>
              <w:t>6.2, 6.4</w:t>
            </w:r>
          </w:p>
        </w:tc>
      </w:tr>
    </w:tbl>
    <w:p w14:paraId="198D6727" w14:textId="2B770423" w:rsidR="55350AB1" w:rsidRDefault="55350AB1" w:rsidP="55350AB1">
      <w:pPr>
        <w:spacing w:line="254" w:lineRule="auto"/>
      </w:pPr>
      <w:r w:rsidRPr="55350AB1">
        <w:rPr>
          <w:rFonts w:ascii="Aptos" w:eastAsia="Aptos" w:hAnsi="Aptos" w:cs="Aptos"/>
        </w:rPr>
        <w:t xml:space="preserve"> </w:t>
      </w:r>
    </w:p>
    <w:p w14:paraId="44A9A769" w14:textId="3F0E49FD" w:rsidR="55350AB1" w:rsidRDefault="55350AB1" w:rsidP="55350AB1">
      <w:pPr>
        <w:spacing w:line="254" w:lineRule="auto"/>
        <w:rPr>
          <w:rFonts w:ascii="Aptos" w:eastAsia="Aptos" w:hAnsi="Aptos" w:cs="Aptos"/>
        </w:rPr>
      </w:pPr>
    </w:p>
    <w:p w14:paraId="0B591AA9" w14:textId="6E52CAEC" w:rsidR="55350AB1" w:rsidRDefault="55350AB1" w:rsidP="55350AB1">
      <w:pPr>
        <w:rPr>
          <w:rFonts w:eastAsiaTheme="majorEastAsia"/>
          <w:sz w:val="32"/>
          <w:szCs w:val="32"/>
        </w:rPr>
      </w:pPr>
    </w:p>
    <w:p w14:paraId="382475EB" w14:textId="3D268730" w:rsidR="00AC3D14" w:rsidRDefault="55350AB1" w:rsidP="55350AB1">
      <w:pPr>
        <w:rPr>
          <w:rFonts w:eastAsiaTheme="majorEastAsia"/>
          <w:sz w:val="32"/>
          <w:szCs w:val="32"/>
        </w:rPr>
      </w:pPr>
      <w:r w:rsidRPr="55350AB1">
        <w:rPr>
          <w:rFonts w:eastAsiaTheme="majorEastAsia"/>
          <w:sz w:val="32"/>
          <w:szCs w:val="32"/>
        </w:rPr>
        <w:t>6. Papierprototypen</w:t>
      </w:r>
    </w:p>
    <w:p w14:paraId="5E0590C2" w14:textId="32E0BA84" w:rsidR="55350AB1" w:rsidRDefault="55350AB1" w:rsidP="55350AB1">
      <w:pPr>
        <w:rPr>
          <w:rFonts w:eastAsiaTheme="majorEastAsia"/>
          <w:sz w:val="32"/>
          <w:szCs w:val="32"/>
        </w:rPr>
      </w:pPr>
    </w:p>
    <w:p w14:paraId="26833169" w14:textId="7B29CA07" w:rsidR="55350AB1" w:rsidRDefault="55350AB1" w:rsidP="55350AB1">
      <w:r>
        <w:rPr>
          <w:noProof/>
        </w:rPr>
        <w:drawing>
          <wp:inline distT="0" distB="0" distL="0" distR="0" wp14:anchorId="206FBA4F" wp14:editId="6D060F86">
            <wp:extent cx="4572000" cy="3781425"/>
            <wp:effectExtent l="0" t="0" r="0" b="0"/>
            <wp:docPr id="551496515" name="Picture 551496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C8B51" w14:textId="77777777" w:rsidR="00AC3D14" w:rsidRDefault="00AC3D14" w:rsidP="00AC3D14">
      <w:pPr>
        <w:rPr>
          <w:rFonts w:eastAsiaTheme="majorEastAsia"/>
          <w:sz w:val="32"/>
          <w:szCs w:val="32"/>
        </w:rPr>
      </w:pPr>
    </w:p>
    <w:p w14:paraId="5D3EF23A" w14:textId="77777777" w:rsidR="000A67EB" w:rsidRDefault="000A67EB" w:rsidP="000A67EB">
      <w:pPr>
        <w:rPr>
          <w:rFonts w:eastAsiaTheme="majorEastAsia"/>
          <w:sz w:val="32"/>
          <w:szCs w:val="32"/>
        </w:rPr>
      </w:pPr>
    </w:p>
    <w:p w14:paraId="46263FA2" w14:textId="77EE8F71" w:rsidR="006B3723" w:rsidRDefault="006B3723" w:rsidP="006B3723">
      <w:pPr>
        <w:rPr>
          <w:rFonts w:eastAsiaTheme="majorEastAsia"/>
          <w:sz w:val="32"/>
          <w:szCs w:val="32"/>
        </w:rPr>
      </w:pPr>
    </w:p>
    <w:p w14:paraId="51AD8537" w14:textId="78CC1586" w:rsidR="006B3723" w:rsidRDefault="006B3723" w:rsidP="006B3723">
      <w:pPr>
        <w:rPr>
          <w:rFonts w:eastAsiaTheme="majorEastAsia"/>
          <w:sz w:val="32"/>
          <w:szCs w:val="32"/>
        </w:rPr>
      </w:pPr>
    </w:p>
    <w:p w14:paraId="42A2A2C2" w14:textId="77777777" w:rsidR="009B043E" w:rsidRPr="006B3723" w:rsidRDefault="009B043E" w:rsidP="006B3723">
      <w:pPr>
        <w:sectPr w:rsidR="009B043E" w:rsidRPr="006B3723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6E3F7B" w14:textId="744ABD65" w:rsidR="00D85B54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6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6"/>
    </w:p>
    <w:p w14:paraId="7250D27C" w14:textId="77777777" w:rsidR="009B043E" w:rsidRPr="009B043E" w:rsidRDefault="009B043E" w:rsidP="009B043E"/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39655"/>
            <w:bookmarkStart w:id="8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7"/>
      <w:bookmarkEnd w:id="8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395AD7C6" w14:textId="21A7D68F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9F5CFC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18B98623" w:rsidR="00993841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9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8B52D5" w:rsidRDefault="006F7E6F" w:rsidP="008B52D5">
      <w:bookmarkStart w:id="10" w:name="_Hlk19187894"/>
      <w:bookmarkEnd w:id="9"/>
    </w:p>
    <w:p w14:paraId="4C5BC010" w14:textId="125A22A2" w:rsidR="006F7E6F" w:rsidRPr="008B52D5" w:rsidRDefault="006F7E6F" w:rsidP="008B52D5"/>
    <w:p w14:paraId="26EF4ABD" w14:textId="77777777" w:rsidR="00BC24D6" w:rsidRPr="008B52D5" w:rsidRDefault="00BC24D6" w:rsidP="008B52D5"/>
    <w:p w14:paraId="12F3FBF8" w14:textId="77777777" w:rsidR="006F7E6F" w:rsidRPr="008B52D5" w:rsidRDefault="006F7E6F" w:rsidP="008B52D5"/>
    <w:p w14:paraId="269F3B24" w14:textId="77777777" w:rsidR="006F7E6F" w:rsidRPr="008B52D5" w:rsidRDefault="006F7E6F" w:rsidP="008B52D5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1" w:name="_Toc115257128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1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57EAB4DE" w14:textId="71ED5F16" w:rsidR="000807D9" w:rsidRDefault="000807D9" w:rsidP="008B52D5"/>
    <w:p w14:paraId="3A65BEC9" w14:textId="77777777" w:rsidR="009B043E" w:rsidRPr="008B52D5" w:rsidRDefault="009B043E" w:rsidP="008B52D5"/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2"/>
    </w:p>
    <w:p w14:paraId="0C86392A" w14:textId="509CE15E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6C54FF28" w:rsidR="00D617B0" w:rsidRDefault="00D617B0" w:rsidP="00D617B0">
      <w:pPr>
        <w:rPr>
          <w:rFonts w:cstheme="minorHAnsi"/>
        </w:rPr>
      </w:pPr>
    </w:p>
    <w:p w14:paraId="13CD8F14" w14:textId="77777777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3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3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0C6C5B7C" w:rsidR="00627AF2" w:rsidRDefault="00627AF2" w:rsidP="00D617B0">
      <w:pPr>
        <w:rPr>
          <w:rFonts w:cstheme="minorHAnsi"/>
        </w:rPr>
      </w:pP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4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4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10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5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5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6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6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7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8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8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9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9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0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0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1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1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2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3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3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4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4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>
            <w:pPr>
              <w:rPr>
                <w:rFonts w:cstheme="minorHAnsi"/>
              </w:rPr>
            </w:pPr>
            <w:bookmarkStart w:id="25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bookmarkEnd w:id="25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6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6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7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8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9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9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30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30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31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31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2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3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4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4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535939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5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5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6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7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8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53593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B32B4" w14:textId="77777777" w:rsidR="00535939" w:rsidRDefault="00535939" w:rsidP="00E602EC">
      <w:pPr>
        <w:spacing w:after="0" w:line="240" w:lineRule="auto"/>
      </w:pPr>
      <w:r>
        <w:separator/>
      </w:r>
    </w:p>
  </w:endnote>
  <w:endnote w:type="continuationSeparator" w:id="0">
    <w:p w14:paraId="5D028D1E" w14:textId="77777777" w:rsidR="00535939" w:rsidRDefault="00535939" w:rsidP="00E602EC">
      <w:pPr>
        <w:spacing w:after="0" w:line="240" w:lineRule="auto"/>
      </w:pPr>
      <w:r>
        <w:continuationSeparator/>
      </w:r>
    </w:p>
  </w:endnote>
  <w:endnote w:type="continuationNotice" w:id="1">
    <w:p w14:paraId="2442FBEC" w14:textId="77777777" w:rsidR="00535939" w:rsidRDefault="005359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-Italic">
    <w:altName w:val="Calibri"/>
    <w:charset w:val="00"/>
    <w:family w:val="auto"/>
    <w:pitch w:val="default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0B880A2A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0A04">
          <w:rPr>
            <w:noProof/>
          </w:rPr>
          <w:t>18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3185C" w14:textId="77777777" w:rsidR="00535939" w:rsidRDefault="00535939" w:rsidP="00E602EC">
      <w:pPr>
        <w:spacing w:after="0" w:line="240" w:lineRule="auto"/>
      </w:pPr>
      <w:r>
        <w:separator/>
      </w:r>
    </w:p>
  </w:footnote>
  <w:footnote w:type="continuationSeparator" w:id="0">
    <w:p w14:paraId="56051DB5" w14:textId="77777777" w:rsidR="00535939" w:rsidRDefault="00535939" w:rsidP="00E602EC">
      <w:pPr>
        <w:spacing w:after="0" w:line="240" w:lineRule="auto"/>
      </w:pPr>
      <w:r>
        <w:continuationSeparator/>
      </w:r>
    </w:p>
  </w:footnote>
  <w:footnote w:type="continuationNotice" w:id="1">
    <w:p w14:paraId="5B9B8C6C" w14:textId="77777777" w:rsidR="00535939" w:rsidRDefault="0053593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973CF"/>
    <w:multiLevelType w:val="hybridMultilevel"/>
    <w:tmpl w:val="24AE979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D708F"/>
    <w:multiLevelType w:val="hybridMultilevel"/>
    <w:tmpl w:val="BC7A1E6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38518E"/>
    <w:multiLevelType w:val="hybridMultilevel"/>
    <w:tmpl w:val="18F2772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7169027">
    <w:abstractNumId w:val="3"/>
  </w:num>
  <w:num w:numId="2" w16cid:durableId="1444686721">
    <w:abstractNumId w:val="0"/>
  </w:num>
  <w:num w:numId="3" w16cid:durableId="877621297">
    <w:abstractNumId w:val="2"/>
  </w:num>
  <w:num w:numId="4" w16cid:durableId="18935405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003DE"/>
    <w:rsid w:val="00000C5C"/>
    <w:rsid w:val="00001C83"/>
    <w:rsid w:val="00004944"/>
    <w:rsid w:val="00006344"/>
    <w:rsid w:val="000065C2"/>
    <w:rsid w:val="00007013"/>
    <w:rsid w:val="00007B6A"/>
    <w:rsid w:val="0001015E"/>
    <w:rsid w:val="000155F0"/>
    <w:rsid w:val="00015D48"/>
    <w:rsid w:val="00016C21"/>
    <w:rsid w:val="00017AA3"/>
    <w:rsid w:val="00017E87"/>
    <w:rsid w:val="000242D6"/>
    <w:rsid w:val="00024A32"/>
    <w:rsid w:val="00024D2E"/>
    <w:rsid w:val="0002508D"/>
    <w:rsid w:val="000254EA"/>
    <w:rsid w:val="00025E2F"/>
    <w:rsid w:val="00026061"/>
    <w:rsid w:val="0002621C"/>
    <w:rsid w:val="00031000"/>
    <w:rsid w:val="00032275"/>
    <w:rsid w:val="00032BE8"/>
    <w:rsid w:val="00034076"/>
    <w:rsid w:val="00034381"/>
    <w:rsid w:val="0003573D"/>
    <w:rsid w:val="00035AAE"/>
    <w:rsid w:val="0003644D"/>
    <w:rsid w:val="000369A8"/>
    <w:rsid w:val="00037696"/>
    <w:rsid w:val="00040253"/>
    <w:rsid w:val="00040942"/>
    <w:rsid w:val="00041FEE"/>
    <w:rsid w:val="00043E35"/>
    <w:rsid w:val="00043FA7"/>
    <w:rsid w:val="0004491F"/>
    <w:rsid w:val="00044B15"/>
    <w:rsid w:val="0004695A"/>
    <w:rsid w:val="00047C7E"/>
    <w:rsid w:val="000510D1"/>
    <w:rsid w:val="000520D0"/>
    <w:rsid w:val="0005321C"/>
    <w:rsid w:val="00054258"/>
    <w:rsid w:val="0005585D"/>
    <w:rsid w:val="00055F94"/>
    <w:rsid w:val="0005619F"/>
    <w:rsid w:val="0006027A"/>
    <w:rsid w:val="00060B96"/>
    <w:rsid w:val="00060FB9"/>
    <w:rsid w:val="0006160C"/>
    <w:rsid w:val="0006229E"/>
    <w:rsid w:val="000625F4"/>
    <w:rsid w:val="00063623"/>
    <w:rsid w:val="00063DF1"/>
    <w:rsid w:val="00064329"/>
    <w:rsid w:val="000658F0"/>
    <w:rsid w:val="000663B7"/>
    <w:rsid w:val="00066CAC"/>
    <w:rsid w:val="00067310"/>
    <w:rsid w:val="000701C5"/>
    <w:rsid w:val="000718B9"/>
    <w:rsid w:val="00071E72"/>
    <w:rsid w:val="000727E9"/>
    <w:rsid w:val="00072C44"/>
    <w:rsid w:val="0007343D"/>
    <w:rsid w:val="00074670"/>
    <w:rsid w:val="000749BF"/>
    <w:rsid w:val="000755CF"/>
    <w:rsid w:val="0007593D"/>
    <w:rsid w:val="00076B57"/>
    <w:rsid w:val="00076D88"/>
    <w:rsid w:val="000771B6"/>
    <w:rsid w:val="0008009F"/>
    <w:rsid w:val="000807D9"/>
    <w:rsid w:val="0008371C"/>
    <w:rsid w:val="000839F0"/>
    <w:rsid w:val="00083EC3"/>
    <w:rsid w:val="000850D9"/>
    <w:rsid w:val="000857BA"/>
    <w:rsid w:val="00086019"/>
    <w:rsid w:val="0008620F"/>
    <w:rsid w:val="0008657D"/>
    <w:rsid w:val="00086A7E"/>
    <w:rsid w:val="00087965"/>
    <w:rsid w:val="0009024B"/>
    <w:rsid w:val="00090ED3"/>
    <w:rsid w:val="00091357"/>
    <w:rsid w:val="00091B20"/>
    <w:rsid w:val="000927E1"/>
    <w:rsid w:val="0009291D"/>
    <w:rsid w:val="00093187"/>
    <w:rsid w:val="00093F82"/>
    <w:rsid w:val="000942FE"/>
    <w:rsid w:val="0009532C"/>
    <w:rsid w:val="0009556C"/>
    <w:rsid w:val="00095924"/>
    <w:rsid w:val="00095BD2"/>
    <w:rsid w:val="0009667D"/>
    <w:rsid w:val="000968ED"/>
    <w:rsid w:val="000A0064"/>
    <w:rsid w:val="000A0849"/>
    <w:rsid w:val="000A17E2"/>
    <w:rsid w:val="000A1E6D"/>
    <w:rsid w:val="000A2B5D"/>
    <w:rsid w:val="000A41CB"/>
    <w:rsid w:val="000A67EB"/>
    <w:rsid w:val="000A6A27"/>
    <w:rsid w:val="000A6B5C"/>
    <w:rsid w:val="000B17F6"/>
    <w:rsid w:val="000B1B2D"/>
    <w:rsid w:val="000B1D2F"/>
    <w:rsid w:val="000B2298"/>
    <w:rsid w:val="000B2342"/>
    <w:rsid w:val="000B2FF7"/>
    <w:rsid w:val="000B3D54"/>
    <w:rsid w:val="000B4872"/>
    <w:rsid w:val="000B5403"/>
    <w:rsid w:val="000B7C1F"/>
    <w:rsid w:val="000C00E6"/>
    <w:rsid w:val="000C068B"/>
    <w:rsid w:val="000C1310"/>
    <w:rsid w:val="000C133D"/>
    <w:rsid w:val="000C34E4"/>
    <w:rsid w:val="000C488B"/>
    <w:rsid w:val="000C50C9"/>
    <w:rsid w:val="000C5109"/>
    <w:rsid w:val="000C6740"/>
    <w:rsid w:val="000C74EC"/>
    <w:rsid w:val="000C74FE"/>
    <w:rsid w:val="000C7695"/>
    <w:rsid w:val="000D0633"/>
    <w:rsid w:val="000D1300"/>
    <w:rsid w:val="000D2167"/>
    <w:rsid w:val="000D228B"/>
    <w:rsid w:val="000D2428"/>
    <w:rsid w:val="000D30C5"/>
    <w:rsid w:val="000D37F3"/>
    <w:rsid w:val="000D3E47"/>
    <w:rsid w:val="000D58E8"/>
    <w:rsid w:val="000D714C"/>
    <w:rsid w:val="000E011F"/>
    <w:rsid w:val="000E07B3"/>
    <w:rsid w:val="000E120C"/>
    <w:rsid w:val="000E1E39"/>
    <w:rsid w:val="000E2759"/>
    <w:rsid w:val="000E2BA6"/>
    <w:rsid w:val="000E2FDE"/>
    <w:rsid w:val="000E34AF"/>
    <w:rsid w:val="000E3602"/>
    <w:rsid w:val="000E4112"/>
    <w:rsid w:val="000E540E"/>
    <w:rsid w:val="000E5E0F"/>
    <w:rsid w:val="000E6ABC"/>
    <w:rsid w:val="000E6D74"/>
    <w:rsid w:val="000E74E2"/>
    <w:rsid w:val="000F0136"/>
    <w:rsid w:val="000F48F1"/>
    <w:rsid w:val="000F51A2"/>
    <w:rsid w:val="000F53D0"/>
    <w:rsid w:val="000F5488"/>
    <w:rsid w:val="000F5E7E"/>
    <w:rsid w:val="000F66CE"/>
    <w:rsid w:val="000F6E67"/>
    <w:rsid w:val="000F785E"/>
    <w:rsid w:val="0010005D"/>
    <w:rsid w:val="00100325"/>
    <w:rsid w:val="00101604"/>
    <w:rsid w:val="00102B81"/>
    <w:rsid w:val="00103A1E"/>
    <w:rsid w:val="00103BE1"/>
    <w:rsid w:val="00103EDD"/>
    <w:rsid w:val="00104B2F"/>
    <w:rsid w:val="00104B32"/>
    <w:rsid w:val="001056E0"/>
    <w:rsid w:val="00106EF4"/>
    <w:rsid w:val="00106FF7"/>
    <w:rsid w:val="00107A2F"/>
    <w:rsid w:val="00107BD9"/>
    <w:rsid w:val="0011234D"/>
    <w:rsid w:val="00112A04"/>
    <w:rsid w:val="0011325E"/>
    <w:rsid w:val="00113A0D"/>
    <w:rsid w:val="00113E42"/>
    <w:rsid w:val="001151C5"/>
    <w:rsid w:val="0011527A"/>
    <w:rsid w:val="00115F02"/>
    <w:rsid w:val="00116530"/>
    <w:rsid w:val="00116736"/>
    <w:rsid w:val="00116C04"/>
    <w:rsid w:val="00116D66"/>
    <w:rsid w:val="00117975"/>
    <w:rsid w:val="00117D18"/>
    <w:rsid w:val="00121C91"/>
    <w:rsid w:val="001235AE"/>
    <w:rsid w:val="00123641"/>
    <w:rsid w:val="00123A8C"/>
    <w:rsid w:val="00123AF7"/>
    <w:rsid w:val="001245CB"/>
    <w:rsid w:val="001249FB"/>
    <w:rsid w:val="00125137"/>
    <w:rsid w:val="001251F3"/>
    <w:rsid w:val="00125BAA"/>
    <w:rsid w:val="00126004"/>
    <w:rsid w:val="001268FD"/>
    <w:rsid w:val="00126F80"/>
    <w:rsid w:val="00131693"/>
    <w:rsid w:val="001333CD"/>
    <w:rsid w:val="0013344B"/>
    <w:rsid w:val="001335B2"/>
    <w:rsid w:val="00133928"/>
    <w:rsid w:val="00133D18"/>
    <w:rsid w:val="00134323"/>
    <w:rsid w:val="001344C7"/>
    <w:rsid w:val="00134A2C"/>
    <w:rsid w:val="0013535D"/>
    <w:rsid w:val="001355CE"/>
    <w:rsid w:val="0013576E"/>
    <w:rsid w:val="001365FA"/>
    <w:rsid w:val="00141438"/>
    <w:rsid w:val="00141756"/>
    <w:rsid w:val="00141964"/>
    <w:rsid w:val="00142976"/>
    <w:rsid w:val="00142F1F"/>
    <w:rsid w:val="00145497"/>
    <w:rsid w:val="00145D5F"/>
    <w:rsid w:val="00147704"/>
    <w:rsid w:val="00147FE9"/>
    <w:rsid w:val="00150D5B"/>
    <w:rsid w:val="00150D8D"/>
    <w:rsid w:val="00151E8B"/>
    <w:rsid w:val="0015305D"/>
    <w:rsid w:val="0015339A"/>
    <w:rsid w:val="00153785"/>
    <w:rsid w:val="00154A2F"/>
    <w:rsid w:val="00155514"/>
    <w:rsid w:val="0015595A"/>
    <w:rsid w:val="00157606"/>
    <w:rsid w:val="00160326"/>
    <w:rsid w:val="00160B46"/>
    <w:rsid w:val="00161558"/>
    <w:rsid w:val="00161F9C"/>
    <w:rsid w:val="00162349"/>
    <w:rsid w:val="001629BE"/>
    <w:rsid w:val="00164C0C"/>
    <w:rsid w:val="00165324"/>
    <w:rsid w:val="00165CF1"/>
    <w:rsid w:val="0016714C"/>
    <w:rsid w:val="001673E8"/>
    <w:rsid w:val="00170767"/>
    <w:rsid w:val="00170D4C"/>
    <w:rsid w:val="0017131E"/>
    <w:rsid w:val="00171AB7"/>
    <w:rsid w:val="00171CC1"/>
    <w:rsid w:val="001723D9"/>
    <w:rsid w:val="001731DD"/>
    <w:rsid w:val="001752B3"/>
    <w:rsid w:val="00175897"/>
    <w:rsid w:val="00176D74"/>
    <w:rsid w:val="00177CD0"/>
    <w:rsid w:val="00181708"/>
    <w:rsid w:val="00181BFC"/>
    <w:rsid w:val="0018330A"/>
    <w:rsid w:val="001836D3"/>
    <w:rsid w:val="00185323"/>
    <w:rsid w:val="00185C01"/>
    <w:rsid w:val="00185E1D"/>
    <w:rsid w:val="001869A8"/>
    <w:rsid w:val="00187CA9"/>
    <w:rsid w:val="00187F4A"/>
    <w:rsid w:val="001905C9"/>
    <w:rsid w:val="001906C4"/>
    <w:rsid w:val="00190707"/>
    <w:rsid w:val="00190A11"/>
    <w:rsid w:val="00190AB8"/>
    <w:rsid w:val="00190E8D"/>
    <w:rsid w:val="00192698"/>
    <w:rsid w:val="001929E9"/>
    <w:rsid w:val="00192A60"/>
    <w:rsid w:val="001931C6"/>
    <w:rsid w:val="00193729"/>
    <w:rsid w:val="00193A38"/>
    <w:rsid w:val="0019410C"/>
    <w:rsid w:val="00194595"/>
    <w:rsid w:val="00194A99"/>
    <w:rsid w:val="001961C5"/>
    <w:rsid w:val="00196680"/>
    <w:rsid w:val="0019692A"/>
    <w:rsid w:val="00196D46"/>
    <w:rsid w:val="001975F7"/>
    <w:rsid w:val="00197A75"/>
    <w:rsid w:val="00197F39"/>
    <w:rsid w:val="001A05F5"/>
    <w:rsid w:val="001A17A6"/>
    <w:rsid w:val="001A2502"/>
    <w:rsid w:val="001A2EF6"/>
    <w:rsid w:val="001A3926"/>
    <w:rsid w:val="001A3E6E"/>
    <w:rsid w:val="001A4632"/>
    <w:rsid w:val="001A5FE4"/>
    <w:rsid w:val="001A5FFB"/>
    <w:rsid w:val="001A6BE3"/>
    <w:rsid w:val="001A7146"/>
    <w:rsid w:val="001A77B0"/>
    <w:rsid w:val="001B0D8F"/>
    <w:rsid w:val="001B2632"/>
    <w:rsid w:val="001B29FC"/>
    <w:rsid w:val="001B2A14"/>
    <w:rsid w:val="001B3D7B"/>
    <w:rsid w:val="001B3E7F"/>
    <w:rsid w:val="001B4B8D"/>
    <w:rsid w:val="001B507E"/>
    <w:rsid w:val="001B5CA1"/>
    <w:rsid w:val="001B62F8"/>
    <w:rsid w:val="001B69E6"/>
    <w:rsid w:val="001B7D95"/>
    <w:rsid w:val="001C00B5"/>
    <w:rsid w:val="001C0D48"/>
    <w:rsid w:val="001C18AB"/>
    <w:rsid w:val="001C2D61"/>
    <w:rsid w:val="001C2EF8"/>
    <w:rsid w:val="001C4676"/>
    <w:rsid w:val="001C51D6"/>
    <w:rsid w:val="001C69BC"/>
    <w:rsid w:val="001C6C5E"/>
    <w:rsid w:val="001C6F3F"/>
    <w:rsid w:val="001C7160"/>
    <w:rsid w:val="001D01F4"/>
    <w:rsid w:val="001D1ACA"/>
    <w:rsid w:val="001D22AA"/>
    <w:rsid w:val="001D4721"/>
    <w:rsid w:val="001D4D68"/>
    <w:rsid w:val="001D562D"/>
    <w:rsid w:val="001D6053"/>
    <w:rsid w:val="001D65EB"/>
    <w:rsid w:val="001D672D"/>
    <w:rsid w:val="001D6E85"/>
    <w:rsid w:val="001D7EE8"/>
    <w:rsid w:val="001E0352"/>
    <w:rsid w:val="001E0910"/>
    <w:rsid w:val="001E360F"/>
    <w:rsid w:val="001E37F0"/>
    <w:rsid w:val="001E3DC1"/>
    <w:rsid w:val="001E3DF8"/>
    <w:rsid w:val="001E46BC"/>
    <w:rsid w:val="001E5A82"/>
    <w:rsid w:val="001E5D4E"/>
    <w:rsid w:val="001E65E5"/>
    <w:rsid w:val="001E67F2"/>
    <w:rsid w:val="001E6C64"/>
    <w:rsid w:val="001E7420"/>
    <w:rsid w:val="001E7622"/>
    <w:rsid w:val="001E7E10"/>
    <w:rsid w:val="001E7EFE"/>
    <w:rsid w:val="001F0DD3"/>
    <w:rsid w:val="001F0E38"/>
    <w:rsid w:val="001F0E5C"/>
    <w:rsid w:val="001F4AEA"/>
    <w:rsid w:val="001F4B12"/>
    <w:rsid w:val="001F5A54"/>
    <w:rsid w:val="001F5E6B"/>
    <w:rsid w:val="001F5EB9"/>
    <w:rsid w:val="001F703A"/>
    <w:rsid w:val="001F7852"/>
    <w:rsid w:val="002015AD"/>
    <w:rsid w:val="00202423"/>
    <w:rsid w:val="002032FD"/>
    <w:rsid w:val="00203FD5"/>
    <w:rsid w:val="00205B6A"/>
    <w:rsid w:val="0020603B"/>
    <w:rsid w:val="002061F9"/>
    <w:rsid w:val="00206F31"/>
    <w:rsid w:val="00207201"/>
    <w:rsid w:val="00211156"/>
    <w:rsid w:val="002112BF"/>
    <w:rsid w:val="00211429"/>
    <w:rsid w:val="00212980"/>
    <w:rsid w:val="0021322A"/>
    <w:rsid w:val="00214902"/>
    <w:rsid w:val="00214E8C"/>
    <w:rsid w:val="0021569E"/>
    <w:rsid w:val="002162B7"/>
    <w:rsid w:val="0021708A"/>
    <w:rsid w:val="00217F38"/>
    <w:rsid w:val="00221485"/>
    <w:rsid w:val="00221FE7"/>
    <w:rsid w:val="00222A17"/>
    <w:rsid w:val="0022357F"/>
    <w:rsid w:val="0022454A"/>
    <w:rsid w:val="00224B8C"/>
    <w:rsid w:val="00224E59"/>
    <w:rsid w:val="00227F03"/>
    <w:rsid w:val="002304B7"/>
    <w:rsid w:val="00230A9C"/>
    <w:rsid w:val="00231F41"/>
    <w:rsid w:val="002324F0"/>
    <w:rsid w:val="0023286D"/>
    <w:rsid w:val="00232960"/>
    <w:rsid w:val="00233884"/>
    <w:rsid w:val="00233DBE"/>
    <w:rsid w:val="00236100"/>
    <w:rsid w:val="00240EC0"/>
    <w:rsid w:val="00240F99"/>
    <w:rsid w:val="002412AC"/>
    <w:rsid w:val="00242846"/>
    <w:rsid w:val="00242E84"/>
    <w:rsid w:val="00242F14"/>
    <w:rsid w:val="00242F38"/>
    <w:rsid w:val="00243604"/>
    <w:rsid w:val="002442FA"/>
    <w:rsid w:val="002455BD"/>
    <w:rsid w:val="00245EA6"/>
    <w:rsid w:val="0024654B"/>
    <w:rsid w:val="0024701F"/>
    <w:rsid w:val="002534D5"/>
    <w:rsid w:val="002535FC"/>
    <w:rsid w:val="00253E59"/>
    <w:rsid w:val="00255494"/>
    <w:rsid w:val="00255C12"/>
    <w:rsid w:val="002600BA"/>
    <w:rsid w:val="0026093B"/>
    <w:rsid w:val="00260FF7"/>
    <w:rsid w:val="00261C19"/>
    <w:rsid w:val="00262B5C"/>
    <w:rsid w:val="0026355E"/>
    <w:rsid w:val="00263981"/>
    <w:rsid w:val="00263B94"/>
    <w:rsid w:val="0026436B"/>
    <w:rsid w:val="00265308"/>
    <w:rsid w:val="002658E4"/>
    <w:rsid w:val="00266B00"/>
    <w:rsid w:val="00266C6B"/>
    <w:rsid w:val="002701FF"/>
    <w:rsid w:val="00270238"/>
    <w:rsid w:val="00270E59"/>
    <w:rsid w:val="00271C90"/>
    <w:rsid w:val="00272A78"/>
    <w:rsid w:val="00272DF9"/>
    <w:rsid w:val="00273E09"/>
    <w:rsid w:val="0027477F"/>
    <w:rsid w:val="00276206"/>
    <w:rsid w:val="00276BE6"/>
    <w:rsid w:val="002775A9"/>
    <w:rsid w:val="0028176C"/>
    <w:rsid w:val="00281CBD"/>
    <w:rsid w:val="00282350"/>
    <w:rsid w:val="0028340E"/>
    <w:rsid w:val="002835E7"/>
    <w:rsid w:val="00284138"/>
    <w:rsid w:val="0028537C"/>
    <w:rsid w:val="0028644A"/>
    <w:rsid w:val="00287084"/>
    <w:rsid w:val="0028737D"/>
    <w:rsid w:val="00287E65"/>
    <w:rsid w:val="00290545"/>
    <w:rsid w:val="00291064"/>
    <w:rsid w:val="0029119D"/>
    <w:rsid w:val="002912CE"/>
    <w:rsid w:val="00291AB5"/>
    <w:rsid w:val="002923BE"/>
    <w:rsid w:val="002923E2"/>
    <w:rsid w:val="00292B81"/>
    <w:rsid w:val="002930EC"/>
    <w:rsid w:val="00294026"/>
    <w:rsid w:val="0029430C"/>
    <w:rsid w:val="00295E12"/>
    <w:rsid w:val="00295FD4"/>
    <w:rsid w:val="002968D3"/>
    <w:rsid w:val="00296CD2"/>
    <w:rsid w:val="002A0BD9"/>
    <w:rsid w:val="002A0F06"/>
    <w:rsid w:val="002A15D9"/>
    <w:rsid w:val="002A2098"/>
    <w:rsid w:val="002A287A"/>
    <w:rsid w:val="002A35BD"/>
    <w:rsid w:val="002A58BE"/>
    <w:rsid w:val="002A5C56"/>
    <w:rsid w:val="002A6295"/>
    <w:rsid w:val="002B0BBA"/>
    <w:rsid w:val="002B0FC4"/>
    <w:rsid w:val="002B1828"/>
    <w:rsid w:val="002B1FD2"/>
    <w:rsid w:val="002B22D0"/>
    <w:rsid w:val="002B246A"/>
    <w:rsid w:val="002B2E50"/>
    <w:rsid w:val="002B2F5A"/>
    <w:rsid w:val="002B3352"/>
    <w:rsid w:val="002B4593"/>
    <w:rsid w:val="002B508F"/>
    <w:rsid w:val="002B6B45"/>
    <w:rsid w:val="002C138A"/>
    <w:rsid w:val="002C2481"/>
    <w:rsid w:val="002C2890"/>
    <w:rsid w:val="002C2C2C"/>
    <w:rsid w:val="002C2C74"/>
    <w:rsid w:val="002C4966"/>
    <w:rsid w:val="002C6BFF"/>
    <w:rsid w:val="002C7D6D"/>
    <w:rsid w:val="002D0B23"/>
    <w:rsid w:val="002D3597"/>
    <w:rsid w:val="002D4EBE"/>
    <w:rsid w:val="002D66C9"/>
    <w:rsid w:val="002D74E6"/>
    <w:rsid w:val="002D7563"/>
    <w:rsid w:val="002D78F4"/>
    <w:rsid w:val="002E0B99"/>
    <w:rsid w:val="002E0D3B"/>
    <w:rsid w:val="002E0F34"/>
    <w:rsid w:val="002E18FE"/>
    <w:rsid w:val="002E421A"/>
    <w:rsid w:val="002E4844"/>
    <w:rsid w:val="002E4F7E"/>
    <w:rsid w:val="002E5056"/>
    <w:rsid w:val="002E51CF"/>
    <w:rsid w:val="002E66E5"/>
    <w:rsid w:val="002E6D5E"/>
    <w:rsid w:val="002E79D8"/>
    <w:rsid w:val="002F0479"/>
    <w:rsid w:val="002F13A3"/>
    <w:rsid w:val="002F1B2C"/>
    <w:rsid w:val="002F1F9D"/>
    <w:rsid w:val="002F2001"/>
    <w:rsid w:val="002F3C82"/>
    <w:rsid w:val="002F57A9"/>
    <w:rsid w:val="002F6171"/>
    <w:rsid w:val="002F763F"/>
    <w:rsid w:val="002F7965"/>
    <w:rsid w:val="002F7C97"/>
    <w:rsid w:val="003011C4"/>
    <w:rsid w:val="003013B2"/>
    <w:rsid w:val="00301CC9"/>
    <w:rsid w:val="00303D02"/>
    <w:rsid w:val="00305788"/>
    <w:rsid w:val="00305A90"/>
    <w:rsid w:val="00305AB1"/>
    <w:rsid w:val="0030692F"/>
    <w:rsid w:val="00306A08"/>
    <w:rsid w:val="00306B3A"/>
    <w:rsid w:val="00306BB2"/>
    <w:rsid w:val="00307867"/>
    <w:rsid w:val="00307E85"/>
    <w:rsid w:val="00310749"/>
    <w:rsid w:val="0031113B"/>
    <w:rsid w:val="003123FA"/>
    <w:rsid w:val="00312424"/>
    <w:rsid w:val="0031383E"/>
    <w:rsid w:val="0031715D"/>
    <w:rsid w:val="00320DBB"/>
    <w:rsid w:val="003227B9"/>
    <w:rsid w:val="00322BEF"/>
    <w:rsid w:val="003232A7"/>
    <w:rsid w:val="00323CE1"/>
    <w:rsid w:val="00324330"/>
    <w:rsid w:val="00324780"/>
    <w:rsid w:val="0032542B"/>
    <w:rsid w:val="003254A6"/>
    <w:rsid w:val="00325E30"/>
    <w:rsid w:val="0033019E"/>
    <w:rsid w:val="00330223"/>
    <w:rsid w:val="003316F0"/>
    <w:rsid w:val="00331760"/>
    <w:rsid w:val="003321F2"/>
    <w:rsid w:val="00333005"/>
    <w:rsid w:val="00333096"/>
    <w:rsid w:val="00333C6F"/>
    <w:rsid w:val="00333C93"/>
    <w:rsid w:val="00335052"/>
    <w:rsid w:val="003358CE"/>
    <w:rsid w:val="003358E5"/>
    <w:rsid w:val="00335FA9"/>
    <w:rsid w:val="0033665D"/>
    <w:rsid w:val="00337225"/>
    <w:rsid w:val="003372F6"/>
    <w:rsid w:val="00337506"/>
    <w:rsid w:val="00340D28"/>
    <w:rsid w:val="00341CD9"/>
    <w:rsid w:val="0034365E"/>
    <w:rsid w:val="003449FD"/>
    <w:rsid w:val="00345421"/>
    <w:rsid w:val="0034658E"/>
    <w:rsid w:val="00347825"/>
    <w:rsid w:val="00347A3B"/>
    <w:rsid w:val="00350326"/>
    <w:rsid w:val="00350D16"/>
    <w:rsid w:val="00351142"/>
    <w:rsid w:val="00353919"/>
    <w:rsid w:val="00353E3C"/>
    <w:rsid w:val="003551B6"/>
    <w:rsid w:val="003559DA"/>
    <w:rsid w:val="00360459"/>
    <w:rsid w:val="00362495"/>
    <w:rsid w:val="003639A1"/>
    <w:rsid w:val="003639FB"/>
    <w:rsid w:val="00364530"/>
    <w:rsid w:val="00365403"/>
    <w:rsid w:val="00365867"/>
    <w:rsid w:val="003675D0"/>
    <w:rsid w:val="00367712"/>
    <w:rsid w:val="00367E53"/>
    <w:rsid w:val="003708B7"/>
    <w:rsid w:val="00370BA7"/>
    <w:rsid w:val="0037130C"/>
    <w:rsid w:val="003726F1"/>
    <w:rsid w:val="0037350D"/>
    <w:rsid w:val="00373DCC"/>
    <w:rsid w:val="00374327"/>
    <w:rsid w:val="0037539F"/>
    <w:rsid w:val="00375BB6"/>
    <w:rsid w:val="00375DDE"/>
    <w:rsid w:val="0037616A"/>
    <w:rsid w:val="00376651"/>
    <w:rsid w:val="003801B3"/>
    <w:rsid w:val="003801F7"/>
    <w:rsid w:val="003815BD"/>
    <w:rsid w:val="00381B1B"/>
    <w:rsid w:val="0038416B"/>
    <w:rsid w:val="003844F2"/>
    <w:rsid w:val="00384F78"/>
    <w:rsid w:val="003852C1"/>
    <w:rsid w:val="003855C8"/>
    <w:rsid w:val="00385B5A"/>
    <w:rsid w:val="00385D10"/>
    <w:rsid w:val="00385EC3"/>
    <w:rsid w:val="00386477"/>
    <w:rsid w:val="003876B5"/>
    <w:rsid w:val="00391EA0"/>
    <w:rsid w:val="00394E49"/>
    <w:rsid w:val="00396AC1"/>
    <w:rsid w:val="00396F06"/>
    <w:rsid w:val="00397101"/>
    <w:rsid w:val="0039741C"/>
    <w:rsid w:val="003975FF"/>
    <w:rsid w:val="00397A6B"/>
    <w:rsid w:val="003A1CE6"/>
    <w:rsid w:val="003A1FE7"/>
    <w:rsid w:val="003A3B14"/>
    <w:rsid w:val="003A3DED"/>
    <w:rsid w:val="003A3DF7"/>
    <w:rsid w:val="003A475C"/>
    <w:rsid w:val="003A48FF"/>
    <w:rsid w:val="003A4D1A"/>
    <w:rsid w:val="003A576D"/>
    <w:rsid w:val="003A67CB"/>
    <w:rsid w:val="003B03FC"/>
    <w:rsid w:val="003B225C"/>
    <w:rsid w:val="003B3015"/>
    <w:rsid w:val="003B3AA7"/>
    <w:rsid w:val="003B4CC9"/>
    <w:rsid w:val="003B6294"/>
    <w:rsid w:val="003C358C"/>
    <w:rsid w:val="003C3F5D"/>
    <w:rsid w:val="003C5487"/>
    <w:rsid w:val="003C5D8F"/>
    <w:rsid w:val="003C6D04"/>
    <w:rsid w:val="003C7380"/>
    <w:rsid w:val="003C7D51"/>
    <w:rsid w:val="003D1E72"/>
    <w:rsid w:val="003D2297"/>
    <w:rsid w:val="003D2BEB"/>
    <w:rsid w:val="003D3F47"/>
    <w:rsid w:val="003D3F6C"/>
    <w:rsid w:val="003D5A34"/>
    <w:rsid w:val="003D5EAF"/>
    <w:rsid w:val="003D648C"/>
    <w:rsid w:val="003D748E"/>
    <w:rsid w:val="003E006B"/>
    <w:rsid w:val="003E0661"/>
    <w:rsid w:val="003E29A7"/>
    <w:rsid w:val="003E29FE"/>
    <w:rsid w:val="003E2CF1"/>
    <w:rsid w:val="003E2D67"/>
    <w:rsid w:val="003E482E"/>
    <w:rsid w:val="003E5A9B"/>
    <w:rsid w:val="003E5EF8"/>
    <w:rsid w:val="003E7FF2"/>
    <w:rsid w:val="003F0542"/>
    <w:rsid w:val="003F0915"/>
    <w:rsid w:val="003F0DE9"/>
    <w:rsid w:val="003F1A28"/>
    <w:rsid w:val="003F23E6"/>
    <w:rsid w:val="003F4963"/>
    <w:rsid w:val="003F62B8"/>
    <w:rsid w:val="003F6872"/>
    <w:rsid w:val="003F7707"/>
    <w:rsid w:val="003F7E7C"/>
    <w:rsid w:val="004014DD"/>
    <w:rsid w:val="004015B5"/>
    <w:rsid w:val="00402733"/>
    <w:rsid w:val="0040358A"/>
    <w:rsid w:val="00404252"/>
    <w:rsid w:val="00405114"/>
    <w:rsid w:val="004062ED"/>
    <w:rsid w:val="004071F3"/>
    <w:rsid w:val="00407EE4"/>
    <w:rsid w:val="00407F7C"/>
    <w:rsid w:val="00411376"/>
    <w:rsid w:val="00411E63"/>
    <w:rsid w:val="00411F19"/>
    <w:rsid w:val="00412AB7"/>
    <w:rsid w:val="00413D2B"/>
    <w:rsid w:val="00414DC9"/>
    <w:rsid w:val="00415FB6"/>
    <w:rsid w:val="00417806"/>
    <w:rsid w:val="00417F7F"/>
    <w:rsid w:val="00420A39"/>
    <w:rsid w:val="004220AD"/>
    <w:rsid w:val="00423061"/>
    <w:rsid w:val="00423EB9"/>
    <w:rsid w:val="00423F41"/>
    <w:rsid w:val="00426A7A"/>
    <w:rsid w:val="00426BA6"/>
    <w:rsid w:val="00426D36"/>
    <w:rsid w:val="0042794B"/>
    <w:rsid w:val="00431780"/>
    <w:rsid w:val="004326EC"/>
    <w:rsid w:val="00432FD9"/>
    <w:rsid w:val="004336F0"/>
    <w:rsid w:val="0043457D"/>
    <w:rsid w:val="004348AA"/>
    <w:rsid w:val="00434E61"/>
    <w:rsid w:val="00435BE8"/>
    <w:rsid w:val="00435E40"/>
    <w:rsid w:val="00436910"/>
    <w:rsid w:val="00437DC8"/>
    <w:rsid w:val="004404A1"/>
    <w:rsid w:val="004415BE"/>
    <w:rsid w:val="00441C7A"/>
    <w:rsid w:val="00442941"/>
    <w:rsid w:val="00443EE4"/>
    <w:rsid w:val="004449EF"/>
    <w:rsid w:val="00444C49"/>
    <w:rsid w:val="0044603B"/>
    <w:rsid w:val="004461B2"/>
    <w:rsid w:val="00446A0C"/>
    <w:rsid w:val="00447816"/>
    <w:rsid w:val="00447AEB"/>
    <w:rsid w:val="0045054A"/>
    <w:rsid w:val="004507C4"/>
    <w:rsid w:val="00450DA3"/>
    <w:rsid w:val="004540AA"/>
    <w:rsid w:val="004543B7"/>
    <w:rsid w:val="00455D67"/>
    <w:rsid w:val="00455F95"/>
    <w:rsid w:val="00462068"/>
    <w:rsid w:val="004633DE"/>
    <w:rsid w:val="00463D86"/>
    <w:rsid w:val="004652D6"/>
    <w:rsid w:val="00465BEE"/>
    <w:rsid w:val="00466336"/>
    <w:rsid w:val="00467724"/>
    <w:rsid w:val="004702E6"/>
    <w:rsid w:val="004705BD"/>
    <w:rsid w:val="00470AC5"/>
    <w:rsid w:val="00471830"/>
    <w:rsid w:val="00471A19"/>
    <w:rsid w:val="00472A12"/>
    <w:rsid w:val="0047300A"/>
    <w:rsid w:val="004737CE"/>
    <w:rsid w:val="00475717"/>
    <w:rsid w:val="0047588A"/>
    <w:rsid w:val="0047647C"/>
    <w:rsid w:val="00476E6C"/>
    <w:rsid w:val="004770BC"/>
    <w:rsid w:val="004771EB"/>
    <w:rsid w:val="00477892"/>
    <w:rsid w:val="00482611"/>
    <w:rsid w:val="004843F5"/>
    <w:rsid w:val="004847F0"/>
    <w:rsid w:val="00484F45"/>
    <w:rsid w:val="0048516D"/>
    <w:rsid w:val="00490C49"/>
    <w:rsid w:val="00491620"/>
    <w:rsid w:val="00492F95"/>
    <w:rsid w:val="00493644"/>
    <w:rsid w:val="00493693"/>
    <w:rsid w:val="00495AA7"/>
    <w:rsid w:val="0049602F"/>
    <w:rsid w:val="00496189"/>
    <w:rsid w:val="0049792D"/>
    <w:rsid w:val="00497D84"/>
    <w:rsid w:val="004A097F"/>
    <w:rsid w:val="004A2BBD"/>
    <w:rsid w:val="004A3C3E"/>
    <w:rsid w:val="004A4662"/>
    <w:rsid w:val="004A4BA5"/>
    <w:rsid w:val="004A5535"/>
    <w:rsid w:val="004A56D2"/>
    <w:rsid w:val="004A7C32"/>
    <w:rsid w:val="004B0DF6"/>
    <w:rsid w:val="004B0F54"/>
    <w:rsid w:val="004B150E"/>
    <w:rsid w:val="004B1860"/>
    <w:rsid w:val="004B1D5E"/>
    <w:rsid w:val="004B22CE"/>
    <w:rsid w:val="004B2A7A"/>
    <w:rsid w:val="004B3992"/>
    <w:rsid w:val="004B3FA1"/>
    <w:rsid w:val="004B6AA6"/>
    <w:rsid w:val="004C0A04"/>
    <w:rsid w:val="004C15DC"/>
    <w:rsid w:val="004C2301"/>
    <w:rsid w:val="004C2862"/>
    <w:rsid w:val="004C2B0E"/>
    <w:rsid w:val="004C2D6C"/>
    <w:rsid w:val="004C5097"/>
    <w:rsid w:val="004C5120"/>
    <w:rsid w:val="004C538A"/>
    <w:rsid w:val="004C55FE"/>
    <w:rsid w:val="004C61DB"/>
    <w:rsid w:val="004C6DE6"/>
    <w:rsid w:val="004C7FD0"/>
    <w:rsid w:val="004D059E"/>
    <w:rsid w:val="004D0B6A"/>
    <w:rsid w:val="004D1E5D"/>
    <w:rsid w:val="004D1EC1"/>
    <w:rsid w:val="004D28DC"/>
    <w:rsid w:val="004D30D4"/>
    <w:rsid w:val="004D41BE"/>
    <w:rsid w:val="004D67A4"/>
    <w:rsid w:val="004E0823"/>
    <w:rsid w:val="004E09D6"/>
    <w:rsid w:val="004E1F5A"/>
    <w:rsid w:val="004E2A43"/>
    <w:rsid w:val="004E2A95"/>
    <w:rsid w:val="004E4A65"/>
    <w:rsid w:val="004E4F34"/>
    <w:rsid w:val="004E4FD6"/>
    <w:rsid w:val="004E54C4"/>
    <w:rsid w:val="004E580E"/>
    <w:rsid w:val="004E663F"/>
    <w:rsid w:val="004E7449"/>
    <w:rsid w:val="004E7571"/>
    <w:rsid w:val="004F0BB5"/>
    <w:rsid w:val="004F0C96"/>
    <w:rsid w:val="004F10E9"/>
    <w:rsid w:val="004F320A"/>
    <w:rsid w:val="004F3674"/>
    <w:rsid w:val="004F42FC"/>
    <w:rsid w:val="004F52C0"/>
    <w:rsid w:val="004F6832"/>
    <w:rsid w:val="004F74EB"/>
    <w:rsid w:val="00500964"/>
    <w:rsid w:val="0050141B"/>
    <w:rsid w:val="005025C9"/>
    <w:rsid w:val="00502E07"/>
    <w:rsid w:val="00503A77"/>
    <w:rsid w:val="00504CA1"/>
    <w:rsid w:val="00504D66"/>
    <w:rsid w:val="00504E1F"/>
    <w:rsid w:val="005056A8"/>
    <w:rsid w:val="005059A9"/>
    <w:rsid w:val="005074CD"/>
    <w:rsid w:val="0051144A"/>
    <w:rsid w:val="005116AC"/>
    <w:rsid w:val="00511D07"/>
    <w:rsid w:val="00512644"/>
    <w:rsid w:val="0051281E"/>
    <w:rsid w:val="0051296D"/>
    <w:rsid w:val="005142DA"/>
    <w:rsid w:val="005147A9"/>
    <w:rsid w:val="00514CFE"/>
    <w:rsid w:val="005159F3"/>
    <w:rsid w:val="0051631A"/>
    <w:rsid w:val="00517A6E"/>
    <w:rsid w:val="00517D0C"/>
    <w:rsid w:val="00517F1D"/>
    <w:rsid w:val="005206F6"/>
    <w:rsid w:val="00521056"/>
    <w:rsid w:val="00521514"/>
    <w:rsid w:val="005223FC"/>
    <w:rsid w:val="0052267A"/>
    <w:rsid w:val="00523F76"/>
    <w:rsid w:val="0052411F"/>
    <w:rsid w:val="005269C3"/>
    <w:rsid w:val="00526C35"/>
    <w:rsid w:val="00527506"/>
    <w:rsid w:val="00530224"/>
    <w:rsid w:val="005305A1"/>
    <w:rsid w:val="00531B04"/>
    <w:rsid w:val="00533D84"/>
    <w:rsid w:val="005355B7"/>
    <w:rsid w:val="00535939"/>
    <w:rsid w:val="0053624B"/>
    <w:rsid w:val="0053652F"/>
    <w:rsid w:val="00536EE9"/>
    <w:rsid w:val="005409B3"/>
    <w:rsid w:val="00543973"/>
    <w:rsid w:val="005448ED"/>
    <w:rsid w:val="005455F5"/>
    <w:rsid w:val="0054584C"/>
    <w:rsid w:val="00547379"/>
    <w:rsid w:val="00547E7B"/>
    <w:rsid w:val="0055079C"/>
    <w:rsid w:val="00550DCD"/>
    <w:rsid w:val="00551A5C"/>
    <w:rsid w:val="00552639"/>
    <w:rsid w:val="00553E4B"/>
    <w:rsid w:val="00553F5A"/>
    <w:rsid w:val="00554762"/>
    <w:rsid w:val="0055551E"/>
    <w:rsid w:val="00555B0B"/>
    <w:rsid w:val="00555DE7"/>
    <w:rsid w:val="005566D4"/>
    <w:rsid w:val="00556B76"/>
    <w:rsid w:val="00560A1C"/>
    <w:rsid w:val="00561107"/>
    <w:rsid w:val="00561289"/>
    <w:rsid w:val="00561318"/>
    <w:rsid w:val="00561615"/>
    <w:rsid w:val="0056264C"/>
    <w:rsid w:val="00562852"/>
    <w:rsid w:val="00563C90"/>
    <w:rsid w:val="005644E5"/>
    <w:rsid w:val="0056501E"/>
    <w:rsid w:val="005702D5"/>
    <w:rsid w:val="00571411"/>
    <w:rsid w:val="0057274D"/>
    <w:rsid w:val="00572751"/>
    <w:rsid w:val="00572B95"/>
    <w:rsid w:val="00574979"/>
    <w:rsid w:val="00574D37"/>
    <w:rsid w:val="0057598D"/>
    <w:rsid w:val="00575EE6"/>
    <w:rsid w:val="005767C9"/>
    <w:rsid w:val="00576F13"/>
    <w:rsid w:val="00577365"/>
    <w:rsid w:val="00577F59"/>
    <w:rsid w:val="00580078"/>
    <w:rsid w:val="0058010C"/>
    <w:rsid w:val="00580329"/>
    <w:rsid w:val="00582124"/>
    <w:rsid w:val="0058249F"/>
    <w:rsid w:val="005827FF"/>
    <w:rsid w:val="00582C07"/>
    <w:rsid w:val="005831AE"/>
    <w:rsid w:val="0058488F"/>
    <w:rsid w:val="00585337"/>
    <w:rsid w:val="005879C6"/>
    <w:rsid w:val="005912B1"/>
    <w:rsid w:val="0059172A"/>
    <w:rsid w:val="00591B72"/>
    <w:rsid w:val="005922BF"/>
    <w:rsid w:val="00593534"/>
    <w:rsid w:val="00593BDE"/>
    <w:rsid w:val="005941B2"/>
    <w:rsid w:val="005956F0"/>
    <w:rsid w:val="00595E56"/>
    <w:rsid w:val="00597DCD"/>
    <w:rsid w:val="005A091D"/>
    <w:rsid w:val="005A106E"/>
    <w:rsid w:val="005A1F0C"/>
    <w:rsid w:val="005A37A6"/>
    <w:rsid w:val="005A3BB8"/>
    <w:rsid w:val="005A3DE2"/>
    <w:rsid w:val="005A474C"/>
    <w:rsid w:val="005A575C"/>
    <w:rsid w:val="005A6BE4"/>
    <w:rsid w:val="005A706F"/>
    <w:rsid w:val="005A727C"/>
    <w:rsid w:val="005A7E9E"/>
    <w:rsid w:val="005B1BAE"/>
    <w:rsid w:val="005B23AF"/>
    <w:rsid w:val="005B3588"/>
    <w:rsid w:val="005B400A"/>
    <w:rsid w:val="005B402D"/>
    <w:rsid w:val="005B4788"/>
    <w:rsid w:val="005B5190"/>
    <w:rsid w:val="005B6F7D"/>
    <w:rsid w:val="005B77CC"/>
    <w:rsid w:val="005B7B45"/>
    <w:rsid w:val="005C00D9"/>
    <w:rsid w:val="005C0419"/>
    <w:rsid w:val="005C5542"/>
    <w:rsid w:val="005C7139"/>
    <w:rsid w:val="005C7825"/>
    <w:rsid w:val="005D0B03"/>
    <w:rsid w:val="005D250A"/>
    <w:rsid w:val="005D2D35"/>
    <w:rsid w:val="005D3782"/>
    <w:rsid w:val="005D4D5E"/>
    <w:rsid w:val="005D5B59"/>
    <w:rsid w:val="005D62DF"/>
    <w:rsid w:val="005D6341"/>
    <w:rsid w:val="005D6CDB"/>
    <w:rsid w:val="005E012A"/>
    <w:rsid w:val="005E07C9"/>
    <w:rsid w:val="005E1732"/>
    <w:rsid w:val="005E2843"/>
    <w:rsid w:val="005E2F26"/>
    <w:rsid w:val="005E2F9E"/>
    <w:rsid w:val="005E4286"/>
    <w:rsid w:val="005E5523"/>
    <w:rsid w:val="005E5667"/>
    <w:rsid w:val="005E6181"/>
    <w:rsid w:val="005E61C2"/>
    <w:rsid w:val="005E67D0"/>
    <w:rsid w:val="005E7CEA"/>
    <w:rsid w:val="005F08FC"/>
    <w:rsid w:val="005F1A03"/>
    <w:rsid w:val="005F4DCA"/>
    <w:rsid w:val="005F6B38"/>
    <w:rsid w:val="005F6B51"/>
    <w:rsid w:val="005F758E"/>
    <w:rsid w:val="005F795E"/>
    <w:rsid w:val="00600051"/>
    <w:rsid w:val="00600656"/>
    <w:rsid w:val="006006C8"/>
    <w:rsid w:val="00600B7F"/>
    <w:rsid w:val="006015F1"/>
    <w:rsid w:val="00602703"/>
    <w:rsid w:val="00602D5A"/>
    <w:rsid w:val="006034C5"/>
    <w:rsid w:val="006035CE"/>
    <w:rsid w:val="006044B4"/>
    <w:rsid w:val="0060458B"/>
    <w:rsid w:val="00605886"/>
    <w:rsid w:val="006060C8"/>
    <w:rsid w:val="006063A5"/>
    <w:rsid w:val="006065B5"/>
    <w:rsid w:val="006106A0"/>
    <w:rsid w:val="00610D63"/>
    <w:rsid w:val="006115F5"/>
    <w:rsid w:val="00611E16"/>
    <w:rsid w:val="00611E87"/>
    <w:rsid w:val="00613A7E"/>
    <w:rsid w:val="00614488"/>
    <w:rsid w:val="00614605"/>
    <w:rsid w:val="00615533"/>
    <w:rsid w:val="006170E6"/>
    <w:rsid w:val="0061741A"/>
    <w:rsid w:val="0061787B"/>
    <w:rsid w:val="00622535"/>
    <w:rsid w:val="00623489"/>
    <w:rsid w:val="00624356"/>
    <w:rsid w:val="00625F6C"/>
    <w:rsid w:val="0062787A"/>
    <w:rsid w:val="00627AF2"/>
    <w:rsid w:val="006300AF"/>
    <w:rsid w:val="006300BA"/>
    <w:rsid w:val="00631D0A"/>
    <w:rsid w:val="00633360"/>
    <w:rsid w:val="00633563"/>
    <w:rsid w:val="00633F12"/>
    <w:rsid w:val="0063488F"/>
    <w:rsid w:val="00634D52"/>
    <w:rsid w:val="00635528"/>
    <w:rsid w:val="0063587C"/>
    <w:rsid w:val="00636089"/>
    <w:rsid w:val="006360F1"/>
    <w:rsid w:val="00636CEC"/>
    <w:rsid w:val="006370B7"/>
    <w:rsid w:val="006375AC"/>
    <w:rsid w:val="00637FA1"/>
    <w:rsid w:val="006400A1"/>
    <w:rsid w:val="0064062C"/>
    <w:rsid w:val="00640901"/>
    <w:rsid w:val="00640ED2"/>
    <w:rsid w:val="00642144"/>
    <w:rsid w:val="00642A66"/>
    <w:rsid w:val="006430B2"/>
    <w:rsid w:val="00643801"/>
    <w:rsid w:val="00643B42"/>
    <w:rsid w:val="0064400D"/>
    <w:rsid w:val="00644179"/>
    <w:rsid w:val="006455F7"/>
    <w:rsid w:val="00645FBC"/>
    <w:rsid w:val="00647597"/>
    <w:rsid w:val="0064759F"/>
    <w:rsid w:val="00647F28"/>
    <w:rsid w:val="006507D0"/>
    <w:rsid w:val="00651434"/>
    <w:rsid w:val="00653703"/>
    <w:rsid w:val="00654BF0"/>
    <w:rsid w:val="00655E5C"/>
    <w:rsid w:val="00656AA7"/>
    <w:rsid w:val="00656CC4"/>
    <w:rsid w:val="006570E6"/>
    <w:rsid w:val="00657ABB"/>
    <w:rsid w:val="0066172A"/>
    <w:rsid w:val="00661951"/>
    <w:rsid w:val="00661959"/>
    <w:rsid w:val="00661A7B"/>
    <w:rsid w:val="00663961"/>
    <w:rsid w:val="00664107"/>
    <w:rsid w:val="0066418B"/>
    <w:rsid w:val="006642A1"/>
    <w:rsid w:val="00665840"/>
    <w:rsid w:val="00665E31"/>
    <w:rsid w:val="00666768"/>
    <w:rsid w:val="00666F31"/>
    <w:rsid w:val="006671FE"/>
    <w:rsid w:val="006679B2"/>
    <w:rsid w:val="00667B74"/>
    <w:rsid w:val="0067174D"/>
    <w:rsid w:val="00672676"/>
    <w:rsid w:val="00672980"/>
    <w:rsid w:val="00673CBD"/>
    <w:rsid w:val="00674144"/>
    <w:rsid w:val="00675116"/>
    <w:rsid w:val="00676761"/>
    <w:rsid w:val="00676D49"/>
    <w:rsid w:val="006808CF"/>
    <w:rsid w:val="00681FD2"/>
    <w:rsid w:val="00682478"/>
    <w:rsid w:val="006829E2"/>
    <w:rsid w:val="00682E04"/>
    <w:rsid w:val="00682F46"/>
    <w:rsid w:val="006838C6"/>
    <w:rsid w:val="00683EFA"/>
    <w:rsid w:val="00686322"/>
    <w:rsid w:val="00686F02"/>
    <w:rsid w:val="006901E0"/>
    <w:rsid w:val="00690519"/>
    <w:rsid w:val="00690832"/>
    <w:rsid w:val="0069124F"/>
    <w:rsid w:val="006938D2"/>
    <w:rsid w:val="00693988"/>
    <w:rsid w:val="00694013"/>
    <w:rsid w:val="0069408A"/>
    <w:rsid w:val="006958F3"/>
    <w:rsid w:val="006963AB"/>
    <w:rsid w:val="00696A74"/>
    <w:rsid w:val="00696D95"/>
    <w:rsid w:val="006A020C"/>
    <w:rsid w:val="006A0752"/>
    <w:rsid w:val="006A0C5E"/>
    <w:rsid w:val="006A1445"/>
    <w:rsid w:val="006A1983"/>
    <w:rsid w:val="006A288F"/>
    <w:rsid w:val="006A47DB"/>
    <w:rsid w:val="006A4821"/>
    <w:rsid w:val="006A5228"/>
    <w:rsid w:val="006A7214"/>
    <w:rsid w:val="006B11A0"/>
    <w:rsid w:val="006B1334"/>
    <w:rsid w:val="006B2390"/>
    <w:rsid w:val="006B2983"/>
    <w:rsid w:val="006B2D3C"/>
    <w:rsid w:val="006B3723"/>
    <w:rsid w:val="006B3D24"/>
    <w:rsid w:val="006B5794"/>
    <w:rsid w:val="006B7E4B"/>
    <w:rsid w:val="006C03B9"/>
    <w:rsid w:val="006C069E"/>
    <w:rsid w:val="006C14D4"/>
    <w:rsid w:val="006C2675"/>
    <w:rsid w:val="006C286D"/>
    <w:rsid w:val="006C391D"/>
    <w:rsid w:val="006C4228"/>
    <w:rsid w:val="006C4DD2"/>
    <w:rsid w:val="006C5699"/>
    <w:rsid w:val="006C6052"/>
    <w:rsid w:val="006C6B44"/>
    <w:rsid w:val="006D0612"/>
    <w:rsid w:val="006D06CF"/>
    <w:rsid w:val="006D0A8C"/>
    <w:rsid w:val="006D0C39"/>
    <w:rsid w:val="006D105D"/>
    <w:rsid w:val="006D1987"/>
    <w:rsid w:val="006D1EFA"/>
    <w:rsid w:val="006D2C68"/>
    <w:rsid w:val="006D2FFD"/>
    <w:rsid w:val="006D4046"/>
    <w:rsid w:val="006D456F"/>
    <w:rsid w:val="006D4B18"/>
    <w:rsid w:val="006D5CD7"/>
    <w:rsid w:val="006D5FFA"/>
    <w:rsid w:val="006E05D0"/>
    <w:rsid w:val="006E156B"/>
    <w:rsid w:val="006E15A4"/>
    <w:rsid w:val="006E182D"/>
    <w:rsid w:val="006E264D"/>
    <w:rsid w:val="006E2C4A"/>
    <w:rsid w:val="006E369A"/>
    <w:rsid w:val="006E3A64"/>
    <w:rsid w:val="006E40F2"/>
    <w:rsid w:val="006E42CB"/>
    <w:rsid w:val="006E4633"/>
    <w:rsid w:val="006E5012"/>
    <w:rsid w:val="006E5786"/>
    <w:rsid w:val="006E59AB"/>
    <w:rsid w:val="006E6ADC"/>
    <w:rsid w:val="006E6BAE"/>
    <w:rsid w:val="006E6DE5"/>
    <w:rsid w:val="006E723B"/>
    <w:rsid w:val="006F134C"/>
    <w:rsid w:val="006F2B03"/>
    <w:rsid w:val="006F2E57"/>
    <w:rsid w:val="006F2E73"/>
    <w:rsid w:val="006F40CC"/>
    <w:rsid w:val="006F40F7"/>
    <w:rsid w:val="006F4831"/>
    <w:rsid w:val="006F57BB"/>
    <w:rsid w:val="006F6E37"/>
    <w:rsid w:val="006F7DD2"/>
    <w:rsid w:val="006F7E6F"/>
    <w:rsid w:val="00700029"/>
    <w:rsid w:val="0070034A"/>
    <w:rsid w:val="0070117B"/>
    <w:rsid w:val="007014C4"/>
    <w:rsid w:val="00701859"/>
    <w:rsid w:val="007018D2"/>
    <w:rsid w:val="00702815"/>
    <w:rsid w:val="007028F6"/>
    <w:rsid w:val="00702D8D"/>
    <w:rsid w:val="0070395B"/>
    <w:rsid w:val="007045BA"/>
    <w:rsid w:val="0070472C"/>
    <w:rsid w:val="007049B6"/>
    <w:rsid w:val="00704C03"/>
    <w:rsid w:val="00705895"/>
    <w:rsid w:val="007107AF"/>
    <w:rsid w:val="00710A66"/>
    <w:rsid w:val="00711B5F"/>
    <w:rsid w:val="00711D54"/>
    <w:rsid w:val="00711ECB"/>
    <w:rsid w:val="007122A8"/>
    <w:rsid w:val="007123E0"/>
    <w:rsid w:val="00713357"/>
    <w:rsid w:val="00713846"/>
    <w:rsid w:val="0071505E"/>
    <w:rsid w:val="00715AC9"/>
    <w:rsid w:val="00715BA8"/>
    <w:rsid w:val="00715E93"/>
    <w:rsid w:val="00716143"/>
    <w:rsid w:val="00717300"/>
    <w:rsid w:val="0071771B"/>
    <w:rsid w:val="00720705"/>
    <w:rsid w:val="00721C87"/>
    <w:rsid w:val="007226B6"/>
    <w:rsid w:val="007264B5"/>
    <w:rsid w:val="007265AF"/>
    <w:rsid w:val="00726861"/>
    <w:rsid w:val="00726CF0"/>
    <w:rsid w:val="00731F66"/>
    <w:rsid w:val="00732812"/>
    <w:rsid w:val="007330F8"/>
    <w:rsid w:val="00734FA1"/>
    <w:rsid w:val="00737A80"/>
    <w:rsid w:val="00740422"/>
    <w:rsid w:val="00741213"/>
    <w:rsid w:val="00741737"/>
    <w:rsid w:val="00742014"/>
    <w:rsid w:val="00742545"/>
    <w:rsid w:val="007437AE"/>
    <w:rsid w:val="00743F0E"/>
    <w:rsid w:val="0074522F"/>
    <w:rsid w:val="00746833"/>
    <w:rsid w:val="007468F2"/>
    <w:rsid w:val="0074720A"/>
    <w:rsid w:val="007475EA"/>
    <w:rsid w:val="007479C5"/>
    <w:rsid w:val="00747CB6"/>
    <w:rsid w:val="007506C0"/>
    <w:rsid w:val="00750A7D"/>
    <w:rsid w:val="00750C7D"/>
    <w:rsid w:val="007514DB"/>
    <w:rsid w:val="00751F3A"/>
    <w:rsid w:val="00752AC0"/>
    <w:rsid w:val="00752CEB"/>
    <w:rsid w:val="00753B63"/>
    <w:rsid w:val="00753E08"/>
    <w:rsid w:val="00754CC8"/>
    <w:rsid w:val="00754EC0"/>
    <w:rsid w:val="00755F71"/>
    <w:rsid w:val="0075606C"/>
    <w:rsid w:val="0075632E"/>
    <w:rsid w:val="00761107"/>
    <w:rsid w:val="007614F4"/>
    <w:rsid w:val="00761E18"/>
    <w:rsid w:val="007620F5"/>
    <w:rsid w:val="007624BA"/>
    <w:rsid w:val="0076352D"/>
    <w:rsid w:val="00763588"/>
    <w:rsid w:val="00763C43"/>
    <w:rsid w:val="007654A9"/>
    <w:rsid w:val="007656BE"/>
    <w:rsid w:val="00765A2A"/>
    <w:rsid w:val="00766E8C"/>
    <w:rsid w:val="007674A9"/>
    <w:rsid w:val="00767D99"/>
    <w:rsid w:val="00771585"/>
    <w:rsid w:val="0077205D"/>
    <w:rsid w:val="00773223"/>
    <w:rsid w:val="0077352C"/>
    <w:rsid w:val="0077394B"/>
    <w:rsid w:val="007763D2"/>
    <w:rsid w:val="00777552"/>
    <w:rsid w:val="00780896"/>
    <w:rsid w:val="0078128A"/>
    <w:rsid w:val="007818EC"/>
    <w:rsid w:val="00781CF4"/>
    <w:rsid w:val="00781D82"/>
    <w:rsid w:val="00783D11"/>
    <w:rsid w:val="00785589"/>
    <w:rsid w:val="00785A31"/>
    <w:rsid w:val="00785FDD"/>
    <w:rsid w:val="00786254"/>
    <w:rsid w:val="007873F9"/>
    <w:rsid w:val="00787C37"/>
    <w:rsid w:val="00787CE9"/>
    <w:rsid w:val="00790858"/>
    <w:rsid w:val="00791076"/>
    <w:rsid w:val="007917F3"/>
    <w:rsid w:val="00793CA8"/>
    <w:rsid w:val="007946BE"/>
    <w:rsid w:val="007946C3"/>
    <w:rsid w:val="00794A55"/>
    <w:rsid w:val="00794CD1"/>
    <w:rsid w:val="00794DCF"/>
    <w:rsid w:val="007954D1"/>
    <w:rsid w:val="00795B51"/>
    <w:rsid w:val="00796000"/>
    <w:rsid w:val="00796113"/>
    <w:rsid w:val="00796EE8"/>
    <w:rsid w:val="00797858"/>
    <w:rsid w:val="007978E0"/>
    <w:rsid w:val="007A014E"/>
    <w:rsid w:val="007A176A"/>
    <w:rsid w:val="007A25D1"/>
    <w:rsid w:val="007A2E1A"/>
    <w:rsid w:val="007A4CE0"/>
    <w:rsid w:val="007A5924"/>
    <w:rsid w:val="007A5BCB"/>
    <w:rsid w:val="007A7194"/>
    <w:rsid w:val="007B12F1"/>
    <w:rsid w:val="007B1877"/>
    <w:rsid w:val="007B1ACD"/>
    <w:rsid w:val="007B1CEF"/>
    <w:rsid w:val="007B1DB9"/>
    <w:rsid w:val="007B25CA"/>
    <w:rsid w:val="007B49B5"/>
    <w:rsid w:val="007B556D"/>
    <w:rsid w:val="007B68EB"/>
    <w:rsid w:val="007B70CF"/>
    <w:rsid w:val="007B71F5"/>
    <w:rsid w:val="007C0CBD"/>
    <w:rsid w:val="007C0D0B"/>
    <w:rsid w:val="007C3CFA"/>
    <w:rsid w:val="007C586E"/>
    <w:rsid w:val="007C5A2F"/>
    <w:rsid w:val="007C687D"/>
    <w:rsid w:val="007C7418"/>
    <w:rsid w:val="007C7649"/>
    <w:rsid w:val="007D0DA6"/>
    <w:rsid w:val="007D15CA"/>
    <w:rsid w:val="007D227E"/>
    <w:rsid w:val="007D2695"/>
    <w:rsid w:val="007D517E"/>
    <w:rsid w:val="007D5FB0"/>
    <w:rsid w:val="007D6470"/>
    <w:rsid w:val="007D6EB1"/>
    <w:rsid w:val="007D7646"/>
    <w:rsid w:val="007D908F"/>
    <w:rsid w:val="007E1F5E"/>
    <w:rsid w:val="007E3393"/>
    <w:rsid w:val="007E49A8"/>
    <w:rsid w:val="007E4C71"/>
    <w:rsid w:val="007E5725"/>
    <w:rsid w:val="007E5864"/>
    <w:rsid w:val="007E5DB6"/>
    <w:rsid w:val="007E7C24"/>
    <w:rsid w:val="007F0797"/>
    <w:rsid w:val="007F3CB5"/>
    <w:rsid w:val="007F5237"/>
    <w:rsid w:val="007F590C"/>
    <w:rsid w:val="007F6DE7"/>
    <w:rsid w:val="00801132"/>
    <w:rsid w:val="00801476"/>
    <w:rsid w:val="0080389F"/>
    <w:rsid w:val="00803E26"/>
    <w:rsid w:val="00803F3D"/>
    <w:rsid w:val="008055D6"/>
    <w:rsid w:val="00805E5B"/>
    <w:rsid w:val="00805F2E"/>
    <w:rsid w:val="0080654F"/>
    <w:rsid w:val="0080799C"/>
    <w:rsid w:val="00810FCD"/>
    <w:rsid w:val="00812CC1"/>
    <w:rsid w:val="00813578"/>
    <w:rsid w:val="0081409B"/>
    <w:rsid w:val="0081766F"/>
    <w:rsid w:val="00817A52"/>
    <w:rsid w:val="00821656"/>
    <w:rsid w:val="008216DF"/>
    <w:rsid w:val="008232B7"/>
    <w:rsid w:val="008235E7"/>
    <w:rsid w:val="00823D70"/>
    <w:rsid w:val="00825029"/>
    <w:rsid w:val="0082677F"/>
    <w:rsid w:val="0082713D"/>
    <w:rsid w:val="0082743E"/>
    <w:rsid w:val="00827DA0"/>
    <w:rsid w:val="00830505"/>
    <w:rsid w:val="008305B2"/>
    <w:rsid w:val="00834430"/>
    <w:rsid w:val="008356F1"/>
    <w:rsid w:val="00835945"/>
    <w:rsid w:val="008360B5"/>
    <w:rsid w:val="00837223"/>
    <w:rsid w:val="00837F3A"/>
    <w:rsid w:val="00840D30"/>
    <w:rsid w:val="0084286A"/>
    <w:rsid w:val="00842D77"/>
    <w:rsid w:val="00843EE1"/>
    <w:rsid w:val="0084451E"/>
    <w:rsid w:val="00844A29"/>
    <w:rsid w:val="00844AA3"/>
    <w:rsid w:val="00844F34"/>
    <w:rsid w:val="00845EC7"/>
    <w:rsid w:val="00846539"/>
    <w:rsid w:val="00847973"/>
    <w:rsid w:val="00850242"/>
    <w:rsid w:val="00850706"/>
    <w:rsid w:val="00850964"/>
    <w:rsid w:val="00851DBD"/>
    <w:rsid w:val="008528BC"/>
    <w:rsid w:val="00853264"/>
    <w:rsid w:val="00853E2F"/>
    <w:rsid w:val="00854419"/>
    <w:rsid w:val="008549F8"/>
    <w:rsid w:val="00854D7C"/>
    <w:rsid w:val="00856ECE"/>
    <w:rsid w:val="00856F29"/>
    <w:rsid w:val="008570C0"/>
    <w:rsid w:val="008573F7"/>
    <w:rsid w:val="00857419"/>
    <w:rsid w:val="008608B7"/>
    <w:rsid w:val="00860917"/>
    <w:rsid w:val="00860B66"/>
    <w:rsid w:val="00860B6B"/>
    <w:rsid w:val="0086184E"/>
    <w:rsid w:val="008621B6"/>
    <w:rsid w:val="00862670"/>
    <w:rsid w:val="0086322A"/>
    <w:rsid w:val="00863CC3"/>
    <w:rsid w:val="00865708"/>
    <w:rsid w:val="00865D3B"/>
    <w:rsid w:val="0086718A"/>
    <w:rsid w:val="00870BBF"/>
    <w:rsid w:val="00872246"/>
    <w:rsid w:val="0087274E"/>
    <w:rsid w:val="00873E93"/>
    <w:rsid w:val="00874C05"/>
    <w:rsid w:val="00874E40"/>
    <w:rsid w:val="008767FD"/>
    <w:rsid w:val="008772C8"/>
    <w:rsid w:val="008772D6"/>
    <w:rsid w:val="00877DBC"/>
    <w:rsid w:val="00877E1A"/>
    <w:rsid w:val="00877EAB"/>
    <w:rsid w:val="0088042A"/>
    <w:rsid w:val="00881EF1"/>
    <w:rsid w:val="00881FCE"/>
    <w:rsid w:val="00882135"/>
    <w:rsid w:val="0088430D"/>
    <w:rsid w:val="008846A9"/>
    <w:rsid w:val="00885375"/>
    <w:rsid w:val="008865B0"/>
    <w:rsid w:val="0088713E"/>
    <w:rsid w:val="0088792B"/>
    <w:rsid w:val="00887ACC"/>
    <w:rsid w:val="00887D97"/>
    <w:rsid w:val="00887FB4"/>
    <w:rsid w:val="008902D4"/>
    <w:rsid w:val="008905D5"/>
    <w:rsid w:val="00890ABF"/>
    <w:rsid w:val="008918EE"/>
    <w:rsid w:val="008919D6"/>
    <w:rsid w:val="008927D9"/>
    <w:rsid w:val="00892F95"/>
    <w:rsid w:val="0089439F"/>
    <w:rsid w:val="0089453E"/>
    <w:rsid w:val="00894576"/>
    <w:rsid w:val="00894A2E"/>
    <w:rsid w:val="008964CB"/>
    <w:rsid w:val="008971E9"/>
    <w:rsid w:val="008A0203"/>
    <w:rsid w:val="008A0FD3"/>
    <w:rsid w:val="008A43B4"/>
    <w:rsid w:val="008A460B"/>
    <w:rsid w:val="008A472B"/>
    <w:rsid w:val="008A7C4B"/>
    <w:rsid w:val="008B0DB4"/>
    <w:rsid w:val="008B1AD9"/>
    <w:rsid w:val="008B1D9D"/>
    <w:rsid w:val="008B3DC2"/>
    <w:rsid w:val="008B52D5"/>
    <w:rsid w:val="008B5CAF"/>
    <w:rsid w:val="008B7275"/>
    <w:rsid w:val="008B7327"/>
    <w:rsid w:val="008B7F72"/>
    <w:rsid w:val="008C0582"/>
    <w:rsid w:val="008C174F"/>
    <w:rsid w:val="008C3049"/>
    <w:rsid w:val="008C3C77"/>
    <w:rsid w:val="008C48F1"/>
    <w:rsid w:val="008C59CB"/>
    <w:rsid w:val="008C5A59"/>
    <w:rsid w:val="008C5DA7"/>
    <w:rsid w:val="008C6CB3"/>
    <w:rsid w:val="008C7FEA"/>
    <w:rsid w:val="008D08F8"/>
    <w:rsid w:val="008D0A55"/>
    <w:rsid w:val="008D0F0C"/>
    <w:rsid w:val="008D1B62"/>
    <w:rsid w:val="008D215C"/>
    <w:rsid w:val="008D29D7"/>
    <w:rsid w:val="008D2D6D"/>
    <w:rsid w:val="008D49A6"/>
    <w:rsid w:val="008D4C55"/>
    <w:rsid w:val="008D5236"/>
    <w:rsid w:val="008D61EF"/>
    <w:rsid w:val="008D74DE"/>
    <w:rsid w:val="008D7FB5"/>
    <w:rsid w:val="008E0141"/>
    <w:rsid w:val="008E1B9F"/>
    <w:rsid w:val="008E1BBB"/>
    <w:rsid w:val="008E1DA2"/>
    <w:rsid w:val="008E21EC"/>
    <w:rsid w:val="008E4FF4"/>
    <w:rsid w:val="008E5818"/>
    <w:rsid w:val="008E6BBC"/>
    <w:rsid w:val="008F0C7C"/>
    <w:rsid w:val="008F0FEE"/>
    <w:rsid w:val="008F11FA"/>
    <w:rsid w:val="008F4C02"/>
    <w:rsid w:val="008F557E"/>
    <w:rsid w:val="008F7038"/>
    <w:rsid w:val="008F7E8B"/>
    <w:rsid w:val="0090042A"/>
    <w:rsid w:val="00900739"/>
    <w:rsid w:val="00900E4B"/>
    <w:rsid w:val="009012C0"/>
    <w:rsid w:val="00901499"/>
    <w:rsid w:val="00904F68"/>
    <w:rsid w:val="00905603"/>
    <w:rsid w:val="00905A66"/>
    <w:rsid w:val="0090779A"/>
    <w:rsid w:val="00907FB3"/>
    <w:rsid w:val="00910963"/>
    <w:rsid w:val="00910D37"/>
    <w:rsid w:val="009119E4"/>
    <w:rsid w:val="0091206B"/>
    <w:rsid w:val="009127ED"/>
    <w:rsid w:val="00913091"/>
    <w:rsid w:val="00914DED"/>
    <w:rsid w:val="00914ED1"/>
    <w:rsid w:val="009158BF"/>
    <w:rsid w:val="00915F7A"/>
    <w:rsid w:val="0091706F"/>
    <w:rsid w:val="0091720F"/>
    <w:rsid w:val="009172F7"/>
    <w:rsid w:val="00920261"/>
    <w:rsid w:val="009211DA"/>
    <w:rsid w:val="009213B5"/>
    <w:rsid w:val="009213FF"/>
    <w:rsid w:val="009217F7"/>
    <w:rsid w:val="00922720"/>
    <w:rsid w:val="009229F8"/>
    <w:rsid w:val="00922FD4"/>
    <w:rsid w:val="009267FC"/>
    <w:rsid w:val="00927127"/>
    <w:rsid w:val="00927CA6"/>
    <w:rsid w:val="0093022F"/>
    <w:rsid w:val="0093185D"/>
    <w:rsid w:val="00931B67"/>
    <w:rsid w:val="00931FF4"/>
    <w:rsid w:val="00932A67"/>
    <w:rsid w:val="00932C5E"/>
    <w:rsid w:val="009349FB"/>
    <w:rsid w:val="00934A8F"/>
    <w:rsid w:val="009357C9"/>
    <w:rsid w:val="00935ABE"/>
    <w:rsid w:val="00937E9C"/>
    <w:rsid w:val="00941713"/>
    <w:rsid w:val="00941922"/>
    <w:rsid w:val="009439CD"/>
    <w:rsid w:val="00944AB7"/>
    <w:rsid w:val="009458B3"/>
    <w:rsid w:val="00945B2F"/>
    <w:rsid w:val="00946490"/>
    <w:rsid w:val="00946549"/>
    <w:rsid w:val="0094665C"/>
    <w:rsid w:val="00946E6E"/>
    <w:rsid w:val="00947035"/>
    <w:rsid w:val="00947AF5"/>
    <w:rsid w:val="00950DC4"/>
    <w:rsid w:val="00951292"/>
    <w:rsid w:val="009533AD"/>
    <w:rsid w:val="009566CC"/>
    <w:rsid w:val="0095670F"/>
    <w:rsid w:val="00956FCB"/>
    <w:rsid w:val="0096049A"/>
    <w:rsid w:val="00960BB1"/>
    <w:rsid w:val="00960FD2"/>
    <w:rsid w:val="00961273"/>
    <w:rsid w:val="0096255A"/>
    <w:rsid w:val="00963195"/>
    <w:rsid w:val="00963558"/>
    <w:rsid w:val="00963BB7"/>
    <w:rsid w:val="009644DC"/>
    <w:rsid w:val="0096545B"/>
    <w:rsid w:val="0096572F"/>
    <w:rsid w:val="00965817"/>
    <w:rsid w:val="00965AA6"/>
    <w:rsid w:val="0097086E"/>
    <w:rsid w:val="0097088F"/>
    <w:rsid w:val="00974177"/>
    <w:rsid w:val="00974B04"/>
    <w:rsid w:val="00974DC9"/>
    <w:rsid w:val="00975793"/>
    <w:rsid w:val="00975C0F"/>
    <w:rsid w:val="009763E2"/>
    <w:rsid w:val="009769D8"/>
    <w:rsid w:val="00976EF3"/>
    <w:rsid w:val="009773B0"/>
    <w:rsid w:val="00977CBD"/>
    <w:rsid w:val="00977F32"/>
    <w:rsid w:val="009807AE"/>
    <w:rsid w:val="00980B8D"/>
    <w:rsid w:val="00980D9D"/>
    <w:rsid w:val="00981231"/>
    <w:rsid w:val="00981A73"/>
    <w:rsid w:val="00981DBE"/>
    <w:rsid w:val="00983B91"/>
    <w:rsid w:val="009845BB"/>
    <w:rsid w:val="009848EA"/>
    <w:rsid w:val="009865F8"/>
    <w:rsid w:val="0098674D"/>
    <w:rsid w:val="00987183"/>
    <w:rsid w:val="00987192"/>
    <w:rsid w:val="0099020E"/>
    <w:rsid w:val="009922DD"/>
    <w:rsid w:val="00993841"/>
    <w:rsid w:val="0099410D"/>
    <w:rsid w:val="00994945"/>
    <w:rsid w:val="00994C94"/>
    <w:rsid w:val="00995628"/>
    <w:rsid w:val="009956B0"/>
    <w:rsid w:val="00996A91"/>
    <w:rsid w:val="00997F28"/>
    <w:rsid w:val="009A0856"/>
    <w:rsid w:val="009A1960"/>
    <w:rsid w:val="009A5AA2"/>
    <w:rsid w:val="009A739E"/>
    <w:rsid w:val="009A73C5"/>
    <w:rsid w:val="009B043E"/>
    <w:rsid w:val="009B091C"/>
    <w:rsid w:val="009B12EE"/>
    <w:rsid w:val="009B3862"/>
    <w:rsid w:val="009B3CEF"/>
    <w:rsid w:val="009B7FBE"/>
    <w:rsid w:val="009C0284"/>
    <w:rsid w:val="009C07E3"/>
    <w:rsid w:val="009C24D4"/>
    <w:rsid w:val="009C3956"/>
    <w:rsid w:val="009C4BE1"/>
    <w:rsid w:val="009C63EB"/>
    <w:rsid w:val="009C6740"/>
    <w:rsid w:val="009C6CFF"/>
    <w:rsid w:val="009D016D"/>
    <w:rsid w:val="009D037B"/>
    <w:rsid w:val="009D0F73"/>
    <w:rsid w:val="009D1BAA"/>
    <w:rsid w:val="009D241D"/>
    <w:rsid w:val="009D2E47"/>
    <w:rsid w:val="009D3345"/>
    <w:rsid w:val="009D4790"/>
    <w:rsid w:val="009D4F2E"/>
    <w:rsid w:val="009D63CA"/>
    <w:rsid w:val="009D6DCF"/>
    <w:rsid w:val="009D79B2"/>
    <w:rsid w:val="009E34DC"/>
    <w:rsid w:val="009E422C"/>
    <w:rsid w:val="009E4519"/>
    <w:rsid w:val="009E5B5D"/>
    <w:rsid w:val="009E6DBA"/>
    <w:rsid w:val="009E795A"/>
    <w:rsid w:val="009F0133"/>
    <w:rsid w:val="009F127E"/>
    <w:rsid w:val="009F1DF2"/>
    <w:rsid w:val="009F2AC1"/>
    <w:rsid w:val="009F2BA1"/>
    <w:rsid w:val="009F3C13"/>
    <w:rsid w:val="009F4494"/>
    <w:rsid w:val="009F4FDF"/>
    <w:rsid w:val="009F5CFC"/>
    <w:rsid w:val="009F65D4"/>
    <w:rsid w:val="009F6768"/>
    <w:rsid w:val="009F75DA"/>
    <w:rsid w:val="009F7B8D"/>
    <w:rsid w:val="00A000AE"/>
    <w:rsid w:val="00A01516"/>
    <w:rsid w:val="00A0188E"/>
    <w:rsid w:val="00A0303B"/>
    <w:rsid w:val="00A04965"/>
    <w:rsid w:val="00A04B46"/>
    <w:rsid w:val="00A05148"/>
    <w:rsid w:val="00A06C15"/>
    <w:rsid w:val="00A07803"/>
    <w:rsid w:val="00A10114"/>
    <w:rsid w:val="00A107BC"/>
    <w:rsid w:val="00A10A72"/>
    <w:rsid w:val="00A10AB1"/>
    <w:rsid w:val="00A10DAB"/>
    <w:rsid w:val="00A1164C"/>
    <w:rsid w:val="00A117CE"/>
    <w:rsid w:val="00A11A1F"/>
    <w:rsid w:val="00A11BF5"/>
    <w:rsid w:val="00A11CC1"/>
    <w:rsid w:val="00A12E71"/>
    <w:rsid w:val="00A13BBF"/>
    <w:rsid w:val="00A13C23"/>
    <w:rsid w:val="00A13F8B"/>
    <w:rsid w:val="00A14781"/>
    <w:rsid w:val="00A15195"/>
    <w:rsid w:val="00A156E4"/>
    <w:rsid w:val="00A17705"/>
    <w:rsid w:val="00A178A1"/>
    <w:rsid w:val="00A179E6"/>
    <w:rsid w:val="00A208FD"/>
    <w:rsid w:val="00A20D62"/>
    <w:rsid w:val="00A233CB"/>
    <w:rsid w:val="00A23716"/>
    <w:rsid w:val="00A2478C"/>
    <w:rsid w:val="00A264FF"/>
    <w:rsid w:val="00A268F5"/>
    <w:rsid w:val="00A26B47"/>
    <w:rsid w:val="00A27B6E"/>
    <w:rsid w:val="00A27B98"/>
    <w:rsid w:val="00A30F1A"/>
    <w:rsid w:val="00A31A53"/>
    <w:rsid w:val="00A327DD"/>
    <w:rsid w:val="00A32976"/>
    <w:rsid w:val="00A333DA"/>
    <w:rsid w:val="00A334AB"/>
    <w:rsid w:val="00A34625"/>
    <w:rsid w:val="00A34845"/>
    <w:rsid w:val="00A34F17"/>
    <w:rsid w:val="00A3524C"/>
    <w:rsid w:val="00A36F26"/>
    <w:rsid w:val="00A37E0F"/>
    <w:rsid w:val="00A41216"/>
    <w:rsid w:val="00A41570"/>
    <w:rsid w:val="00A42802"/>
    <w:rsid w:val="00A42863"/>
    <w:rsid w:val="00A432A1"/>
    <w:rsid w:val="00A456B6"/>
    <w:rsid w:val="00A4589A"/>
    <w:rsid w:val="00A46BD0"/>
    <w:rsid w:val="00A50320"/>
    <w:rsid w:val="00A50702"/>
    <w:rsid w:val="00A5152A"/>
    <w:rsid w:val="00A5177A"/>
    <w:rsid w:val="00A522C9"/>
    <w:rsid w:val="00A545F2"/>
    <w:rsid w:val="00A569E2"/>
    <w:rsid w:val="00A56B00"/>
    <w:rsid w:val="00A56F93"/>
    <w:rsid w:val="00A5748C"/>
    <w:rsid w:val="00A578C7"/>
    <w:rsid w:val="00A6225F"/>
    <w:rsid w:val="00A6242D"/>
    <w:rsid w:val="00A62E93"/>
    <w:rsid w:val="00A64569"/>
    <w:rsid w:val="00A64801"/>
    <w:rsid w:val="00A64C6E"/>
    <w:rsid w:val="00A651B6"/>
    <w:rsid w:val="00A656F3"/>
    <w:rsid w:val="00A65B00"/>
    <w:rsid w:val="00A65C85"/>
    <w:rsid w:val="00A65F4D"/>
    <w:rsid w:val="00A660D8"/>
    <w:rsid w:val="00A66AF7"/>
    <w:rsid w:val="00A66CB9"/>
    <w:rsid w:val="00A67869"/>
    <w:rsid w:val="00A67B47"/>
    <w:rsid w:val="00A67BE4"/>
    <w:rsid w:val="00A70109"/>
    <w:rsid w:val="00A70208"/>
    <w:rsid w:val="00A70967"/>
    <w:rsid w:val="00A71436"/>
    <w:rsid w:val="00A71564"/>
    <w:rsid w:val="00A71C1D"/>
    <w:rsid w:val="00A73064"/>
    <w:rsid w:val="00A733A0"/>
    <w:rsid w:val="00A7389E"/>
    <w:rsid w:val="00A73DB3"/>
    <w:rsid w:val="00A73E46"/>
    <w:rsid w:val="00A74002"/>
    <w:rsid w:val="00A744E2"/>
    <w:rsid w:val="00A75B6B"/>
    <w:rsid w:val="00A76342"/>
    <w:rsid w:val="00A7735E"/>
    <w:rsid w:val="00A77802"/>
    <w:rsid w:val="00A80A92"/>
    <w:rsid w:val="00A81959"/>
    <w:rsid w:val="00A81CE6"/>
    <w:rsid w:val="00A81DDE"/>
    <w:rsid w:val="00A82656"/>
    <w:rsid w:val="00A83434"/>
    <w:rsid w:val="00A83576"/>
    <w:rsid w:val="00A83D32"/>
    <w:rsid w:val="00A83F87"/>
    <w:rsid w:val="00A86295"/>
    <w:rsid w:val="00A8761F"/>
    <w:rsid w:val="00A93329"/>
    <w:rsid w:val="00A94FE7"/>
    <w:rsid w:val="00A97468"/>
    <w:rsid w:val="00AA0903"/>
    <w:rsid w:val="00AA0E58"/>
    <w:rsid w:val="00AA233A"/>
    <w:rsid w:val="00AA2881"/>
    <w:rsid w:val="00AA29B2"/>
    <w:rsid w:val="00AA39DF"/>
    <w:rsid w:val="00AA4822"/>
    <w:rsid w:val="00AA5245"/>
    <w:rsid w:val="00AA53EB"/>
    <w:rsid w:val="00AA58C1"/>
    <w:rsid w:val="00AA6603"/>
    <w:rsid w:val="00AA68B4"/>
    <w:rsid w:val="00AA7AD3"/>
    <w:rsid w:val="00AB0587"/>
    <w:rsid w:val="00AB080A"/>
    <w:rsid w:val="00AB0918"/>
    <w:rsid w:val="00AB1290"/>
    <w:rsid w:val="00AB2E90"/>
    <w:rsid w:val="00AB34DB"/>
    <w:rsid w:val="00AB3E13"/>
    <w:rsid w:val="00AB4619"/>
    <w:rsid w:val="00AB4C62"/>
    <w:rsid w:val="00AB5510"/>
    <w:rsid w:val="00AB5D65"/>
    <w:rsid w:val="00AB7555"/>
    <w:rsid w:val="00AC0064"/>
    <w:rsid w:val="00AC1397"/>
    <w:rsid w:val="00AC1BF5"/>
    <w:rsid w:val="00AC1DFD"/>
    <w:rsid w:val="00AC26F9"/>
    <w:rsid w:val="00AC3090"/>
    <w:rsid w:val="00AC3D14"/>
    <w:rsid w:val="00AC4132"/>
    <w:rsid w:val="00AC48CD"/>
    <w:rsid w:val="00AC54CD"/>
    <w:rsid w:val="00AC5AF4"/>
    <w:rsid w:val="00AC5B7D"/>
    <w:rsid w:val="00AC6819"/>
    <w:rsid w:val="00AC76DA"/>
    <w:rsid w:val="00AC7EB9"/>
    <w:rsid w:val="00AD0361"/>
    <w:rsid w:val="00AD04AD"/>
    <w:rsid w:val="00AD0B1F"/>
    <w:rsid w:val="00AD1029"/>
    <w:rsid w:val="00AD1335"/>
    <w:rsid w:val="00AD293C"/>
    <w:rsid w:val="00AD33E9"/>
    <w:rsid w:val="00AD386F"/>
    <w:rsid w:val="00AD53F3"/>
    <w:rsid w:val="00AD6ADD"/>
    <w:rsid w:val="00AD6B19"/>
    <w:rsid w:val="00AD6EF3"/>
    <w:rsid w:val="00AD71AB"/>
    <w:rsid w:val="00AD759D"/>
    <w:rsid w:val="00AE0054"/>
    <w:rsid w:val="00AE0989"/>
    <w:rsid w:val="00AE286A"/>
    <w:rsid w:val="00AE331B"/>
    <w:rsid w:val="00AE3B84"/>
    <w:rsid w:val="00AE47B9"/>
    <w:rsid w:val="00AE6CD8"/>
    <w:rsid w:val="00AE7EF5"/>
    <w:rsid w:val="00AF1C0B"/>
    <w:rsid w:val="00AF1FF6"/>
    <w:rsid w:val="00AF3D2D"/>
    <w:rsid w:val="00AF4105"/>
    <w:rsid w:val="00AF63A1"/>
    <w:rsid w:val="00AF6482"/>
    <w:rsid w:val="00AF6736"/>
    <w:rsid w:val="00AF737D"/>
    <w:rsid w:val="00B01A35"/>
    <w:rsid w:val="00B021A5"/>
    <w:rsid w:val="00B02FBE"/>
    <w:rsid w:val="00B04197"/>
    <w:rsid w:val="00B0511D"/>
    <w:rsid w:val="00B107D1"/>
    <w:rsid w:val="00B108A4"/>
    <w:rsid w:val="00B1127B"/>
    <w:rsid w:val="00B1449F"/>
    <w:rsid w:val="00B14EF6"/>
    <w:rsid w:val="00B1556B"/>
    <w:rsid w:val="00B1650D"/>
    <w:rsid w:val="00B16532"/>
    <w:rsid w:val="00B1654E"/>
    <w:rsid w:val="00B1730C"/>
    <w:rsid w:val="00B177E7"/>
    <w:rsid w:val="00B20DB8"/>
    <w:rsid w:val="00B20EEA"/>
    <w:rsid w:val="00B21335"/>
    <w:rsid w:val="00B21CF3"/>
    <w:rsid w:val="00B23EC9"/>
    <w:rsid w:val="00B24C4F"/>
    <w:rsid w:val="00B24CBC"/>
    <w:rsid w:val="00B24EAE"/>
    <w:rsid w:val="00B25A99"/>
    <w:rsid w:val="00B25C82"/>
    <w:rsid w:val="00B26229"/>
    <w:rsid w:val="00B2752D"/>
    <w:rsid w:val="00B31610"/>
    <w:rsid w:val="00B3268B"/>
    <w:rsid w:val="00B32741"/>
    <w:rsid w:val="00B341DB"/>
    <w:rsid w:val="00B34C2B"/>
    <w:rsid w:val="00B352D4"/>
    <w:rsid w:val="00B35844"/>
    <w:rsid w:val="00B36DD1"/>
    <w:rsid w:val="00B36E1B"/>
    <w:rsid w:val="00B40655"/>
    <w:rsid w:val="00B40F0A"/>
    <w:rsid w:val="00B4136C"/>
    <w:rsid w:val="00B41ED6"/>
    <w:rsid w:val="00B42675"/>
    <w:rsid w:val="00B44C2D"/>
    <w:rsid w:val="00B45404"/>
    <w:rsid w:val="00B45E2A"/>
    <w:rsid w:val="00B46203"/>
    <w:rsid w:val="00B5102F"/>
    <w:rsid w:val="00B515D6"/>
    <w:rsid w:val="00B51C0F"/>
    <w:rsid w:val="00B52AA8"/>
    <w:rsid w:val="00B52BE2"/>
    <w:rsid w:val="00B53FB5"/>
    <w:rsid w:val="00B5535F"/>
    <w:rsid w:val="00B55D84"/>
    <w:rsid w:val="00B55DEF"/>
    <w:rsid w:val="00B61779"/>
    <w:rsid w:val="00B649AD"/>
    <w:rsid w:val="00B653BC"/>
    <w:rsid w:val="00B65E16"/>
    <w:rsid w:val="00B66469"/>
    <w:rsid w:val="00B6673A"/>
    <w:rsid w:val="00B66841"/>
    <w:rsid w:val="00B66A25"/>
    <w:rsid w:val="00B66B7A"/>
    <w:rsid w:val="00B704DA"/>
    <w:rsid w:val="00B7060B"/>
    <w:rsid w:val="00B7211C"/>
    <w:rsid w:val="00B724FF"/>
    <w:rsid w:val="00B72605"/>
    <w:rsid w:val="00B73642"/>
    <w:rsid w:val="00B73B77"/>
    <w:rsid w:val="00B7497E"/>
    <w:rsid w:val="00B74DBA"/>
    <w:rsid w:val="00B7525B"/>
    <w:rsid w:val="00B752E8"/>
    <w:rsid w:val="00B76906"/>
    <w:rsid w:val="00B76AC4"/>
    <w:rsid w:val="00B77D37"/>
    <w:rsid w:val="00B80313"/>
    <w:rsid w:val="00B80671"/>
    <w:rsid w:val="00B8088D"/>
    <w:rsid w:val="00B80D6E"/>
    <w:rsid w:val="00B82310"/>
    <w:rsid w:val="00B82975"/>
    <w:rsid w:val="00B8326B"/>
    <w:rsid w:val="00B83EEC"/>
    <w:rsid w:val="00B84283"/>
    <w:rsid w:val="00B844FC"/>
    <w:rsid w:val="00B84D88"/>
    <w:rsid w:val="00B85E04"/>
    <w:rsid w:val="00B86BE2"/>
    <w:rsid w:val="00B904CB"/>
    <w:rsid w:val="00B906AD"/>
    <w:rsid w:val="00B93E7F"/>
    <w:rsid w:val="00B95514"/>
    <w:rsid w:val="00B95863"/>
    <w:rsid w:val="00B959FE"/>
    <w:rsid w:val="00B97737"/>
    <w:rsid w:val="00B97C53"/>
    <w:rsid w:val="00BA0D47"/>
    <w:rsid w:val="00BA1798"/>
    <w:rsid w:val="00BA206F"/>
    <w:rsid w:val="00BA3501"/>
    <w:rsid w:val="00BA3572"/>
    <w:rsid w:val="00BA3876"/>
    <w:rsid w:val="00BA41C9"/>
    <w:rsid w:val="00BA554B"/>
    <w:rsid w:val="00BACCC9"/>
    <w:rsid w:val="00BB05FA"/>
    <w:rsid w:val="00BB20B7"/>
    <w:rsid w:val="00BB66D0"/>
    <w:rsid w:val="00BB7455"/>
    <w:rsid w:val="00BC0A0D"/>
    <w:rsid w:val="00BC1AC7"/>
    <w:rsid w:val="00BC1AEE"/>
    <w:rsid w:val="00BC1B85"/>
    <w:rsid w:val="00BC24D6"/>
    <w:rsid w:val="00BC2559"/>
    <w:rsid w:val="00BC307C"/>
    <w:rsid w:val="00BC3A19"/>
    <w:rsid w:val="00BC414F"/>
    <w:rsid w:val="00BC41CA"/>
    <w:rsid w:val="00BC42B2"/>
    <w:rsid w:val="00BC44BE"/>
    <w:rsid w:val="00BC4C07"/>
    <w:rsid w:val="00BC5882"/>
    <w:rsid w:val="00BC7A43"/>
    <w:rsid w:val="00BC7D93"/>
    <w:rsid w:val="00BD115A"/>
    <w:rsid w:val="00BD268F"/>
    <w:rsid w:val="00BD32A8"/>
    <w:rsid w:val="00BD3308"/>
    <w:rsid w:val="00BD392B"/>
    <w:rsid w:val="00BD4D8C"/>
    <w:rsid w:val="00BD5310"/>
    <w:rsid w:val="00BD5EC4"/>
    <w:rsid w:val="00BD646B"/>
    <w:rsid w:val="00BD65B6"/>
    <w:rsid w:val="00BD74A6"/>
    <w:rsid w:val="00BE0AA9"/>
    <w:rsid w:val="00BE16C9"/>
    <w:rsid w:val="00BE1DC7"/>
    <w:rsid w:val="00BE222D"/>
    <w:rsid w:val="00BE2899"/>
    <w:rsid w:val="00BE4BFC"/>
    <w:rsid w:val="00BF026F"/>
    <w:rsid w:val="00BF3B4A"/>
    <w:rsid w:val="00BF4659"/>
    <w:rsid w:val="00BF496D"/>
    <w:rsid w:val="00BF4AE1"/>
    <w:rsid w:val="00BF4B6B"/>
    <w:rsid w:val="00BF4F44"/>
    <w:rsid w:val="00BF56A9"/>
    <w:rsid w:val="00BF6787"/>
    <w:rsid w:val="00C00E73"/>
    <w:rsid w:val="00C014E5"/>
    <w:rsid w:val="00C01EAA"/>
    <w:rsid w:val="00C041D8"/>
    <w:rsid w:val="00C04425"/>
    <w:rsid w:val="00C04A0E"/>
    <w:rsid w:val="00C058E1"/>
    <w:rsid w:val="00C0603A"/>
    <w:rsid w:val="00C063A2"/>
    <w:rsid w:val="00C06EC4"/>
    <w:rsid w:val="00C07E10"/>
    <w:rsid w:val="00C10548"/>
    <w:rsid w:val="00C10CD5"/>
    <w:rsid w:val="00C12B67"/>
    <w:rsid w:val="00C12EA7"/>
    <w:rsid w:val="00C132C3"/>
    <w:rsid w:val="00C137CF"/>
    <w:rsid w:val="00C14761"/>
    <w:rsid w:val="00C1619E"/>
    <w:rsid w:val="00C16251"/>
    <w:rsid w:val="00C1703F"/>
    <w:rsid w:val="00C20A3F"/>
    <w:rsid w:val="00C21225"/>
    <w:rsid w:val="00C24028"/>
    <w:rsid w:val="00C24142"/>
    <w:rsid w:val="00C25363"/>
    <w:rsid w:val="00C25DC8"/>
    <w:rsid w:val="00C26B68"/>
    <w:rsid w:val="00C2743E"/>
    <w:rsid w:val="00C27A6A"/>
    <w:rsid w:val="00C30B00"/>
    <w:rsid w:val="00C3344A"/>
    <w:rsid w:val="00C33783"/>
    <w:rsid w:val="00C34201"/>
    <w:rsid w:val="00C34376"/>
    <w:rsid w:val="00C35565"/>
    <w:rsid w:val="00C358DB"/>
    <w:rsid w:val="00C35CC0"/>
    <w:rsid w:val="00C4084C"/>
    <w:rsid w:val="00C42D8B"/>
    <w:rsid w:val="00C42FFB"/>
    <w:rsid w:val="00C43E0D"/>
    <w:rsid w:val="00C4515D"/>
    <w:rsid w:val="00C4576B"/>
    <w:rsid w:val="00C46186"/>
    <w:rsid w:val="00C46D51"/>
    <w:rsid w:val="00C472D6"/>
    <w:rsid w:val="00C472DD"/>
    <w:rsid w:val="00C47CB4"/>
    <w:rsid w:val="00C50108"/>
    <w:rsid w:val="00C5078E"/>
    <w:rsid w:val="00C50CC2"/>
    <w:rsid w:val="00C51563"/>
    <w:rsid w:val="00C51768"/>
    <w:rsid w:val="00C53563"/>
    <w:rsid w:val="00C54EAA"/>
    <w:rsid w:val="00C557A1"/>
    <w:rsid w:val="00C56EDB"/>
    <w:rsid w:val="00C572DF"/>
    <w:rsid w:val="00C574D5"/>
    <w:rsid w:val="00C57942"/>
    <w:rsid w:val="00C6018F"/>
    <w:rsid w:val="00C6042E"/>
    <w:rsid w:val="00C6262F"/>
    <w:rsid w:val="00C643C1"/>
    <w:rsid w:val="00C65002"/>
    <w:rsid w:val="00C65EF3"/>
    <w:rsid w:val="00C66BB9"/>
    <w:rsid w:val="00C67768"/>
    <w:rsid w:val="00C67C5A"/>
    <w:rsid w:val="00C7156C"/>
    <w:rsid w:val="00C7360C"/>
    <w:rsid w:val="00C74265"/>
    <w:rsid w:val="00C74A1E"/>
    <w:rsid w:val="00C75564"/>
    <w:rsid w:val="00C75910"/>
    <w:rsid w:val="00C759EE"/>
    <w:rsid w:val="00C819ED"/>
    <w:rsid w:val="00C81D7E"/>
    <w:rsid w:val="00C82004"/>
    <w:rsid w:val="00C82450"/>
    <w:rsid w:val="00C83B09"/>
    <w:rsid w:val="00C84A40"/>
    <w:rsid w:val="00C84FD8"/>
    <w:rsid w:val="00C85F7F"/>
    <w:rsid w:val="00C86329"/>
    <w:rsid w:val="00C8659E"/>
    <w:rsid w:val="00C86665"/>
    <w:rsid w:val="00C86937"/>
    <w:rsid w:val="00C8732B"/>
    <w:rsid w:val="00C901AE"/>
    <w:rsid w:val="00C90208"/>
    <w:rsid w:val="00C9072B"/>
    <w:rsid w:val="00C927A8"/>
    <w:rsid w:val="00C927CB"/>
    <w:rsid w:val="00C92821"/>
    <w:rsid w:val="00C93F4E"/>
    <w:rsid w:val="00C94FCB"/>
    <w:rsid w:val="00C972D5"/>
    <w:rsid w:val="00C97F24"/>
    <w:rsid w:val="00CA02D0"/>
    <w:rsid w:val="00CA08FC"/>
    <w:rsid w:val="00CA0A35"/>
    <w:rsid w:val="00CA0B93"/>
    <w:rsid w:val="00CA127A"/>
    <w:rsid w:val="00CA26EE"/>
    <w:rsid w:val="00CA281E"/>
    <w:rsid w:val="00CA53DD"/>
    <w:rsid w:val="00CA5A16"/>
    <w:rsid w:val="00CA7141"/>
    <w:rsid w:val="00CA7C33"/>
    <w:rsid w:val="00CB027D"/>
    <w:rsid w:val="00CB0324"/>
    <w:rsid w:val="00CB0618"/>
    <w:rsid w:val="00CB07D4"/>
    <w:rsid w:val="00CB1110"/>
    <w:rsid w:val="00CB3560"/>
    <w:rsid w:val="00CB415C"/>
    <w:rsid w:val="00CB43C8"/>
    <w:rsid w:val="00CB5576"/>
    <w:rsid w:val="00CB5D25"/>
    <w:rsid w:val="00CB5ED0"/>
    <w:rsid w:val="00CB638A"/>
    <w:rsid w:val="00CB6ADE"/>
    <w:rsid w:val="00CB7ACD"/>
    <w:rsid w:val="00CB7B76"/>
    <w:rsid w:val="00CC0CA1"/>
    <w:rsid w:val="00CC1B3C"/>
    <w:rsid w:val="00CC1CD9"/>
    <w:rsid w:val="00CC2C2B"/>
    <w:rsid w:val="00CC3C32"/>
    <w:rsid w:val="00CC5030"/>
    <w:rsid w:val="00CC63E7"/>
    <w:rsid w:val="00CC648B"/>
    <w:rsid w:val="00CC7B86"/>
    <w:rsid w:val="00CC7BAC"/>
    <w:rsid w:val="00CD1F57"/>
    <w:rsid w:val="00CD4AC3"/>
    <w:rsid w:val="00CD6A64"/>
    <w:rsid w:val="00CD7175"/>
    <w:rsid w:val="00CE0AAD"/>
    <w:rsid w:val="00CE3028"/>
    <w:rsid w:val="00CE503C"/>
    <w:rsid w:val="00CE58A8"/>
    <w:rsid w:val="00CE6401"/>
    <w:rsid w:val="00CE695B"/>
    <w:rsid w:val="00CE7257"/>
    <w:rsid w:val="00CE7FF3"/>
    <w:rsid w:val="00CF0841"/>
    <w:rsid w:val="00CF0BD5"/>
    <w:rsid w:val="00CF0F93"/>
    <w:rsid w:val="00CF115F"/>
    <w:rsid w:val="00CF178C"/>
    <w:rsid w:val="00CF1AC9"/>
    <w:rsid w:val="00CF1D58"/>
    <w:rsid w:val="00CF2438"/>
    <w:rsid w:val="00CF2474"/>
    <w:rsid w:val="00CF3EF7"/>
    <w:rsid w:val="00CF404F"/>
    <w:rsid w:val="00CF65A9"/>
    <w:rsid w:val="00CF6F09"/>
    <w:rsid w:val="00CF7353"/>
    <w:rsid w:val="00D00E7E"/>
    <w:rsid w:val="00D02080"/>
    <w:rsid w:val="00D02193"/>
    <w:rsid w:val="00D03049"/>
    <w:rsid w:val="00D043A5"/>
    <w:rsid w:val="00D045D7"/>
    <w:rsid w:val="00D04641"/>
    <w:rsid w:val="00D05D67"/>
    <w:rsid w:val="00D0623F"/>
    <w:rsid w:val="00D06683"/>
    <w:rsid w:val="00D06E70"/>
    <w:rsid w:val="00D10975"/>
    <w:rsid w:val="00D12655"/>
    <w:rsid w:val="00D135DF"/>
    <w:rsid w:val="00D13CFC"/>
    <w:rsid w:val="00D14209"/>
    <w:rsid w:val="00D1463F"/>
    <w:rsid w:val="00D14CED"/>
    <w:rsid w:val="00D150EA"/>
    <w:rsid w:val="00D153EC"/>
    <w:rsid w:val="00D17C58"/>
    <w:rsid w:val="00D17DB0"/>
    <w:rsid w:val="00D20029"/>
    <w:rsid w:val="00D201A5"/>
    <w:rsid w:val="00D21134"/>
    <w:rsid w:val="00D228AA"/>
    <w:rsid w:val="00D22923"/>
    <w:rsid w:val="00D239AF"/>
    <w:rsid w:val="00D247D7"/>
    <w:rsid w:val="00D252AB"/>
    <w:rsid w:val="00D2570A"/>
    <w:rsid w:val="00D3310D"/>
    <w:rsid w:val="00D33833"/>
    <w:rsid w:val="00D33A78"/>
    <w:rsid w:val="00D341EA"/>
    <w:rsid w:val="00D3566B"/>
    <w:rsid w:val="00D36B70"/>
    <w:rsid w:val="00D375E4"/>
    <w:rsid w:val="00D40AF4"/>
    <w:rsid w:val="00D40CEB"/>
    <w:rsid w:val="00D4328D"/>
    <w:rsid w:val="00D43B6B"/>
    <w:rsid w:val="00D447C9"/>
    <w:rsid w:val="00D47704"/>
    <w:rsid w:val="00D47A45"/>
    <w:rsid w:val="00D50BC7"/>
    <w:rsid w:val="00D50D8D"/>
    <w:rsid w:val="00D51169"/>
    <w:rsid w:val="00D51D8F"/>
    <w:rsid w:val="00D5227D"/>
    <w:rsid w:val="00D52993"/>
    <w:rsid w:val="00D52B83"/>
    <w:rsid w:val="00D5360D"/>
    <w:rsid w:val="00D53952"/>
    <w:rsid w:val="00D53EB2"/>
    <w:rsid w:val="00D54827"/>
    <w:rsid w:val="00D5484D"/>
    <w:rsid w:val="00D570F2"/>
    <w:rsid w:val="00D60EEA"/>
    <w:rsid w:val="00D617B0"/>
    <w:rsid w:val="00D61A09"/>
    <w:rsid w:val="00D62074"/>
    <w:rsid w:val="00D62530"/>
    <w:rsid w:val="00D65259"/>
    <w:rsid w:val="00D65548"/>
    <w:rsid w:val="00D65AD0"/>
    <w:rsid w:val="00D65EDE"/>
    <w:rsid w:val="00D65F6D"/>
    <w:rsid w:val="00D6679C"/>
    <w:rsid w:val="00D70DD6"/>
    <w:rsid w:val="00D712A3"/>
    <w:rsid w:val="00D72D91"/>
    <w:rsid w:val="00D72F2A"/>
    <w:rsid w:val="00D73CAE"/>
    <w:rsid w:val="00D73EB6"/>
    <w:rsid w:val="00D75204"/>
    <w:rsid w:val="00D76639"/>
    <w:rsid w:val="00D76B7C"/>
    <w:rsid w:val="00D7758D"/>
    <w:rsid w:val="00D77B62"/>
    <w:rsid w:val="00D77C55"/>
    <w:rsid w:val="00D80AD5"/>
    <w:rsid w:val="00D81868"/>
    <w:rsid w:val="00D81CF0"/>
    <w:rsid w:val="00D83F51"/>
    <w:rsid w:val="00D84863"/>
    <w:rsid w:val="00D84904"/>
    <w:rsid w:val="00D85B54"/>
    <w:rsid w:val="00D85B65"/>
    <w:rsid w:val="00D863FA"/>
    <w:rsid w:val="00D86591"/>
    <w:rsid w:val="00D8722E"/>
    <w:rsid w:val="00D876B5"/>
    <w:rsid w:val="00D87715"/>
    <w:rsid w:val="00D902BE"/>
    <w:rsid w:val="00D909AD"/>
    <w:rsid w:val="00D90ED8"/>
    <w:rsid w:val="00D91DB2"/>
    <w:rsid w:val="00D9297B"/>
    <w:rsid w:val="00D936B0"/>
    <w:rsid w:val="00D94204"/>
    <w:rsid w:val="00D95F6E"/>
    <w:rsid w:val="00D968FB"/>
    <w:rsid w:val="00D96F2D"/>
    <w:rsid w:val="00D970E8"/>
    <w:rsid w:val="00DA0155"/>
    <w:rsid w:val="00DA0438"/>
    <w:rsid w:val="00DA0F68"/>
    <w:rsid w:val="00DA1502"/>
    <w:rsid w:val="00DA1560"/>
    <w:rsid w:val="00DA1CF8"/>
    <w:rsid w:val="00DA28F6"/>
    <w:rsid w:val="00DA2F53"/>
    <w:rsid w:val="00DA2FEB"/>
    <w:rsid w:val="00DA325F"/>
    <w:rsid w:val="00DA3281"/>
    <w:rsid w:val="00DA372B"/>
    <w:rsid w:val="00DA3769"/>
    <w:rsid w:val="00DA3EF6"/>
    <w:rsid w:val="00DA58EB"/>
    <w:rsid w:val="00DA5D70"/>
    <w:rsid w:val="00DA6026"/>
    <w:rsid w:val="00DA689E"/>
    <w:rsid w:val="00DA6AEF"/>
    <w:rsid w:val="00DA6BB1"/>
    <w:rsid w:val="00DA6C41"/>
    <w:rsid w:val="00DA6E89"/>
    <w:rsid w:val="00DA7375"/>
    <w:rsid w:val="00DA77B7"/>
    <w:rsid w:val="00DB05C1"/>
    <w:rsid w:val="00DB0B3C"/>
    <w:rsid w:val="00DB18B7"/>
    <w:rsid w:val="00DB2D4F"/>
    <w:rsid w:val="00DB37D8"/>
    <w:rsid w:val="00DB3AD7"/>
    <w:rsid w:val="00DB4CCF"/>
    <w:rsid w:val="00DB4F57"/>
    <w:rsid w:val="00DB59AC"/>
    <w:rsid w:val="00DB616A"/>
    <w:rsid w:val="00DB6D33"/>
    <w:rsid w:val="00DB789F"/>
    <w:rsid w:val="00DC0688"/>
    <w:rsid w:val="00DC2563"/>
    <w:rsid w:val="00DC4604"/>
    <w:rsid w:val="00DC741A"/>
    <w:rsid w:val="00DD3960"/>
    <w:rsid w:val="00DD39BF"/>
    <w:rsid w:val="00DD3B23"/>
    <w:rsid w:val="00DD67E4"/>
    <w:rsid w:val="00DD6B3A"/>
    <w:rsid w:val="00DD7B59"/>
    <w:rsid w:val="00DE02AF"/>
    <w:rsid w:val="00DE0AFB"/>
    <w:rsid w:val="00DE5036"/>
    <w:rsid w:val="00DE5597"/>
    <w:rsid w:val="00DE5CD4"/>
    <w:rsid w:val="00DE7C81"/>
    <w:rsid w:val="00DF064E"/>
    <w:rsid w:val="00DF0BFA"/>
    <w:rsid w:val="00DF12F1"/>
    <w:rsid w:val="00DF15DE"/>
    <w:rsid w:val="00DF1728"/>
    <w:rsid w:val="00DF18C4"/>
    <w:rsid w:val="00DF26EB"/>
    <w:rsid w:val="00DF27BA"/>
    <w:rsid w:val="00DF55E3"/>
    <w:rsid w:val="00DF59EA"/>
    <w:rsid w:val="00E00A48"/>
    <w:rsid w:val="00E02259"/>
    <w:rsid w:val="00E02845"/>
    <w:rsid w:val="00E038D2"/>
    <w:rsid w:val="00E06AAF"/>
    <w:rsid w:val="00E07468"/>
    <w:rsid w:val="00E07735"/>
    <w:rsid w:val="00E07C55"/>
    <w:rsid w:val="00E10701"/>
    <w:rsid w:val="00E10717"/>
    <w:rsid w:val="00E10C6F"/>
    <w:rsid w:val="00E12514"/>
    <w:rsid w:val="00E1253C"/>
    <w:rsid w:val="00E13760"/>
    <w:rsid w:val="00E15645"/>
    <w:rsid w:val="00E15775"/>
    <w:rsid w:val="00E168DA"/>
    <w:rsid w:val="00E169F6"/>
    <w:rsid w:val="00E17E9F"/>
    <w:rsid w:val="00E218B0"/>
    <w:rsid w:val="00E22341"/>
    <w:rsid w:val="00E22B30"/>
    <w:rsid w:val="00E22BB2"/>
    <w:rsid w:val="00E236E9"/>
    <w:rsid w:val="00E23EDB"/>
    <w:rsid w:val="00E246CA"/>
    <w:rsid w:val="00E2476F"/>
    <w:rsid w:val="00E247A3"/>
    <w:rsid w:val="00E257F5"/>
    <w:rsid w:val="00E26CA7"/>
    <w:rsid w:val="00E276D8"/>
    <w:rsid w:val="00E277AF"/>
    <w:rsid w:val="00E30868"/>
    <w:rsid w:val="00E31696"/>
    <w:rsid w:val="00E32713"/>
    <w:rsid w:val="00E34974"/>
    <w:rsid w:val="00E36286"/>
    <w:rsid w:val="00E37CDE"/>
    <w:rsid w:val="00E40514"/>
    <w:rsid w:val="00E41B08"/>
    <w:rsid w:val="00E424C1"/>
    <w:rsid w:val="00E425C2"/>
    <w:rsid w:val="00E42D51"/>
    <w:rsid w:val="00E43B8F"/>
    <w:rsid w:val="00E44005"/>
    <w:rsid w:val="00E4429F"/>
    <w:rsid w:val="00E44B17"/>
    <w:rsid w:val="00E45CD3"/>
    <w:rsid w:val="00E47519"/>
    <w:rsid w:val="00E47C5D"/>
    <w:rsid w:val="00E50563"/>
    <w:rsid w:val="00E526B0"/>
    <w:rsid w:val="00E55BB9"/>
    <w:rsid w:val="00E56F38"/>
    <w:rsid w:val="00E574E5"/>
    <w:rsid w:val="00E575C7"/>
    <w:rsid w:val="00E602EC"/>
    <w:rsid w:val="00E603CD"/>
    <w:rsid w:val="00E60560"/>
    <w:rsid w:val="00E60EB5"/>
    <w:rsid w:val="00E631FC"/>
    <w:rsid w:val="00E634DF"/>
    <w:rsid w:val="00E639CC"/>
    <w:rsid w:val="00E63A6B"/>
    <w:rsid w:val="00E63E79"/>
    <w:rsid w:val="00E643D0"/>
    <w:rsid w:val="00E70608"/>
    <w:rsid w:val="00E71501"/>
    <w:rsid w:val="00E7153C"/>
    <w:rsid w:val="00E74C92"/>
    <w:rsid w:val="00E74CF9"/>
    <w:rsid w:val="00E75915"/>
    <w:rsid w:val="00E759A7"/>
    <w:rsid w:val="00E76CA8"/>
    <w:rsid w:val="00E76EB1"/>
    <w:rsid w:val="00E77575"/>
    <w:rsid w:val="00E8020F"/>
    <w:rsid w:val="00E80825"/>
    <w:rsid w:val="00E80C4F"/>
    <w:rsid w:val="00E81CA1"/>
    <w:rsid w:val="00E81D4A"/>
    <w:rsid w:val="00E83E16"/>
    <w:rsid w:val="00E8451D"/>
    <w:rsid w:val="00E84693"/>
    <w:rsid w:val="00E85AEC"/>
    <w:rsid w:val="00E85C83"/>
    <w:rsid w:val="00E87A0E"/>
    <w:rsid w:val="00E92010"/>
    <w:rsid w:val="00E92819"/>
    <w:rsid w:val="00E93E57"/>
    <w:rsid w:val="00E9784A"/>
    <w:rsid w:val="00EA20F2"/>
    <w:rsid w:val="00EA6553"/>
    <w:rsid w:val="00EA6B1B"/>
    <w:rsid w:val="00EA7045"/>
    <w:rsid w:val="00EA7151"/>
    <w:rsid w:val="00EA7B84"/>
    <w:rsid w:val="00EB15FE"/>
    <w:rsid w:val="00EB1610"/>
    <w:rsid w:val="00EB2498"/>
    <w:rsid w:val="00EB2C30"/>
    <w:rsid w:val="00EB4540"/>
    <w:rsid w:val="00EB46CC"/>
    <w:rsid w:val="00EB5575"/>
    <w:rsid w:val="00EB603A"/>
    <w:rsid w:val="00EB6098"/>
    <w:rsid w:val="00EB64D1"/>
    <w:rsid w:val="00EB6863"/>
    <w:rsid w:val="00EB7C2E"/>
    <w:rsid w:val="00EC16B9"/>
    <w:rsid w:val="00EC1E98"/>
    <w:rsid w:val="00EC21E7"/>
    <w:rsid w:val="00EC2D6A"/>
    <w:rsid w:val="00EC3141"/>
    <w:rsid w:val="00EC42D8"/>
    <w:rsid w:val="00EC49FC"/>
    <w:rsid w:val="00EC4C67"/>
    <w:rsid w:val="00EC5143"/>
    <w:rsid w:val="00EC54BE"/>
    <w:rsid w:val="00EC569F"/>
    <w:rsid w:val="00EC67E9"/>
    <w:rsid w:val="00EC7A27"/>
    <w:rsid w:val="00EC7B4A"/>
    <w:rsid w:val="00EC7C79"/>
    <w:rsid w:val="00ED14E6"/>
    <w:rsid w:val="00ED3F51"/>
    <w:rsid w:val="00ED46FF"/>
    <w:rsid w:val="00ED4AD5"/>
    <w:rsid w:val="00ED4D4A"/>
    <w:rsid w:val="00ED5806"/>
    <w:rsid w:val="00ED5E3B"/>
    <w:rsid w:val="00ED627C"/>
    <w:rsid w:val="00ED638A"/>
    <w:rsid w:val="00ED7463"/>
    <w:rsid w:val="00ED79A1"/>
    <w:rsid w:val="00ED7FEB"/>
    <w:rsid w:val="00EE24BD"/>
    <w:rsid w:val="00EE269F"/>
    <w:rsid w:val="00EE2B18"/>
    <w:rsid w:val="00EE2D3D"/>
    <w:rsid w:val="00EE5811"/>
    <w:rsid w:val="00EE70CE"/>
    <w:rsid w:val="00EF28D3"/>
    <w:rsid w:val="00EF2B34"/>
    <w:rsid w:val="00EF2E49"/>
    <w:rsid w:val="00EF4008"/>
    <w:rsid w:val="00EF5691"/>
    <w:rsid w:val="00EF611E"/>
    <w:rsid w:val="00F02352"/>
    <w:rsid w:val="00F03CB8"/>
    <w:rsid w:val="00F044BA"/>
    <w:rsid w:val="00F05112"/>
    <w:rsid w:val="00F07249"/>
    <w:rsid w:val="00F07793"/>
    <w:rsid w:val="00F07F55"/>
    <w:rsid w:val="00F107C3"/>
    <w:rsid w:val="00F10E68"/>
    <w:rsid w:val="00F160B2"/>
    <w:rsid w:val="00F16D60"/>
    <w:rsid w:val="00F16DB8"/>
    <w:rsid w:val="00F2017D"/>
    <w:rsid w:val="00F2080C"/>
    <w:rsid w:val="00F20DE5"/>
    <w:rsid w:val="00F2117F"/>
    <w:rsid w:val="00F21DCF"/>
    <w:rsid w:val="00F225AF"/>
    <w:rsid w:val="00F22BEF"/>
    <w:rsid w:val="00F2318E"/>
    <w:rsid w:val="00F24441"/>
    <w:rsid w:val="00F24A5A"/>
    <w:rsid w:val="00F254E8"/>
    <w:rsid w:val="00F26713"/>
    <w:rsid w:val="00F26A0F"/>
    <w:rsid w:val="00F26E6C"/>
    <w:rsid w:val="00F278F9"/>
    <w:rsid w:val="00F30FF6"/>
    <w:rsid w:val="00F3224D"/>
    <w:rsid w:val="00F32E2C"/>
    <w:rsid w:val="00F32F05"/>
    <w:rsid w:val="00F33917"/>
    <w:rsid w:val="00F33F4A"/>
    <w:rsid w:val="00F34AE6"/>
    <w:rsid w:val="00F35E73"/>
    <w:rsid w:val="00F36404"/>
    <w:rsid w:val="00F379E8"/>
    <w:rsid w:val="00F4171C"/>
    <w:rsid w:val="00F41C3F"/>
    <w:rsid w:val="00F41CD9"/>
    <w:rsid w:val="00F427E4"/>
    <w:rsid w:val="00F42A4F"/>
    <w:rsid w:val="00F42D85"/>
    <w:rsid w:val="00F4331C"/>
    <w:rsid w:val="00F435EB"/>
    <w:rsid w:val="00F43B6B"/>
    <w:rsid w:val="00F43E9A"/>
    <w:rsid w:val="00F44DDE"/>
    <w:rsid w:val="00F467A1"/>
    <w:rsid w:val="00F467A5"/>
    <w:rsid w:val="00F46AE8"/>
    <w:rsid w:val="00F5001D"/>
    <w:rsid w:val="00F5356B"/>
    <w:rsid w:val="00F53BAB"/>
    <w:rsid w:val="00F54D1C"/>
    <w:rsid w:val="00F575EB"/>
    <w:rsid w:val="00F605F9"/>
    <w:rsid w:val="00F624AD"/>
    <w:rsid w:val="00F62719"/>
    <w:rsid w:val="00F6413C"/>
    <w:rsid w:val="00F64C53"/>
    <w:rsid w:val="00F65865"/>
    <w:rsid w:val="00F659CC"/>
    <w:rsid w:val="00F664D2"/>
    <w:rsid w:val="00F70213"/>
    <w:rsid w:val="00F74110"/>
    <w:rsid w:val="00F747E7"/>
    <w:rsid w:val="00F74BB7"/>
    <w:rsid w:val="00F74D94"/>
    <w:rsid w:val="00F7535C"/>
    <w:rsid w:val="00F75757"/>
    <w:rsid w:val="00F758A6"/>
    <w:rsid w:val="00F75EA0"/>
    <w:rsid w:val="00F76372"/>
    <w:rsid w:val="00F7667F"/>
    <w:rsid w:val="00F77BC4"/>
    <w:rsid w:val="00F8187A"/>
    <w:rsid w:val="00F81C13"/>
    <w:rsid w:val="00F8259A"/>
    <w:rsid w:val="00F8380D"/>
    <w:rsid w:val="00F84ABB"/>
    <w:rsid w:val="00F86775"/>
    <w:rsid w:val="00F868A2"/>
    <w:rsid w:val="00F86997"/>
    <w:rsid w:val="00F86A2C"/>
    <w:rsid w:val="00F90713"/>
    <w:rsid w:val="00F9218A"/>
    <w:rsid w:val="00F94377"/>
    <w:rsid w:val="00F94999"/>
    <w:rsid w:val="00F949EA"/>
    <w:rsid w:val="00F96170"/>
    <w:rsid w:val="00F96F37"/>
    <w:rsid w:val="00F9771E"/>
    <w:rsid w:val="00F97CF6"/>
    <w:rsid w:val="00FA1254"/>
    <w:rsid w:val="00FA37E0"/>
    <w:rsid w:val="00FA41AC"/>
    <w:rsid w:val="00FA51B3"/>
    <w:rsid w:val="00FA5B60"/>
    <w:rsid w:val="00FA6D79"/>
    <w:rsid w:val="00FA7540"/>
    <w:rsid w:val="00FA7BFE"/>
    <w:rsid w:val="00FB0998"/>
    <w:rsid w:val="00FB132F"/>
    <w:rsid w:val="00FB1C9D"/>
    <w:rsid w:val="00FB2D1D"/>
    <w:rsid w:val="00FB2DD2"/>
    <w:rsid w:val="00FB3E08"/>
    <w:rsid w:val="00FB542C"/>
    <w:rsid w:val="00FB56BA"/>
    <w:rsid w:val="00FB5829"/>
    <w:rsid w:val="00FB5930"/>
    <w:rsid w:val="00FB5A9C"/>
    <w:rsid w:val="00FB6275"/>
    <w:rsid w:val="00FB6C36"/>
    <w:rsid w:val="00FB7A4C"/>
    <w:rsid w:val="00FB7BD4"/>
    <w:rsid w:val="00FC2B09"/>
    <w:rsid w:val="00FC332A"/>
    <w:rsid w:val="00FC40AC"/>
    <w:rsid w:val="00FC45EC"/>
    <w:rsid w:val="00FC52C7"/>
    <w:rsid w:val="00FC64DC"/>
    <w:rsid w:val="00FC657B"/>
    <w:rsid w:val="00FC7222"/>
    <w:rsid w:val="00FC77B3"/>
    <w:rsid w:val="00FC7ABE"/>
    <w:rsid w:val="00FC7FDC"/>
    <w:rsid w:val="00FD015E"/>
    <w:rsid w:val="00FD091E"/>
    <w:rsid w:val="00FD1798"/>
    <w:rsid w:val="00FD203A"/>
    <w:rsid w:val="00FD432A"/>
    <w:rsid w:val="00FD4A40"/>
    <w:rsid w:val="00FD5151"/>
    <w:rsid w:val="00FD5389"/>
    <w:rsid w:val="00FD6101"/>
    <w:rsid w:val="00FD66EC"/>
    <w:rsid w:val="00FD709E"/>
    <w:rsid w:val="00FD7D42"/>
    <w:rsid w:val="00FD7ED1"/>
    <w:rsid w:val="00FD7F2D"/>
    <w:rsid w:val="00FE104C"/>
    <w:rsid w:val="00FE2565"/>
    <w:rsid w:val="00FE2AF0"/>
    <w:rsid w:val="00FE3470"/>
    <w:rsid w:val="00FE3F4A"/>
    <w:rsid w:val="00FE419F"/>
    <w:rsid w:val="00FE47E2"/>
    <w:rsid w:val="00FE75D5"/>
    <w:rsid w:val="00FF0A95"/>
    <w:rsid w:val="00FF1AFF"/>
    <w:rsid w:val="00FF221B"/>
    <w:rsid w:val="00FF2C2E"/>
    <w:rsid w:val="00FF30BF"/>
    <w:rsid w:val="00FF36DC"/>
    <w:rsid w:val="00FF4837"/>
    <w:rsid w:val="00FF48E0"/>
    <w:rsid w:val="00FF4E0E"/>
    <w:rsid w:val="00FF5FBA"/>
    <w:rsid w:val="00FF618D"/>
    <w:rsid w:val="00FF68AC"/>
    <w:rsid w:val="00FF73C1"/>
    <w:rsid w:val="01113065"/>
    <w:rsid w:val="01135B74"/>
    <w:rsid w:val="0114C7CD"/>
    <w:rsid w:val="0142F6E0"/>
    <w:rsid w:val="015CA881"/>
    <w:rsid w:val="01F3567B"/>
    <w:rsid w:val="02028AE0"/>
    <w:rsid w:val="026B63D6"/>
    <w:rsid w:val="02A4E16A"/>
    <w:rsid w:val="02C3996D"/>
    <w:rsid w:val="03003397"/>
    <w:rsid w:val="03C0E9BB"/>
    <w:rsid w:val="041CAB27"/>
    <w:rsid w:val="042E0B96"/>
    <w:rsid w:val="0477306A"/>
    <w:rsid w:val="04796611"/>
    <w:rsid w:val="0485DB8B"/>
    <w:rsid w:val="0499B1AB"/>
    <w:rsid w:val="04F90C25"/>
    <w:rsid w:val="05112A2F"/>
    <w:rsid w:val="05236F59"/>
    <w:rsid w:val="055AE67B"/>
    <w:rsid w:val="055DA902"/>
    <w:rsid w:val="0574737F"/>
    <w:rsid w:val="05A3DC1A"/>
    <w:rsid w:val="05D52D19"/>
    <w:rsid w:val="0610D5BC"/>
    <w:rsid w:val="06C921E2"/>
    <w:rsid w:val="06F4E5DC"/>
    <w:rsid w:val="0715D386"/>
    <w:rsid w:val="076B4937"/>
    <w:rsid w:val="07E19125"/>
    <w:rsid w:val="0895BC9F"/>
    <w:rsid w:val="08A5BB4D"/>
    <w:rsid w:val="09AFB145"/>
    <w:rsid w:val="0A357043"/>
    <w:rsid w:val="0A416375"/>
    <w:rsid w:val="0A8335D7"/>
    <w:rsid w:val="0AC00D6A"/>
    <w:rsid w:val="0B20EBA1"/>
    <w:rsid w:val="0B6E01EC"/>
    <w:rsid w:val="0B702CFB"/>
    <w:rsid w:val="0B8467C2"/>
    <w:rsid w:val="0BB0047E"/>
    <w:rsid w:val="0BE32AC4"/>
    <w:rsid w:val="0C8F2708"/>
    <w:rsid w:val="0C9DC791"/>
    <w:rsid w:val="0CA715DD"/>
    <w:rsid w:val="0CB6630E"/>
    <w:rsid w:val="0CBC248A"/>
    <w:rsid w:val="0D061648"/>
    <w:rsid w:val="0D2D4515"/>
    <w:rsid w:val="0D314029"/>
    <w:rsid w:val="0DEEB74E"/>
    <w:rsid w:val="0E06FD75"/>
    <w:rsid w:val="0E12FEF7"/>
    <w:rsid w:val="0E1D7B38"/>
    <w:rsid w:val="0E7C3C94"/>
    <w:rsid w:val="0EE6144A"/>
    <w:rsid w:val="0F4C11ED"/>
    <w:rsid w:val="0FE2B2AE"/>
    <w:rsid w:val="0FF29757"/>
    <w:rsid w:val="10648E69"/>
    <w:rsid w:val="1089CE95"/>
    <w:rsid w:val="10F3FDB9"/>
    <w:rsid w:val="113FC077"/>
    <w:rsid w:val="115BDA90"/>
    <w:rsid w:val="11896F8A"/>
    <w:rsid w:val="118F8B15"/>
    <w:rsid w:val="1190D1D6"/>
    <w:rsid w:val="11AAF3B1"/>
    <w:rsid w:val="11D556E5"/>
    <w:rsid w:val="1221D5B8"/>
    <w:rsid w:val="122BC8B5"/>
    <w:rsid w:val="1258EAD4"/>
    <w:rsid w:val="12ABC396"/>
    <w:rsid w:val="12E9F2FA"/>
    <w:rsid w:val="12FCA5C0"/>
    <w:rsid w:val="1310A07D"/>
    <w:rsid w:val="13A946B5"/>
    <w:rsid w:val="13D7A25C"/>
    <w:rsid w:val="14690D86"/>
    <w:rsid w:val="1488CC40"/>
    <w:rsid w:val="14A5F252"/>
    <w:rsid w:val="153472BC"/>
    <w:rsid w:val="15A9F3FD"/>
    <w:rsid w:val="15C76EDC"/>
    <w:rsid w:val="16377EC0"/>
    <w:rsid w:val="16A8C808"/>
    <w:rsid w:val="16F1ECDC"/>
    <w:rsid w:val="16FDFDAF"/>
    <w:rsid w:val="17637F47"/>
    <w:rsid w:val="17DA5EAD"/>
    <w:rsid w:val="18B3FFC5"/>
    <w:rsid w:val="18FA1770"/>
    <w:rsid w:val="19ADE8DB"/>
    <w:rsid w:val="19BD28D3"/>
    <w:rsid w:val="19CFECA9"/>
    <w:rsid w:val="19DC9F8C"/>
    <w:rsid w:val="19FB93FD"/>
    <w:rsid w:val="1A109AB3"/>
    <w:rsid w:val="1A2928F7"/>
    <w:rsid w:val="1A33D809"/>
    <w:rsid w:val="1A5AE13E"/>
    <w:rsid w:val="1A6B849D"/>
    <w:rsid w:val="1AD5F12A"/>
    <w:rsid w:val="1B07A971"/>
    <w:rsid w:val="1B1B2823"/>
    <w:rsid w:val="1B4AB2BA"/>
    <w:rsid w:val="1BC161F0"/>
    <w:rsid w:val="1CC7349B"/>
    <w:rsid w:val="1D469AA5"/>
    <w:rsid w:val="1D4EFA0B"/>
    <w:rsid w:val="1D85750E"/>
    <w:rsid w:val="1D8A62A4"/>
    <w:rsid w:val="1D9F66B9"/>
    <w:rsid w:val="1DF009D4"/>
    <w:rsid w:val="1E06AC18"/>
    <w:rsid w:val="1E2D2076"/>
    <w:rsid w:val="1EEEEB18"/>
    <w:rsid w:val="1FC7F4B8"/>
    <w:rsid w:val="200DB5F0"/>
    <w:rsid w:val="20445831"/>
    <w:rsid w:val="2044FDDD"/>
    <w:rsid w:val="20D2BB71"/>
    <w:rsid w:val="212EA59A"/>
    <w:rsid w:val="213B8CF4"/>
    <w:rsid w:val="217AFBB0"/>
    <w:rsid w:val="22590E6A"/>
    <w:rsid w:val="22BB3603"/>
    <w:rsid w:val="22DAB754"/>
    <w:rsid w:val="234A737D"/>
    <w:rsid w:val="23626CEA"/>
    <w:rsid w:val="23CBB7C0"/>
    <w:rsid w:val="23D69702"/>
    <w:rsid w:val="240B1F09"/>
    <w:rsid w:val="244ED9CF"/>
    <w:rsid w:val="246B33F2"/>
    <w:rsid w:val="2472EEA7"/>
    <w:rsid w:val="24878282"/>
    <w:rsid w:val="2488BC0A"/>
    <w:rsid w:val="24930675"/>
    <w:rsid w:val="24C20A69"/>
    <w:rsid w:val="24FC123C"/>
    <w:rsid w:val="25095B9C"/>
    <w:rsid w:val="25859A78"/>
    <w:rsid w:val="2603D192"/>
    <w:rsid w:val="269E30F9"/>
    <w:rsid w:val="2752646A"/>
    <w:rsid w:val="27585B58"/>
    <w:rsid w:val="27695720"/>
    <w:rsid w:val="27D7F192"/>
    <w:rsid w:val="27F9067A"/>
    <w:rsid w:val="280553BB"/>
    <w:rsid w:val="280A7EBA"/>
    <w:rsid w:val="28237446"/>
    <w:rsid w:val="2846275D"/>
    <w:rsid w:val="28630D65"/>
    <w:rsid w:val="288F4199"/>
    <w:rsid w:val="28ACFC82"/>
    <w:rsid w:val="291B0318"/>
    <w:rsid w:val="292A05A7"/>
    <w:rsid w:val="292F57E4"/>
    <w:rsid w:val="299516E5"/>
    <w:rsid w:val="29B0FE2D"/>
    <w:rsid w:val="2A148787"/>
    <w:rsid w:val="2A88A707"/>
    <w:rsid w:val="2A8EBFF1"/>
    <w:rsid w:val="2AA38798"/>
    <w:rsid w:val="2AFFEB14"/>
    <w:rsid w:val="2B300FC4"/>
    <w:rsid w:val="2B5A4ABF"/>
    <w:rsid w:val="2B7A6388"/>
    <w:rsid w:val="2BA88FFA"/>
    <w:rsid w:val="2BF6ACFC"/>
    <w:rsid w:val="2C1BF365"/>
    <w:rsid w:val="2C247768"/>
    <w:rsid w:val="2C509D68"/>
    <w:rsid w:val="2C8DBB7D"/>
    <w:rsid w:val="2C9D4F0C"/>
    <w:rsid w:val="2D01C74C"/>
    <w:rsid w:val="2D2DC8AF"/>
    <w:rsid w:val="2D79B00A"/>
    <w:rsid w:val="2D7C3FC0"/>
    <w:rsid w:val="2D87864A"/>
    <w:rsid w:val="2E7E2395"/>
    <w:rsid w:val="2F15F24B"/>
    <w:rsid w:val="2F2596EA"/>
    <w:rsid w:val="2F796133"/>
    <w:rsid w:val="2F7B6409"/>
    <w:rsid w:val="302D246A"/>
    <w:rsid w:val="30CE8176"/>
    <w:rsid w:val="30E69F80"/>
    <w:rsid w:val="31078D2A"/>
    <w:rsid w:val="322BD974"/>
    <w:rsid w:val="327D8346"/>
    <w:rsid w:val="32C1AFEC"/>
    <w:rsid w:val="3334C8B5"/>
    <w:rsid w:val="339B769C"/>
    <w:rsid w:val="33D9E0CB"/>
    <w:rsid w:val="3430B59C"/>
    <w:rsid w:val="34448029"/>
    <w:rsid w:val="344AA747"/>
    <w:rsid w:val="3457F0A7"/>
    <w:rsid w:val="346B31F0"/>
    <w:rsid w:val="349B8971"/>
    <w:rsid w:val="34E2E7DD"/>
    <w:rsid w:val="34E89D1B"/>
    <w:rsid w:val="3559FA14"/>
    <w:rsid w:val="3560DFE8"/>
    <w:rsid w:val="35BBE1A3"/>
    <w:rsid w:val="35C337B1"/>
    <w:rsid w:val="35FBE064"/>
    <w:rsid w:val="375D69E3"/>
    <w:rsid w:val="377B56A2"/>
    <w:rsid w:val="378B0C16"/>
    <w:rsid w:val="37ABEE2D"/>
    <w:rsid w:val="37EC4EF4"/>
    <w:rsid w:val="37F5AA79"/>
    <w:rsid w:val="381CE67F"/>
    <w:rsid w:val="38324202"/>
    <w:rsid w:val="38AA2AC0"/>
    <w:rsid w:val="38B8A40B"/>
    <w:rsid w:val="38DCEAB9"/>
    <w:rsid w:val="3901CB80"/>
    <w:rsid w:val="3912D481"/>
    <w:rsid w:val="3963412F"/>
    <w:rsid w:val="398CE84E"/>
    <w:rsid w:val="399EE9D2"/>
    <w:rsid w:val="3AE5848C"/>
    <w:rsid w:val="3AE8153D"/>
    <w:rsid w:val="3B18DBFD"/>
    <w:rsid w:val="3B428221"/>
    <w:rsid w:val="3B981C6F"/>
    <w:rsid w:val="3BDD0625"/>
    <w:rsid w:val="3C0419F2"/>
    <w:rsid w:val="3C883AC1"/>
    <w:rsid w:val="3D0F3EDA"/>
    <w:rsid w:val="3D247861"/>
    <w:rsid w:val="3D5C5525"/>
    <w:rsid w:val="3E0981FF"/>
    <w:rsid w:val="3ED111B9"/>
    <w:rsid w:val="3EF55867"/>
    <w:rsid w:val="3EF95476"/>
    <w:rsid w:val="3F2525A9"/>
    <w:rsid w:val="3F4E19E3"/>
    <w:rsid w:val="3FB5F6BA"/>
    <w:rsid w:val="3FCB3AD9"/>
    <w:rsid w:val="405D4813"/>
    <w:rsid w:val="409524D7"/>
    <w:rsid w:val="40C652DF"/>
    <w:rsid w:val="40D35D30"/>
    <w:rsid w:val="4119B4E5"/>
    <w:rsid w:val="416544D2"/>
    <w:rsid w:val="41E5A45A"/>
    <w:rsid w:val="424B7E5B"/>
    <w:rsid w:val="42914930"/>
    <w:rsid w:val="429D8BD9"/>
    <w:rsid w:val="42B91F4F"/>
    <w:rsid w:val="42E186A9"/>
    <w:rsid w:val="437D46D6"/>
    <w:rsid w:val="43BF1697"/>
    <w:rsid w:val="43C8A3F2"/>
    <w:rsid w:val="43CB96A9"/>
    <w:rsid w:val="43FCB778"/>
    <w:rsid w:val="44174B33"/>
    <w:rsid w:val="4428AE43"/>
    <w:rsid w:val="4442EA90"/>
    <w:rsid w:val="44B5CDE7"/>
    <w:rsid w:val="4504B7D3"/>
    <w:rsid w:val="45256478"/>
    <w:rsid w:val="45380E49"/>
    <w:rsid w:val="460D4C0A"/>
    <w:rsid w:val="46241687"/>
    <w:rsid w:val="46335920"/>
    <w:rsid w:val="46CA514F"/>
    <w:rsid w:val="46D3DC09"/>
    <w:rsid w:val="46D4A8F3"/>
    <w:rsid w:val="4711AFBB"/>
    <w:rsid w:val="4728AD09"/>
    <w:rsid w:val="474BBA2F"/>
    <w:rsid w:val="47B0A44F"/>
    <w:rsid w:val="47CD6319"/>
    <w:rsid w:val="47F7EAEA"/>
    <w:rsid w:val="48437931"/>
    <w:rsid w:val="48A19782"/>
    <w:rsid w:val="48D61CE8"/>
    <w:rsid w:val="48DDA4CC"/>
    <w:rsid w:val="493EF5DE"/>
    <w:rsid w:val="4948A8D1"/>
    <w:rsid w:val="495AADF1"/>
    <w:rsid w:val="49DDDD39"/>
    <w:rsid w:val="4A21809B"/>
    <w:rsid w:val="4A21A538"/>
    <w:rsid w:val="4A9CF28D"/>
    <w:rsid w:val="4AB065AC"/>
    <w:rsid w:val="4AB28382"/>
    <w:rsid w:val="4ACDAEB5"/>
    <w:rsid w:val="4AE21EEE"/>
    <w:rsid w:val="4B227FB5"/>
    <w:rsid w:val="4B44394E"/>
    <w:rsid w:val="4BE61CFD"/>
    <w:rsid w:val="4C03D8E1"/>
    <w:rsid w:val="4C5DA3B5"/>
    <w:rsid w:val="4CDFD43D"/>
    <w:rsid w:val="4DAF8258"/>
    <w:rsid w:val="4DB97555"/>
    <w:rsid w:val="4E1C0F5C"/>
    <w:rsid w:val="4E52011B"/>
    <w:rsid w:val="4E7EF405"/>
    <w:rsid w:val="4F48C303"/>
    <w:rsid w:val="4F5E86C9"/>
    <w:rsid w:val="4F73BDAF"/>
    <w:rsid w:val="4FA42269"/>
    <w:rsid w:val="4FCBC075"/>
    <w:rsid w:val="50176A67"/>
    <w:rsid w:val="501BCB1D"/>
    <w:rsid w:val="50466E5B"/>
    <w:rsid w:val="505B3CFE"/>
    <w:rsid w:val="50BAEFE1"/>
    <w:rsid w:val="50CC2AB8"/>
    <w:rsid w:val="50E49364"/>
    <w:rsid w:val="51167E7C"/>
    <w:rsid w:val="512583AC"/>
    <w:rsid w:val="5147AD7F"/>
    <w:rsid w:val="516D54F3"/>
    <w:rsid w:val="51740650"/>
    <w:rsid w:val="51ACEC6C"/>
    <w:rsid w:val="51DEE4BD"/>
    <w:rsid w:val="5252C433"/>
    <w:rsid w:val="52747B2B"/>
    <w:rsid w:val="52D145EF"/>
    <w:rsid w:val="5325723E"/>
    <w:rsid w:val="534295AF"/>
    <w:rsid w:val="53640F3E"/>
    <w:rsid w:val="5459A331"/>
    <w:rsid w:val="54B213B7"/>
    <w:rsid w:val="54E9DF6B"/>
    <w:rsid w:val="55202B39"/>
    <w:rsid w:val="55350AB1"/>
    <w:rsid w:val="553E238B"/>
    <w:rsid w:val="5597AF50"/>
    <w:rsid w:val="55B69929"/>
    <w:rsid w:val="55CF994D"/>
    <w:rsid w:val="5624C361"/>
    <w:rsid w:val="56262FBA"/>
    <w:rsid w:val="569AE6B2"/>
    <w:rsid w:val="56B2BA87"/>
    <w:rsid w:val="56CDD881"/>
    <w:rsid w:val="572B922B"/>
    <w:rsid w:val="5742D70D"/>
    <w:rsid w:val="574FD8D9"/>
    <w:rsid w:val="57719272"/>
    <w:rsid w:val="57BE4416"/>
    <w:rsid w:val="57CA5248"/>
    <w:rsid w:val="57EECBC7"/>
    <w:rsid w:val="580BE646"/>
    <w:rsid w:val="58413EE7"/>
    <w:rsid w:val="5899A8F5"/>
    <w:rsid w:val="58A19580"/>
    <w:rsid w:val="58AA1983"/>
    <w:rsid w:val="58BB52B4"/>
    <w:rsid w:val="58C2104F"/>
    <w:rsid w:val="593C241C"/>
    <w:rsid w:val="5942A549"/>
    <w:rsid w:val="5950217A"/>
    <w:rsid w:val="59745D90"/>
    <w:rsid w:val="59A4CCE2"/>
    <w:rsid w:val="59BCB916"/>
    <w:rsid w:val="5A5A0CDA"/>
    <w:rsid w:val="5AB707CE"/>
    <w:rsid w:val="5B32BC6B"/>
    <w:rsid w:val="5BF12FAF"/>
    <w:rsid w:val="5C003CD6"/>
    <w:rsid w:val="5C4DEA99"/>
    <w:rsid w:val="5C84F51D"/>
    <w:rsid w:val="5CAF62E9"/>
    <w:rsid w:val="5CC06BEA"/>
    <w:rsid w:val="5CCCF935"/>
    <w:rsid w:val="5D2758E0"/>
    <w:rsid w:val="5D6C82A0"/>
    <w:rsid w:val="5D899B79"/>
    <w:rsid w:val="5D93B072"/>
    <w:rsid w:val="5DA058BD"/>
    <w:rsid w:val="5DC6706B"/>
    <w:rsid w:val="5DC836D3"/>
    <w:rsid w:val="5DD03097"/>
    <w:rsid w:val="5DDDD260"/>
    <w:rsid w:val="5E0CFAF1"/>
    <w:rsid w:val="5E6AF204"/>
    <w:rsid w:val="5E7A349D"/>
    <w:rsid w:val="5EC9DA9E"/>
    <w:rsid w:val="5F7715AC"/>
    <w:rsid w:val="5F95FCE4"/>
    <w:rsid w:val="5FE743B5"/>
    <w:rsid w:val="600C4678"/>
    <w:rsid w:val="6049E854"/>
    <w:rsid w:val="615B9806"/>
    <w:rsid w:val="61D1E295"/>
    <w:rsid w:val="62225D77"/>
    <w:rsid w:val="6234A192"/>
    <w:rsid w:val="62476E6E"/>
    <w:rsid w:val="625C0DDC"/>
    <w:rsid w:val="6275A819"/>
    <w:rsid w:val="6312C66B"/>
    <w:rsid w:val="6314FEB3"/>
    <w:rsid w:val="635DBA99"/>
    <w:rsid w:val="63A61646"/>
    <w:rsid w:val="63C3BD7E"/>
    <w:rsid w:val="63F486DF"/>
    <w:rsid w:val="6460528C"/>
    <w:rsid w:val="647CABB4"/>
    <w:rsid w:val="64839188"/>
    <w:rsid w:val="649A0497"/>
    <w:rsid w:val="64B75AD9"/>
    <w:rsid w:val="64C0CDC2"/>
    <w:rsid w:val="650EAE56"/>
    <w:rsid w:val="6622F951"/>
    <w:rsid w:val="67497DE3"/>
    <w:rsid w:val="6762A39F"/>
    <w:rsid w:val="67CED599"/>
    <w:rsid w:val="699471B6"/>
    <w:rsid w:val="69BAE373"/>
    <w:rsid w:val="69F236F3"/>
    <w:rsid w:val="6A3B64E0"/>
    <w:rsid w:val="6A73D545"/>
    <w:rsid w:val="6A896399"/>
    <w:rsid w:val="6B054866"/>
    <w:rsid w:val="6B93FE42"/>
    <w:rsid w:val="6BDD87BD"/>
    <w:rsid w:val="6BE5CCB1"/>
    <w:rsid w:val="6C1F3EB2"/>
    <w:rsid w:val="6C2832EF"/>
    <w:rsid w:val="6C2A90CF"/>
    <w:rsid w:val="6C3B3EC6"/>
    <w:rsid w:val="6CB5BAD6"/>
    <w:rsid w:val="6CDAC831"/>
    <w:rsid w:val="6D37B88D"/>
    <w:rsid w:val="6D84CED8"/>
    <w:rsid w:val="6D88FF5E"/>
    <w:rsid w:val="6DA481FF"/>
    <w:rsid w:val="6E4ACCA1"/>
    <w:rsid w:val="6E8D5877"/>
    <w:rsid w:val="6EBA88CA"/>
    <w:rsid w:val="6ED9B2AD"/>
    <w:rsid w:val="6F10C528"/>
    <w:rsid w:val="6F78FC0E"/>
    <w:rsid w:val="6F893AC6"/>
    <w:rsid w:val="6F98E206"/>
    <w:rsid w:val="6FAFB9BC"/>
    <w:rsid w:val="6FB87090"/>
    <w:rsid w:val="6FDD0EAC"/>
    <w:rsid w:val="701239BE"/>
    <w:rsid w:val="70806250"/>
    <w:rsid w:val="70A3D41D"/>
    <w:rsid w:val="70A63102"/>
    <w:rsid w:val="70B9183C"/>
    <w:rsid w:val="70C6946D"/>
    <w:rsid w:val="70EBBF69"/>
    <w:rsid w:val="713A73E3"/>
    <w:rsid w:val="715F2033"/>
    <w:rsid w:val="7162E971"/>
    <w:rsid w:val="71B8548A"/>
    <w:rsid w:val="71CBE9A5"/>
    <w:rsid w:val="72000A64"/>
    <w:rsid w:val="7212B194"/>
    <w:rsid w:val="726BEC63"/>
    <w:rsid w:val="7280D22F"/>
    <w:rsid w:val="72A2638F"/>
    <w:rsid w:val="72DA0E7D"/>
    <w:rsid w:val="733334A0"/>
    <w:rsid w:val="73AB502F"/>
    <w:rsid w:val="73B1447C"/>
    <w:rsid w:val="73DB1D71"/>
    <w:rsid w:val="740AD041"/>
    <w:rsid w:val="742BBCF0"/>
    <w:rsid w:val="742DF538"/>
    <w:rsid w:val="7498F93D"/>
    <w:rsid w:val="75156849"/>
    <w:rsid w:val="75391A20"/>
    <w:rsid w:val="754F4D25"/>
    <w:rsid w:val="7575F1B3"/>
    <w:rsid w:val="758E428E"/>
    <w:rsid w:val="75E18C35"/>
    <w:rsid w:val="762879BC"/>
    <w:rsid w:val="76EBB4FE"/>
    <w:rsid w:val="77041071"/>
    <w:rsid w:val="77196E95"/>
    <w:rsid w:val="77209F0B"/>
    <w:rsid w:val="773B258D"/>
    <w:rsid w:val="774C2E8E"/>
    <w:rsid w:val="77622EC2"/>
    <w:rsid w:val="77E6358C"/>
    <w:rsid w:val="782D54E9"/>
    <w:rsid w:val="78597D8A"/>
    <w:rsid w:val="78E4D7C1"/>
    <w:rsid w:val="78E9C557"/>
    <w:rsid w:val="79289528"/>
    <w:rsid w:val="79690328"/>
    <w:rsid w:val="79712FBD"/>
    <w:rsid w:val="79D07DF9"/>
    <w:rsid w:val="7A228B77"/>
    <w:rsid w:val="7A335F06"/>
    <w:rsid w:val="7A60201A"/>
    <w:rsid w:val="7A605F29"/>
    <w:rsid w:val="7A8F5343"/>
    <w:rsid w:val="7AA0B558"/>
    <w:rsid w:val="7AABD4A4"/>
    <w:rsid w:val="7AF0FE64"/>
    <w:rsid w:val="7B3B83FE"/>
    <w:rsid w:val="7B90B9A5"/>
    <w:rsid w:val="7BCE28B0"/>
    <w:rsid w:val="7BFE2622"/>
    <w:rsid w:val="7C94BB50"/>
    <w:rsid w:val="7CD00C85"/>
    <w:rsid w:val="7CE6D702"/>
    <w:rsid w:val="7CF24229"/>
    <w:rsid w:val="7D072914"/>
    <w:rsid w:val="7D11696B"/>
    <w:rsid w:val="7D88ED82"/>
    <w:rsid w:val="7E26A5ED"/>
    <w:rsid w:val="7E765A22"/>
    <w:rsid w:val="7ED5A4C2"/>
    <w:rsid w:val="7EE12B56"/>
    <w:rsid w:val="7F195696"/>
    <w:rsid w:val="7F8E23B9"/>
    <w:rsid w:val="7FCBD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15F2D62C-9346-486A-87EC-7D480CB31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C0064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10F09-A39C-4E5D-A5CA-117F39AB3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0</Pages>
  <Words>3465</Words>
  <Characters>21836</Characters>
  <Application>Microsoft Office Word</Application>
  <DocSecurity>0</DocSecurity>
  <Lines>181</Lines>
  <Paragraphs>50</Paragraphs>
  <ScaleCrop>false</ScaleCrop>
  <Company/>
  <LinksUpToDate>false</LinksUpToDate>
  <CharactersWithSpaces>2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Danny Nasra</cp:lastModifiedBy>
  <cp:revision>385</cp:revision>
  <cp:lastPrinted>2017-04-25T00:35:00Z</cp:lastPrinted>
  <dcterms:created xsi:type="dcterms:W3CDTF">2024-04-20T04:12:00Z</dcterms:created>
  <dcterms:modified xsi:type="dcterms:W3CDTF">2024-04-24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